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3C907" w14:textId="77777777" w:rsidR="00C26AC4" w:rsidRDefault="0080747B">
      <w:pPr>
        <w:pStyle w:val="Title"/>
      </w:pPr>
      <w:r>
        <w:t>A watershed-specific formula to predict coho salmon reproduction using river flow metrics</w:t>
      </w:r>
    </w:p>
    <w:p w14:paraId="0283DDAD" w14:textId="77777777" w:rsidR="00C26AC4" w:rsidRDefault="0080747B">
      <w:pPr>
        <w:pStyle w:val="Author"/>
      </w:pPr>
      <w:r>
        <w:t>Claire Kouba, Jason Weiner and Thomas Harter</w:t>
      </w:r>
    </w:p>
    <w:p w14:paraId="17DBD7F1" w14:textId="77777777" w:rsidR="00C26AC4" w:rsidRDefault="0080747B">
      <w:pPr>
        <w:pStyle w:val="Date"/>
      </w:pPr>
      <w:r>
        <w:t>Nov. 2023</w:t>
      </w:r>
    </w:p>
    <w:p w14:paraId="67F804D4" w14:textId="77777777" w:rsidR="00C26AC4" w:rsidRDefault="0080747B">
      <w:pPr>
        <w:pStyle w:val="Heading1"/>
      </w:pPr>
      <w:bookmarkStart w:id="0" w:name="abstract"/>
      <w:r>
        <w:t>Abstract</w:t>
      </w:r>
    </w:p>
    <w:p w14:paraId="30DE266A" w14:textId="056CF515" w:rsidR="00C26AC4" w:rsidRDefault="0080747B">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w:t>
      </w:r>
      <w:del w:id="1" w:author="Thomas Harter" w:date="2024-03-08T05:53:00Z">
        <w:r w:rsidDel="00FA7789">
          <w:delText>s</w:delText>
        </w:r>
      </w:del>
      <w:r>
        <w:t xml:space="preserve"> poorly quantified in many regions. This work aims to quantify hydrologic conditions that support persistence of </w:t>
      </w:r>
      <w:ins w:id="2" w:author="Thomas Harter" w:date="2024-03-08T05:55:00Z">
        <w:r w:rsidR="009D3A10">
          <w:t>ke</w:t>
        </w:r>
      </w:ins>
      <w:ins w:id="3" w:author="Thomas Harter" w:date="2024-03-08T05:54:00Z">
        <w:r w:rsidR="00EF4C1A">
          <w:t xml:space="preserve">y ecosystem species.  We use </w:t>
        </w:r>
      </w:ins>
      <w:r>
        <w:t>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w:t>
      </w:r>
      <w:ins w:id="4" w:author="Thomas Harter" w:date="2024-03-08T05:54:00Z">
        <w:r w:rsidR="00EF4C1A">
          <w:t>, as a case study</w:t>
        </w:r>
      </w:ins>
      <w:r>
        <w:t>.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14:paraId="55746B7A" w14:textId="77777777" w:rsidR="00C26AC4" w:rsidRDefault="0080747B">
      <w:r>
        <w:br w:type="page"/>
      </w:r>
    </w:p>
    <w:p w14:paraId="6E4BFF49" w14:textId="77777777" w:rsidR="00C26AC4" w:rsidRDefault="0080747B">
      <w:pPr>
        <w:pStyle w:val="Heading1"/>
        <w:rPr>
          <w:ins w:id="5" w:author="Claire Kouba" w:date="2024-02-28T12:32:00Z"/>
        </w:rPr>
      </w:pPr>
      <w:bookmarkStart w:id="6" w:name="introduction"/>
      <w:bookmarkEnd w:id="0"/>
      <w:r>
        <w:rPr>
          <w:rStyle w:val="SectionNumber"/>
        </w:rPr>
        <w:lastRenderedPageBreak/>
        <w:t>1</w:t>
      </w:r>
      <w:r>
        <w:tab/>
        <w:t>Introduction</w:t>
      </w:r>
    </w:p>
    <w:p w14:paraId="748D76CC" w14:textId="77777777" w:rsidR="00817239" w:rsidRPr="00817239" w:rsidRDefault="00817239">
      <w:pPr>
        <w:pStyle w:val="Heading2"/>
        <w:pPrChange w:id="7" w:author="Claire Kouba" w:date="2024-02-29T16:43:00Z">
          <w:pPr>
            <w:pStyle w:val="Heading1"/>
          </w:pPr>
        </w:pPrChange>
      </w:pPr>
      <w:ins w:id="8" w:author="Claire Kouba" w:date="2024-02-28T12:32:00Z">
        <w:r>
          <w:t xml:space="preserve">1.1 Motivation and </w:t>
        </w:r>
      </w:ins>
      <w:ins w:id="9" w:author="Claire Kouba" w:date="2024-02-28T15:41:00Z">
        <w:r w:rsidR="0014282A">
          <w:t>objectives</w:t>
        </w:r>
      </w:ins>
    </w:p>
    <w:p w14:paraId="721363DF" w14:textId="77777777" w:rsidR="00C26AC4" w:rsidRDefault="0080747B">
      <w:pPr>
        <w:pStyle w:val="FirstParagraph"/>
      </w:pPr>
      <w:r>
        <w:t xml:space="preserve">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w:t>
      </w:r>
      <w:proofErr w:type="spellStart"/>
      <w:r>
        <w:t>Ilhéu</w:t>
      </w:r>
      <w:proofErr w:type="spellEnd"/>
      <w:r>
        <w:t xml:space="preserve"> 2014; Acreman et al. 2014). But critical knowledge gaps are abundant and make this dual objective seem intractable. In many river ecosystems, though general methods to characterize environmental flows have been in wide use for at least a decade (e.g., N. L. Poff and Zimmerman 2010; Shenton et al. 2012; Solans and García de </w:t>
      </w:r>
      <w:proofErr w:type="spellStart"/>
      <w:r>
        <w:t>Jalón</w:t>
      </w:r>
      <w:proofErr w:type="spellEnd"/>
      <w:r>
        <w:t xml:space="preserve"> 2016), the regional-scale conditions that would maintain biodiversity are as yet unquantified or highly uncertain (N. L.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CEB5446" w14:textId="77777777" w:rsidR="00C60D46" w:rsidRDefault="0080747B">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proofErr w:type="spellStart"/>
      <w:r>
        <w:rPr>
          <w:i/>
          <w:iCs/>
        </w:rPr>
        <w:t>Onchorhynchus</w:t>
      </w:r>
      <w:proofErr w:type="spellEnd"/>
      <w:r>
        <w:rPr>
          <w:i/>
          <w:iCs/>
        </w:rPr>
        <w:t xml:space="preserve"> </w:t>
      </w:r>
      <w:proofErr w:type="spellStart"/>
      <w:r>
        <w:rPr>
          <w:i/>
          <w:iCs/>
        </w:rPr>
        <w:t>tshawytscha</w:t>
      </w:r>
      <w:proofErr w:type="spellEnd"/>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1B0D01C9" w14:textId="77777777" w:rsidR="00C26AC4" w:rsidRDefault="0080747B">
      <w:pPr>
        <w:pStyle w:val="BodyText"/>
      </w:pPr>
      <w:r>
        <w:t>One method for estimating ecological water needs is the functional flows framework (N. L. Poff et al. 1997; N. L. Poff and Zimmerman 2010).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 (Yarnell et al. 2020; Patterson et al. 2020).</w:t>
      </w:r>
    </w:p>
    <w:p w14:paraId="5D0A3557" w14:textId="5FF75DD0" w:rsidR="00C26AC4" w:rsidRDefault="0080747B">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w:t>
      </w:r>
      <w:r>
        <w:lastRenderedPageBreak/>
        <w:t xml:space="preserve">salmon outcomes based on potential combinations of hydrologic metric predictors. We use the best of these linear models to formulate a Hydrologic Benefit function for each species, distilling the </w:t>
      </w:r>
      <w:ins w:id="10" w:author="Thomas Harter" w:date="2024-03-08T05:59:00Z">
        <w:r w:rsidR="006C64A0">
          <w:t xml:space="preserve">varying </w:t>
        </w:r>
      </w:ins>
      <w:r>
        <w:t xml:space="preserve">ecological services provided by hydrology </w:t>
      </w:r>
      <w:del w:id="11" w:author="Thomas Harter" w:date="2024-03-08T05:59:00Z">
        <w:r w:rsidDel="00C95C38">
          <w:delText xml:space="preserve">in </w:delText>
        </w:r>
      </w:del>
      <w:ins w:id="12" w:author="Thomas Harter" w:date="2024-03-08T05:59:00Z">
        <w:r w:rsidR="00C95C38">
          <w:t xml:space="preserve">across </w:t>
        </w:r>
      </w:ins>
      <w:r>
        <w:t>different seasons into a single index value per water year. This work sets the stage for a quantitative comparison of competing natural resource management alternatives.</w:t>
      </w:r>
    </w:p>
    <w:p w14:paraId="6BAD22B8" w14:textId="77777777" w:rsidR="00817239" w:rsidRDefault="00817239">
      <w:pPr>
        <w:pStyle w:val="BodyText"/>
      </w:pPr>
    </w:p>
    <w:p w14:paraId="6C19DE0F" w14:textId="11801914" w:rsidR="00817239" w:rsidRDefault="009B33B9" w:rsidP="00017A22">
      <w:pPr>
        <w:pStyle w:val="Heading2"/>
      </w:pPr>
      <w:r>
        <w:t xml:space="preserve">1.2 </w:t>
      </w:r>
      <w:r w:rsidR="00817239">
        <w:t>History of flow-ecology relationships</w:t>
      </w:r>
    </w:p>
    <w:p w14:paraId="3768D0F9" w14:textId="08EBE08D" w:rsidR="005A4FF6" w:rsidRDefault="007F618C" w:rsidP="00017A22">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w:t>
      </w:r>
      <w:r w:rsidR="005A4FF6">
        <w:t xml:space="preserve">in recent decades a diverse body of research has sought to identify and quantify ecological responses to changes in flow. Work on this topic spans multiple categories of ecological response, hydrologic predictor, and ultimate cause of hydrologic alteration. </w:t>
      </w:r>
      <w:r w:rsidR="0013721C">
        <w:t>Two</w:t>
      </w:r>
      <w:r w:rsidR="005A4FF6">
        <w:t xml:space="preserve"> widely studied ecological response metric</w:t>
      </w:r>
      <w:r w:rsidR="003E0303">
        <w:t xml:space="preserve"> categor</w:t>
      </w:r>
      <w:r w:rsidR="0013721C">
        <w:t>ies</w:t>
      </w:r>
      <w:r w:rsidR="005A4FF6">
        <w:t xml:space="preserve"> </w:t>
      </w:r>
      <w:r w:rsidR="0013721C">
        <w:t>are, firstly,</w:t>
      </w:r>
      <w:r w:rsidR="003E0303">
        <w:t xml:space="preserve"> the stream health index, based on density and</w:t>
      </w:r>
      <w:r w:rsidR="005A4FF6">
        <w:t xml:space="preserve"> </w:t>
      </w:r>
      <w:r w:rsidR="002C60B3">
        <w:t>species richness</w:t>
      </w:r>
      <w:r w:rsidR="003E0303">
        <w:t xml:space="preserve"> of macroinvertebrates observed</w:t>
      </w:r>
      <w:r w:rsidR="002C60B3">
        <w:t xml:space="preserve"> </w:t>
      </w:r>
      <w:r w:rsidR="005A4FF6">
        <w:t>at designated sampling sites (</w:t>
      </w:r>
      <w:r w:rsidR="0013721C">
        <w:t xml:space="preserve">e.g., </w:t>
      </w:r>
      <w:r w:rsidR="005A4FF6">
        <w:t>Monk2006, Guareschi2014, Kevic2018,</w:t>
      </w:r>
      <w:r w:rsidR="006346BD">
        <w:t xml:space="preserve"> </w:t>
      </w:r>
      <w:r w:rsidR="00250411">
        <w:t xml:space="preserve">Mazor et al. 2018, </w:t>
      </w:r>
      <w:r w:rsidR="00AC75BA">
        <w:t xml:space="preserve">Larsen et al. 2021, Peek et al. 2022, </w:t>
      </w:r>
      <w:r w:rsidR="005A4FF6">
        <w:t>Chessman2022</w:t>
      </w:r>
      <w:r w:rsidR="003E0303">
        <w:t>)</w:t>
      </w:r>
      <w:r w:rsidR="0013721C">
        <w:t>, and secondly,</w:t>
      </w:r>
      <w:r w:rsidR="005A4FF6">
        <w:t xml:space="preserve"> </w:t>
      </w:r>
      <w:del w:id="13" w:author="Claire Kouba" w:date="2024-03-11T14:03:00Z">
        <w:r w:rsidR="006862A2" w:rsidDel="00872F4A">
          <w:delText xml:space="preserve">and </w:delText>
        </w:r>
      </w:del>
      <w:r w:rsidR="006862A2">
        <w:t xml:space="preserve">fish </w:t>
      </w:r>
      <w:r w:rsidR="0013721C">
        <w:t xml:space="preserve">diversity and community assemblage (e.g., </w:t>
      </w:r>
      <w:proofErr w:type="spellStart"/>
      <w:r w:rsidR="00250411">
        <w:t>McManamay</w:t>
      </w:r>
      <w:proofErr w:type="spellEnd"/>
      <w:r w:rsidR="00250411">
        <w:t xml:space="preserve"> et al. 2013, </w:t>
      </w:r>
      <w:r w:rsidR="006346BD">
        <w:t xml:space="preserve">PetersonFreeman2016, </w:t>
      </w:r>
      <w:r w:rsidR="00561787">
        <w:t xml:space="preserve">Cartwright2017, </w:t>
      </w:r>
      <w:r w:rsidR="006346BD">
        <w:t xml:space="preserve">Sinnathamby2018, </w:t>
      </w:r>
      <w:r w:rsidR="002132B1">
        <w:t xml:space="preserve">Hain et al. 2018, </w:t>
      </w:r>
      <w:r w:rsidR="006346BD">
        <w:t>Guedes2020, Yao2021</w:t>
      </w:r>
      <w:r w:rsidR="006862A2">
        <w:t>)</w:t>
      </w:r>
      <w:r w:rsidR="0013721C">
        <w:t>.</w:t>
      </w:r>
      <w:r w:rsidR="00860A99">
        <w:t xml:space="preserve"> </w:t>
      </w:r>
      <w:r w:rsidR="0013721C">
        <w:t>Ecological responses can also be base</w:t>
      </w:r>
      <w:r w:rsidR="00860A99">
        <w:t>d</w:t>
      </w:r>
      <w:r w:rsidR="005A4FF6">
        <w:t xml:space="preserve"> on the abundance of a single or a few species</w:t>
      </w:r>
      <w:r w:rsidR="0013721C">
        <w:t>, often of fish</w:t>
      </w:r>
      <w:r w:rsidR="005A4FF6">
        <w:t xml:space="preserve"> (</w:t>
      </w:r>
      <w:r w:rsidR="006346BD">
        <w:t xml:space="preserve">Stewart-Koster2011, </w:t>
      </w:r>
      <w:r w:rsidR="00731054">
        <w:t xml:space="preserve">Booth2014, </w:t>
      </w:r>
      <w:r w:rsidR="00694469">
        <w:t>DeWeberPeterson2020, Hale2023</w:t>
      </w:r>
      <w:r w:rsidR="005A4FF6">
        <w:t>), as well as the extent of habitat types (</w:t>
      </w:r>
      <w:r w:rsidR="002C60B3">
        <w:t>Chowdhury2007, Chen2011, Brand2011</w:t>
      </w:r>
      <w:r w:rsidR="005A4FF6">
        <w:t xml:space="preserve">) </w:t>
      </w:r>
      <w:del w:id="14" w:author="Claire Kouba" w:date="2024-03-11T14:04:00Z">
        <w:r w:rsidR="005A4FF6" w:rsidDel="00E81A3C">
          <w:delText xml:space="preserve">and </w:delText>
        </w:r>
      </w:del>
      <w:ins w:id="15" w:author="Claire Kouba" w:date="2024-03-11T14:04:00Z">
        <w:r w:rsidR="00E81A3C">
          <w:t xml:space="preserve">or </w:t>
        </w:r>
      </w:ins>
      <w:r w:rsidR="005A4FF6">
        <w:t xml:space="preserve">the presence of organisms </w:t>
      </w:r>
      <w:del w:id="16" w:author="Claire Kouba" w:date="2024-03-11T14:04:00Z">
        <w:r w:rsidR="005A4FF6" w:rsidDel="00E81A3C">
          <w:delText xml:space="preserve">including </w:delText>
        </w:r>
      </w:del>
      <w:ins w:id="17" w:author="Claire Kouba" w:date="2024-03-11T14:04:00Z">
        <w:r w:rsidR="00E81A3C">
          <w:t xml:space="preserve">like </w:t>
        </w:r>
      </w:ins>
      <w:r w:rsidR="005A4FF6">
        <w:t>vegetation and plankton (</w:t>
      </w:r>
      <w:r w:rsidR="00500E2F">
        <w:t xml:space="preserve">Riis2008, </w:t>
      </w:r>
      <w:r w:rsidR="00D7551F">
        <w:t>Catford2014, Qian2016, Tesfaye2017, Vesi2019, Saby2022</w:t>
      </w:r>
      <w:r w:rsidR="005A4FF6">
        <w:t>). Hydrologic predictors range widely, with a heavy emphasis on extreme (low or high) flow events and the duration of components of the flow regime (</w:t>
      </w:r>
      <w:r w:rsidR="0013721C">
        <w:t xml:space="preserve">e.g., </w:t>
      </w:r>
      <w:r w:rsidR="00287C5F">
        <w:t xml:space="preserve">Ayllon2014, Lamouroux2015, </w:t>
      </w:r>
      <w:r w:rsidR="00AC75BA">
        <w:t>McManamay2015</w:t>
      </w:r>
      <w:r w:rsidR="00DD2C7B">
        <w:t>, Bower2022</w:t>
      </w:r>
      <w:r w:rsidR="005A4FF6">
        <w:t xml:space="preserve">). Causes of the change in hydrology include </w:t>
      </w:r>
      <w:r w:rsidR="00287C5F">
        <w:t>the operation of dams</w:t>
      </w:r>
      <w:r w:rsidR="005A4FF6">
        <w:t>, changes in human water use, climate change, and natural flow variability (</w:t>
      </w:r>
      <w:r w:rsidR="00860A99">
        <w:t xml:space="preserve">Herrera2017, Gao2020, White2018, </w:t>
      </w:r>
      <w:r w:rsidR="00287C5F">
        <w:t xml:space="preserve">Daneshvar2017, </w:t>
      </w:r>
      <w:r w:rsidR="00860A99">
        <w:t>Herbst2019</w:t>
      </w:r>
      <w:r w:rsidR="005A4FF6">
        <w:t>).</w:t>
      </w:r>
    </w:p>
    <w:p w14:paraId="4B25AD1C" w14:textId="42A49B61" w:rsidR="00DD2C7B" w:rsidRDefault="00E21657" w:rsidP="00017A22">
      <w:pPr>
        <w:pStyle w:val="BodyText"/>
      </w:pPr>
      <w:r>
        <w:t xml:space="preserve">Investigations of flow-ecology relationships can also be grouped by approach (as in Brummer2016). In experimental flow studies the flow is directly manipulated with dam releases and biological responses are monitored (e.g., Konrad2011). In longitudinal studies, </w:t>
      </w:r>
      <w:r w:rsidR="00AD0C34">
        <w:t xml:space="preserve">long-term ecological and hydrological records </w:t>
      </w:r>
      <w:r>
        <w:t>can be used</w:t>
      </w:r>
      <w:ins w:id="18" w:author="Thomas Harter" w:date="2024-03-08T06:01:00Z">
        <w:r w:rsidR="00D14113">
          <w:t xml:space="preserve"> to</w:t>
        </w:r>
      </w:ins>
      <w:r>
        <w:t xml:space="preserve"> infer local or regional </w:t>
      </w:r>
      <w:r w:rsidR="00AD0C34">
        <w:t>correlations</w:t>
      </w:r>
      <w:r>
        <w:t xml:space="preserve"> (e.g., Medallo-Diaz2019)</w:t>
      </w:r>
      <w:r w:rsidR="00AD0C34">
        <w:t>. Finally, in</w:t>
      </w:r>
      <w:r>
        <w:t xml:space="preserve"> space-for-time </w:t>
      </w:r>
      <w:r w:rsidR="00AD0C34">
        <w:t xml:space="preserve">approaches, the hydrology of multiple river systems in a region is used to populate the distribution of different hydrologic behavior, and ecological monitoring in this region is assumed to be related to flow differences between streams </w:t>
      </w:r>
      <w:r>
        <w:t xml:space="preserve">(e.g., Monk2008, Riis2008, Catford2014, Bower2022). </w:t>
      </w:r>
      <w:r w:rsidR="00AD0C34">
        <w:t xml:space="preserve">Space-for-time analyses require considerably fewer resources than experimental flows and longitudinal studies, and thus are more numerous </w:t>
      </w:r>
      <w:r>
        <w:t>(Brummer2016)</w:t>
      </w:r>
      <w:r w:rsidR="00AD0C34">
        <w:t xml:space="preserve">. </w:t>
      </w:r>
      <w:r w:rsidR="00F7291C">
        <w:t>Frequently</w:t>
      </w:r>
      <w:r w:rsidR="00AD0C34">
        <w:t xml:space="preserve"> in space-for-time analyses</w:t>
      </w:r>
      <w:r w:rsidR="00F7291C">
        <w:t xml:space="preserve"> </w:t>
      </w:r>
      <w:r w:rsidR="002A5C3C">
        <w:t>the flow change is</w:t>
      </w:r>
      <w:r w:rsidR="00F7291C">
        <w:t xml:space="preserve"> quantified in terms of hydrologic alteration from a natural</w:t>
      </w:r>
      <w:r w:rsidR="00E53B01">
        <w:t xml:space="preserve"> or </w:t>
      </w:r>
      <w:r w:rsidR="00F7291C">
        <w:t xml:space="preserve">historical </w:t>
      </w:r>
      <w:r w:rsidR="00811503">
        <w:t>regime</w:t>
      </w:r>
      <w:r w:rsidR="00F7291C">
        <w:t>,</w:t>
      </w:r>
      <w:r w:rsidR="002A5C3C">
        <w:t xml:space="preserve"> as in the </w:t>
      </w:r>
      <w:r w:rsidR="003E0303">
        <w:t>Ecological Limits of Hydrologic Alteration (ELOHA)</w:t>
      </w:r>
      <w:r w:rsidR="002A5C3C">
        <w:t xml:space="preserve"> framework (</w:t>
      </w:r>
      <w:r w:rsidR="00DD2C7B">
        <w:t>Richter2006, PoffZimmerman2010</w:t>
      </w:r>
      <w:r w:rsidR="002A5C3C">
        <w:t>).</w:t>
      </w:r>
      <w:r w:rsidR="00811503">
        <w:t xml:space="preserve"> ELOHA and other methods to identify </w:t>
      </w:r>
      <w:r w:rsidR="00811503">
        <w:lastRenderedPageBreak/>
        <w:t>natural flow</w:t>
      </w:r>
      <w:r>
        <w:t xml:space="preserve"> regime</w:t>
      </w:r>
      <w:r w:rsidR="00811503">
        <w:t>s are adaptable and have been applied widely to many distinct regional systems (</w:t>
      </w:r>
      <w:r w:rsidR="00DD2C7B">
        <w:t>e.g.,</w:t>
      </w:r>
      <w:r>
        <w:t xml:space="preserve"> </w:t>
      </w:r>
      <w:r w:rsidR="00DD2C7B">
        <w:t>Knight2014, Brummer2016, Bower2022</w:t>
      </w:r>
      <w:r w:rsidR="00811503">
        <w:t xml:space="preserve">). </w:t>
      </w:r>
    </w:p>
    <w:p w14:paraId="7F6EDE0A" w14:textId="77777777" w:rsidR="003E0303" w:rsidRDefault="00AD0C34" w:rsidP="00017A22">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2006, Han2015, Sinnathamby2018, Bradley2017, Brummer2016). But historical approaches based on relationship-finding are several steps removed from the policy-making process (Webb2018). For example, </w:t>
      </w:r>
      <w:r w:rsidR="00DD2C7B">
        <w:t>ELOHA or similar approaches</w:t>
      </w:r>
      <w:r w:rsidR="003E0303" w:rsidRPr="0001433A">
        <w:t xml:space="preserve"> can generate flow-eco</w:t>
      </w:r>
      <w:r w:rsidR="00811503">
        <w:t>logy</w:t>
      </w:r>
      <w:r w:rsidR="003E0303" w:rsidRPr="0001433A">
        <w:t xml:space="preserve"> relat</w:t>
      </w:r>
      <w:r w:rsidR="00811503">
        <w:t>ionship</w:t>
      </w:r>
      <w:r w:rsidR="003E0303" w:rsidRPr="0001433A">
        <w:t xml:space="preserve">s or flow standards for particular rivers, </w:t>
      </w:r>
      <w:r>
        <w:t>but</w:t>
      </w:r>
      <w:r w:rsidR="00811503">
        <w:t xml:space="preserve"> cannot</w:t>
      </w:r>
      <w:r w:rsidR="003E0303" w:rsidRPr="0001433A">
        <w:t xml:space="preserve"> translate specific m</w:t>
      </w:r>
      <w:r w:rsidR="00811503">
        <w:t>anage</w:t>
      </w:r>
      <w:r w:rsidR="003E0303" w:rsidRPr="0001433A">
        <w:t>m</w:t>
      </w:r>
      <w:r w:rsidR="00811503">
        <w:t>ent</w:t>
      </w:r>
      <w:r w:rsidR="003E0303" w:rsidRPr="0001433A">
        <w:t xml:space="preserve"> decisions into hydrologic or eco</w:t>
      </w:r>
      <w:r w:rsidR="00811503">
        <w:t>logical</w:t>
      </w:r>
      <w:r w:rsidR="003E0303" w:rsidRPr="0001433A">
        <w:t xml:space="preserve"> outcomes</w:t>
      </w:r>
      <w:r w:rsidR="00811503">
        <w:t xml:space="preserve"> </w:t>
      </w:r>
      <w:r w:rsidR="003E0303">
        <w:t>(Cartwright2017)</w:t>
      </w:r>
      <w:r w:rsidR="00811503">
        <w:t xml:space="preserve">. </w:t>
      </w:r>
      <w:r>
        <w:t xml:space="preserve">Additionally, studies of multiple stressors on river systems </w:t>
      </w:r>
      <w:r w:rsidR="0070390E">
        <w:t>suggest</w:t>
      </w:r>
      <w:r>
        <w:t xml:space="preserve"> that f</w:t>
      </w:r>
      <w:r w:rsidR="003E0303">
        <w:t xml:space="preserve">low </w:t>
      </w:r>
      <w:r>
        <w:t xml:space="preserve">changes </w:t>
      </w:r>
      <w:r w:rsidR="003E0303">
        <w:t xml:space="preserve">alone </w:t>
      </w:r>
      <w:r>
        <w:t xml:space="preserve">are </w:t>
      </w:r>
      <w:r w:rsidR="003E0303">
        <w:t>not enough to predict ecological response at regional, multi-basin scales (</w:t>
      </w:r>
      <w:r>
        <w:t xml:space="preserve">e.g., </w:t>
      </w:r>
      <w:r w:rsidR="003E0303">
        <w:t xml:space="preserve">Worral2014, </w:t>
      </w:r>
      <w:r w:rsidR="00DD2C7B">
        <w:t xml:space="preserve">Knight2014, </w:t>
      </w:r>
      <w:proofErr w:type="spellStart"/>
      <w:r w:rsidR="003E0303">
        <w:t>McManamay</w:t>
      </w:r>
      <w:proofErr w:type="spellEnd"/>
      <w:r w:rsidR="003E0303">
        <w:t xml:space="preserve"> 2013, 2015) or in some single basins (</w:t>
      </w:r>
      <w:r>
        <w:t xml:space="preserve">e.g., </w:t>
      </w:r>
      <w:r w:rsidR="003E0303">
        <w:t>Triana2021)</w:t>
      </w:r>
      <w:r>
        <w:t>.</w:t>
      </w:r>
      <w:r w:rsidR="0070390E">
        <w:t xml:space="preserve"> Finally, many flow-ecology relationships are based on insufficient data. Methods have been proposed to mitigate this (e.g., Miller2018), but the exercise is generally inhibited by small sample size of relevant ecological metrics (Gwinn2015).</w:t>
      </w:r>
    </w:p>
    <w:p w14:paraId="5B4921CA" w14:textId="40EF916B" w:rsidR="00AD0C34" w:rsidRDefault="00F7291C" w:rsidP="00017A22">
      <w:pPr>
        <w:pStyle w:val="BodyText"/>
      </w:pPr>
      <w:r>
        <w:t xml:space="preserve">An ideal framework for </w:t>
      </w:r>
      <w:r w:rsidR="00AD0C34">
        <w:t>supporting decision-making</w:t>
      </w:r>
      <w:r>
        <w:t xml:space="preserve"> would</w:t>
      </w:r>
      <w:r w:rsidR="00AD0C34">
        <w:t xml:space="preserve"> involve two key steps, firstly connecting management actions to flow changes, and secondly connecting flow changes to ecological responses (</w:t>
      </w:r>
      <w:r w:rsidR="00AD0C34" w:rsidRPr="00DE147E">
        <w:t>PetersonFreeman2016</w:t>
      </w:r>
      <w:r w:rsidR="00F5691B">
        <w:t xml:space="preserve">; </w:t>
      </w:r>
      <w:r w:rsidR="00F5691B" w:rsidRPr="00DE147E">
        <w:t>DeWeberPeterson2020</w:t>
      </w:r>
      <w:r w:rsidR="00F5691B">
        <w:t xml:space="preserve">; </w:t>
      </w:r>
      <w:r w:rsidR="00F5691B" w:rsidRPr="00DE147E">
        <w:t>Triana2021</w:t>
      </w:r>
      <w:r w:rsidR="00AD0C34">
        <w:t>). Both steps can involve complex models and substantial uncertainty, often representing an interdisciplinary challenge.</w:t>
      </w:r>
      <w:r w:rsidR="0070390E">
        <w:t xml:space="preserve"> Threshold values for </w:t>
      </w:r>
      <w:r w:rsidR="008A3D67">
        <w:t>“</w:t>
      </w:r>
      <w:r w:rsidR="0070390E">
        <w:t>sufficient</w:t>
      </w:r>
      <w:r w:rsidR="008A3D67">
        <w:t>”</w:t>
      </w:r>
      <w:r w:rsidR="0070390E">
        <w:t xml:space="preserve"> flows would be ideal for a management context (Rosenfeld2017), but can be difficult to identify and in some cases may not exist (LuedersMcManamay2023).  </w:t>
      </w:r>
      <w:r w:rsidR="008A3D67">
        <w:t xml:space="preserve">Additionally, </w:t>
      </w:r>
      <w:ins w:id="19" w:author="Claire Kouba" w:date="2024-03-11T14:07:00Z">
        <w:r w:rsidR="00E81A3C">
          <w:t xml:space="preserve">water resource management is arguably better supported by </w:t>
        </w:r>
      </w:ins>
      <w:r w:rsidR="008A3D67">
        <w:t>q</w:t>
      </w:r>
      <w:r w:rsidR="00AD0C34" w:rsidRPr="0001433A">
        <w:t xml:space="preserve">uantifying ecological responses to </w:t>
      </w:r>
      <w:r w:rsidR="008A3D67">
        <w:t>“</w:t>
      </w:r>
      <w:r w:rsidR="00AD0C34" w:rsidRPr="0001433A">
        <w:t>designer</w:t>
      </w:r>
      <w:r w:rsidR="008A3D67">
        <w:t>”</w:t>
      </w:r>
      <w:r w:rsidR="00AD0C34" w:rsidRPr="0001433A">
        <w:t xml:space="preserve"> or functional flows </w:t>
      </w:r>
      <w:del w:id="20" w:author="Claire Kouba" w:date="2024-03-11T14:07:00Z">
        <w:r w:rsidR="008A3D67" w:rsidDel="00E81A3C">
          <w:delText xml:space="preserve">is arguably </w:delText>
        </w:r>
        <w:r w:rsidR="00AD0C34" w:rsidRPr="0001433A" w:rsidDel="00E81A3C">
          <w:delText xml:space="preserve">more suited for supporting water resource management </w:delText>
        </w:r>
      </w:del>
      <w:r w:rsidR="00AD0C34" w:rsidRPr="0001433A">
        <w:t xml:space="preserve">than </w:t>
      </w:r>
      <w:ins w:id="21" w:author="Claire Kouba" w:date="2024-03-11T14:07:00Z">
        <w:r w:rsidR="00E81A3C">
          <w:t xml:space="preserve">by </w:t>
        </w:r>
      </w:ins>
      <w:r w:rsidR="00AD0C34" w:rsidRPr="0001433A">
        <w:t>identifying natural flow</w:t>
      </w:r>
      <w:r w:rsidR="008A3D67">
        <w:t xml:space="preserve"> regime</w:t>
      </w:r>
      <w:r w:rsidR="00AD0C34" w:rsidRPr="0001433A">
        <w:t>s</w:t>
      </w:r>
      <w:r w:rsidR="00AD0C34">
        <w:t xml:space="preserve"> (</w:t>
      </w:r>
      <w:r w:rsidR="008A3D67">
        <w:t xml:space="preserve">Arthington2014, </w:t>
      </w:r>
      <w:r w:rsidR="00AD0C34">
        <w:t>Webb2018)</w:t>
      </w:r>
      <w:r w:rsidR="0070390E">
        <w:t>, though some may suggest that all possible historical flow components should be preserved (e.g., Bower2022), as the designer flows approach may risk overlooking ecological flow needs that are not currently monitored.</w:t>
      </w:r>
      <w:r w:rsidR="00BD20DE">
        <w:t xml:space="preserve"> Finally, stakeholders in at least one study </w:t>
      </w:r>
      <w:r w:rsidR="00BD20DE" w:rsidRPr="0014282A">
        <w:t xml:space="preserve">requested flow-ecology relationships based on empirical monitoring, rather than </w:t>
      </w:r>
      <w:r w:rsidR="00BD20DE">
        <w:t xml:space="preserve">more easily-simulated </w:t>
      </w:r>
      <w:r w:rsidR="00BD20DE" w:rsidRPr="0014282A">
        <w:t xml:space="preserve">proxies like </w:t>
      </w:r>
      <w:r w:rsidR="00BD20DE">
        <w:t xml:space="preserve">flow changes or </w:t>
      </w:r>
      <w:r w:rsidR="00BD20DE" w:rsidRPr="0014282A">
        <w:t>thermal exposure</w:t>
      </w:r>
      <w:r w:rsidR="00BD20DE">
        <w:t xml:space="preserve"> (DeWeberPeterson2020).</w:t>
      </w:r>
    </w:p>
    <w:p w14:paraId="37B9A7B9" w14:textId="32E44482" w:rsidR="00765CD5" w:rsidRDefault="008A3D67">
      <w:pPr>
        <w:pStyle w:val="BodyText"/>
        <w:pPrChange w:id="22" w:author="Claire Kouba" w:date="2024-02-29T16:50:00Z">
          <w:pPr>
            <w:pStyle w:val="BodyText"/>
            <w:numPr>
              <w:ilvl w:val="1"/>
              <w:numId w:val="12"/>
            </w:numPr>
            <w:ind w:left="1440" w:hanging="360"/>
          </w:pPr>
        </w:pPrChange>
      </w:pPr>
      <w:r>
        <w:t xml:space="preserve">The </w:t>
      </w:r>
      <w:commentRangeStart w:id="23"/>
      <w:commentRangeStart w:id="24"/>
      <w:r>
        <w:t xml:space="preserve">present </w:t>
      </w:r>
      <w:commentRangeEnd w:id="23"/>
      <w:r w:rsidR="00BD20DE">
        <w:rPr>
          <w:rStyle w:val="CommentReference"/>
        </w:rPr>
        <w:commentReference w:id="23"/>
      </w:r>
      <w:commentRangeEnd w:id="24"/>
      <w:r w:rsidR="000D4CE2">
        <w:rPr>
          <w:rStyle w:val="CommentReference"/>
        </w:rPr>
        <w:commentReference w:id="24"/>
      </w:r>
      <w:r>
        <w:t>study is a longitudinal analysis</w:t>
      </w:r>
      <w:r w:rsidR="003B3518">
        <w:t>,</w:t>
      </w:r>
      <w:r>
        <w:t xml:space="preserve"> </w:t>
      </w:r>
      <w:r w:rsidR="00BD20DE">
        <w:t>using empirical data and a case study</w:t>
      </w:r>
      <w:r w:rsidR="003B3518">
        <w:t>,</w:t>
      </w:r>
      <w:r w:rsidR="00BD20DE">
        <w:t xml:space="preserve"> to </w:t>
      </w:r>
      <w:r>
        <w:t xml:space="preserve">address </w:t>
      </w:r>
      <w:del w:id="25" w:author="Thomas Harter" w:date="2024-03-08T06:06:00Z">
        <w:r w:rsidDel="00F11A9D">
          <w:delText xml:space="preserve">one </w:delText>
        </w:r>
      </w:del>
      <w:ins w:id="26" w:author="Thomas Harter" w:date="2024-03-08T06:06:00Z">
        <w:r w:rsidR="00F11A9D">
          <w:t xml:space="preserve">the second </w:t>
        </w:r>
      </w:ins>
      <w:r>
        <w:t xml:space="preserve">of the two key links identified above: using empirical data to predict a biological response to measurable (and </w:t>
      </w:r>
      <w:proofErr w:type="spellStart"/>
      <w:r w:rsidR="00BD20DE">
        <w:t>simula</w:t>
      </w:r>
      <w:ins w:id="27" w:author="Thomas Harter" w:date="2024-03-08T06:05:00Z">
        <w:r w:rsidR="0030026F">
          <w:t>ta</w:t>
        </w:r>
      </w:ins>
      <w:r w:rsidR="00BD20DE">
        <w:t>ble</w:t>
      </w:r>
      <w:proofErr w:type="spellEnd"/>
      <w:r>
        <w:t>) changes in flow metrics</w:t>
      </w:r>
      <w:r w:rsidR="00B545BE">
        <w:t xml:space="preserve">. A forthcoming companion study will complete the </w:t>
      </w:r>
      <w:del w:id="28" w:author="Thomas Harter" w:date="2024-03-08T06:06:00Z">
        <w:r w:rsidR="00B545BE" w:rsidDel="00C06CF7">
          <w:delText xml:space="preserve">second </w:delText>
        </w:r>
      </w:del>
      <w:ins w:id="29" w:author="Thomas Harter" w:date="2024-03-08T06:06:00Z">
        <w:r w:rsidR="00C06CF7">
          <w:t xml:space="preserve">other </w:t>
        </w:r>
      </w:ins>
      <w:r w:rsidR="00B545BE">
        <w:t xml:space="preserve">link, predicting flow changes from management actions, and summarize </w:t>
      </w:r>
      <w:r w:rsidR="00F5691B">
        <w:t xml:space="preserve">the outcomes of a portfolio of </w:t>
      </w:r>
      <w:r w:rsidR="003B3518">
        <w:t>water and land use</w:t>
      </w:r>
      <w:r w:rsidR="00F5691B">
        <w:t xml:space="preserve"> </w:t>
      </w:r>
      <w:r w:rsidR="003B3518">
        <w:t>scenarios</w:t>
      </w:r>
      <w:r w:rsidR="00F5691B">
        <w:t>.</w:t>
      </w:r>
      <w:r>
        <w:t xml:space="preserve">   </w:t>
      </w:r>
    </w:p>
    <w:p w14:paraId="665FDE8A" w14:textId="77777777" w:rsidR="00C26AC4" w:rsidRDefault="0080747B">
      <w:pPr>
        <w:pStyle w:val="Heading1"/>
      </w:pPr>
      <w:bookmarkStart w:id="30" w:name="X64f7ebf8be7aee8f015a7ab48fe88f61a5f7a78"/>
      <w:bookmarkEnd w:id="6"/>
      <w:r>
        <w:rPr>
          <w:rStyle w:val="SectionNumber"/>
        </w:rPr>
        <w:t>2</w:t>
      </w:r>
      <w:r>
        <w:tab/>
        <w:t>Case study: setting and species of concern</w:t>
      </w:r>
    </w:p>
    <w:p w14:paraId="06E954B7" w14:textId="77777777" w:rsidR="00C26AC4" w:rsidRDefault="0080747B">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w:t>
      </w:r>
      <w:proofErr w:type="gramStart"/>
      <w:r>
        <w:t>more sparse</w:t>
      </w:r>
      <w:proofErr w:type="gramEnd"/>
      <w:r>
        <w:t xml:space="preserve"> in space and time than hydrologic flow monitoring and is usually the limiting factor. Geographically, the </w:t>
      </w:r>
      <w:r>
        <w:lastRenderedPageBreak/>
        <w:t>ecological monitoring must be within an area that is plausibly affected by the hydrology at the point of river observation. Temporally, in order to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14:paraId="40639845" w14:textId="77777777" w:rsidR="00C26AC4" w:rsidRDefault="0080747B">
      <w:pPr>
        <w:pStyle w:val="BodyText"/>
      </w:pPr>
      <w:r>
        <w:t>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47D553DA" w14:textId="77777777" w:rsidR="00C26AC4" w:rsidRDefault="0080747B">
      <w:pPr>
        <w:pStyle w:val="BodyText"/>
      </w:pPr>
      <w:r>
        <w:t>Ecologic data is available due to routine monitoring of spawning anadromous fish, which has been ongoing in the broader Klamath basin since at least 1978 (</w:t>
      </w:r>
      <w:proofErr w:type="spellStart"/>
      <w:r>
        <w:t>Knechtle</w:t>
      </w:r>
      <w:proofErr w:type="spellEnd"/>
      <w:r>
        <w:t xml:space="preserve"> and Chesney 2012). More in-depth monitoring of multiple salmonid life stages in the Scott River watershed has occurred since 2003 (e.g., Maurer 2003; </w:t>
      </w:r>
      <w:proofErr w:type="spellStart"/>
      <w:r>
        <w:t>Knechtle</w:t>
      </w:r>
      <w:proofErr w:type="spellEnd"/>
      <w:r>
        <w:t xml:space="preserve"> and Giudice 2021). In this study we will take advantage of this nearly two-decade record of adult spawner and juvenile salmon abundance observations to draw preliminary conclusions regarding this hydrology-ecology relationship.</w:t>
      </w:r>
    </w:p>
    <w:p w14:paraId="5DFEA24B" w14:textId="77777777" w:rsidR="00C26AC4" w:rsidRDefault="0080747B">
      <w:pPr>
        <w:pStyle w:val="CaptionedFigure"/>
      </w:pPr>
      <w:r>
        <w:rPr>
          <w:noProof/>
        </w:rPr>
        <w:lastRenderedPageBreak/>
        <w:drawing>
          <wp:inline distT="0" distB="0" distL="0" distR="0" wp14:anchorId="0BF7A29D" wp14:editId="36260813">
            <wp:extent cx="5334000" cy="6324600"/>
            <wp:effectExtent l="0" t="0" r="0" b="0"/>
            <wp:docPr id="23"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4" name="Picture" descr="Graphics%20and%20Supplements/scott%20valley%20setting.png"/>
                    <pic:cNvPicPr>
                      <a:picLocks noChangeAspect="1" noChangeArrowheads="1"/>
                    </pic:cNvPicPr>
                  </pic:nvPicPr>
                  <pic:blipFill>
                    <a:blip r:embed="rId11"/>
                    <a:stretch>
                      <a:fillRect/>
                    </a:stretch>
                  </pic:blipFill>
                  <pic:spPr bwMode="auto">
                    <a:xfrm>
                      <a:off x="0" y="0"/>
                      <a:ext cx="5334000" cy="6324600"/>
                    </a:xfrm>
                    <a:prstGeom prst="rect">
                      <a:avLst/>
                    </a:prstGeom>
                    <a:noFill/>
                    <a:ln w="9525">
                      <a:noFill/>
                      <a:headEnd/>
                      <a:tailEnd/>
                    </a:ln>
                  </pic:spPr>
                </pic:pic>
              </a:graphicData>
            </a:graphic>
          </wp:inline>
        </w:drawing>
      </w:r>
    </w:p>
    <w:p w14:paraId="0CA4F7C2" w14:textId="77777777" w:rsidR="00C26AC4" w:rsidRDefault="0080747B">
      <w:pPr>
        <w:pStyle w:val="ImageCaption"/>
      </w:pPr>
      <w:r>
        <w:t xml:space="preserve">Figure 1: The Scott River watershed, with regional geographic context (see inset) and local features. Scott River flows generally from south to north and joins the Klamath after flowing through a steep canyon. </w:t>
      </w:r>
    </w:p>
    <w:p w14:paraId="2FC17F28" w14:textId="77777777" w:rsidR="00C26AC4" w:rsidRDefault="0080747B">
      <w:pPr>
        <w:pStyle w:val="Heading2"/>
      </w:pPr>
      <w:bookmarkStart w:id="31" w:name="X36fa6955ee881a3061f3114fd02206899c105b3"/>
      <w:r>
        <w:rPr>
          <w:rStyle w:val="SectionNumber"/>
        </w:rPr>
        <w:t>2.1</w:t>
      </w:r>
      <w:r>
        <w:tab/>
        <w:t>Scott River watershed setting and water use</w:t>
      </w:r>
    </w:p>
    <w:p w14:paraId="2D37E56B" w14:textId="77777777" w:rsidR="00C26AC4" w:rsidRDefault="0080747B">
      <w:pPr>
        <w:pStyle w:val="Heading3"/>
      </w:pPr>
      <w:bookmarkStart w:id="32" w:name="geography-climate-and-hydrology"/>
      <w:r>
        <w:rPr>
          <w:rStyle w:val="SectionNumber"/>
        </w:rPr>
        <w:t>2.1.1</w:t>
      </w:r>
      <w:r>
        <w:tab/>
        <w:t>Geography, climate and hydrology</w:t>
      </w:r>
    </w:p>
    <w:p w14:paraId="54690313" w14:textId="77777777" w:rsidR="00C26AC4" w:rsidRDefault="0080747B">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o accommodate this precipitation and runoff schedule, water years in California conventionally begin on Oct. 1; they are named for the year in which they end (e.g., water year 2021 begins Oct. 1, 2020 and runs through Sep. 30, 2021).</w:t>
      </w:r>
    </w:p>
    <w:p w14:paraId="5BA7DB7F" w14:textId="77777777" w:rsidR="00C26AC4" w:rsidRDefault="0080747B">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w:t>
      </w:r>
      <w:proofErr w:type="spellStart"/>
      <w:r>
        <w:t>apeces</w:t>
      </w:r>
      <w:proofErr w:type="spellEnd"/>
      <w:r>
        <w:t>, and the Scott River are sources of recharge to the aquifer (Mack 1958; Harter and Hines 2008). Groundwater discharge sustains streamflow in some areas, especially during the dry season of August through October or November (Tolley, Foglia, and Harter 2019).</w:t>
      </w:r>
    </w:p>
    <w:p w14:paraId="519C910B" w14:textId="77777777" w:rsidR="00C26AC4" w:rsidRDefault="0080747B">
      <w:pPr>
        <w:pStyle w:val="CaptionedFigure"/>
      </w:pPr>
      <w:r>
        <w:rPr>
          <w:noProof/>
        </w:rPr>
        <w:drawing>
          <wp:inline distT="0" distB="0" distL="0" distR="0" wp14:anchorId="6C108CBA" wp14:editId="51F3B4E1">
            <wp:extent cx="5334000" cy="4572000"/>
            <wp:effectExtent l="0" t="0" r="0" b="0"/>
            <wp:docPr id="26"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2.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7E754123" w14:textId="77777777" w:rsidR="00C26AC4" w:rsidRDefault="0080747B">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w:t>
      </w:r>
      <w:r>
        <w:lastRenderedPageBreak/>
        <w:t>Average, and Wet water year types, for water years 1942-2021. The water year type is defined by quartiles of the distribution of total annual flow.</w:t>
      </w:r>
    </w:p>
    <w:p w14:paraId="7350DC5D" w14:textId="77777777" w:rsidR="00C26AC4" w:rsidRDefault="0080747B">
      <w:pPr>
        <w:pStyle w:val="Heading3"/>
      </w:pPr>
      <w:bookmarkStart w:id="33" w:name="water-uses-and-management-objectives"/>
      <w:bookmarkEnd w:id="32"/>
      <w:r>
        <w:rPr>
          <w:rStyle w:val="SectionNumber"/>
        </w:rPr>
        <w:t>2.1.2</w:t>
      </w:r>
      <w:r>
        <w:tab/>
        <w:t>Water uses and management objectives</w:t>
      </w:r>
    </w:p>
    <w:p w14:paraId="0022D759" w14:textId="77777777" w:rsidR="00C26AC4" w:rsidRDefault="0080747B">
      <w:pPr>
        <w:pStyle w:val="FirstParagraph"/>
      </w:pPr>
      <w:r>
        <w:t xml:space="preserve">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w:t>
      </w:r>
      <w:proofErr w:type="gramStart"/>
      <w:r>
        <w:t>Consequently</w:t>
      </w:r>
      <w:proofErr w:type="gramEnd"/>
      <w:r>
        <w:t xml:space="preserve"> the most powerful tool available to manage Scott River water flow is regulation of land use and thus water demand (Siskiyou County 2021).</w:t>
      </w:r>
    </w:p>
    <w:p w14:paraId="53AC12AD" w14:textId="77777777" w:rsidR="00C26AC4" w:rsidRDefault="0080747B">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14:paraId="0B554A2C" w14:textId="77777777" w:rsidR="00C26AC4" w:rsidRDefault="0080747B">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620B3B3F" w14:textId="77777777" w:rsidR="00C26AC4" w:rsidRDefault="0080747B">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w:t>
      </w:r>
      <w:proofErr w:type="spellStart"/>
      <w:r>
        <w:t>cfs</w:t>
      </w:r>
      <w:proofErr w:type="spellEnd"/>
      <w:r>
        <w:t xml:space="preserve">). For consistency, this document will also use primarily </w:t>
      </w:r>
      <w:proofErr w:type="spellStart"/>
      <w:r>
        <w:t>cfs</w:t>
      </w:r>
      <w:proofErr w:type="spellEnd"/>
      <w:r>
        <w:t xml:space="preserve"> units.</w:t>
      </w:r>
    </w:p>
    <w:p w14:paraId="63ECC1BE" w14:textId="77777777" w:rsidR="00C26AC4" w:rsidRDefault="0080747B">
      <w:pPr>
        <w:pStyle w:val="Heading2"/>
      </w:pPr>
      <w:bookmarkStart w:id="34" w:name="Xf9b99239fe8eb82d085e872a0934e80531e93af"/>
      <w:bookmarkEnd w:id="31"/>
      <w:bookmarkEnd w:id="33"/>
      <w:r>
        <w:rPr>
          <w:rStyle w:val="SectionNumber"/>
        </w:rPr>
        <w:t>2.2</w:t>
      </w:r>
      <w:r>
        <w:tab/>
        <w:t>Species of concern: coho and Chinook salmon</w:t>
      </w:r>
    </w:p>
    <w:p w14:paraId="0CD17868" w14:textId="77777777" w:rsidR="00C26AC4" w:rsidRDefault="0080747B">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14:paraId="5B04F436" w14:textId="77777777" w:rsidR="00C26AC4" w:rsidRDefault="0080747B">
      <w:pPr>
        <w:pStyle w:val="Heading3"/>
      </w:pPr>
      <w:bookmarkStart w:id="35" w:name="Xc3d192a351ce51bc154ee865047dda44101f72f"/>
      <w:r>
        <w:rPr>
          <w:rStyle w:val="SectionNumber"/>
        </w:rPr>
        <w:lastRenderedPageBreak/>
        <w:t>2.2.1</w:t>
      </w:r>
      <w:r>
        <w:tab/>
        <w:t>Salmon management and monitoring in the Scott River watershed</w:t>
      </w:r>
    </w:p>
    <w:p w14:paraId="6819B1ED" w14:textId="77777777" w:rsidR="00C26AC4" w:rsidRDefault="0080747B">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3CCBCA08" w14:textId="77777777" w:rsidR="00C26AC4" w:rsidRDefault="0080747B">
      <w:pPr>
        <w:pStyle w:val="BodyText"/>
      </w:pPr>
      <w:r>
        <w:t xml:space="preserve">Monitoring activity in the past 20 years has included population estimates from a video counting flume and a rotary screw trap operated by CDFW (CDFW 2015b; Massie and Morrow 2020),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w:t>
      </w:r>
      <w:proofErr w:type="spellStart"/>
      <w:r>
        <w:t>outmigrating</w:t>
      </w:r>
      <w:proofErr w:type="spellEnd"/>
      <w:r>
        <w:t xml:space="preserve"> by disconnected river reaches (CDFW 2015a), and the development of long-term groundwater management plan by Siskiyou County and local stakeholders (Siskiyou County 2021).</w:t>
      </w:r>
    </w:p>
    <w:p w14:paraId="71127530" w14:textId="77777777" w:rsidR="00C26AC4" w:rsidRDefault="0080747B">
      <w:pPr>
        <w:pStyle w:val="Heading3"/>
      </w:pPr>
      <w:bookmarkStart w:id="36" w:name="X136f33e79e427ef0f7f53ec015635d638b8a303"/>
      <w:bookmarkEnd w:id="35"/>
      <w:r>
        <w:rPr>
          <w:rStyle w:val="SectionNumber"/>
        </w:rPr>
        <w:t>2.2.2</w:t>
      </w:r>
      <w:r>
        <w:tab/>
        <w:t>Life cycle and status of coho salmon (</w:t>
      </w:r>
      <w:r>
        <w:rPr>
          <w:i/>
          <w:iCs/>
        </w:rPr>
        <w:t>Oncorhynchus kisutch</w:t>
      </w:r>
      <w:r>
        <w:t>)</w:t>
      </w:r>
    </w:p>
    <w:p w14:paraId="6C269BEF" w14:textId="77777777" w:rsidR="00C26AC4" w:rsidRDefault="0080747B">
      <w:pPr>
        <w:pStyle w:val="FirstParagraph"/>
      </w:pPr>
      <w:r>
        <w:t>Returning adult coho spawn in natal streams between November and January (</w:t>
      </w:r>
      <w:proofErr w:type="spellStart"/>
      <w:r>
        <w:t>Knechtle</w:t>
      </w:r>
      <w:proofErr w:type="spellEnd"/>
      <w:r>
        <w:t xml:space="preserv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20391670" w14:textId="77777777" w:rsidR="00C26AC4" w:rsidRDefault="0080747B">
      <w:pPr>
        <w:pStyle w:val="BodyText"/>
      </w:pPr>
      <w:r>
        <w:t xml:space="preserve">In previous studies, the strongest predictor of juvenile coho abundance in a stream system was spatial habitat (Bradford et al. 2016; Nickelson et al. 1992; Bustard and </w:t>
      </w:r>
      <w:proofErr w:type="spellStart"/>
      <w:r>
        <w:t>Narver</w:t>
      </w:r>
      <w:proofErr w:type="spellEnd"/>
      <w:r>
        <w:t xml:space="preserve"> 1975), although adequate food and cover were also important (McMahon 1983). The primary mechanism for spatial constraints on abundance appears to be that juvenile coho become more territorial as they grow (McMahon 1983).</w:t>
      </w:r>
    </w:p>
    <w:p w14:paraId="491E8ED8" w14:textId="77777777" w:rsidR="00C26AC4" w:rsidRDefault="0080747B">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w:t>
      </w:r>
      <w:proofErr w:type="spellStart"/>
      <w:r>
        <w:t>Knechtle</w:t>
      </w:r>
      <w:proofErr w:type="spellEnd"/>
      <w:r>
        <w:t xml:space="preserve"> and Giudice 2021).</w:t>
      </w:r>
    </w:p>
    <w:p w14:paraId="345ACB3D" w14:textId="77777777" w:rsidR="00C26AC4" w:rsidRDefault="0080747B">
      <w:pPr>
        <w:pStyle w:val="BodyText"/>
      </w:pPr>
      <w:r>
        <w:lastRenderedPageBreak/>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1A33A3AD" w14:textId="77777777" w:rsidR="00C26AC4" w:rsidRDefault="0080747B">
      <w:pPr>
        <w:pStyle w:val="CaptionedFigure"/>
      </w:pPr>
      <w:r>
        <w:rPr>
          <w:noProof/>
        </w:rPr>
        <w:lastRenderedPageBreak/>
        <w:drawing>
          <wp:inline distT="0" distB="0" distL="0" distR="0" wp14:anchorId="0D6EF894" wp14:editId="7542FB43">
            <wp:extent cx="4142177" cy="7772400"/>
            <wp:effectExtent l="0" t="0" r="0" b="0"/>
            <wp:docPr id="33"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4" name="Picture" descr="Graphics%20and%20Supplements/coho%20life%20cycle%20table_2022.02.03.jpg"/>
                    <pic:cNvPicPr>
                      <a:picLocks noChangeAspect="1" noChangeArrowheads="1"/>
                    </pic:cNvPicPr>
                  </pic:nvPicPr>
                  <pic:blipFill>
                    <a:blip r:embed="rId13"/>
                    <a:stretch>
                      <a:fillRect/>
                    </a:stretch>
                  </pic:blipFill>
                  <pic:spPr bwMode="auto">
                    <a:xfrm>
                      <a:off x="0" y="0"/>
                      <a:ext cx="4142177" cy="7772400"/>
                    </a:xfrm>
                    <a:prstGeom prst="rect">
                      <a:avLst/>
                    </a:prstGeom>
                    <a:noFill/>
                    <a:ln w="9525">
                      <a:noFill/>
                      <a:headEnd/>
                      <a:tailEnd/>
                    </a:ln>
                  </pic:spPr>
                </pic:pic>
              </a:graphicData>
            </a:graphic>
          </wp:inline>
        </w:drawing>
      </w:r>
    </w:p>
    <w:p w14:paraId="4A1AE662" w14:textId="77777777" w:rsidR="00C26AC4" w:rsidRDefault="0080747B">
      <w:pPr>
        <w:pStyle w:val="ImageCaption"/>
      </w:pPr>
      <w:r>
        <w:t>Figure 3: Typical life stage progression of coho salmon in the Scott River watershed.</w:t>
      </w:r>
    </w:p>
    <w:p w14:paraId="050522D5" w14:textId="77777777" w:rsidR="00C26AC4" w:rsidRDefault="0080747B">
      <w:pPr>
        <w:pStyle w:val="Heading3"/>
      </w:pPr>
      <w:bookmarkStart w:id="37" w:name="X1f6deda8747bb62c369b257f1af857aca7ccbda"/>
      <w:bookmarkEnd w:id="36"/>
      <w:r>
        <w:rPr>
          <w:rStyle w:val="SectionNumber"/>
        </w:rPr>
        <w:lastRenderedPageBreak/>
        <w:t>2.2.3</w:t>
      </w:r>
      <w:r>
        <w:tab/>
        <w:t>Life cycle and status of Chinook salmon (</w:t>
      </w:r>
      <w:proofErr w:type="spellStart"/>
      <w:r>
        <w:rPr>
          <w:i/>
          <w:iCs/>
        </w:rPr>
        <w:t>Onchorhynchus</w:t>
      </w:r>
      <w:proofErr w:type="spellEnd"/>
      <w:r>
        <w:rPr>
          <w:i/>
          <w:iCs/>
        </w:rPr>
        <w:t xml:space="preserve"> </w:t>
      </w:r>
      <w:proofErr w:type="spellStart"/>
      <w:r>
        <w:rPr>
          <w:i/>
          <w:iCs/>
        </w:rPr>
        <w:t>tsawytscha</w:t>
      </w:r>
      <w:proofErr w:type="spellEnd"/>
      <w:r>
        <w:t>)</w:t>
      </w:r>
    </w:p>
    <w:p w14:paraId="31160811" w14:textId="77777777" w:rsidR="00C26AC4" w:rsidRDefault="0080747B">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14:paraId="354040FA" w14:textId="77777777" w:rsidR="00C26AC4" w:rsidRDefault="0080747B">
      <w:pPr>
        <w:pStyle w:val="BodyText"/>
      </w:pPr>
      <w:r>
        <w:t>Typically, adult Chinook salmon return to spawn in Scott Valley streams in the fall months September-December when flows are sufficient for salmon passage (</w:t>
      </w:r>
      <w:proofErr w:type="spellStart"/>
      <w:r>
        <w:t>Knechtle</w:t>
      </w:r>
      <w:proofErr w:type="spellEnd"/>
      <w:r>
        <w:t xml:space="preserv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7D0997A0" w14:textId="77777777" w:rsidR="00C26AC4" w:rsidRDefault="0080747B">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w:t>
      </w:r>
      <w:proofErr w:type="spellStart"/>
      <w:r>
        <w:t>Rechisky</w:t>
      </w:r>
      <w:proofErr w:type="spellEnd"/>
      <w:r>
        <w:t xml:space="preserve"> 2021). Some studies have found that the leading cause of declining Chinook populations are ocean conditions, including </w:t>
      </w:r>
      <w:proofErr w:type="spellStart"/>
      <w:r>
        <w:t>including</w:t>
      </w:r>
      <w:proofErr w:type="spellEnd"/>
      <w:r>
        <w:t xml:space="preserve"> temperature, upwelling currents and food resources (Hunt, Mulligan, and Komori 1999), while others have identified hatchery practices as the primary cause (Quiñones et al. 2014).</w:t>
      </w:r>
    </w:p>
    <w:p w14:paraId="740AC909" w14:textId="77777777" w:rsidR="00C26AC4" w:rsidRDefault="0080747B">
      <w:pPr>
        <w:pStyle w:val="Heading3"/>
      </w:pPr>
      <w:bookmarkStart w:id="38" w:name="X81526482162caeee6479f25539a9c6105844354"/>
      <w:bookmarkEnd w:id="37"/>
      <w:r>
        <w:rPr>
          <w:rStyle w:val="SectionNumber"/>
        </w:rPr>
        <w:t>2.2.4</w:t>
      </w:r>
      <w:r>
        <w:tab/>
        <w:t>Relevant distinctions in Chinook and coho life histories</w:t>
      </w:r>
    </w:p>
    <w:p w14:paraId="5CCF5E78" w14:textId="77777777" w:rsidR="00C26AC4" w:rsidRDefault="0080747B">
      <w:pPr>
        <w:pStyle w:val="FirstParagraph"/>
      </w:pPr>
      <w:r>
        <w:t>Chinook and coho salmon are distinct in several ways relevant to this study and to management considerations:</w:t>
      </w:r>
    </w:p>
    <w:p w14:paraId="1A6819B5" w14:textId="77777777" w:rsidR="00C26AC4" w:rsidRDefault="0080747B">
      <w:pPr>
        <w:pStyle w:val="Compact"/>
        <w:numPr>
          <w:ilvl w:val="0"/>
          <w:numId w:val="2"/>
        </w:numPr>
      </w:pPr>
      <w:r>
        <w:t>In most years Chinook spawning migration takes place earlier (September-December) than coho (October-January).</w:t>
      </w:r>
    </w:p>
    <w:p w14:paraId="26AEEEC0" w14:textId="77777777" w:rsidR="00C26AC4" w:rsidRDefault="0080747B">
      <w:pPr>
        <w:pStyle w:val="Compact"/>
        <w:numPr>
          <w:ilvl w:val="0"/>
          <w:numId w:val="2"/>
        </w:numPr>
      </w:pPr>
      <w:r>
        <w:t xml:space="preserve">Chinook in this watershed hatch in the spring and migrate to the ocean in their first year of life, in contrast to coho, which spend a full year in the stream before migrating (Agrawal et al. 2005; </w:t>
      </w:r>
      <w:proofErr w:type="spellStart"/>
      <w:r>
        <w:t>Knechtle</w:t>
      </w:r>
      <w:proofErr w:type="spellEnd"/>
      <w:r>
        <w:t xml:space="preserve"> and Giudice 2020).</w:t>
      </w:r>
    </w:p>
    <w:p w14:paraId="200A05DB" w14:textId="77777777" w:rsidR="00C26AC4" w:rsidRDefault="0080747B">
      <w:pPr>
        <w:pStyle w:val="Compact"/>
        <w:numPr>
          <w:ilvl w:val="0"/>
          <w:numId w:val="2"/>
        </w:numPr>
      </w:pPr>
      <w:r>
        <w:t xml:space="preserve">Coho salmon prefer to spawn in reaches with smaller spawning gravels than Chinook salmon. </w:t>
      </w:r>
      <w:proofErr w:type="gramStart"/>
      <w:r>
        <w:t>Consequently</w:t>
      </w:r>
      <w:proofErr w:type="gramEnd"/>
      <w:r>
        <w:t xml:space="preserve"> the majority of </w:t>
      </w:r>
      <w:proofErr w:type="spellStart"/>
      <w:r>
        <w:t>coho</w:t>
      </w:r>
      <w:proofErr w:type="spellEnd"/>
      <w:r>
        <w:t xml:space="preserve"> </w:t>
      </w:r>
      <w:proofErr w:type="spellStart"/>
      <w:r>
        <w:t>redds</w:t>
      </w:r>
      <w:proofErr w:type="spellEnd"/>
      <w:r>
        <w:t xml:space="preserve"> are found in Scott River tributaries, while Chinook </w:t>
      </w:r>
      <w:proofErr w:type="spellStart"/>
      <w:r>
        <w:t>redds</w:t>
      </w:r>
      <w:proofErr w:type="spellEnd"/>
      <w:r>
        <w:t xml:space="preserve"> are more commonly found in the mainstem Scott River (e.g., Siskiyou RCD 2017b, 2017b).</w:t>
      </w:r>
    </w:p>
    <w:p w14:paraId="3B8F6EB0" w14:textId="77777777" w:rsidR="00C26AC4" w:rsidRDefault="0080747B">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w:t>
      </w:r>
      <w:proofErr w:type="spellStart"/>
      <w:r>
        <w:t>Knechtle</w:t>
      </w:r>
      <w:proofErr w:type="spellEnd"/>
      <w:r>
        <w:t xml:space="preserve"> and Giudice 2021). These trends have prompted additional monitoring of Scott Valley Chinook in the past decade (e.g., spawning surveys such as Siskiyou RCD 2015b, 2017b).</w:t>
      </w:r>
    </w:p>
    <w:p w14:paraId="08961E66" w14:textId="27250BFD" w:rsidR="00C26AC4" w:rsidDel="00F13D79" w:rsidRDefault="0080747B">
      <w:pPr>
        <w:pStyle w:val="Heading2"/>
        <w:rPr>
          <w:del w:id="39" w:author="Claire Kouba" w:date="2024-03-12T17:43:00Z"/>
        </w:rPr>
      </w:pPr>
      <w:bookmarkStart w:id="40" w:name="key-ecological-metrics"/>
      <w:bookmarkEnd w:id="34"/>
      <w:bookmarkEnd w:id="38"/>
      <w:del w:id="41" w:author="Claire Kouba" w:date="2024-03-12T17:43:00Z">
        <w:r w:rsidDel="00F13D79">
          <w:rPr>
            <w:rStyle w:val="SectionNumber"/>
          </w:rPr>
          <w:delText>2.3</w:delText>
        </w:r>
        <w:r w:rsidDel="00F13D79">
          <w:tab/>
          <w:delText>Key ecological metrics</w:delText>
        </w:r>
      </w:del>
    </w:p>
    <w:p w14:paraId="0218D4F9" w14:textId="0D750EBD" w:rsidR="00C26AC4" w:rsidDel="00D80A64" w:rsidRDefault="0080747B">
      <w:pPr>
        <w:pStyle w:val="FirstParagraph"/>
        <w:rPr>
          <w:del w:id="42" w:author="Claire Kouba" w:date="2024-03-12T16:49:00Z"/>
        </w:rPr>
      </w:pPr>
      <w:del w:id="43" w:author="Claire Kouba" w:date="2024-03-12T16:49:00Z">
        <w:r w:rsidDel="00D80A64">
          <w:delTex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delText>
        </w:r>
      </w:del>
    </w:p>
    <w:p w14:paraId="0DAF047D" w14:textId="2AF62094" w:rsidR="00C26AC4" w:rsidDel="00D80A64" w:rsidRDefault="0080747B">
      <w:pPr>
        <w:pStyle w:val="Compact"/>
        <w:numPr>
          <w:ilvl w:val="0"/>
          <w:numId w:val="3"/>
        </w:numPr>
        <w:rPr>
          <w:del w:id="44" w:author="Claire Kouba" w:date="2024-03-12T16:49:00Z"/>
        </w:rPr>
      </w:pPr>
      <w:del w:id="45" w:author="Claire Kouba" w:date="2024-03-12T16:49:00Z">
        <w:r w:rsidDel="00D80A64">
          <w:delText>Number of adults migrating from the ocean to freshwater natal streams to spawn. This quantity, the ‘escapement’, is measured at a CDFW counting facility, using a resistance board weir and video counting flume in the Scott River (e.g., Knechtle and Giudice 2021).</w:delText>
        </w:r>
      </w:del>
    </w:p>
    <w:p w14:paraId="0E4BF373" w14:textId="76C76504" w:rsidR="00C26AC4" w:rsidDel="00D80A64" w:rsidRDefault="0080747B">
      <w:pPr>
        <w:pStyle w:val="Compact"/>
        <w:numPr>
          <w:ilvl w:val="0"/>
          <w:numId w:val="3"/>
        </w:numPr>
        <w:rPr>
          <w:del w:id="46" w:author="Claire Kouba" w:date="2024-03-12T16:49:00Z"/>
        </w:rPr>
      </w:pPr>
      <w:del w:id="47" w:author="Claire Kouba" w:date="2024-03-12T16:49:00Z">
        <w:r w:rsidDel="00D80A64">
          <w:delText>Number of salmon gravel nests, or redds, observed during spawning window (e.g., Siskiyou RCD 2017a).</w:delText>
        </w:r>
      </w:del>
    </w:p>
    <w:p w14:paraId="12C74A90" w14:textId="368FE1C0" w:rsidR="00C26AC4" w:rsidDel="00D80A64" w:rsidRDefault="0080747B">
      <w:pPr>
        <w:pStyle w:val="Compact"/>
        <w:numPr>
          <w:ilvl w:val="0"/>
          <w:numId w:val="3"/>
        </w:numPr>
        <w:rPr>
          <w:del w:id="48" w:author="Claire Kouba" w:date="2024-03-12T16:49:00Z"/>
        </w:rPr>
      </w:pPr>
      <w:del w:id="49" w:author="Claire Kouba" w:date="2024-03-12T16:49:00Z">
        <w:r w:rsidDel="00D80A64">
          <w:delText>Number of juvenile yearling, or smolt, salmon. Smolt are counted as outmigrants, often from rotary screw trap observations (e.g., Massie and Morrow 2020).</w:delText>
        </w:r>
      </w:del>
    </w:p>
    <w:p w14:paraId="02842A3E" w14:textId="52FB22F2" w:rsidR="00C26AC4" w:rsidRDefault="0080747B">
      <w:pPr>
        <w:pStyle w:val="FirstParagraph"/>
      </w:pPr>
      <w:del w:id="50" w:author="Claire Kouba" w:date="2024-03-12T16:49:00Z">
        <w:r w:rsidDel="00D80A64">
          <w:delText>In addition to these three metrics, it is possible to calculate a combined metric</w:delText>
        </w:r>
      </w:del>
      <w:ins w:id="51" w:author="Thomas Harter" w:date="2024-03-10T01:36:00Z">
        <w:del w:id="52" w:author="Claire Kouba" w:date="2024-03-12T16:49:00Z">
          <w:r w:rsidR="00EC53BA" w:rsidDel="00D80A64">
            <w:delText xml:space="preserve"> </w:delText>
          </w:r>
        </w:del>
      </w:ins>
      <w:ins w:id="53" w:author="Thomas Harter" w:date="2024-03-10T01:37:00Z">
        <w:del w:id="54" w:author="Claire Kouba" w:date="2024-03-12T16:49:00Z">
          <w:r w:rsidR="00EC53BA" w:rsidDel="00D80A64">
            <w:delText xml:space="preserve">that normalizes for </w:delText>
          </w:r>
          <w:r w:rsidR="00A52202" w:rsidDel="00D80A64">
            <w:delText>the</w:delText>
          </w:r>
        </w:del>
      </w:ins>
      <w:ins w:id="55" w:author="Thomas Harter" w:date="2024-03-10T01:38:00Z">
        <w:del w:id="56" w:author="Claire Kouba" w:date="2024-03-12T16:49:00Z">
          <w:r w:rsidR="00A52202" w:rsidDel="00D80A64">
            <w:delText xml:space="preserve"> annual</w:delText>
          </w:r>
        </w:del>
      </w:ins>
      <w:ins w:id="57" w:author="Thomas Harter" w:date="2024-03-10T01:37:00Z">
        <w:del w:id="58" w:author="Claire Kouba" w:date="2024-03-12T16:49:00Z">
          <w:r w:rsidR="00A52202" w:rsidDel="00D80A64">
            <w:delText xml:space="preserve"> esc</w:delText>
          </w:r>
        </w:del>
      </w:ins>
      <w:ins w:id="59" w:author="Thomas Harter" w:date="2024-03-10T01:38:00Z">
        <w:del w:id="60" w:author="Claire Kouba" w:date="2024-03-12T16:49:00Z">
          <w:r w:rsidR="00A52202" w:rsidDel="00D80A64">
            <w:delText>apement</w:delText>
          </w:r>
        </w:del>
      </w:ins>
      <w:ins w:id="61" w:author="Thomas Harter" w:date="2024-03-11T01:11:00Z">
        <w:del w:id="62" w:author="Claire Kouba" w:date="2024-03-12T16:49:00Z">
          <w:r w:rsidR="00501785" w:rsidDel="00D80A64">
            <w:delText xml:space="preserve"> using</w:delText>
          </w:r>
        </w:del>
      </w:ins>
      <w:del w:id="63" w:author="Claire Kouba" w:date="2024-03-12T16:49:00Z">
        <w:r w:rsidDel="00D80A64">
          <w:delText xml:space="preserve">, the number of salmon smolt produced per spawning female, after monitoring </w:delText>
        </w:r>
      </w:del>
      <w:ins w:id="64" w:author="Thomas Harter" w:date="2024-03-11T01:11:00Z">
        <w:del w:id="65" w:author="Claire Kouba" w:date="2024-03-12T16:49:00Z">
          <w:r w:rsidR="00501785" w:rsidDel="00D80A64">
            <w:delText xml:space="preserve">data across </w:delText>
          </w:r>
        </w:del>
      </w:ins>
      <w:del w:id="66" w:author="Claire Kouba" w:date="2024-03-12T16:49:00Z">
        <w:r w:rsidDel="00D80A64">
          <w:delText>for multiple years to capture both the spawning and outmigrating events for the relevant cohort</w:delText>
        </w:r>
      </w:del>
      <w:ins w:id="67" w:author="Thomas Harter" w:date="2024-03-11T01:12:00Z">
        <w:del w:id="68" w:author="Claire Kouba" w:date="2024-03-12T16:49:00Z">
          <w:r w:rsidR="00C65611" w:rsidDel="00D80A64">
            <w:delText>:</w:delText>
          </w:r>
        </w:del>
      </w:ins>
      <w:del w:id="69" w:author="Claire Kouba" w:date="2024-03-12T16:49:00Z">
        <w:r w:rsidDel="00D80A64">
          <w:delText>.</w:delText>
        </w:r>
      </w:del>
      <w:ins w:id="70" w:author="Thomas Harter" w:date="2024-03-11T01:11:00Z">
        <w:del w:id="71" w:author="Claire Kouba" w:date="2024-03-12T16:49:00Z">
          <w:r w:rsidR="00501785" w:rsidRPr="00501785" w:rsidDel="00D80A64">
            <w:delText xml:space="preserve"> </w:delText>
          </w:r>
          <w:r w:rsidR="00501785" w:rsidDel="00D80A64">
            <w:delText>the number of salmon smolt produced per spawning female</w:delText>
          </w:r>
        </w:del>
      </w:ins>
      <w:ins w:id="72" w:author="Thomas Harter" w:date="2024-03-11T01:12:00Z">
        <w:del w:id="73" w:author="Claire Kouba" w:date="2024-03-12T16:49:00Z">
          <w:r w:rsidR="00C65611" w:rsidDel="00D80A64">
            <w:delText>.</w:delText>
          </w:r>
        </w:del>
      </w:ins>
      <w:ins w:id="74" w:author="Claire Kouba" w:date="2024-03-12T16:20:00Z">
        <w:r w:rsidR="00753B77">
          <w:t xml:space="preserve"> </w:t>
        </w:r>
      </w:ins>
    </w:p>
    <w:p w14:paraId="23553B48" w14:textId="77777777" w:rsidR="00C26AC4" w:rsidRDefault="0080747B">
      <w:pPr>
        <w:pStyle w:val="Heading1"/>
      </w:pPr>
      <w:bookmarkStart w:id="75" w:name="methods"/>
      <w:bookmarkEnd w:id="30"/>
      <w:bookmarkEnd w:id="40"/>
      <w:r>
        <w:rPr>
          <w:rStyle w:val="SectionNumber"/>
        </w:rPr>
        <w:t>3</w:t>
      </w:r>
      <w:r>
        <w:tab/>
        <w:t>Methods</w:t>
      </w:r>
    </w:p>
    <w:p w14:paraId="17CFF9D3" w14:textId="77777777" w:rsidR="00C26AC4" w:rsidRDefault="0080747B">
      <w:pPr>
        <w:pStyle w:val="FirstParagraph"/>
      </w:pPr>
      <w:r>
        <w:t>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estimate which hydrologic flows were related to coho and Chinook reproductive outcomes and 2) assign weights of relative importance for a Hydrologic Benefit formula, using slopes in the linear models.</w:t>
      </w:r>
    </w:p>
    <w:p w14:paraId="20AFD4C4" w14:textId="2E10BA7F" w:rsidR="00C26AC4" w:rsidRDefault="0080747B">
      <w:pPr>
        <w:pStyle w:val="Heading2"/>
      </w:pPr>
      <w:bookmarkStart w:id="76" w:name="X90504e9e9e683c3d6548512a207e58f57862daf"/>
      <w:r>
        <w:rPr>
          <w:rStyle w:val="SectionNumber"/>
        </w:rPr>
        <w:t>3.1</w:t>
      </w:r>
      <w:r>
        <w:tab/>
      </w:r>
      <w:ins w:id="77" w:author="Claire Kouba" w:date="2024-03-12T16:42:00Z">
        <w:r w:rsidR="00D90D30">
          <w:t xml:space="preserve">Predictors: </w:t>
        </w:r>
      </w:ins>
      <w:r>
        <w:t>Flow metrics to describe Scott River flow regime</w:t>
      </w:r>
    </w:p>
    <w:p w14:paraId="14823720" w14:textId="77777777" w:rsidR="00C26AC4" w:rsidRDefault="0080747B">
      <w:pPr>
        <w:pStyle w:val="FirstParagraph"/>
      </w:pPr>
      <w:r>
        <w:t>A series of metrics from the catalog of California-specific functional flows (as illustrated in Figure 4) (Yarnell et al. 2020; Patterson et al. 2020) were selected to highlight the history and salient characteristics of the Scott River flow regime over the past eight decades. Abbreviations and descriptions are listed in Table 1, and additional information is available in Patterson et al. (2020) and supporting documentation.</w:t>
      </w:r>
    </w:p>
    <w:p w14:paraId="62898AE2" w14:textId="77777777" w:rsidR="00C26AC4" w:rsidRDefault="0080747B">
      <w:pPr>
        <w:pStyle w:val="BodyText"/>
      </w:pPr>
      <w:r>
        <w:t>All of the 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0C70355A" w14:textId="77777777" w:rsidR="00A206D8" w:rsidRDefault="0080747B" w:rsidP="00A206D8">
      <w:pPr>
        <w:pStyle w:val="BodyText"/>
        <w:rPr>
          <w:ins w:id="78" w:author="Claire Kouba" w:date="2024-03-12T14:34:00Z"/>
        </w:rPr>
      </w:pPr>
      <w:r>
        <w:t xml:space="preserve">In addition to the metrics discussed above, we devised two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w:t>
      </w:r>
      <w:del w:id="79" w:author="Thomas Harter" w:date="2024-03-11T01:16:00Z">
        <w:r w:rsidDel="003F208F">
          <w:delText>While t</w:delText>
        </w:r>
      </w:del>
      <w:ins w:id="80" w:author="Thomas Harter" w:date="2024-03-11T01:16:00Z">
        <w:r w:rsidR="003F208F">
          <w:t>T</w:t>
        </w:r>
      </w:ins>
      <w:r>
        <w:t xml:space="preserve">hese metrics </w:t>
      </w:r>
      <w:del w:id="81" w:author="Thomas Harter" w:date="2024-03-11T01:17:00Z">
        <w:r w:rsidDel="009A564A">
          <w:delText xml:space="preserve">can be somewhat correlated </w:delText>
        </w:r>
      </w:del>
      <w:ins w:id="82" w:author="Thomas Harter" w:date="2024-03-11T01:17:00Z">
        <w:r w:rsidR="009A564A">
          <w:t>are related to</w:t>
        </w:r>
      </w:ins>
      <w:del w:id="83" w:author="Thomas Harter" w:date="2024-03-11T01:17:00Z">
        <w:r w:rsidDel="009A564A">
          <w:delText>with some of</w:delText>
        </w:r>
      </w:del>
      <w:r>
        <w:t xml:space="preserve"> the California-specific functional flows</w:t>
      </w:r>
      <w:ins w:id="84" w:author="Thomas Harter" w:date="2024-03-11T01:16:00Z">
        <w:r w:rsidR="00D31E30">
          <w:t>, namely</w:t>
        </w:r>
      </w:ins>
      <w:ins w:id="85" w:author="Thomas Harter" w:date="2024-03-11T01:17:00Z">
        <w:r w:rsidR="009A564A">
          <w:t xml:space="preserve">, the timing </w:t>
        </w:r>
      </w:ins>
      <w:ins w:id="86" w:author="Thomas Harter" w:date="2024-03-11T01:18:00Z">
        <w:r w:rsidR="009A564A">
          <w:t xml:space="preserve">and slope of spring recess and the timing of a fall pulse flow (Figure 4). More </w:t>
        </w:r>
        <w:r w:rsidR="00602848">
          <w:t>importantly</w:t>
        </w:r>
        <w:r w:rsidR="009A564A">
          <w:t>,</w:t>
        </w:r>
      </w:ins>
      <w:del w:id="87" w:author="Thomas Harter" w:date="2024-03-11T01:18:00Z">
        <w:r w:rsidDel="009A564A">
          <w:delText>,</w:delText>
        </w:r>
      </w:del>
      <w:r>
        <w:t xml:space="preserve"> they add value to this analysis because of</w:t>
      </w:r>
      <w:commentRangeStart w:id="88"/>
      <w:r>
        <w:t xml:space="preserve"> their direct relation to fish passage in the watershed</w:t>
      </w:r>
      <w:commentRangeEnd w:id="88"/>
      <w:r w:rsidR="004E042D">
        <w:rPr>
          <w:rStyle w:val="CommentReference"/>
        </w:rPr>
        <w:commentReference w:id="88"/>
      </w:r>
      <w:r>
        <w:t>.</w:t>
      </w:r>
      <w:ins w:id="89" w:author="Claire Kouba" w:date="2024-03-12T14:34:00Z">
        <w:r w:rsidR="00A206D8">
          <w:t xml:space="preserve"> </w:t>
        </w:r>
      </w:ins>
    </w:p>
    <w:p w14:paraId="2C6A5844" w14:textId="77777777" w:rsidR="00A206D8" w:rsidRDefault="00A206D8">
      <w:pPr>
        <w:pStyle w:val="BodyText"/>
      </w:pPr>
    </w:p>
    <w:p w14:paraId="4BED44CC" w14:textId="77777777" w:rsidR="00C26AC4" w:rsidRDefault="0080747B">
      <w:pPr>
        <w:pStyle w:val="TableCaption"/>
      </w:pPr>
      <w:r>
        <w:t>Table 1: Explanation of hydrologic metrics and other terms used in this analysis.</w:t>
      </w:r>
    </w:p>
    <w:tbl>
      <w:tblPr>
        <w:tblStyle w:val="Table"/>
        <w:tblW w:w="0" w:type="auto"/>
        <w:jc w:val="center"/>
        <w:tblLayout w:type="fixed"/>
        <w:tblLook w:val="0420" w:firstRow="1" w:lastRow="0" w:firstColumn="0" w:lastColumn="0" w:noHBand="0" w:noVBand="1"/>
      </w:tblPr>
      <w:tblGrid>
        <w:gridCol w:w="1728"/>
        <w:gridCol w:w="2160"/>
        <w:gridCol w:w="5040"/>
      </w:tblGrid>
      <w:tr w:rsidR="00C26AC4" w14:paraId="581F3788" w14:textId="77777777" w:rsidTr="00C26AC4">
        <w:trPr>
          <w:cnfStyle w:val="100000000000" w:firstRow="1" w:lastRow="0" w:firstColumn="0" w:lastColumn="0" w:oddVBand="0" w:evenVBand="0" w:oddHBand="0" w:evenHBand="0" w:firstRowFirstColumn="0" w:firstRowLastColumn="0" w:lastRowFirstColumn="0" w:lastRowLastColumn="0"/>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51B8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DE69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3A21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26AC4" w14:paraId="38D8EDD1" w14:textId="77777777" w:rsidTr="00C26AC4">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462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452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582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C26AC4" w14:paraId="157D0504"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4B5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D97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A54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C26AC4" w14:paraId="07A64489"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2AF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2EA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BBB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anuary-July window during which a cohort grows in freshwater and </w:t>
            </w:r>
            <w:proofErr w:type="spellStart"/>
            <w:r>
              <w:rPr>
                <w:rFonts w:ascii="Arial" w:eastAsia="Arial" w:hAnsi="Arial" w:cs="Arial"/>
                <w:color w:val="000000"/>
                <w:sz w:val="22"/>
                <w:szCs w:val="22"/>
              </w:rPr>
              <w:t>outmigrates</w:t>
            </w:r>
            <w:proofErr w:type="spellEnd"/>
            <w:r>
              <w:rPr>
                <w:rFonts w:ascii="Arial" w:eastAsia="Arial" w:hAnsi="Arial" w:cs="Arial"/>
                <w:color w:val="000000"/>
                <w:sz w:val="22"/>
                <w:szCs w:val="22"/>
              </w:rPr>
              <w:t xml:space="preserve"> to the ocean.</w:t>
            </w:r>
          </w:p>
        </w:tc>
      </w:tr>
      <w:tr w:rsidR="00C26AC4" w14:paraId="03449C8E"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E23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 D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EC0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EF5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or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units of days after Aug. 31).</w:t>
            </w:r>
          </w:p>
        </w:tc>
      </w:tr>
      <w:tr w:rsidR="00C26AC4" w14:paraId="47310E1F"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97E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 D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3C9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119A"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below a designated threshold (e.g., 10 or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units of days after Aug. 31).</w:t>
            </w:r>
          </w:p>
        </w:tc>
      </w:tr>
      <w:tr w:rsidR="00C26AC4" w14:paraId="36A3DE70"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988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122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D74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w:t>
            </w:r>
          </w:p>
        </w:tc>
      </w:tr>
      <w:tr w:rsidR="00C26AC4" w14:paraId="34138101"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31E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1BC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3EE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r w:rsidR="00C26AC4" w14:paraId="5CE6CAB4"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C47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 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503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1EC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w:t>
            </w:r>
          </w:p>
        </w:tc>
      </w:tr>
      <w:tr w:rsidR="00C26AC4" w14:paraId="4EF8761F"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B326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AF0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2F5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w:t>
            </w:r>
          </w:p>
        </w:tc>
      </w:tr>
      <w:tr w:rsidR="00C26AC4" w14:paraId="32C5EC8A"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68B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0C1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F55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C26AC4" w14:paraId="75EB6990"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2D1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Dur</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C09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97C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26AC4" w14:paraId="16AC66A8"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AE4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A21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7DC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26AC4" w14:paraId="70286ECA"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FE5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S_Mag_5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479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50th percentil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11F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percentile of daily flow within dry season</w:t>
            </w:r>
          </w:p>
        </w:tc>
      </w:tr>
      <w:tr w:rsidR="00C26AC4" w14:paraId="1A680FA5" w14:textId="77777777" w:rsidTr="00C26AC4">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F419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_90</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B0E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90th percentile)</w:t>
            </w:r>
          </w:p>
        </w:tc>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60AC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percentile of daily flow within dry season</w:t>
            </w:r>
          </w:p>
        </w:tc>
      </w:tr>
    </w:tbl>
    <w:p w14:paraId="252CEBE2" w14:textId="77777777" w:rsidR="00C26AC4" w:rsidRDefault="0080747B">
      <w:pPr>
        <w:pStyle w:val="CaptionedFigure"/>
      </w:pPr>
      <w:r>
        <w:rPr>
          <w:noProof/>
        </w:rPr>
        <w:drawing>
          <wp:inline distT="0" distB="0" distL="0" distR="0" wp14:anchorId="25AE2DB5" wp14:editId="261C2FAE">
            <wp:extent cx="5009989" cy="5932073"/>
            <wp:effectExtent l="0" t="0" r="0" b="0"/>
            <wp:docPr id="42"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3" name="Picture" descr="Graphics%20and%20Supplements/Yarnell2020_Fig2.PNG"/>
                    <pic:cNvPicPr>
                      <a:picLocks noChangeAspect="1" noChangeArrowheads="1"/>
                    </pic:cNvPicPr>
                  </pic:nvPicPr>
                  <pic:blipFill>
                    <a:blip r:embed="rId14"/>
                    <a:stretch>
                      <a:fillRect/>
                    </a:stretch>
                  </pic:blipFill>
                  <pic:spPr bwMode="auto">
                    <a:xfrm>
                      <a:off x="0" y="0"/>
                      <a:ext cx="5009989" cy="5932073"/>
                    </a:xfrm>
                    <a:prstGeom prst="rect">
                      <a:avLst/>
                    </a:prstGeom>
                    <a:noFill/>
                    <a:ln w="9525">
                      <a:noFill/>
                      <a:headEnd/>
                      <a:tailEnd/>
                    </a:ln>
                  </pic:spPr>
                </pic:pic>
              </a:graphicData>
            </a:graphic>
          </wp:inline>
        </w:drawing>
      </w:r>
    </w:p>
    <w:p w14:paraId="476206C2" w14:textId="77777777" w:rsidR="00C26AC4" w:rsidRDefault="0080747B">
      <w:pPr>
        <w:pStyle w:val="ImageCaption"/>
      </w:pPr>
      <w:r>
        <w:t>Figure 4: Figure 2 from Yarnell et al., 2020. Illustration of five functional flow categories identified for a mixed rain-snowmelt runoff river in California.</w:t>
      </w:r>
    </w:p>
    <w:p w14:paraId="16AA0929" w14:textId="77777777" w:rsidR="00C26AC4" w:rsidRDefault="0080747B">
      <w:pPr>
        <w:pStyle w:val="CaptionedFigure"/>
      </w:pPr>
      <w:r>
        <w:rPr>
          <w:noProof/>
        </w:rPr>
        <w:lastRenderedPageBreak/>
        <w:drawing>
          <wp:inline distT="0" distB="0" distL="0" distR="0" wp14:anchorId="225DDF29" wp14:editId="0646DD2C">
            <wp:extent cx="5334000" cy="3810000"/>
            <wp:effectExtent l="0" t="0" r="0" b="0"/>
            <wp:docPr id="45"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6" name="Picture" descr="Graphics%20and%20Supplements/Figure%204.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142E24B7" w14:textId="77777777" w:rsidR="00C26AC4" w:rsidRDefault="0080747B">
      <w:pPr>
        <w:pStyle w:val="ImageCaption"/>
      </w:pPr>
      <w:r>
        <w:t xml:space="preserve">Figure 5: Reconnection and disconnection dates are highlighted for one water year. Two example thresholds, 10 and 100 </w:t>
      </w:r>
      <w:proofErr w:type="spellStart"/>
      <w:r>
        <w:t>cfs</w:t>
      </w:r>
      <w:proofErr w:type="spellEnd"/>
      <w:r>
        <w:t xml:space="preserve"> (0.28 and 2.8 </w:t>
      </w:r>
      <w:proofErr w:type="spellStart"/>
      <w:r>
        <w:t>cms</w:t>
      </w:r>
      <w:proofErr w:type="spellEnd"/>
      <w:r>
        <w:t>, respectively) are highlighted, which correspond to distinct river connectivity (and salmon habitat access) conditions in the Scott River watershed as observed at the Fort Jones gauge (see Results for more detail on selection of flow thresholds).</w:t>
      </w:r>
    </w:p>
    <w:p w14:paraId="2B6DCD1C" w14:textId="6F6156AE" w:rsidR="00D80A64" w:rsidRDefault="0080747B" w:rsidP="00D80A64">
      <w:pPr>
        <w:pStyle w:val="Heading2"/>
        <w:rPr>
          <w:ins w:id="90" w:author="Claire Kouba" w:date="2024-03-12T16:50:00Z"/>
        </w:rPr>
        <w:pPrChange w:id="91" w:author="Claire Kouba" w:date="2024-03-12T16:50:00Z">
          <w:pPr>
            <w:pStyle w:val="BodyText"/>
          </w:pPr>
        </w:pPrChange>
      </w:pPr>
      <w:bookmarkStart w:id="92" w:name="X7d4930521050a5fc71765e6d3796ea830523cd8"/>
      <w:bookmarkEnd w:id="76"/>
      <w:r>
        <w:rPr>
          <w:rStyle w:val="SectionNumber"/>
        </w:rPr>
        <w:t>3.2</w:t>
      </w:r>
      <w:ins w:id="93" w:author="Claire Kouba" w:date="2024-03-12T16:42:00Z">
        <w:r w:rsidR="00D90D30">
          <w:rPr>
            <w:rStyle w:val="SectionNumber"/>
          </w:rPr>
          <w:t xml:space="preserve"> Response: Ecological monitoring data</w:t>
        </w:r>
      </w:ins>
    </w:p>
    <w:p w14:paraId="19C33C32" w14:textId="5813CFDA" w:rsidR="00D80A64" w:rsidRDefault="00D80A64" w:rsidP="00D80A64">
      <w:pPr>
        <w:pStyle w:val="FirstParagraph"/>
        <w:rPr>
          <w:ins w:id="94" w:author="Claire Kouba" w:date="2024-03-12T16:50:00Z"/>
        </w:rPr>
      </w:pPr>
      <w:ins w:id="95" w:author="Claire Kouba" w:date="2024-03-12T16:50:00Z">
        <w:r>
          <w:t>Multiple observed quantities were evaluated as candidates to best represent the ecological response in the flow-ecology relationship</w:t>
        </w:r>
        <w:r>
          <w:t xml:space="preserve">. </w:t>
        </w:r>
      </w:ins>
    </w:p>
    <w:p w14:paraId="49FC8A8D" w14:textId="3C8C7C02" w:rsidR="00D80A64" w:rsidRDefault="00D80A64" w:rsidP="00D80A64">
      <w:pPr>
        <w:pStyle w:val="FirstParagraph"/>
        <w:rPr>
          <w:ins w:id="96" w:author="Claire Kouba" w:date="2024-03-12T16:50:00Z"/>
        </w:rPr>
      </w:pPr>
      <w:ins w:id="97" w:author="Claire Kouba" w:date="2024-03-12T16:50:00Z">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w:t>
        </w:r>
      </w:ins>
      <w:ins w:id="98" w:author="Claire Kouba" w:date="2024-03-12T18:14:00Z">
        <w:r w:rsidR="009F14DC">
          <w:t>evaluated</w:t>
        </w:r>
      </w:ins>
      <w:ins w:id="99" w:author="Claire Kouba" w:date="2024-03-12T16:50:00Z">
        <w:r>
          <w:t xml:space="preserve"> </w:t>
        </w:r>
      </w:ins>
      <w:ins w:id="100" w:author="Claire Kouba" w:date="2024-03-12T18:14:00Z">
        <w:r w:rsidR="009F14DC">
          <w:t>here</w:t>
        </w:r>
      </w:ins>
      <w:ins w:id="101" w:author="Claire Kouba" w:date="2024-03-12T16:50:00Z">
        <w:r>
          <w:t xml:space="preserve"> are:</w:t>
        </w:r>
      </w:ins>
    </w:p>
    <w:p w14:paraId="785C151E" w14:textId="77777777" w:rsidR="00D80A64" w:rsidRDefault="00D80A64" w:rsidP="00D80A64">
      <w:pPr>
        <w:pStyle w:val="Compact"/>
        <w:numPr>
          <w:ilvl w:val="0"/>
          <w:numId w:val="3"/>
        </w:numPr>
        <w:rPr>
          <w:ins w:id="102" w:author="Claire Kouba" w:date="2024-03-12T16:50:00Z"/>
        </w:rPr>
      </w:pPr>
      <w:ins w:id="103" w:author="Claire Kouba" w:date="2024-03-12T16:50:00Z">
        <w:r>
          <w:t xml:space="preserve">Number of adults migrating from the ocean to freshwater natal streams to spawn. This quantity, the ‘escapement’, is measured at a CDFW counting facility, using a resistance board weir and video counting flume in the Scott River (e.g., </w:t>
        </w:r>
        <w:proofErr w:type="spellStart"/>
        <w:r>
          <w:t>Knechtle</w:t>
        </w:r>
        <w:proofErr w:type="spellEnd"/>
        <w:r>
          <w:t xml:space="preserve"> and Giudice 2021).</w:t>
        </w:r>
      </w:ins>
    </w:p>
    <w:p w14:paraId="7FA30E30" w14:textId="75729E5B" w:rsidR="00D80A64" w:rsidRDefault="00D80A64" w:rsidP="00D80A64">
      <w:pPr>
        <w:pStyle w:val="Compact"/>
        <w:numPr>
          <w:ilvl w:val="0"/>
          <w:numId w:val="3"/>
        </w:numPr>
        <w:rPr>
          <w:ins w:id="104" w:author="Claire Kouba" w:date="2024-03-12T16:50:00Z"/>
        </w:rPr>
      </w:pPr>
      <w:ins w:id="105" w:author="Claire Kouba" w:date="2024-03-12T16:50:00Z">
        <w:r>
          <w:t xml:space="preserve">Number of salmon gravel nests, or </w:t>
        </w:r>
        <w:proofErr w:type="spellStart"/>
        <w:r>
          <w:t>redds</w:t>
        </w:r>
        <w:proofErr w:type="spellEnd"/>
        <w:r>
          <w:t>, observed during spawning window (e.g., Siskiyou RCD 2017a)</w:t>
        </w:r>
      </w:ins>
      <w:ins w:id="106" w:author="Claire Kouba" w:date="2024-03-12T17:37:00Z">
        <w:r w:rsidR="00F13D79">
          <w:t xml:space="preserve"> (available only for </w:t>
        </w:r>
        <w:proofErr w:type="spellStart"/>
        <w:r w:rsidR="00F13D79">
          <w:t>coho</w:t>
        </w:r>
        <w:proofErr w:type="spellEnd"/>
        <w:r w:rsidR="00F13D79">
          <w:t>)</w:t>
        </w:r>
      </w:ins>
      <w:ins w:id="107" w:author="Claire Kouba" w:date="2024-03-12T16:50:00Z">
        <w:r>
          <w:t>.</w:t>
        </w:r>
      </w:ins>
    </w:p>
    <w:p w14:paraId="2D645607" w14:textId="77777777" w:rsidR="00D80A64" w:rsidRDefault="00D80A64" w:rsidP="00D80A64">
      <w:pPr>
        <w:pStyle w:val="Compact"/>
        <w:numPr>
          <w:ilvl w:val="0"/>
          <w:numId w:val="3"/>
        </w:numPr>
        <w:rPr>
          <w:ins w:id="108" w:author="Claire Kouba" w:date="2024-03-12T16:50:00Z"/>
        </w:rPr>
      </w:pPr>
      <w:ins w:id="109" w:author="Claire Kouba" w:date="2024-03-12T16:50:00Z">
        <w:r>
          <w:t xml:space="preserve">Number of juvenile </w:t>
        </w:r>
        <w:proofErr w:type="gramStart"/>
        <w:r>
          <w:t>yearling</w:t>
        </w:r>
        <w:proofErr w:type="gramEnd"/>
        <w:r>
          <w:t>, or smolt, salmon. Smolt are counted as outmigrants, often from rotary screw trap observations (e.g., Massie and Morrow 2020).</w:t>
        </w:r>
      </w:ins>
    </w:p>
    <w:p w14:paraId="227DF11B" w14:textId="395987C4" w:rsidR="00D90D30" w:rsidRDefault="00D80A64" w:rsidP="006044F0">
      <w:pPr>
        <w:pStyle w:val="BodyText"/>
        <w:rPr>
          <w:ins w:id="110" w:author="Claire Kouba" w:date="2024-03-12T16:45:00Z"/>
        </w:rPr>
        <w:pPrChange w:id="111" w:author="Claire Kouba" w:date="2024-03-12T17:12:00Z">
          <w:pPr>
            <w:pStyle w:val="Compact"/>
            <w:numPr>
              <w:numId w:val="6"/>
            </w:numPr>
            <w:ind w:left="720" w:hanging="480"/>
          </w:pPr>
        </w:pPrChange>
      </w:pPr>
      <w:ins w:id="112" w:author="Claire Kouba" w:date="2024-03-12T16:50:00Z">
        <w:r>
          <w:lastRenderedPageBreak/>
          <w:t>In addition to these three metrics, it is possible to calculate a combined metric</w:t>
        </w:r>
        <w:r>
          <w:t xml:space="preserve"> </w:t>
        </w:r>
        <w:r>
          <w:t>that normalizes for the</w:t>
        </w:r>
        <w:r>
          <w:t xml:space="preserve"> annual</w:t>
        </w:r>
        <w:r>
          <w:t xml:space="preserve"> esc</w:t>
        </w:r>
        <w:r>
          <w:t>apement</w:t>
        </w:r>
        <w:r>
          <w:t xml:space="preserve"> using</w:t>
        </w:r>
        <w:r>
          <w:t xml:space="preserve"> monitoring </w:t>
        </w:r>
        <w:r>
          <w:t xml:space="preserve">data across </w:t>
        </w:r>
        <w:r>
          <w:t xml:space="preserve">multiple years to capture both the spawning and </w:t>
        </w:r>
        <w:proofErr w:type="spellStart"/>
        <w:r>
          <w:t>outmigrating</w:t>
        </w:r>
        <w:proofErr w:type="spellEnd"/>
        <w:r>
          <w:t xml:space="preserve"> events for the relevant cohort</w:t>
        </w:r>
        <w:r>
          <w:t>:</w:t>
        </w:r>
        <w:r w:rsidRPr="00501785">
          <w:t xml:space="preserve"> </w:t>
        </w:r>
        <w:r>
          <w:t xml:space="preserve">the number of </w:t>
        </w:r>
        <w:proofErr w:type="gramStart"/>
        <w:r>
          <w:t>salmon</w:t>
        </w:r>
        <w:proofErr w:type="gramEnd"/>
        <w:r>
          <w:t xml:space="preserve"> smolt produced per spawning female</w:t>
        </w:r>
        <w:r>
          <w:t>.</w:t>
        </w:r>
      </w:ins>
      <w:del w:id="113" w:author="Claire Kouba" w:date="2024-03-12T16:43:00Z">
        <w:r w:rsidR="0080747B" w:rsidDel="00D90D30">
          <w:tab/>
        </w:r>
      </w:del>
    </w:p>
    <w:p w14:paraId="73D3BF87" w14:textId="77777777" w:rsidR="00D90D30" w:rsidRPr="00D90D30" w:rsidRDefault="00D90D30" w:rsidP="00D90D30">
      <w:pPr>
        <w:pStyle w:val="BodyText"/>
        <w:rPr>
          <w:ins w:id="114" w:author="Claire Kouba" w:date="2024-03-12T16:42:00Z"/>
        </w:rPr>
        <w:pPrChange w:id="115" w:author="Claire Kouba" w:date="2024-03-12T16:45:00Z">
          <w:pPr>
            <w:pStyle w:val="Heading2"/>
          </w:pPr>
        </w:pPrChange>
      </w:pPr>
    </w:p>
    <w:p w14:paraId="49434A82" w14:textId="4B11D1B1" w:rsidR="00C26AC4" w:rsidRDefault="00D90D30">
      <w:pPr>
        <w:pStyle w:val="Heading2"/>
      </w:pPr>
      <w:ins w:id="116" w:author="Claire Kouba" w:date="2024-03-12T16:42:00Z">
        <w:r>
          <w:t xml:space="preserve">3.3 </w:t>
        </w:r>
      </w:ins>
      <w:r w:rsidR="0080747B">
        <w:t xml:space="preserve">Data alignment and correlation coefficients </w:t>
      </w:r>
      <w:del w:id="117" w:author="Claire Kouba" w:date="2024-03-12T16:44:00Z">
        <w:r w:rsidR="0080747B" w:rsidDel="00D90D30">
          <w:delText>between flow metrics and ecological observations</w:delText>
        </w:r>
      </w:del>
    </w:p>
    <w:p w14:paraId="358E48C0" w14:textId="1F725ADD" w:rsidR="00C26AC4" w:rsidRDefault="0080747B">
      <w:pPr>
        <w:pStyle w:val="FirstParagraph"/>
      </w:pPr>
      <w:r>
        <w:t xml:space="preserve">In the first pass of flow metric predictor selection, potential predictor </w:t>
      </w:r>
      <w:ins w:id="118" w:author="Claire Kouba" w:date="2024-03-12T18:15:00Z">
        <w:r w:rsidR="009F14DC">
          <w:t xml:space="preserve">and response </w:t>
        </w:r>
      </w:ins>
      <w:r>
        <w:t>variables were screened using correlation coefficients. Before the coefficients could be calculated</w:t>
      </w:r>
      <w:ins w:id="119" w:author="Thomas Harter" w:date="2024-03-11T01:20:00Z">
        <w:r w:rsidR="00AF4416">
          <w:t>,</w:t>
        </w:r>
      </w:ins>
      <w:r>
        <w:t xml:space="preserve"> the data was manipulated to assign each cohort’s ecological observations to the metrics of flow phenomena occurring at each life stage. The coho salmon life cycle is largely regular in Scott Valley, with 3 defined cohorts that each return to natal streams at 3 years of age (e.g., CDFW 2021). Conversely, the majority of Chinook salmon return to spawn when they are 2 to 6 years old (Bourret, Caudill, and Keefer 2016), resulting in less of a cohort structure than for coho.</w:t>
      </w:r>
    </w:p>
    <w:p w14:paraId="2E89BA54" w14:textId="633CAD7A" w:rsidR="00C26AC4" w:rsidRDefault="0080747B">
      <w:pPr>
        <w:pStyle w:val="Heading3"/>
      </w:pPr>
      <w:bookmarkStart w:id="120" w:name="data-alignment---coho"/>
      <w:r>
        <w:rPr>
          <w:rStyle w:val="SectionNumber"/>
        </w:rPr>
        <w:t>3.</w:t>
      </w:r>
      <w:del w:id="121" w:author="Claire Kouba" w:date="2024-03-12T21:15:00Z">
        <w:r w:rsidDel="007D57EB">
          <w:rPr>
            <w:rStyle w:val="SectionNumber"/>
          </w:rPr>
          <w:delText>2</w:delText>
        </w:r>
      </w:del>
      <w:ins w:id="122" w:author="Claire Kouba" w:date="2024-03-12T21:15:00Z">
        <w:r w:rsidR="007D57EB">
          <w:rPr>
            <w:rStyle w:val="SectionNumber"/>
          </w:rPr>
          <w:t>3</w:t>
        </w:r>
      </w:ins>
      <w:r>
        <w:rPr>
          <w:rStyle w:val="SectionNumber"/>
        </w:rPr>
        <w:t>.1</w:t>
      </w:r>
      <w:r>
        <w:tab/>
        <w:t>Data alignment - coho</w:t>
      </w:r>
    </w:p>
    <w:p w14:paraId="74BDF46A" w14:textId="77777777" w:rsidR="00C26AC4" w:rsidRDefault="0080747B">
      <w:pPr>
        <w:pStyle w:val="FirstParagraph"/>
      </w:pPr>
      <w:r>
        <w:t>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365686C9" w14:textId="77777777" w:rsidR="00C26AC4" w:rsidRDefault="0080747B">
      <w:pPr>
        <w:pStyle w:val="BodyText"/>
      </w:pPr>
      <w:r>
        <w:t>For convenience in referring to hydrologic metrics in different water years, this Coho Freshwater Life Period has been broken up into three subperiods (as shown in Figure 3 and described in Table 1):</w:t>
      </w:r>
    </w:p>
    <w:p w14:paraId="307DA5A9" w14:textId="77777777" w:rsidR="00C26AC4" w:rsidRDefault="0080747B">
      <w:pPr>
        <w:pStyle w:val="Compact"/>
        <w:numPr>
          <w:ilvl w:val="0"/>
          <w:numId w:val="4"/>
        </w:numPr>
      </w:pPr>
      <w:r>
        <w:t>Brood Year (BY), September-December of the year of the cohort’s parents’ spawning</w:t>
      </w:r>
    </w:p>
    <w:p w14:paraId="5F4919A9" w14:textId="77777777" w:rsidR="00C26AC4" w:rsidRDefault="0080747B">
      <w:pPr>
        <w:pStyle w:val="Compact"/>
        <w:numPr>
          <w:ilvl w:val="0"/>
          <w:numId w:val="4"/>
        </w:numPr>
      </w:pPr>
      <w:r>
        <w:t>Rearing Year (RY), January-December of the full year the cohort spends in the watershed</w:t>
      </w:r>
    </w:p>
    <w:p w14:paraId="126A5D5C" w14:textId="77777777" w:rsidR="00C26AC4" w:rsidRDefault="0080747B">
      <w:pPr>
        <w:pStyle w:val="Compact"/>
        <w:numPr>
          <w:ilvl w:val="0"/>
          <w:numId w:val="4"/>
        </w:numPr>
      </w:pPr>
      <w:r>
        <w:t>Smolt Year (SY), January-July of the year of the cohort’s smolt outmigration</w:t>
      </w:r>
    </w:p>
    <w:p w14:paraId="158C5AA8" w14:textId="77777777" w:rsidR="00C26AC4" w:rsidRDefault="0080747B">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 but they will be nevertheless be referred to by these designations for consistency.</w:t>
      </w:r>
    </w:p>
    <w:p w14:paraId="447E9667" w14:textId="77777777" w:rsidR="00C26AC4" w:rsidRDefault="0080747B">
      <w:pPr>
        <w:pStyle w:val="BodyText"/>
      </w:pPr>
      <w:r>
        <w:lastRenderedPageBreak/>
        <w:t xml:space="preserve">To build empirical relationships between hydrology and biology, we tabulated the flow metrics by Brood Year of the affected cohort </w:t>
      </w:r>
      <w:r>
        <w:rPr>
          <w:i/>
          <w:iCs/>
        </w:rPr>
        <w:t>(Supplemental Table 1)</w:t>
      </w:r>
      <w:r>
        <w:t>. In each record (or row) of this table, multiple “fish outcome” observations are assigned to each brood year, including number of Chinook and coho spawners observed and the estimated number of smolt observed at the end of their CFLP. Hydrologic metrics are assigned to each Brood Year in terms of which flow metrics affected the salmon cohort as eggs, as rearing juveniles, and as yearlings/</w:t>
      </w:r>
      <w:proofErr w:type="spellStart"/>
      <w:r>
        <w:t>outmigrating</w:t>
      </w:r>
      <w:proofErr w:type="spellEnd"/>
      <w:r>
        <w:t xml:space="preserve"> smolt.</w:t>
      </w:r>
    </w:p>
    <w:p w14:paraId="475CD02C" w14:textId="659085AA" w:rsidR="00C26AC4" w:rsidRDefault="0080747B">
      <w:pPr>
        <w:pStyle w:val="Heading3"/>
      </w:pPr>
      <w:bookmarkStart w:id="123" w:name="data-alignment---chinook"/>
      <w:bookmarkEnd w:id="120"/>
      <w:r>
        <w:rPr>
          <w:rStyle w:val="SectionNumber"/>
        </w:rPr>
        <w:t>3.</w:t>
      </w:r>
      <w:del w:id="124" w:author="Claire Kouba" w:date="2024-03-12T21:15:00Z">
        <w:r w:rsidDel="007D57EB">
          <w:rPr>
            <w:rStyle w:val="SectionNumber"/>
          </w:rPr>
          <w:delText>2</w:delText>
        </w:r>
      </w:del>
      <w:ins w:id="125" w:author="Claire Kouba" w:date="2024-03-12T21:15:00Z">
        <w:r w:rsidR="007D57EB">
          <w:rPr>
            <w:rStyle w:val="SectionNumber"/>
          </w:rPr>
          <w:t>3</w:t>
        </w:r>
      </w:ins>
      <w:r>
        <w:rPr>
          <w:rStyle w:val="SectionNumber"/>
        </w:rPr>
        <w:t>.2</w:t>
      </w:r>
      <w:r>
        <w:tab/>
        <w:t>Data alignment - Chinook</w:t>
      </w:r>
    </w:p>
    <w:p w14:paraId="4EAB1142" w14:textId="77777777" w:rsidR="00C26AC4" w:rsidRDefault="0080747B">
      <w:pPr>
        <w:pStyle w:val="FirstParagraph"/>
      </w:pPr>
      <w:r>
        <w:t>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14:paraId="13C1F2B0" w14:textId="59BCB1AF" w:rsidR="00C26AC4" w:rsidRDefault="0080747B" w:rsidP="007D57EB">
      <w:pPr>
        <w:pStyle w:val="Heading3"/>
        <w:pPrChange w:id="126" w:author="Claire Kouba" w:date="2024-03-12T21:16:00Z">
          <w:pPr>
            <w:pStyle w:val="Heading2"/>
          </w:pPr>
        </w:pPrChange>
      </w:pPr>
      <w:bookmarkStart w:id="127" w:name="X6018d71259a21efbcc9b5e28fcc63c4e048acf0"/>
      <w:bookmarkEnd w:id="92"/>
      <w:bookmarkEnd w:id="123"/>
      <w:r>
        <w:rPr>
          <w:rStyle w:val="SectionNumber"/>
        </w:rPr>
        <w:t>3.3</w:t>
      </w:r>
      <w:ins w:id="128" w:author="Claire Kouba" w:date="2024-03-12T21:15:00Z">
        <w:r w:rsidR="007D57EB">
          <w:rPr>
            <w:rStyle w:val="SectionNumber"/>
          </w:rPr>
          <w:t>.3</w:t>
        </w:r>
      </w:ins>
      <w:r>
        <w:tab/>
        <w:t xml:space="preserve">Flow-ecology correlations and first pass </w:t>
      </w:r>
      <w:del w:id="129" w:author="Claire Kouba" w:date="2024-03-12T18:15:00Z">
        <w:r w:rsidDel="009F14DC">
          <w:delText xml:space="preserve">predictor </w:delText>
        </w:r>
      </w:del>
      <w:ins w:id="130" w:author="Claire Kouba" w:date="2024-03-12T18:15:00Z">
        <w:r w:rsidR="009F14DC">
          <w:t>metric</w:t>
        </w:r>
        <w:r w:rsidR="009F14DC">
          <w:t xml:space="preserve"> </w:t>
        </w:r>
      </w:ins>
      <w:r>
        <w:t>selection</w:t>
      </w:r>
    </w:p>
    <w:p w14:paraId="535E0485" w14:textId="215CCB4B" w:rsidR="00F13D79" w:rsidRDefault="00F13D79" w:rsidP="006044F0">
      <w:pPr>
        <w:pStyle w:val="BodyText"/>
        <w:rPr>
          <w:ins w:id="131" w:author="Claire Kouba" w:date="2024-03-12T17:41:00Z"/>
        </w:rPr>
      </w:pPr>
      <w:ins w:id="132" w:author="Claire Kouba" w:date="2024-03-12T17:36:00Z">
        <w:r>
          <w:t>After align</w:t>
        </w:r>
        <w:r>
          <w:t>ing</w:t>
        </w:r>
        <w:r>
          <w:t xml:space="preserve"> hydrolog</w:t>
        </w:r>
      </w:ins>
      <w:ins w:id="133" w:author="Claire Kouba" w:date="2024-03-12T17:39:00Z">
        <w:r>
          <w:t>y</w:t>
        </w:r>
      </w:ins>
      <w:ins w:id="134" w:author="Claire Kouba" w:date="2024-03-12T17:36:00Z">
        <w:r>
          <w:t xml:space="preserve"> data with the appropriate salmon cohort, we assessed the potential for hydrologic metrics to predict biological outcomes by calculating Pearson correlation coefficients</w:t>
        </w:r>
        <w:r>
          <w:t xml:space="preserve"> between </w:t>
        </w:r>
      </w:ins>
      <w:ins w:id="135" w:author="Claire Kouba" w:date="2024-03-12T18:16:00Z">
        <w:r w:rsidR="009F14DC">
          <w:t>49</w:t>
        </w:r>
      </w:ins>
      <w:ins w:id="136" w:author="Claire Kouba" w:date="2024-03-12T17:36:00Z">
        <w:r>
          <w:t xml:space="preserve"> hydrologic predictors and 7 ecological metrics (4 four </w:t>
        </w:r>
      </w:ins>
      <w:ins w:id="137" w:author="Claire Kouba" w:date="2024-03-12T17:40:00Z">
        <w:r>
          <w:t xml:space="preserve">for </w:t>
        </w:r>
      </w:ins>
      <w:proofErr w:type="spellStart"/>
      <w:ins w:id="138" w:author="Claire Kouba" w:date="2024-03-12T17:36:00Z">
        <w:r>
          <w:t>coho</w:t>
        </w:r>
        <w:proofErr w:type="spellEnd"/>
        <w:r>
          <w:t xml:space="preserve"> and three for Chinook)</w:t>
        </w:r>
      </w:ins>
      <w:ins w:id="139" w:author="Claire Kouba" w:date="2024-03-12T18:16:00Z">
        <w:r w:rsidR="009F14DC">
          <w:t xml:space="preserve"> (</w:t>
        </w:r>
        <w:r w:rsidR="009F14DC" w:rsidRPr="009F14DC">
          <w:rPr>
            <w:i/>
            <w:rPrChange w:id="140" w:author="Claire Kouba" w:date="2024-03-12T18:17:00Z">
              <w:rPr/>
            </w:rPrChange>
          </w:rPr>
          <w:t>Supplemental Figure 1</w:t>
        </w:r>
        <w:r w:rsidR="009F14DC">
          <w:t>)</w:t>
        </w:r>
      </w:ins>
      <w:ins w:id="141" w:author="Claire Kouba" w:date="2024-03-12T17:36:00Z">
        <w:r>
          <w:t xml:space="preserve">. </w:t>
        </w:r>
      </w:ins>
    </w:p>
    <w:p w14:paraId="561D1F8E" w14:textId="39B3B1C2" w:rsidR="006044F0" w:rsidRDefault="00F13D79" w:rsidP="006044F0">
      <w:pPr>
        <w:pStyle w:val="BodyText"/>
        <w:rPr>
          <w:ins w:id="142" w:author="Claire Kouba" w:date="2024-03-12T17:13:00Z"/>
        </w:rPr>
      </w:pPr>
      <w:ins w:id="143" w:author="Claire Kouba" w:date="2024-03-12T17:41:00Z">
        <w:r>
          <w:t>O</w:t>
        </w:r>
      </w:ins>
      <w:ins w:id="144" w:author="Claire Kouba" w:date="2024-03-12T17:13:00Z">
        <w:r w:rsidR="006044F0">
          <w:t xml:space="preserve">ne </w:t>
        </w:r>
      </w:ins>
      <w:ins w:id="145" w:author="Claire Kouba" w:date="2024-03-12T17:41:00Z">
        <w:r>
          <w:t xml:space="preserve">metric </w:t>
        </w:r>
      </w:ins>
      <w:ins w:id="146" w:author="Claire Kouba" w:date="2024-03-12T17:13:00Z">
        <w:r w:rsidR="006044F0">
          <w:t xml:space="preserve">was selected </w:t>
        </w:r>
      </w:ins>
      <w:ins w:id="147" w:author="Claire Kouba" w:date="2024-03-12T17:42:00Z">
        <w:r>
          <w:t xml:space="preserve">to represent the ecological response </w:t>
        </w:r>
      </w:ins>
      <w:ins w:id="148" w:author="Claire Kouba" w:date="2024-03-12T17:13:00Z">
        <w:r w:rsidR="006044F0">
          <w:t>for each species for further analysis (see further details in Results):</w:t>
        </w:r>
      </w:ins>
    </w:p>
    <w:p w14:paraId="554989E3" w14:textId="77777777" w:rsidR="004D72A2" w:rsidRDefault="006044F0" w:rsidP="00987DB0">
      <w:pPr>
        <w:pStyle w:val="Compact"/>
        <w:numPr>
          <w:ilvl w:val="0"/>
          <w:numId w:val="6"/>
        </w:numPr>
        <w:rPr>
          <w:ins w:id="149" w:author="Claire Kouba" w:date="2024-03-12T17:13:00Z"/>
        </w:rPr>
      </w:pPr>
      <w:proofErr w:type="spellStart"/>
      <w:ins w:id="150" w:author="Claire Kouba" w:date="2024-03-12T17:13:00Z">
        <w:r>
          <w:t>coho</w:t>
        </w:r>
        <w:proofErr w:type="spellEnd"/>
        <w:r>
          <w:t xml:space="preserve"> smolt per female (</w:t>
        </w:r>
        <w:proofErr w:type="spellStart"/>
        <w:r>
          <w:t>coho</w:t>
        </w:r>
        <w:proofErr w:type="spellEnd"/>
        <w:r>
          <w:t xml:space="preserve"> </w:t>
        </w:r>
        <w:proofErr w:type="spellStart"/>
        <w:r>
          <w:t>spf</w:t>
        </w:r>
        <w:proofErr w:type="spellEnd"/>
        <w:r>
          <w:t>)</w:t>
        </w:r>
      </w:ins>
    </w:p>
    <w:p w14:paraId="7DC6FE77" w14:textId="5490D405" w:rsidR="006044F0" w:rsidRDefault="006044F0" w:rsidP="004D72A2">
      <w:pPr>
        <w:pStyle w:val="Compact"/>
        <w:numPr>
          <w:ilvl w:val="0"/>
          <w:numId w:val="6"/>
        </w:numPr>
        <w:rPr>
          <w:ins w:id="151" w:author="Claire Kouba" w:date="2024-03-12T17:13:00Z"/>
        </w:rPr>
        <w:pPrChange w:id="152" w:author="Claire Kouba" w:date="2024-03-12T17:13:00Z">
          <w:pPr>
            <w:pStyle w:val="FirstParagraph"/>
          </w:pPr>
        </w:pPrChange>
      </w:pPr>
      <w:ins w:id="153" w:author="Claire Kouba" w:date="2024-03-12T17:13:00Z">
        <w:r>
          <w:t xml:space="preserve">Chinook juvenile per adult (Chinook </w:t>
        </w:r>
        <w:proofErr w:type="spellStart"/>
        <w:r>
          <w:t>jpa</w:t>
        </w:r>
        <w:proofErr w:type="spellEnd"/>
        <w:r>
          <w:t>)</w:t>
        </w:r>
      </w:ins>
    </w:p>
    <w:p w14:paraId="0B102641" w14:textId="0EBA55DB" w:rsidR="005552AD" w:rsidRDefault="005552AD">
      <w:pPr>
        <w:pStyle w:val="FirstParagraph"/>
        <w:rPr>
          <w:ins w:id="154" w:author="Claire Kouba" w:date="2024-03-12T17:02:00Z"/>
        </w:rPr>
      </w:pPr>
      <w:ins w:id="155" w:author="Claire Kouba" w:date="2024-03-12T17:02:00Z">
        <w:r>
          <w:t>All hydrologic</w:t>
        </w:r>
      </w:ins>
      <w:ins w:id="156" w:author="Claire Kouba" w:date="2024-03-12T17:03:00Z">
        <w:r>
          <w:t xml:space="preserve"> predictors</w:t>
        </w:r>
      </w:ins>
      <w:ins w:id="157" w:author="Claire Kouba" w:date="2024-03-12T17:02:00Z">
        <w:r>
          <w:t xml:space="preserve"> </w:t>
        </w:r>
      </w:ins>
      <w:ins w:id="158" w:author="Claire Kouba" w:date="2024-03-12T17:03:00Z">
        <w:r w:rsidR="00500A7D">
          <w:t>producing</w:t>
        </w:r>
      </w:ins>
      <w:ins w:id="159" w:author="Claire Kouba" w:date="2024-03-12T17:02:00Z">
        <w:r>
          <w:t xml:space="preserve"> R values greater than 0.5 or less than -0.5 were retained</w:t>
        </w:r>
      </w:ins>
      <w:ins w:id="160" w:author="Claire Kouba" w:date="2024-03-12T17:44:00Z">
        <w:r w:rsidR="00F13D79">
          <w:t xml:space="preserve">. In addition to these </w:t>
        </w:r>
      </w:ins>
      <w:ins w:id="161" w:author="Claire Kouba" w:date="2024-03-12T17:47:00Z">
        <w:r w:rsidR="00980F93">
          <w:t>relatively high</w:t>
        </w:r>
      </w:ins>
      <w:ins w:id="162" w:author="Claire Kouba" w:date="2024-03-12T17:44:00Z">
        <w:r w:rsidR="00F13D79">
          <w:t xml:space="preserve">-R predictors, </w:t>
        </w:r>
      </w:ins>
      <w:ins w:id="163" w:author="Claire Kouba" w:date="2024-03-12T17:02:00Z">
        <w:r>
          <w:t>a diversity of other metrics</w:t>
        </w:r>
      </w:ins>
      <w:ins w:id="164" w:author="Claire Kouba" w:date="2024-03-12T17:45:00Z">
        <w:r w:rsidR="00F13D79">
          <w:t xml:space="preserve"> </w:t>
        </w:r>
        <w:proofErr w:type="gramStart"/>
        <w:r w:rsidR="00F13D79">
          <w:t>were</w:t>
        </w:r>
        <w:proofErr w:type="gramEnd"/>
        <w:r w:rsidR="00F13D79">
          <w:t xml:space="preserve"> </w:t>
        </w:r>
      </w:ins>
      <w:ins w:id="165" w:author="Claire Kouba" w:date="2024-03-12T17:46:00Z">
        <w:r w:rsidR="00980F93">
          <w:t>retained</w:t>
        </w:r>
      </w:ins>
      <w:ins w:id="166" w:author="Claire Kouba" w:date="2024-03-12T17:45:00Z">
        <w:r w:rsidR="00F13D79">
          <w:t xml:space="preserve"> </w:t>
        </w:r>
        <w:r w:rsidR="00980F93">
          <w:t xml:space="preserve">in order </w:t>
        </w:r>
      </w:ins>
      <w:ins w:id="167" w:author="Claire Kouba" w:date="2024-03-12T17:02:00Z">
        <w:r>
          <w:t>to represent conditions in different seasons</w:t>
        </w:r>
      </w:ins>
      <w:ins w:id="168" w:author="Claire Kouba" w:date="2024-03-12T17:46:00Z">
        <w:r w:rsidR="00980F93">
          <w:t xml:space="preserve">, in order to test whether this information could provide </w:t>
        </w:r>
      </w:ins>
      <w:ins w:id="169" w:author="Claire Kouba" w:date="2024-03-12T17:47:00Z">
        <w:r w:rsidR="00980F93">
          <w:t xml:space="preserve">improved </w:t>
        </w:r>
      </w:ins>
      <w:ins w:id="170" w:author="Claire Kouba" w:date="2024-03-12T17:46:00Z">
        <w:r w:rsidR="00980F93">
          <w:t>linear model results in comb</w:t>
        </w:r>
      </w:ins>
      <w:ins w:id="171" w:author="Claire Kouba" w:date="2024-03-12T17:47:00Z">
        <w:r w:rsidR="00980F93">
          <w:t>i</w:t>
        </w:r>
      </w:ins>
      <w:ins w:id="172" w:author="Claire Kouba" w:date="2024-03-12T17:46:00Z">
        <w:r w:rsidR="00980F93">
          <w:t>nation with other highe</w:t>
        </w:r>
      </w:ins>
      <w:ins w:id="173" w:author="Claire Kouba" w:date="2024-03-12T17:47:00Z">
        <w:r w:rsidR="00980F93">
          <w:t>r</w:t>
        </w:r>
      </w:ins>
      <w:ins w:id="174" w:author="Claire Kouba" w:date="2024-03-12T17:46:00Z">
        <w:r w:rsidR="00980F93">
          <w:t xml:space="preserve">-performing single predictors. </w:t>
        </w:r>
      </w:ins>
      <w:ins w:id="175" w:author="Claire Kouba" w:date="2024-03-12T17:02:00Z">
        <w:r>
          <w:t xml:space="preserve">The refined </w:t>
        </w:r>
        <w:r>
          <w:t xml:space="preserve">predictor </w:t>
        </w:r>
        <w:r>
          <w:t>set consisted of the following:</w:t>
        </w:r>
      </w:ins>
    </w:p>
    <w:p w14:paraId="1287F806" w14:textId="5D3981F6" w:rsidR="00C26AC4" w:rsidRDefault="0080747B">
      <w:pPr>
        <w:pStyle w:val="FirstParagraph"/>
      </w:pPr>
      <w:del w:id="176" w:author="Claire Kouba" w:date="2024-03-12T17:36:00Z">
        <w:r w:rsidDel="00F13D79">
          <w:delText>After this exercise to align</w:delText>
        </w:r>
      </w:del>
      <w:ins w:id="177" w:author="Thomas Harter" w:date="2024-03-11T01:21:00Z">
        <w:del w:id="178" w:author="Claire Kouba" w:date="2024-03-12T17:36:00Z">
          <w:r w:rsidR="00F60AE6" w:rsidDel="00F13D79">
            <w:delText>ing</w:delText>
          </w:r>
        </w:del>
      </w:ins>
      <w:del w:id="179" w:author="Claire Kouba" w:date="2024-03-12T17:36:00Z">
        <w:r w:rsidDel="00F13D79">
          <w:delText xml:space="preserve">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w:delText>
        </w:r>
      </w:del>
      <w:ins w:id="180" w:author="Thomas Harter" w:date="2024-03-11T01:22:00Z">
        <w:del w:id="181" w:author="Claire Kouba" w:date="2024-03-12T17:36:00Z">
          <w:r w:rsidR="00082067" w:rsidDel="00F13D79">
            <w:delText xml:space="preserve">predictor </w:delText>
          </w:r>
        </w:del>
      </w:ins>
      <w:del w:id="182" w:author="Claire Kouba" w:date="2024-03-12T17:36:00Z">
        <w:r w:rsidDel="00F13D79">
          <w:delText>set consisted of the following:</w:delText>
        </w:r>
      </w:del>
    </w:p>
    <w:p w14:paraId="0542A67F" w14:textId="77777777" w:rsidR="00C26AC4" w:rsidRDefault="0080747B">
      <w:pPr>
        <w:pStyle w:val="Compact"/>
        <w:numPr>
          <w:ilvl w:val="0"/>
          <w:numId w:val="5"/>
        </w:numPr>
      </w:pPr>
      <w:r>
        <w:t xml:space="preserve">Reconnection dates, for Brood Year and Rearing Year, for 10, 15, 20, and 100 </w:t>
      </w:r>
      <w:proofErr w:type="spellStart"/>
      <w:r>
        <w:t>cfs</w:t>
      </w:r>
      <w:proofErr w:type="spellEnd"/>
    </w:p>
    <w:p w14:paraId="68F9FEF8" w14:textId="77777777" w:rsidR="00C26AC4" w:rsidRDefault="0080747B">
      <w:pPr>
        <w:pStyle w:val="Compact"/>
        <w:numPr>
          <w:ilvl w:val="0"/>
          <w:numId w:val="5"/>
        </w:numPr>
      </w:pPr>
      <w:r>
        <w:t xml:space="preserve">Disconnection dates, for the Rearing Year, for 10, 15, 20 and 100 </w:t>
      </w:r>
      <w:proofErr w:type="spellStart"/>
      <w:r>
        <w:t>cfs</w:t>
      </w:r>
      <w:proofErr w:type="spellEnd"/>
      <w:r>
        <w:t xml:space="preserve">, and for 100 </w:t>
      </w:r>
      <w:proofErr w:type="spellStart"/>
      <w:r>
        <w:t>cfs</w:t>
      </w:r>
      <w:proofErr w:type="spellEnd"/>
      <w:r>
        <w:t xml:space="preserve"> in the Smolt Year</w:t>
      </w:r>
    </w:p>
    <w:p w14:paraId="59B77012" w14:textId="77777777" w:rsidR="00C26AC4" w:rsidRDefault="0080747B">
      <w:pPr>
        <w:pStyle w:val="Compact"/>
        <w:numPr>
          <w:ilvl w:val="0"/>
          <w:numId w:val="5"/>
        </w:numPr>
      </w:pPr>
      <w:r>
        <w:t>Total flow (i.e., the sum of volumetric flow on all days) in the Brood Year, Rearing Year, Smolt Year, and CFLP periods</w:t>
      </w:r>
    </w:p>
    <w:p w14:paraId="6D5345AB" w14:textId="77777777" w:rsidR="00C26AC4" w:rsidRDefault="0080747B">
      <w:pPr>
        <w:pStyle w:val="Compact"/>
        <w:numPr>
          <w:ilvl w:val="0"/>
          <w:numId w:val="5"/>
        </w:numPr>
      </w:pPr>
      <w:r>
        <w:t>Wet season onset timing and baseflow duration, Rearing Year and Smolt Year</w:t>
      </w:r>
    </w:p>
    <w:p w14:paraId="2EA496E0" w14:textId="77777777" w:rsidR="00C26AC4" w:rsidRDefault="0080747B">
      <w:pPr>
        <w:pStyle w:val="Compact"/>
        <w:numPr>
          <w:ilvl w:val="0"/>
          <w:numId w:val="5"/>
        </w:numPr>
      </w:pPr>
      <w:r>
        <w:t>Spring recession rate of change, Rearing Year and Smolt Year</w:t>
      </w:r>
    </w:p>
    <w:p w14:paraId="7B3CDC9F" w14:textId="3E415732" w:rsidR="00C26AC4" w:rsidRDefault="0080747B">
      <w:pPr>
        <w:pStyle w:val="Compact"/>
        <w:numPr>
          <w:ilvl w:val="0"/>
          <w:numId w:val="5"/>
        </w:numPr>
        <w:rPr>
          <w:ins w:id="183" w:author="Claire Kouba" w:date="2024-03-12T17:48:00Z"/>
        </w:rPr>
      </w:pPr>
      <w:r>
        <w:t xml:space="preserve">Dry season flow magnitude in the Rearing Year (50th and 90th </w:t>
      </w:r>
      <w:commentRangeStart w:id="184"/>
      <w:r>
        <w:t>percentiles</w:t>
      </w:r>
      <w:commentRangeEnd w:id="184"/>
      <w:r w:rsidR="00646818">
        <w:rPr>
          <w:rStyle w:val="CommentReference"/>
        </w:rPr>
        <w:commentReference w:id="184"/>
      </w:r>
      <w:r>
        <w:t>)</w:t>
      </w:r>
    </w:p>
    <w:p w14:paraId="6BBAF566" w14:textId="5139103B" w:rsidR="00980F93" w:rsidRDefault="00980F93" w:rsidP="00980F93">
      <w:pPr>
        <w:pStyle w:val="Compact"/>
        <w:rPr>
          <w:ins w:id="185" w:author="Claire Kouba" w:date="2024-03-12T17:48:00Z"/>
        </w:rPr>
      </w:pPr>
    </w:p>
    <w:p w14:paraId="6D44F600" w14:textId="77777777" w:rsidR="00C3717D" w:rsidRDefault="00A36AEC" w:rsidP="004D0E63">
      <w:pPr>
        <w:pStyle w:val="FirstParagraph"/>
        <w:rPr>
          <w:ins w:id="186" w:author="Claire Kouba" w:date="2024-03-12T20:37:00Z"/>
        </w:rPr>
      </w:pPr>
      <w:ins w:id="187" w:author="Claire Kouba" w:date="2024-03-12T17:57:00Z">
        <w:r>
          <w:lastRenderedPageBreak/>
          <w:t xml:space="preserve">One additional filtering step was applied for </w:t>
        </w:r>
      </w:ins>
      <w:ins w:id="188" w:author="Claire Kouba" w:date="2024-03-12T17:48:00Z">
        <w:r w:rsidR="00980F93">
          <w:t>reconnection and disconnection dates</w:t>
        </w:r>
      </w:ins>
      <w:ins w:id="189" w:author="Claire Kouba" w:date="2024-03-12T17:57:00Z">
        <w:r>
          <w:t>. Four</w:t>
        </w:r>
      </w:ins>
      <w:ins w:id="190" w:author="Claire Kouba" w:date="2024-03-12T17:49:00Z">
        <w:r w:rsidR="00980F93">
          <w:t xml:space="preserve"> different flow thresholds were retained</w:t>
        </w:r>
      </w:ins>
      <w:ins w:id="191" w:author="Claire Kouba" w:date="2024-03-12T17:52:00Z">
        <w:r w:rsidR="00980F93">
          <w:t xml:space="preserve"> </w:t>
        </w:r>
      </w:ins>
      <w:ins w:id="192" w:author="Claire Kouba" w:date="2024-03-12T18:08:00Z">
        <w:r w:rsidR="009E1E77">
          <w:t xml:space="preserve">in the screening step </w:t>
        </w:r>
      </w:ins>
      <w:ins w:id="193" w:author="Claire Kouba" w:date="2024-03-12T17:52:00Z">
        <w:r w:rsidR="00980F93">
          <w:t xml:space="preserve">based on </w:t>
        </w:r>
      </w:ins>
      <w:ins w:id="194" w:author="Claire Kouba" w:date="2024-03-12T17:55:00Z">
        <w:r w:rsidR="00B030A1">
          <w:t>correlation coefficients.</w:t>
        </w:r>
      </w:ins>
      <w:ins w:id="195" w:author="Claire Kouba" w:date="2024-03-12T17:56:00Z">
        <w:r>
          <w:t xml:space="preserve"> </w:t>
        </w:r>
      </w:ins>
      <w:ins w:id="196" w:author="Claire Kouba" w:date="2024-03-12T18:28:00Z">
        <w:r w:rsidR="004605FB">
          <w:t xml:space="preserve">Fall reconnection dates in a cohort’s Brood Year appear strongly correlated with </w:t>
        </w:r>
        <w:proofErr w:type="spellStart"/>
        <w:r w:rsidR="004605FB">
          <w:t>coho</w:t>
        </w:r>
        <w:proofErr w:type="spellEnd"/>
        <w:r w:rsidR="004605FB">
          <w:t xml:space="preserve"> </w:t>
        </w:r>
        <w:proofErr w:type="spellStart"/>
        <w:r w:rsidR="004605FB">
          <w:t>spf</w:t>
        </w:r>
        <w:proofErr w:type="spellEnd"/>
        <w:r w:rsidR="004605FB">
          <w:t xml:space="preserve"> (Figure 8), and previous work in the region has documented that fall flows are critical for salmon spawning (SRWC and RCD 2003). However, </w:t>
        </w:r>
      </w:ins>
      <w:ins w:id="197" w:author="Claire Kouba" w:date="2024-03-12T18:29:00Z">
        <w:r w:rsidR="004605FB">
          <w:t>different flow thresholds at the Fort Jones flow gauge correspond to different degrees of river connectivity and thus habitat access (SRWC 2018)</w:t>
        </w:r>
        <w:r w:rsidR="004D0E63">
          <w:t xml:space="preserve">, and </w:t>
        </w:r>
      </w:ins>
      <w:ins w:id="198" w:author="Claire Kouba" w:date="2024-03-12T18:28:00Z">
        <w:r w:rsidR="004605FB">
          <w:t xml:space="preserve">some flow thresholds may be less relevant to </w:t>
        </w:r>
        <w:proofErr w:type="spellStart"/>
        <w:r w:rsidR="004605FB">
          <w:t>coho</w:t>
        </w:r>
        <w:proofErr w:type="spellEnd"/>
        <w:r w:rsidR="004605FB">
          <w:t xml:space="preserve"> life stages than others</w:t>
        </w:r>
      </w:ins>
      <w:ins w:id="199" w:author="Claire Kouba" w:date="2024-03-12T18:29:00Z">
        <w:r w:rsidR="004D0E63">
          <w:t>. Additionally,</w:t>
        </w:r>
      </w:ins>
      <w:ins w:id="200" w:author="Claire Kouba" w:date="2024-03-12T18:28:00Z">
        <w:r w:rsidR="004605FB">
          <w:t xml:space="preserve"> the reconnection timing of proximate flow thresholds is somewhat correlated. It was therefore necessary to reduce the number of flow thresholds under consideration in the linear model selection process, in order to a) identify flow thresholds with the greatest impact on </w:t>
        </w:r>
        <w:proofErr w:type="spellStart"/>
        <w:r w:rsidR="004605FB">
          <w:t>coho</w:t>
        </w:r>
        <w:proofErr w:type="spellEnd"/>
        <w:r w:rsidR="004605FB">
          <w:t xml:space="preserve"> reproduction (to the extent possible with such a small dataset), and b) avoid the inclusion of redundant hydrologic information</w:t>
        </w:r>
      </w:ins>
      <w:ins w:id="201" w:author="Claire Kouba" w:date="2024-03-12T18:29:00Z">
        <w:r w:rsidR="004D0E63">
          <w:t xml:space="preserve"> (</w:t>
        </w:r>
        <w:proofErr w:type="spellStart"/>
        <w:r w:rsidR="004D0E63">
          <w:t>Poff</w:t>
        </w:r>
        <w:proofErr w:type="spellEnd"/>
        <w:r w:rsidR="004D0E63">
          <w:t xml:space="preserve"> and Olde</w:t>
        </w:r>
      </w:ins>
      <w:ins w:id="202" w:author="Claire Kouba" w:date="2024-03-12T18:30:00Z">
        <w:r w:rsidR="004D0E63">
          <w:t>n 2003)</w:t>
        </w:r>
      </w:ins>
      <w:ins w:id="203" w:author="Claire Kouba" w:date="2024-03-12T18:28:00Z">
        <w:r w:rsidR="004605FB">
          <w:t>.</w:t>
        </w:r>
      </w:ins>
      <w:ins w:id="204" w:author="Claire Kouba" w:date="2024-03-12T17:48:00Z">
        <w:r w:rsidR="00980F93">
          <w:t xml:space="preserve"> To identify the threshold(s) with the highest predictive power and potentially the lowest redundancy</w:t>
        </w:r>
        <w:r w:rsidR="00980F93">
          <w:t>, we examined relationships between reconnection dates and biological monitoring data.</w:t>
        </w:r>
        <w:r w:rsidR="00980F93">
          <w:t xml:space="preserve"> </w:t>
        </w:r>
        <w:r w:rsidR="00980F93">
          <w:t>We selected the following flow thresholds for river reconnection and disconnection analyses (see</w:t>
        </w:r>
      </w:ins>
      <w:ins w:id="205" w:author="Claire Kouba" w:date="2024-03-12T17:58:00Z">
        <w:r w:rsidR="00FF4C6D">
          <w:t xml:space="preserve"> more information in </w:t>
        </w:r>
      </w:ins>
      <w:ins w:id="206" w:author="Claire Kouba" w:date="2024-03-12T17:48:00Z">
        <w:r w:rsidR="00980F93">
          <w:t>Results):</w:t>
        </w:r>
        <w:r w:rsidR="00980F93">
          <w:t xml:space="preserve"> </w:t>
        </w:r>
      </w:ins>
    </w:p>
    <w:p w14:paraId="1530974E" w14:textId="318C4522" w:rsidR="00980F93" w:rsidRDefault="00980F93" w:rsidP="007D57EB">
      <w:pPr>
        <w:pStyle w:val="FirstParagraph"/>
        <w:numPr>
          <w:ilvl w:val="0"/>
          <w:numId w:val="15"/>
        </w:numPr>
        <w:pPrChange w:id="207" w:author="Claire Kouba" w:date="2024-03-12T21:16:00Z">
          <w:pPr>
            <w:pStyle w:val="Compact"/>
            <w:numPr>
              <w:numId w:val="5"/>
            </w:numPr>
            <w:ind w:left="720" w:hanging="480"/>
          </w:pPr>
        </w:pPrChange>
      </w:pPr>
      <w:ins w:id="208" w:author="Claire Kouba" w:date="2024-03-12T17:48:00Z">
        <w:r>
          <w:t>1</w:t>
        </w:r>
        <w:r>
          <w:t xml:space="preserve">0 and 100 </w:t>
        </w:r>
        <w:proofErr w:type="spellStart"/>
        <w:r>
          <w:t>cfs</w:t>
        </w:r>
        <w:proofErr w:type="spellEnd"/>
        <w:r>
          <w:t>.</w:t>
        </w:r>
      </w:ins>
    </w:p>
    <w:p w14:paraId="0BFC9B20" w14:textId="77777777" w:rsidR="009E28C2" w:rsidRDefault="009E28C2" w:rsidP="009E28C2">
      <w:pPr>
        <w:pStyle w:val="BodyText"/>
        <w:rPr>
          <w:ins w:id="209" w:author="Claire Kouba" w:date="2024-03-11T14:15:00Z"/>
        </w:rPr>
      </w:pPr>
      <w:bookmarkStart w:id="210" w:name="X9a8b029ebc5b02b7e8c6071856b5ee7a459bfc3"/>
      <w:bookmarkEnd w:id="127"/>
    </w:p>
    <w:p w14:paraId="0F605872" w14:textId="77777777" w:rsidR="009E28C2" w:rsidRPr="009E28C2" w:rsidRDefault="009E28C2">
      <w:pPr>
        <w:pStyle w:val="BodyText"/>
        <w:rPr>
          <w:ins w:id="211" w:author="Claire Kouba" w:date="2024-03-11T14:13:00Z"/>
          <w:rPrChange w:id="212" w:author="Claire Kouba" w:date="2024-03-11T14:14:00Z">
            <w:rPr>
              <w:ins w:id="213" w:author="Claire Kouba" w:date="2024-03-11T14:13:00Z"/>
              <w:rStyle w:val="SectionNumber"/>
              <w:rFonts w:asciiTheme="minorHAnsi" w:eastAsiaTheme="minorHAnsi" w:hAnsiTheme="minorHAnsi" w:cstheme="minorBidi"/>
              <w:b w:val="0"/>
              <w:bCs w:val="0"/>
              <w:color w:val="auto"/>
              <w:sz w:val="24"/>
              <w:szCs w:val="24"/>
            </w:rPr>
          </w:rPrChange>
        </w:rPr>
        <w:pPrChange w:id="214" w:author="Claire Kouba" w:date="2024-03-11T14:14:00Z">
          <w:pPr>
            <w:pStyle w:val="Heading2"/>
          </w:pPr>
        </w:pPrChange>
      </w:pPr>
    </w:p>
    <w:p w14:paraId="68E8CA60" w14:textId="09084B2E" w:rsidR="00C26AC4" w:rsidDel="00E32749" w:rsidRDefault="0080747B">
      <w:pPr>
        <w:pStyle w:val="Heading2"/>
        <w:rPr>
          <w:del w:id="215" w:author="Claire Kouba" w:date="2024-03-12T18:47:00Z"/>
        </w:rPr>
      </w:pPr>
      <w:del w:id="216" w:author="Claire Kouba" w:date="2024-03-12T18:47:00Z">
        <w:r w:rsidDel="00E32749">
          <w:rPr>
            <w:rStyle w:val="SectionNumber"/>
          </w:rPr>
          <w:delText>3.4</w:delText>
        </w:r>
        <w:r w:rsidDel="00E32749">
          <w:tab/>
          <w:delText xml:space="preserve">Selection of ecological response variable and critical flow thresholds for reconnection </w:delText>
        </w:r>
        <w:commentRangeStart w:id="217"/>
        <w:r w:rsidDel="00E32749">
          <w:delText>predictors</w:delText>
        </w:r>
        <w:commentRangeEnd w:id="217"/>
        <w:r w:rsidR="0042015C" w:rsidDel="00E32749">
          <w:rPr>
            <w:rStyle w:val="CommentReference"/>
            <w:rFonts w:asciiTheme="minorHAnsi" w:eastAsiaTheme="minorHAnsi" w:hAnsiTheme="minorHAnsi" w:cstheme="minorBidi"/>
            <w:b w:val="0"/>
            <w:bCs w:val="0"/>
            <w:color w:val="auto"/>
          </w:rPr>
          <w:commentReference w:id="217"/>
        </w:r>
      </w:del>
    </w:p>
    <w:p w14:paraId="45A8C693" w14:textId="5DBEA02B" w:rsidR="00C26AC4" w:rsidDel="007F4CE1" w:rsidRDefault="0080747B">
      <w:pPr>
        <w:pStyle w:val="FirstParagraph"/>
        <w:rPr>
          <w:del w:id="218" w:author="Thomas Harter" w:date="2024-03-11T01:30:00Z"/>
        </w:rPr>
      </w:pPr>
      <w:del w:id="219" w:author="Thomas Harter" w:date="2024-03-11T01:22:00Z">
        <w:r w:rsidDel="00082067">
          <w:delText>S</w:delText>
        </w:r>
      </w:del>
      <w:del w:id="220" w:author="Thomas Harter" w:date="2024-03-11T01:30:00Z">
        <w:r w:rsidDel="007F4CE1">
          <w:delText>elected response variables for further analysis:</w:delText>
        </w:r>
      </w:del>
    </w:p>
    <w:p w14:paraId="76D6DF59" w14:textId="08A63629" w:rsidR="00C26AC4" w:rsidDel="007F4CE1" w:rsidRDefault="0080747B">
      <w:pPr>
        <w:pStyle w:val="Compact"/>
        <w:numPr>
          <w:ilvl w:val="0"/>
          <w:numId w:val="6"/>
        </w:numPr>
        <w:rPr>
          <w:del w:id="221" w:author="Thomas Harter" w:date="2024-03-11T01:30:00Z"/>
        </w:rPr>
      </w:pPr>
      <w:del w:id="222" w:author="Thomas Harter" w:date="2024-03-11T01:30:00Z">
        <w:r w:rsidDel="007F4CE1">
          <w:delText>coho smolt per female (coho spf)</w:delText>
        </w:r>
      </w:del>
    </w:p>
    <w:p w14:paraId="2C435364" w14:textId="052E8589" w:rsidR="00C26AC4" w:rsidDel="007F4CE1" w:rsidRDefault="0080747B">
      <w:pPr>
        <w:pStyle w:val="Compact"/>
        <w:numPr>
          <w:ilvl w:val="0"/>
          <w:numId w:val="6"/>
        </w:numPr>
        <w:rPr>
          <w:del w:id="223" w:author="Thomas Harter" w:date="2024-03-11T01:30:00Z"/>
        </w:rPr>
      </w:pPr>
      <w:del w:id="224" w:author="Thomas Harter" w:date="2024-03-11T01:30:00Z">
        <w:r w:rsidDel="007F4CE1">
          <w:delText>Chinook juvenile per adult (Chinook jpa)</w:delText>
        </w:r>
      </w:del>
    </w:p>
    <w:p w14:paraId="2DE2F91F" w14:textId="3A4BA921" w:rsidR="00C26AC4" w:rsidDel="007F4CE1" w:rsidRDefault="0080747B">
      <w:pPr>
        <w:pStyle w:val="FirstParagraph"/>
        <w:rPr>
          <w:del w:id="225" w:author="Thomas Harter" w:date="2024-03-11T01:30:00Z"/>
        </w:rPr>
      </w:pPr>
      <w:del w:id="226" w:author="Thomas Harter" w:date="2024-03-11T01:23:00Z">
        <w:r w:rsidDel="00076641">
          <w:delText>S</w:delText>
        </w:r>
      </w:del>
      <w:del w:id="227" w:author="Thomas Harter" w:date="2024-03-11T01:30:00Z">
        <w:r w:rsidDel="007F4CE1">
          <w:delText>elected flow thresholds for river reconnection and disconnection analyses:</w:delText>
        </w:r>
      </w:del>
    </w:p>
    <w:p w14:paraId="777BF346" w14:textId="4D22E47D" w:rsidR="00C26AC4" w:rsidDel="007F4CE1" w:rsidRDefault="0080747B">
      <w:pPr>
        <w:pStyle w:val="Compact"/>
        <w:numPr>
          <w:ilvl w:val="0"/>
          <w:numId w:val="7"/>
        </w:numPr>
        <w:rPr>
          <w:del w:id="228" w:author="Thomas Harter" w:date="2024-03-11T01:30:00Z"/>
        </w:rPr>
      </w:pPr>
      <w:del w:id="229" w:author="Thomas Harter" w:date="2024-03-11T01:30:00Z">
        <w:r w:rsidDel="007F4CE1">
          <w:delText>10 and 100 cfs</w:delText>
        </w:r>
      </w:del>
    </w:p>
    <w:p w14:paraId="6930BC8A" w14:textId="46EFC471" w:rsidR="00C26AC4" w:rsidDel="00E32749" w:rsidRDefault="0080747B">
      <w:pPr>
        <w:pStyle w:val="FirstParagraph"/>
        <w:rPr>
          <w:del w:id="230" w:author="Claire Kouba" w:date="2024-03-12T18:42:00Z"/>
        </w:rPr>
      </w:pPr>
      <w:del w:id="231" w:author="Claire Kouba" w:date="2024-03-12T18:42:00Z">
        <w:r w:rsidDel="00E32749">
          <w:delText>Of the ecological response variables that were evaluated for coho, one variable clearly showed a higher degree of correlatedness with hydrologic metrics (see Results, Section 4.2):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all further hydro-ecological modeling for coho uses this coho smolt per female (coho spf) metric as the response variable.</w:delText>
        </w:r>
      </w:del>
    </w:p>
    <w:p w14:paraId="0DBDDA92" w14:textId="2AA70ADE" w:rsidR="00C26AC4" w:rsidDel="00E32749" w:rsidRDefault="0080747B">
      <w:pPr>
        <w:pStyle w:val="BodyText"/>
        <w:rPr>
          <w:del w:id="232" w:author="Claire Kouba" w:date="2024-03-12T18:42:00Z"/>
        </w:rPr>
      </w:pPr>
      <w:del w:id="233" w:author="Claire Kouba" w:date="2024-03-12T18:42:00Z">
        <w:r w:rsidDel="00E32749">
          <w:delText xml:space="preserve">For Chinook, conversely, none of the three available ecological response variables stood out as being substantially more correlated with hydrologic metrics than the others (see Results, Section 4.2 and </w:delText>
        </w:r>
        <w:r w:rsidDel="00E32749">
          <w:rPr>
            <w:i/>
            <w:iCs/>
          </w:rPr>
          <w:delText>Supplemental Figure 1</w:delText>
        </w:r>
        <w:r w:rsidDel="00E32749">
          <w:delText>). Furthermore, they all appeared less correlated than coho with the hydrology (i.e., the coho-hydrology correlations produced more absolute values greater than 0.5 than correlations between Chinook and hydrology). For comparability with coho, the Chinook juvenile per adult metric (Chinook jpa) was selected for further Chinook-based hydro-ecological modeling.</w:delText>
        </w:r>
      </w:del>
    </w:p>
    <w:p w14:paraId="4776BDC0" w14:textId="680557A0" w:rsidR="00C26AC4" w:rsidDel="00E32749" w:rsidRDefault="0080747B">
      <w:pPr>
        <w:pStyle w:val="BodyText"/>
        <w:rPr>
          <w:ins w:id="234" w:author="Thomas Harter" w:date="2024-03-11T01:30:00Z"/>
          <w:del w:id="235" w:author="Claire Kouba" w:date="2024-03-12T18:42:00Z"/>
        </w:rPr>
      </w:pPr>
      <w:del w:id="236" w:author="Claire Kouba" w:date="2024-03-12T18:42:00Z">
        <w:r w:rsidDel="00E32749">
          <w:delText>To avoid introducing redundant information into the prediction analysis (Olden and Poff 2003),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for coho (based on R</w:delText>
        </w:r>
        <w:r w:rsidDel="00E32749">
          <w:rPr>
            <w:vertAlign w:val="superscript"/>
          </w:rPr>
          <w:delText>2</w:delText>
        </w:r>
        <w:r w:rsidDel="00E32749">
          <w:delText xml:space="preserve"> values), as well as professional judgment and previous work done on salmon passage in the watershed (e.g., SRWC 2018).</w:delText>
        </w:r>
      </w:del>
    </w:p>
    <w:p w14:paraId="456B15F8" w14:textId="1757122F" w:rsidR="007F4CE1" w:rsidDel="00E32749" w:rsidRDefault="007F4CE1" w:rsidP="007F4CE1">
      <w:pPr>
        <w:pStyle w:val="FirstParagraph"/>
        <w:rPr>
          <w:ins w:id="237" w:author="Thomas Harter" w:date="2024-03-11T01:30:00Z"/>
          <w:del w:id="238" w:author="Claire Kouba" w:date="2024-03-12T18:42:00Z"/>
        </w:rPr>
      </w:pPr>
      <w:ins w:id="239" w:author="Thomas Harter" w:date="2024-03-11T01:30:00Z">
        <w:del w:id="240" w:author="Claire Kouba" w:date="2024-03-12T18:42:00Z">
          <w:r w:rsidDel="00E32749">
            <w:delText xml:space="preserve">In summary, </w:delText>
          </w:r>
          <w:r w:rsidR="00C0135F" w:rsidDel="00E32749">
            <w:delText xml:space="preserve">from the first round of analysis, </w:delText>
          </w:r>
          <w:r w:rsidDel="00E32749">
            <w:delText>we selected the following response variables for further analysis (see Results):</w:delText>
          </w:r>
        </w:del>
      </w:ins>
    </w:p>
    <w:p w14:paraId="3836AD7A" w14:textId="02615F55" w:rsidR="007F4CE1" w:rsidDel="00E32749" w:rsidRDefault="007F4CE1" w:rsidP="007F4CE1">
      <w:pPr>
        <w:pStyle w:val="Compact"/>
        <w:numPr>
          <w:ilvl w:val="0"/>
          <w:numId w:val="6"/>
        </w:numPr>
        <w:rPr>
          <w:ins w:id="241" w:author="Thomas Harter" w:date="2024-03-11T01:30:00Z"/>
          <w:del w:id="242" w:author="Claire Kouba" w:date="2024-03-12T18:42:00Z"/>
        </w:rPr>
      </w:pPr>
      <w:ins w:id="243" w:author="Thomas Harter" w:date="2024-03-11T01:30:00Z">
        <w:del w:id="244" w:author="Claire Kouba" w:date="2024-03-12T18:42:00Z">
          <w:r w:rsidDel="00E32749">
            <w:delText>coho smolt per female (coho spf)</w:delText>
          </w:r>
        </w:del>
      </w:ins>
    </w:p>
    <w:p w14:paraId="24A9E7C1" w14:textId="6C92F394" w:rsidR="007F4CE1" w:rsidDel="00E32749" w:rsidRDefault="007F4CE1" w:rsidP="007F4CE1">
      <w:pPr>
        <w:pStyle w:val="Compact"/>
        <w:numPr>
          <w:ilvl w:val="0"/>
          <w:numId w:val="6"/>
        </w:numPr>
        <w:rPr>
          <w:ins w:id="245" w:author="Thomas Harter" w:date="2024-03-11T01:30:00Z"/>
          <w:del w:id="246" w:author="Claire Kouba" w:date="2024-03-12T18:42:00Z"/>
        </w:rPr>
      </w:pPr>
      <w:ins w:id="247" w:author="Thomas Harter" w:date="2024-03-11T01:30:00Z">
        <w:del w:id="248" w:author="Claire Kouba" w:date="2024-03-12T18:42:00Z">
          <w:r w:rsidDel="00E32749">
            <w:delText>Chinook juvenile per adult (Chinook jpa)</w:delText>
          </w:r>
        </w:del>
      </w:ins>
    </w:p>
    <w:p w14:paraId="252CA710" w14:textId="35982300" w:rsidR="007F4CE1" w:rsidDel="00E32749" w:rsidRDefault="007F4CE1" w:rsidP="007F4CE1">
      <w:pPr>
        <w:pStyle w:val="FirstParagraph"/>
        <w:rPr>
          <w:ins w:id="249" w:author="Thomas Harter" w:date="2024-03-11T01:30:00Z"/>
          <w:del w:id="250" w:author="Claire Kouba" w:date="2024-03-12T18:42:00Z"/>
        </w:rPr>
      </w:pPr>
      <w:ins w:id="251" w:author="Thomas Harter" w:date="2024-03-11T01:30:00Z">
        <w:del w:id="252" w:author="Claire Kouba" w:date="2024-03-12T18:42:00Z">
          <w:r w:rsidDel="00E32749">
            <w:delText>We selected the following flow thresholds for river reconnection and disconnection analyses (hydrologic predictors, see Results):</w:delText>
          </w:r>
        </w:del>
      </w:ins>
    </w:p>
    <w:p w14:paraId="3D11E362" w14:textId="28837D49" w:rsidR="007F4CE1" w:rsidDel="00E32749" w:rsidRDefault="007F4CE1" w:rsidP="007F4CE1">
      <w:pPr>
        <w:pStyle w:val="Compact"/>
        <w:numPr>
          <w:ilvl w:val="0"/>
          <w:numId w:val="7"/>
        </w:numPr>
        <w:rPr>
          <w:ins w:id="253" w:author="Thomas Harter" w:date="2024-03-11T01:30:00Z"/>
          <w:del w:id="254" w:author="Claire Kouba" w:date="2024-03-12T18:42:00Z"/>
        </w:rPr>
      </w:pPr>
      <w:ins w:id="255" w:author="Thomas Harter" w:date="2024-03-11T01:30:00Z">
        <w:del w:id="256" w:author="Claire Kouba" w:date="2024-03-12T18:42:00Z">
          <w:r w:rsidDel="00E32749">
            <w:delText>10 and 100 cfs</w:delText>
          </w:r>
        </w:del>
      </w:ins>
    </w:p>
    <w:p w14:paraId="4668AD53" w14:textId="71F9BD3C" w:rsidR="007F4CE1" w:rsidDel="004D0E63" w:rsidRDefault="007F4CE1">
      <w:pPr>
        <w:pStyle w:val="BodyText"/>
        <w:rPr>
          <w:del w:id="257" w:author="Claire Kouba" w:date="2024-03-12T18:31:00Z"/>
        </w:rPr>
      </w:pPr>
    </w:p>
    <w:p w14:paraId="315A36C2" w14:textId="63EA8A31" w:rsidR="00C26AC4" w:rsidDel="004D0E63" w:rsidRDefault="0080747B">
      <w:pPr>
        <w:pStyle w:val="Heading2"/>
        <w:rPr>
          <w:del w:id="258" w:author="Claire Kouba" w:date="2024-03-12T18:31:00Z"/>
        </w:rPr>
      </w:pPr>
      <w:bookmarkStart w:id="259" w:name="X4645f8f4a124565f9d466360a95c2cc73f4432d"/>
      <w:bookmarkEnd w:id="210"/>
      <w:del w:id="260" w:author="Claire Kouba" w:date="2024-03-12T18:31:00Z">
        <w:r w:rsidDel="004D0E63">
          <w:rPr>
            <w:rStyle w:val="SectionNumber"/>
          </w:rPr>
          <w:delText>3.5</w:delText>
        </w:r>
        <w:r w:rsidDel="004D0E63">
          <w:tab/>
          <w:delText>Evaluation of all possible linear models and exclusion of Chinook</w:delText>
        </w:r>
      </w:del>
    </w:p>
    <w:p w14:paraId="6CF3794E" w14:textId="0A29EF3F" w:rsidR="00C26AC4" w:rsidDel="004D0E63" w:rsidRDefault="0080747B">
      <w:pPr>
        <w:pStyle w:val="FirstParagraph"/>
        <w:rPr>
          <w:del w:id="261" w:author="Claire Kouba" w:date="2024-03-12T18:31:00Z"/>
        </w:rPr>
      </w:pPr>
      <w:del w:id="262" w:author="Claire Kouba" w:date="2024-03-12T18:31:00Z">
        <w:r w:rsidDel="004D0E63">
          <w:delText>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delText>
        </w:r>
      </w:del>
    </w:p>
    <w:p w14:paraId="7547C792" w14:textId="77777777" w:rsidR="005A3C0F" w:rsidRDefault="0080747B">
      <w:pPr>
        <w:pStyle w:val="Heading2"/>
        <w:rPr>
          <w:ins w:id="263" w:author="Claire Kouba" w:date="2024-03-12T20:39:00Z"/>
        </w:rPr>
      </w:pPr>
      <w:bookmarkStart w:id="264" w:name="linear-model-selection-for-coho-only"/>
      <w:bookmarkEnd w:id="259"/>
      <w:r>
        <w:rPr>
          <w:rStyle w:val="SectionNumber"/>
        </w:rPr>
        <w:t>3.</w:t>
      </w:r>
      <w:del w:id="265" w:author="Claire Kouba" w:date="2024-03-12T20:37:00Z">
        <w:r w:rsidDel="005A3C0F">
          <w:rPr>
            <w:rStyle w:val="SectionNumber"/>
          </w:rPr>
          <w:delText>6</w:delText>
        </w:r>
      </w:del>
      <w:ins w:id="266" w:author="Claire Kouba" w:date="2024-03-12T20:37:00Z">
        <w:r w:rsidR="005A3C0F">
          <w:rPr>
            <w:rStyle w:val="SectionNumber"/>
          </w:rPr>
          <w:t>4</w:t>
        </w:r>
      </w:ins>
      <w:r>
        <w:tab/>
      </w:r>
      <w:ins w:id="267" w:author="Claire Kouba" w:date="2024-03-12T20:39:00Z">
        <w:r w:rsidR="005A3C0F">
          <w:t>Predicting</w:t>
        </w:r>
      </w:ins>
      <w:ins w:id="268" w:author="Claire Kouba" w:date="2024-03-12T20:38:00Z">
        <w:r w:rsidR="005A3C0F">
          <w:t xml:space="preserve"> </w:t>
        </w:r>
        <w:proofErr w:type="spellStart"/>
        <w:r w:rsidR="005A3C0F">
          <w:t>coho</w:t>
        </w:r>
        <w:proofErr w:type="spellEnd"/>
        <w:r w:rsidR="005A3C0F">
          <w:t xml:space="preserve"> reproduction </w:t>
        </w:r>
      </w:ins>
    </w:p>
    <w:p w14:paraId="53819474" w14:textId="5E3B16F3" w:rsidR="00C26AC4" w:rsidRDefault="005A3C0F" w:rsidP="00767BAD">
      <w:pPr>
        <w:pStyle w:val="Heading3"/>
        <w:pPrChange w:id="269" w:author="Claire Kouba" w:date="2024-03-12T20:50:00Z">
          <w:pPr>
            <w:pStyle w:val="Heading2"/>
          </w:pPr>
        </w:pPrChange>
      </w:pPr>
      <w:ins w:id="270" w:author="Claire Kouba" w:date="2024-03-12T20:39:00Z">
        <w:r>
          <w:t xml:space="preserve">3.4.1 </w:t>
        </w:r>
      </w:ins>
      <w:r w:rsidR="0080747B">
        <w:t>Linear model selection</w:t>
      </w:r>
      <w:del w:id="271" w:author="Claire Kouba" w:date="2024-03-12T20:39:00Z">
        <w:r w:rsidR="0080747B" w:rsidDel="005A3C0F">
          <w:delText xml:space="preserve"> for coho only</w:delText>
        </w:r>
      </w:del>
    </w:p>
    <w:p w14:paraId="2D290E5E" w14:textId="77777777" w:rsidR="00C26AC4" w:rsidRDefault="0080747B">
      <w:pPr>
        <w:pStyle w:val="FirstParagraph"/>
      </w:pPr>
      <w:r>
        <w:t xml:space="preserve">In the second pass of flow metric predictor selection, a refined set of potential predictor variables was used to make one- and two-predictor linear models of the </w:t>
      </w:r>
      <w:proofErr w:type="spellStart"/>
      <w:r>
        <w:t>coho</w:t>
      </w:r>
      <w:proofErr w:type="spellEnd"/>
      <w:r>
        <w:t xml:space="preserve"> </w:t>
      </w:r>
      <w:proofErr w:type="spellStart"/>
      <w:r>
        <w:t>spf</w:t>
      </w:r>
      <w:proofErr w:type="spellEnd"/>
      <w:r>
        <w:t xml:space="preserve"> response variable.</w:t>
      </w:r>
    </w:p>
    <w:p w14:paraId="0B26F736" w14:textId="33E44E2D" w:rsidR="00835A6B" w:rsidRDefault="0080747B">
      <w:pPr>
        <w:pStyle w:val="BodyText"/>
        <w:rPr>
          <w:ins w:id="272" w:author="Claire Kouba" w:date="2024-03-12T20:26:00Z"/>
        </w:rPr>
      </w:pPr>
      <w:r>
        <w:t xml:space="preserve">With a dataset this small, the risk of overfitting is relatively high (James et al. 2013). </w:t>
      </w:r>
      <w:proofErr w:type="gramStart"/>
      <w:r>
        <w:t>Consequently</w:t>
      </w:r>
      <w:proofErr w:type="gramEnd"/>
      <w:r>
        <w:t xml:space="preserve"> linear models with a maximum of two predictors were evaluated. </w:t>
      </w:r>
      <w:moveToRangeStart w:id="273" w:author="Claire Kouba" w:date="2024-03-12T20:26:00Z" w:name="move161167623"/>
      <w:moveTo w:id="274" w:author="Claire Kouba" w:date="2024-03-12T20:26:00Z">
        <w:r w:rsidR="00716F5E">
          <w:t xml:space="preserve">Criteria used to </w:t>
        </w:r>
        <w:del w:id="275" w:author="Claire Kouba" w:date="2024-03-12T20:30:00Z">
          <w:r w:rsidR="00716F5E" w:rsidDel="00716F5E">
            <w:delText>make the selection</w:delText>
          </w:r>
        </w:del>
      </w:moveTo>
      <w:ins w:id="276" w:author="Claire Kouba" w:date="2024-03-12T20:30:00Z">
        <w:r w:rsidR="00716F5E">
          <w:t>evaluate model performance</w:t>
        </w:r>
      </w:ins>
      <w:moveTo w:id="277" w:author="Claire Kouba" w:date="2024-03-12T20:26:00Z">
        <w:r w:rsidR="00716F5E">
          <w:t xml:space="preserve"> included degree of variability explained by the predictors (R</w:t>
        </w:r>
        <w:r w:rsidR="00716F5E">
          <w:rPr>
            <w:vertAlign w:val="superscript"/>
          </w:rPr>
          <w:t>2</w:t>
        </w:r>
        <w:r w:rsidR="00716F5E">
          <w:t xml:space="preserve"> and adjusted R</w:t>
        </w:r>
        <w:r w:rsidR="00716F5E">
          <w:rPr>
            <w:vertAlign w:val="superscript"/>
          </w:rPr>
          <w:t>2</w:t>
        </w:r>
        <w:r w:rsidR="00716F5E">
          <w:t xml:space="preserve">), statistical significance (p-value and F-statistic), the amount of total non-correlated information contained in the set of predictors (corrected AIC, or </w:t>
        </w:r>
        <w:proofErr w:type="spellStart"/>
        <w:r w:rsidR="00716F5E">
          <w:t>AIC</w:t>
        </w:r>
        <w:r w:rsidR="00716F5E">
          <w:rPr>
            <w:vertAlign w:val="subscript"/>
          </w:rPr>
          <w:t>c</w:t>
        </w:r>
        <w:proofErr w:type="spellEnd"/>
        <w:r w:rsidR="00716F5E">
          <w:t>, a statistic used for small sample sizes).</w:t>
        </w:r>
      </w:moveTo>
      <w:moveToRangeEnd w:id="273"/>
    </w:p>
    <w:p w14:paraId="1B18F907" w14:textId="6AD3553B" w:rsidR="00C26AC4" w:rsidDel="00716F5E" w:rsidRDefault="0080747B">
      <w:pPr>
        <w:pStyle w:val="BodyText"/>
        <w:rPr>
          <w:del w:id="278" w:author="Claire Kouba" w:date="2024-03-12T20:27:00Z"/>
        </w:rPr>
      </w:pPr>
      <w:del w:id="279" w:author="Claire Kouba" w:date="2024-03-12T20:27:00Z">
        <w:r w:rsidDel="00716F5E">
          <w:delText xml:space="preserve">The four best one-predictor models and six of the best two-predictor models are shown in Table 2. </w:delText>
        </w:r>
      </w:del>
      <w:moveFromRangeStart w:id="280" w:author="Claire Kouba" w:date="2024-03-12T20:26:00Z" w:name="move161167623"/>
      <w:moveFrom w:id="281" w:author="Claire Kouba" w:date="2024-03-12T20:26:00Z">
        <w:del w:id="282" w:author="Claire Kouba" w:date="2024-03-12T20:27:00Z">
          <w:r w:rsidDel="00716F5E">
            <w:delText>Criteria used to make the selection included degree of variability explained by the predictors (R</w:delText>
          </w:r>
          <w:r w:rsidDel="00716F5E">
            <w:rPr>
              <w:vertAlign w:val="superscript"/>
            </w:rPr>
            <w:delText>2</w:delText>
          </w:r>
          <w:r w:rsidDel="00716F5E">
            <w:delText xml:space="preserve"> and adjusted R</w:delText>
          </w:r>
          <w:r w:rsidDel="00716F5E">
            <w:rPr>
              <w:vertAlign w:val="superscript"/>
            </w:rPr>
            <w:delText>2</w:delText>
          </w:r>
          <w:r w:rsidDel="00716F5E">
            <w:delText>), statistical significance (p-value and F-statistic), the amount of total non-correlated information contained in the set of predictors (corrected AIC, or AIC</w:delText>
          </w:r>
          <w:r w:rsidDel="00716F5E">
            <w:rPr>
              <w:vertAlign w:val="subscript"/>
            </w:rPr>
            <w:delText>c</w:delText>
          </w:r>
          <w:r w:rsidDel="00716F5E">
            <w:delText xml:space="preserve">, a statistic used for small sample sizes). </w:delText>
          </w:r>
        </w:del>
      </w:moveFrom>
      <w:moveFromRangeEnd w:id="280"/>
      <w:del w:id="283" w:author="Claire Kouba" w:date="2024-03-12T20:27:00Z">
        <w:r w:rsidDel="00716F5E">
          <w:delText>For coho, because the predictor BY_recon_10 (Brood Year reconnection date, 10 cfs) performed so much better than all other metrics in the one-predictor model set, all two-predictor models evaluated included that predictor.</w:delText>
        </w:r>
      </w:del>
    </w:p>
    <w:p w14:paraId="281642F5" w14:textId="4B10815B" w:rsidR="00C26AC4" w:rsidRDefault="0080747B">
      <w:pPr>
        <w:pStyle w:val="BodyText"/>
      </w:pPr>
      <w:r>
        <w:t xml:space="preserve">For each of </w:t>
      </w:r>
      <w:del w:id="284" w:author="Claire Kouba" w:date="2024-03-12T20:30:00Z">
        <w:r w:rsidDel="00716F5E">
          <w:delText xml:space="preserve">these </w:delText>
        </w:r>
      </w:del>
      <w:ins w:id="285" w:author="Claire Kouba" w:date="2024-03-12T20:30:00Z">
        <w:r w:rsidR="00716F5E">
          <w:t>the</w:t>
        </w:r>
        <w:r w:rsidR="00716F5E">
          <w:t xml:space="preserve"> one- and two-predictor</w:t>
        </w:r>
        <w:r w:rsidR="00716F5E">
          <w:t xml:space="preserve"> </w:t>
        </w:r>
      </w:ins>
      <w:r>
        <w:t xml:space="preserve">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14:paraId="79137A6E" w14:textId="43E32299" w:rsidR="00C26AC4" w:rsidDel="00716F5E" w:rsidRDefault="0080747B" w:rsidP="00716F5E">
      <w:pPr>
        <w:pStyle w:val="BodyText"/>
        <w:rPr>
          <w:del w:id="286" w:author="Claire Kouba" w:date="2024-03-12T20:29:00Z"/>
        </w:rPr>
      </w:pPr>
      <w:r>
        <w:t>Finally, minimum performance criteria were established to select the models which were incorporated into the ultimate HB function</w:t>
      </w:r>
      <w:ins w:id="287" w:author="Claire Kouba" w:date="2024-03-12T20:28:00Z">
        <w:r w:rsidR="00716F5E">
          <w:t xml:space="preserve"> (discussed further in Results)</w:t>
        </w:r>
      </w:ins>
      <w:r>
        <w:t xml:space="preserve">. </w:t>
      </w:r>
      <w:del w:id="288" w:author="Claire Kouba" w:date="2024-03-12T20:29:00Z">
        <w:r w:rsidDel="00716F5E">
          <w:delText>These criteria were: adjusted R</w:delText>
        </w:r>
        <w:r w:rsidDel="00716F5E">
          <w:rPr>
            <w:vertAlign w:val="superscript"/>
          </w:rPr>
          <w:delText>2</w:delText>
        </w:r>
        <w:r w:rsidDel="00716F5E">
          <w:delText xml:space="preserve"> value of &gt;0.6, a p-value of &lt;0.2, an F-statistic of more than 10, and a LOOCV value of less than 747 (i.e., the LOOCV value of the best one-predictor model). The predictors and </w:delText>
        </w:r>
      </w:del>
      <w:del w:id="289" w:author="Claire Kouba" w:date="2024-03-12T20:27:00Z">
        <w:r w:rsidDel="00716F5E">
          <w:delText xml:space="preserve">slopes </w:delText>
        </w:r>
      </w:del>
      <w:del w:id="290" w:author="Claire Kouba" w:date="2024-03-12T20:29:00Z">
        <w:r w:rsidDel="00716F5E">
          <w:delText>of the three models which met these criteria (lm2a, lm2b, and lm2c) are shown in Table 4.</w:delText>
        </w:r>
      </w:del>
    </w:p>
    <w:p w14:paraId="7B4CCE76" w14:textId="3D187B97" w:rsidR="00C26AC4" w:rsidRDefault="0080747B" w:rsidP="00716F5E">
      <w:pPr>
        <w:pStyle w:val="BodyText"/>
        <w:rPr>
          <w:ins w:id="291" w:author="Claire Kouba" w:date="2024-03-12T20:37:00Z"/>
        </w:rPr>
      </w:pPr>
      <w:del w:id="292" w:author="Claire Kouba" w:date="2024-03-12T20:29:00Z">
        <w:r w:rsidDel="00716F5E">
          <w:delTex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delText>
        </w:r>
      </w:del>
    </w:p>
    <w:p w14:paraId="1E85B92A" w14:textId="552C627A" w:rsidR="00C3717D" w:rsidRDefault="00C3717D" w:rsidP="00767BAD">
      <w:pPr>
        <w:pStyle w:val="Heading3"/>
        <w:rPr>
          <w:ins w:id="293" w:author="Claire Kouba" w:date="2024-03-12T20:37:00Z"/>
        </w:rPr>
        <w:pPrChange w:id="294" w:author="Claire Kouba" w:date="2024-03-12T20:51:00Z">
          <w:pPr>
            <w:pStyle w:val="Heading2"/>
          </w:pPr>
        </w:pPrChange>
      </w:pPr>
      <w:ins w:id="295" w:author="Claire Kouba" w:date="2024-03-12T20:37:00Z">
        <w:r>
          <w:rPr>
            <w:rStyle w:val="SectionNumber"/>
          </w:rPr>
          <w:lastRenderedPageBreak/>
          <w:t>3.4</w:t>
        </w:r>
      </w:ins>
      <w:ins w:id="296" w:author="Claire Kouba" w:date="2024-03-12T20:39:00Z">
        <w:r w:rsidR="005A3C0F">
          <w:rPr>
            <w:rStyle w:val="SectionNumber"/>
          </w:rPr>
          <w:t>.2</w:t>
        </w:r>
      </w:ins>
      <w:ins w:id="297" w:author="Claire Kouba" w:date="2024-03-12T20:37:00Z">
        <w:r>
          <w:rPr>
            <w:rStyle w:val="SectionNumber"/>
          </w:rPr>
          <w:t xml:space="preserve"> </w:t>
        </w:r>
        <w:r>
          <w:t xml:space="preserve">Hydrologic benefit </w:t>
        </w:r>
        <w:r>
          <w:t>formulation</w:t>
        </w:r>
      </w:ins>
    </w:p>
    <w:p w14:paraId="0B1D4BB7" w14:textId="77777777" w:rsidR="00C3717D" w:rsidRDefault="00C3717D" w:rsidP="00C3717D">
      <w:pPr>
        <w:pStyle w:val="FirstParagraph"/>
        <w:rPr>
          <w:ins w:id="298" w:author="Claire Kouba" w:date="2024-03-12T20:37:00Z"/>
        </w:rPr>
      </w:pPr>
      <w:ins w:id="299" w:author="Claire Kouba" w:date="2024-03-12T20:37:00Z">
        <w:r>
          <w:t xml:space="preserve">Before finalizing the selection of the highest-utility hydrologic predictors, all predictors which survived the first pass were evaluated in aggregate. Based on this analysis, we determined that Chinook reproductive outcomes were substantially less predictable than </w:t>
        </w:r>
        <w:proofErr w:type="spellStart"/>
        <w:r>
          <w:t>coho</w:t>
        </w:r>
        <w:proofErr w:type="spellEnd"/>
        <w:r>
          <w:t xml:space="preserve"> reproductive outcomes. The final linear modeling exercise was carried out only for </w:t>
        </w:r>
        <w:proofErr w:type="spellStart"/>
        <w:r>
          <w:t>coho</w:t>
        </w:r>
        <w:proofErr w:type="spellEnd"/>
        <w:r>
          <w:t xml:space="preserve"> salmon.</w:t>
        </w:r>
      </w:ins>
    </w:p>
    <w:p w14:paraId="7DEE5B95" w14:textId="77777777" w:rsidR="00C3717D" w:rsidRDefault="00C3717D" w:rsidP="00C3717D">
      <w:pPr>
        <w:pStyle w:val="BodyText"/>
        <w:rPr>
          <w:ins w:id="300" w:author="Claire Kouba" w:date="2024-03-12T20:37:00Z"/>
        </w:rPr>
      </w:pPr>
      <w:ins w:id="301" w:author="Claire Kouba" w:date="2024-03-12T20:37:00Z">
        <w:r>
          <w:t xml:space="preserve">Coho salmon outcomes were modeled using one- and two-predictor linear models. </w:t>
        </w:r>
        <w:r>
          <w:t>To avoid over-interpreting</w:t>
        </w:r>
        <w:r>
          <w:t xml:space="preserve"> </w:t>
        </w:r>
        <w:r>
          <w:t xml:space="preserve">results </w:t>
        </w:r>
        <w:r>
          <w:t xml:space="preserve">based on </w:t>
        </w:r>
        <w:r>
          <w:t>th</w:t>
        </w:r>
        <w:r>
          <w:t>e</w:t>
        </w:r>
        <w:r>
          <w:t xml:space="preserve"> small</w:t>
        </w:r>
        <w:r>
          <w:t xml:space="preserve"> ecological</w:t>
        </w:r>
        <w:r>
          <w:t xml:space="preserve"> dataset</w:t>
        </w:r>
        <w:r>
          <w:t xml:space="preserve"> of </w:t>
        </w:r>
        <w:proofErr w:type="spellStart"/>
        <w:r>
          <w:t>coho</w:t>
        </w:r>
        <w:proofErr w:type="spellEnd"/>
        <w:r>
          <w:t xml:space="preserve"> reproduction</w:t>
        </w:r>
        <w:r>
          <w:t>, the coefficients of the three best selected models were averaged into the coefficients of an ensemble model shown in Table 4. The ensemble model coefficients provide the formulation of the Hydrologic Benefit function.</w:t>
        </w:r>
      </w:ins>
    </w:p>
    <w:p w14:paraId="3C3C547F" w14:textId="71DC37C6" w:rsidR="00C3717D" w:rsidRDefault="00C3717D" w:rsidP="00767BAD">
      <w:pPr>
        <w:pStyle w:val="Heading3"/>
        <w:rPr>
          <w:ins w:id="302" w:author="Claire Kouba" w:date="2024-03-12T20:37:00Z"/>
        </w:rPr>
        <w:pPrChange w:id="303" w:author="Claire Kouba" w:date="2024-03-12T20:51:00Z">
          <w:pPr>
            <w:pStyle w:val="Heading2"/>
          </w:pPr>
        </w:pPrChange>
      </w:pPr>
      <w:ins w:id="304" w:author="Claire Kouba" w:date="2024-03-12T20:37:00Z">
        <w:r>
          <w:t>3.</w:t>
        </w:r>
      </w:ins>
      <w:ins w:id="305" w:author="Claire Kouba" w:date="2024-03-12T20:39:00Z">
        <w:r w:rsidR="005A3C0F">
          <w:t>4.3</w:t>
        </w:r>
      </w:ins>
      <w:ins w:id="306" w:author="Claire Kouba" w:date="2024-03-12T20:37:00Z">
        <w:r>
          <w:t xml:space="preserve"> Hydrologic benefit function sensitivity</w:t>
        </w:r>
      </w:ins>
    </w:p>
    <w:p w14:paraId="71825F3B" w14:textId="24787485" w:rsidR="00C3717D" w:rsidRDefault="00C3717D" w:rsidP="00C3717D">
      <w:pPr>
        <w:pStyle w:val="BodyText"/>
        <w:rPr>
          <w:ins w:id="307" w:author="Claire Kouba" w:date="2024-03-12T20:37:00Z"/>
        </w:rPr>
      </w:pPr>
      <w:ins w:id="308" w:author="Claire Kouba" w:date="2024-03-12T20:37:00Z">
        <w:r>
          <w:t xml:space="preserve">To further explore the uncertainty associated with such a small dataset, the sensitivity of the predictive model was estimated by adding an additional data point. Specifically, a hypothetical value of “observed” </w:t>
        </w:r>
        <w:proofErr w:type="spellStart"/>
        <w:r>
          <w:t>coho</w:t>
        </w:r>
        <w:proofErr w:type="spellEnd"/>
        <w:r>
          <w:t xml:space="preserve"> </w:t>
        </w:r>
        <w:proofErr w:type="spellStart"/>
        <w:r>
          <w:t>spf</w:t>
        </w:r>
        <w:proofErr w:type="spellEnd"/>
        <w:r>
          <w:t xml:space="preserve"> was assigned to brood year 2015 (influenced by conditions in water year 2016). This is a missing value in the existing observational dataset. The missing value for brood year 2015 was replaced by 0, as well as the minimum, mean and maximum values of observed </w:t>
        </w:r>
        <w:proofErr w:type="spellStart"/>
        <w:r>
          <w:t>coho</w:t>
        </w:r>
        <w:proofErr w:type="spellEnd"/>
        <w:r>
          <w:t xml:space="preserve"> </w:t>
        </w:r>
        <w:proofErr w:type="spellStart"/>
        <w:r>
          <w:t>spf</w:t>
        </w:r>
        <w:proofErr w:type="spellEnd"/>
        <w:r>
          <w:t xml:space="preserve"> (5.8, 60.0, and 101.8 </w:t>
        </w:r>
        <w:proofErr w:type="spellStart"/>
        <w:r>
          <w:t>coho</w:t>
        </w:r>
        <w:proofErr w:type="spellEnd"/>
        <w:r>
          <w:t xml:space="preserve"> </w:t>
        </w:r>
        <w:proofErr w:type="spellStart"/>
        <w:r>
          <w:t>spf</w:t>
        </w:r>
        <w:proofErr w:type="spellEnd"/>
        <w:r>
          <w:t xml:space="preserve">, respectively). The ensemble average coefficients in the HB function were recalculated based on each revised dataset. </w:t>
        </w:r>
      </w:ins>
    </w:p>
    <w:p w14:paraId="6F4A1B4E" w14:textId="77777777" w:rsidR="00C3717D" w:rsidRDefault="00C3717D" w:rsidP="00C3717D">
      <w:pPr>
        <w:pStyle w:val="BodyText"/>
      </w:pPr>
    </w:p>
    <w:p w14:paraId="4C99727D" w14:textId="6C30A272" w:rsidR="00C26AC4" w:rsidDel="005A3C0F" w:rsidRDefault="0080747B">
      <w:pPr>
        <w:pStyle w:val="Heading2"/>
        <w:rPr>
          <w:del w:id="309" w:author="Claire Kouba" w:date="2024-03-12T20:43:00Z"/>
        </w:rPr>
      </w:pPr>
      <w:bookmarkStart w:id="310" w:name="X57a52924c851c61a9341e8e93e70bf04d5c1aee"/>
      <w:bookmarkEnd w:id="264"/>
      <w:del w:id="311" w:author="Claire Kouba" w:date="2024-03-12T20:43:00Z">
        <w:r w:rsidDel="005A3C0F">
          <w:rPr>
            <w:rStyle w:val="SectionNumber"/>
          </w:rPr>
          <w:delText>3.7</w:delText>
        </w:r>
        <w:r w:rsidDel="005A3C0F">
          <w:tab/>
          <w:delText>Proposed formulation of a water year-based Hydrologic Benefit function for coho salmon</w:delText>
        </w:r>
      </w:del>
    </w:p>
    <w:p w14:paraId="35C9F55C" w14:textId="7AE62F6A" w:rsidR="00C26AC4" w:rsidDel="005A3C0F" w:rsidRDefault="0080747B">
      <w:pPr>
        <w:pStyle w:val="FirstParagraph"/>
        <w:rPr>
          <w:del w:id="312" w:author="Claire Kouba" w:date="2024-03-12T20:40:00Z"/>
        </w:rPr>
      </w:pPr>
      <w:del w:id="313" w:author="Claire Kouba" w:date="2024-03-12T20:40:00Z">
        <w:r w:rsidDel="005A3C0F">
          <w:delText xml:space="preserve">To avoid over-interpreting the results of this small dataset, the coefficients of the three best selected models were averaged into the coefficients of an ensemble model shown in Table 4.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 </w:delText>
        </w:r>
        <w:r w:rsidDel="005A3C0F">
          <w:rPr>
            <w:i/>
            <w:iCs/>
          </w:rPr>
          <w:delText>Supplemental Table 2</w:delText>
        </w:r>
        <w:r w:rsidDel="005A3C0F">
          <w:delText>.</w:delText>
        </w:r>
      </w:del>
    </w:p>
    <w:p w14:paraId="1FD69CFF" w14:textId="3D97A4C3" w:rsidR="00C26AC4" w:rsidDel="005A3C0F" w:rsidRDefault="0080747B">
      <w:pPr>
        <w:pStyle w:val="BodyText"/>
        <w:rPr>
          <w:del w:id="314" w:author="Claire Kouba" w:date="2024-03-12T20:40:00Z"/>
        </w:rPr>
      </w:pPr>
      <w:del w:id="315" w:author="Claire Kouba" w:date="2024-03-12T20:40:00Z">
        <w:r w:rsidDel="005A3C0F">
          <w:delText>The combined formulation is as follows:</w:delText>
        </w:r>
      </w:del>
    </w:p>
    <w:p w14:paraId="07519C8F" w14:textId="522228C8" w:rsidR="00C26AC4" w:rsidDel="005A3C0F" w:rsidRDefault="0080747B">
      <w:pPr>
        <w:pStyle w:val="BodyText"/>
        <w:rPr>
          <w:del w:id="316" w:author="Claire Kouba" w:date="2024-03-12T20:40:00Z"/>
        </w:rPr>
      </w:pPr>
      <m:oMathPara>
        <m:oMathParaPr>
          <m:jc m:val="center"/>
        </m:oMathParaPr>
        <m:oMath>
          <m:r>
            <w:del w:id="317" w:author="Claire Kouba" w:date="2024-03-12T20:40:00Z">
              <w:rPr>
                <w:rFonts w:ascii="Cambria Math" w:hAnsi="Cambria Math"/>
              </w:rPr>
              <m:t>H</m:t>
            </w:del>
          </m:r>
          <m:sSub>
            <m:sSubPr>
              <m:ctrlPr>
                <w:del w:id="318" w:author="Claire Kouba" w:date="2024-03-12T20:40:00Z">
                  <w:rPr>
                    <w:rFonts w:ascii="Cambria Math" w:hAnsi="Cambria Math"/>
                  </w:rPr>
                </w:del>
              </m:ctrlPr>
            </m:sSubPr>
            <m:e>
              <m:r>
                <w:del w:id="319" w:author="Claire Kouba" w:date="2024-03-12T20:40:00Z">
                  <w:rPr>
                    <w:rFonts w:ascii="Cambria Math" w:hAnsi="Cambria Math"/>
                  </w:rPr>
                  <m:t>B</m:t>
                </w:del>
              </m:r>
            </m:e>
            <m:sub>
              <m:r>
                <w:del w:id="320" w:author="Claire Kouba" w:date="2024-03-12T20:40:00Z">
                  <w:rPr>
                    <w:rFonts w:ascii="Cambria Math" w:hAnsi="Cambria Math"/>
                  </w:rPr>
                  <m:t>wy</m:t>
                </w:del>
              </m:r>
            </m:sub>
          </m:sSub>
          <m:r>
            <w:del w:id="321" w:author="Claire Kouba" w:date="2024-03-12T20:40:00Z">
              <m:rPr>
                <m:sty m:val="p"/>
              </m:rPr>
              <w:rPr>
                <w:rFonts w:ascii="Cambria Math" w:hAnsi="Cambria Math"/>
              </w:rPr>
              <m:t>=</m:t>
            </w:del>
          </m:r>
          <m:r>
            <w:del w:id="322" w:author="Claire Kouba" w:date="2024-03-12T20:40:00Z">
              <w:rPr>
                <w:rFonts w:ascii="Cambria Math" w:hAnsi="Cambria Math"/>
              </w:rPr>
              <m:t>b</m:t>
            </w:del>
          </m:r>
          <m:r>
            <w:del w:id="323" w:author="Claire Kouba" w:date="2024-03-12T20:40:00Z">
              <m:rPr>
                <m:sty m:val="p"/>
              </m:rPr>
              <w:rPr>
                <w:rFonts w:ascii="Cambria Math" w:hAnsi="Cambria Math"/>
              </w:rPr>
              <m:t>+</m:t>
            </w:del>
          </m:r>
          <m:sSub>
            <m:sSubPr>
              <m:ctrlPr>
                <w:del w:id="324" w:author="Claire Kouba" w:date="2024-03-12T20:40:00Z">
                  <w:rPr>
                    <w:rFonts w:ascii="Cambria Math" w:hAnsi="Cambria Math"/>
                  </w:rPr>
                </w:del>
              </m:ctrlPr>
            </m:sSubPr>
            <m:e>
              <m:r>
                <w:del w:id="325" w:author="Claire Kouba" w:date="2024-03-12T20:40:00Z">
                  <w:rPr>
                    <w:rFonts w:ascii="Cambria Math" w:hAnsi="Cambria Math"/>
                  </w:rPr>
                  <m:t>m</m:t>
                </w:del>
              </m:r>
            </m:e>
            <m:sub>
              <m:r>
                <w:del w:id="326" w:author="Claire Kouba" w:date="2024-03-12T20:40:00Z">
                  <w:rPr>
                    <w:rFonts w:ascii="Cambria Math" w:hAnsi="Cambria Math"/>
                  </w:rPr>
                  <m:t>1</m:t>
                </w:del>
              </m:r>
            </m:sub>
          </m:sSub>
          <m:r>
            <w:del w:id="327" w:author="Claire Kouba" w:date="2024-03-12T20:40:00Z">
              <m:rPr>
                <m:sty m:val="p"/>
              </m:rPr>
              <w:rPr>
                <w:rFonts w:ascii="Cambria Math" w:hAnsi="Cambria Math"/>
              </w:rPr>
              <m:t>*</m:t>
            </w:del>
          </m:r>
          <m:r>
            <w:del w:id="328" w:author="Claire Kouba" w:date="2024-03-12T20:40:00Z">
              <w:rPr>
                <w:rFonts w:ascii="Cambria Math" w:hAnsi="Cambria Math"/>
              </w:rPr>
              <m:t>metri</m:t>
            </w:del>
          </m:r>
          <m:sSub>
            <m:sSubPr>
              <m:ctrlPr>
                <w:del w:id="329" w:author="Claire Kouba" w:date="2024-03-12T20:40:00Z">
                  <w:rPr>
                    <w:rFonts w:ascii="Cambria Math" w:hAnsi="Cambria Math"/>
                  </w:rPr>
                </w:del>
              </m:ctrlPr>
            </m:sSubPr>
            <m:e>
              <m:r>
                <w:del w:id="330" w:author="Claire Kouba" w:date="2024-03-12T20:40:00Z">
                  <w:rPr>
                    <w:rFonts w:ascii="Cambria Math" w:hAnsi="Cambria Math"/>
                  </w:rPr>
                  <m:t>c</m:t>
                </w:del>
              </m:r>
            </m:e>
            <m:sub>
              <m:r>
                <w:del w:id="331" w:author="Claire Kouba" w:date="2024-03-12T20:40:00Z">
                  <w:rPr>
                    <w:rFonts w:ascii="Cambria Math" w:hAnsi="Cambria Math"/>
                  </w:rPr>
                  <m:t>1</m:t>
                </w:del>
              </m:r>
              <m:r>
                <w:del w:id="332" w:author="Claire Kouba" w:date="2024-03-12T20:40:00Z">
                  <m:rPr>
                    <m:sty m:val="p"/>
                  </m:rPr>
                  <w:rPr>
                    <w:rFonts w:ascii="Cambria Math" w:hAnsi="Cambria Math"/>
                  </w:rPr>
                  <m:t>,</m:t>
                </w:del>
              </m:r>
              <m:r>
                <w:del w:id="333" w:author="Claire Kouba" w:date="2024-03-12T20:40:00Z">
                  <w:rPr>
                    <w:rFonts w:ascii="Cambria Math" w:hAnsi="Cambria Math"/>
                  </w:rPr>
                  <m:t> wy</m:t>
                </w:del>
              </m:r>
            </m:sub>
          </m:sSub>
          <m:r>
            <w:del w:id="334" w:author="Claire Kouba" w:date="2024-03-12T20:40:00Z">
              <m:rPr>
                <m:sty m:val="p"/>
              </m:rPr>
              <w:rPr>
                <w:rFonts w:ascii="Cambria Math" w:hAnsi="Cambria Math"/>
              </w:rPr>
              <m:t>+...+</m:t>
            </w:del>
          </m:r>
          <m:sSub>
            <m:sSubPr>
              <m:ctrlPr>
                <w:del w:id="335" w:author="Claire Kouba" w:date="2024-03-12T20:40:00Z">
                  <w:rPr>
                    <w:rFonts w:ascii="Cambria Math" w:hAnsi="Cambria Math"/>
                  </w:rPr>
                </w:del>
              </m:ctrlPr>
            </m:sSubPr>
            <m:e>
              <m:r>
                <w:del w:id="336" w:author="Claire Kouba" w:date="2024-03-12T20:40:00Z">
                  <w:rPr>
                    <w:rFonts w:ascii="Cambria Math" w:hAnsi="Cambria Math"/>
                  </w:rPr>
                  <m:t>m</m:t>
                </w:del>
              </m:r>
            </m:e>
            <m:sub>
              <m:r>
                <w:del w:id="337" w:author="Claire Kouba" w:date="2024-03-12T20:40:00Z">
                  <w:rPr>
                    <w:rFonts w:ascii="Cambria Math" w:hAnsi="Cambria Math"/>
                  </w:rPr>
                  <m:t>4</m:t>
                </w:del>
              </m:r>
            </m:sub>
          </m:sSub>
          <m:r>
            <w:del w:id="338" w:author="Claire Kouba" w:date="2024-03-12T20:40:00Z">
              <m:rPr>
                <m:sty m:val="p"/>
              </m:rPr>
              <w:rPr>
                <w:rFonts w:ascii="Cambria Math" w:hAnsi="Cambria Math"/>
              </w:rPr>
              <m:t>*</m:t>
            </w:del>
          </m:r>
          <m:r>
            <w:del w:id="339" w:author="Claire Kouba" w:date="2024-03-12T20:40:00Z">
              <w:rPr>
                <w:rFonts w:ascii="Cambria Math" w:hAnsi="Cambria Math"/>
              </w:rPr>
              <m:t>metri</m:t>
            </w:del>
          </m:r>
          <m:sSub>
            <m:sSubPr>
              <m:ctrlPr>
                <w:del w:id="340" w:author="Claire Kouba" w:date="2024-03-12T20:40:00Z">
                  <w:rPr>
                    <w:rFonts w:ascii="Cambria Math" w:hAnsi="Cambria Math"/>
                  </w:rPr>
                </w:del>
              </m:ctrlPr>
            </m:sSubPr>
            <m:e>
              <m:r>
                <w:del w:id="341" w:author="Claire Kouba" w:date="2024-03-12T20:40:00Z">
                  <w:rPr>
                    <w:rFonts w:ascii="Cambria Math" w:hAnsi="Cambria Math"/>
                  </w:rPr>
                  <m:t>c</m:t>
                </w:del>
              </m:r>
            </m:e>
            <m:sub>
              <m:r>
                <w:del w:id="342" w:author="Claire Kouba" w:date="2024-03-12T20:40:00Z">
                  <w:rPr>
                    <w:rFonts w:ascii="Cambria Math" w:hAnsi="Cambria Math"/>
                  </w:rPr>
                  <m:t>4</m:t>
                </w:del>
              </m:r>
              <m:r>
                <w:del w:id="343" w:author="Claire Kouba" w:date="2024-03-12T20:40:00Z">
                  <m:rPr>
                    <m:sty m:val="p"/>
                  </m:rPr>
                  <w:rPr>
                    <w:rFonts w:ascii="Cambria Math" w:hAnsi="Cambria Math"/>
                  </w:rPr>
                  <m:t>,</m:t>
                </w:del>
              </m:r>
              <m:r>
                <w:del w:id="344" w:author="Claire Kouba" w:date="2024-03-12T20:40:00Z">
                  <w:rPr>
                    <w:rFonts w:ascii="Cambria Math" w:hAnsi="Cambria Math"/>
                  </w:rPr>
                  <m:t> wy</m:t>
                </w:del>
              </m:r>
            </m:sub>
          </m:sSub>
        </m:oMath>
      </m:oMathPara>
    </w:p>
    <w:p w14:paraId="60EFDD15" w14:textId="63EB2C83" w:rsidR="00C26AC4" w:rsidDel="005A3C0F" w:rsidRDefault="0080747B">
      <w:pPr>
        <w:pStyle w:val="FirstParagraph"/>
        <w:rPr>
          <w:del w:id="345" w:author="Claire Kouba" w:date="2024-03-12T20:40:00Z"/>
        </w:rPr>
      </w:pPr>
      <w:del w:id="346" w:author="Claire Kouba" w:date="2024-03-12T20:40:00Z">
        <w:r w:rsidDel="005A3C0F">
          <w:delText>Where:</w:delText>
        </w:r>
      </w:del>
    </w:p>
    <w:p w14:paraId="6D01653D" w14:textId="123C0130" w:rsidR="00C26AC4" w:rsidDel="005A3C0F" w:rsidRDefault="0080747B">
      <w:pPr>
        <w:pStyle w:val="BodyText"/>
        <w:rPr>
          <w:del w:id="347" w:author="Claire Kouba" w:date="2024-03-12T20:40:00Z"/>
        </w:rPr>
      </w:pPr>
      <m:oMathPara>
        <m:oMath>
          <m:r>
            <w:del w:id="348" w:author="Claire Kouba" w:date="2024-03-12T20:40:00Z">
              <w:rPr>
                <w:rFonts w:ascii="Cambria Math" w:hAnsi="Cambria Math"/>
              </w:rPr>
              <m:t>H</m:t>
            </w:del>
          </m:r>
          <m:sSub>
            <m:sSubPr>
              <m:ctrlPr>
                <w:del w:id="349" w:author="Claire Kouba" w:date="2024-03-12T20:40:00Z">
                  <w:rPr>
                    <w:rFonts w:ascii="Cambria Math" w:hAnsi="Cambria Math"/>
                  </w:rPr>
                </w:del>
              </m:ctrlPr>
            </m:sSubPr>
            <m:e>
              <m:r>
                <w:del w:id="350" w:author="Claire Kouba" w:date="2024-03-12T20:40:00Z">
                  <w:rPr>
                    <w:rFonts w:ascii="Cambria Math" w:hAnsi="Cambria Math"/>
                  </w:rPr>
                  <m:t>B</m:t>
                </w:del>
              </m:r>
            </m:e>
            <m:sub>
              <m:r>
                <w:del w:id="351" w:author="Claire Kouba" w:date="2024-03-12T20:40:00Z">
                  <w:rPr>
                    <w:rFonts w:ascii="Cambria Math" w:hAnsi="Cambria Math"/>
                  </w:rPr>
                  <m:t>wy</m:t>
                </w:del>
              </m:r>
            </m:sub>
          </m:sSub>
          <m:r>
            <w:del w:id="352" w:author="Claire Kouba" w:date="2024-03-12T20:40:00Z">
              <m:rPr>
                <m:sty m:val="p"/>
              </m:rPr>
              <w:rPr>
                <w:rFonts w:ascii="Cambria Math" w:hAnsi="Cambria Math"/>
              </w:rPr>
              <m:t>=</m:t>
            </w:del>
          </m:r>
          <m:r>
            <w:del w:id="353" w:author="Claire Kouba" w:date="2024-03-12T20:40:00Z">
              <w:rPr>
                <w:rFonts w:ascii="Cambria Math" w:hAnsi="Cambria Math"/>
              </w:rPr>
              <m:t>Hydrologic Benefit value for a given water year </m:t>
            </w:del>
          </m:r>
          <m:d>
            <m:dPr>
              <m:ctrlPr>
                <w:del w:id="354" w:author="Claire Kouba" w:date="2024-03-12T20:40:00Z">
                  <w:rPr>
                    <w:rFonts w:ascii="Cambria Math" w:hAnsi="Cambria Math"/>
                  </w:rPr>
                </w:del>
              </m:ctrlPr>
            </m:dPr>
            <m:e>
              <m:r>
                <w:del w:id="355" w:author="Claire Kouba" w:date="2024-03-12T20:40:00Z">
                  <w:rPr>
                    <w:rFonts w:ascii="Cambria Math" w:hAnsi="Cambria Math"/>
                  </w:rPr>
                  <m:t>coho spf equiv</m:t>
                </w:del>
              </m:r>
              <m:r>
                <w:del w:id="356" w:author="Claire Kouba" w:date="2024-03-12T20:40:00Z">
                  <m:rPr>
                    <m:sty m:val="p"/>
                  </m:rPr>
                  <w:rPr>
                    <w:rFonts w:ascii="Cambria Math" w:hAnsi="Cambria Math"/>
                  </w:rPr>
                  <m:t>.</m:t>
                </w:del>
              </m:r>
            </m:e>
          </m:d>
        </m:oMath>
      </m:oMathPara>
    </w:p>
    <w:p w14:paraId="6995C39A" w14:textId="2CD59311" w:rsidR="00C26AC4" w:rsidDel="005A3C0F" w:rsidRDefault="0080747B">
      <w:pPr>
        <w:pStyle w:val="BodyText"/>
        <w:rPr>
          <w:del w:id="357" w:author="Claire Kouba" w:date="2024-03-12T20:40:00Z"/>
        </w:rPr>
      </w:pPr>
      <m:oMathPara>
        <m:oMath>
          <m:r>
            <w:del w:id="358" w:author="Claire Kouba" w:date="2024-03-12T20:40:00Z">
              <w:rPr>
                <w:rFonts w:ascii="Cambria Math" w:hAnsi="Cambria Math"/>
              </w:rPr>
              <m:t>b</m:t>
            </w:del>
          </m:r>
          <m:r>
            <w:del w:id="359" w:author="Claire Kouba" w:date="2024-03-12T20:40:00Z">
              <m:rPr>
                <m:sty m:val="p"/>
              </m:rPr>
              <w:rPr>
                <w:rFonts w:ascii="Cambria Math" w:hAnsi="Cambria Math"/>
              </w:rPr>
              <m:t>=</m:t>
            </w:del>
          </m:r>
          <m:r>
            <w:del w:id="360" w:author="Claire Kouba" w:date="2024-03-12T20:40:00Z">
              <w:rPr>
                <w:rFonts w:ascii="Cambria Math" w:hAnsi="Cambria Math"/>
              </w:rPr>
              <m:t>93.4 spf equiv</m:t>
            </w:del>
          </m:r>
          <m:r>
            <w:del w:id="361" w:author="Claire Kouba" w:date="2024-03-12T20:40:00Z">
              <m:rPr>
                <m:sty m:val="p"/>
              </m:rPr>
              <w:rPr>
                <w:rFonts w:ascii="Cambria Math" w:hAnsi="Cambria Math"/>
              </w:rPr>
              <m:t>.</m:t>
            </w:del>
          </m:r>
        </m:oMath>
      </m:oMathPara>
    </w:p>
    <w:p w14:paraId="317DE142" w14:textId="717F9B4E" w:rsidR="00C26AC4" w:rsidDel="005A3C0F" w:rsidRDefault="00ED57ED">
      <w:pPr>
        <w:pStyle w:val="BodyText"/>
        <w:rPr>
          <w:del w:id="362" w:author="Claire Kouba" w:date="2024-03-12T20:40:00Z"/>
        </w:rPr>
      </w:pPr>
      <m:oMathPara>
        <m:oMath>
          <m:sSub>
            <m:sSubPr>
              <m:ctrlPr>
                <w:del w:id="363" w:author="Claire Kouba" w:date="2024-03-12T20:40:00Z">
                  <w:rPr>
                    <w:rFonts w:ascii="Cambria Math" w:hAnsi="Cambria Math"/>
                  </w:rPr>
                </w:del>
              </m:ctrlPr>
            </m:sSubPr>
            <m:e>
              <m:r>
                <w:del w:id="364" w:author="Claire Kouba" w:date="2024-03-12T20:40:00Z">
                  <w:rPr>
                    <w:rFonts w:ascii="Cambria Math" w:hAnsi="Cambria Math"/>
                  </w:rPr>
                  <m:t>m</m:t>
                </w:del>
              </m:r>
            </m:e>
            <m:sub>
              <m:r>
                <w:del w:id="365" w:author="Claire Kouba" w:date="2024-03-12T20:40:00Z">
                  <w:rPr>
                    <w:rFonts w:ascii="Cambria Math" w:hAnsi="Cambria Math"/>
                  </w:rPr>
                  <m:t>1</m:t>
                </w:del>
              </m:r>
            </m:sub>
          </m:sSub>
          <m:r>
            <w:del w:id="366" w:author="Claire Kouba" w:date="2024-03-12T20:40:00Z">
              <m:rPr>
                <m:sty m:val="p"/>
              </m:rPr>
              <w:rPr>
                <w:rFonts w:ascii="Cambria Math" w:hAnsi="Cambria Math"/>
              </w:rPr>
              <m:t>=-</m:t>
            </w:del>
          </m:r>
          <m:r>
            <w:del w:id="367" w:author="Claire Kouba" w:date="2024-03-12T20:40:00Z">
              <w:rPr>
                <w:rFonts w:ascii="Cambria Math" w:hAnsi="Cambria Math"/>
              </w:rPr>
              <m:t>1.15 spf equiv</m:t>
            </w:del>
          </m:r>
          <m:r>
            <w:del w:id="368" w:author="Claire Kouba" w:date="2024-03-12T20:40:00Z">
              <m:rPr>
                <m:sty m:val="p"/>
              </m:rPr>
              <w:rPr>
                <w:rFonts w:ascii="Cambria Math" w:hAnsi="Cambria Math"/>
              </w:rPr>
              <m:t>./</m:t>
            </w:del>
          </m:r>
          <m:d>
            <m:dPr>
              <m:ctrlPr>
                <w:del w:id="369" w:author="Claire Kouba" w:date="2024-03-12T20:40:00Z">
                  <w:rPr>
                    <w:rFonts w:ascii="Cambria Math" w:hAnsi="Cambria Math"/>
                  </w:rPr>
                </w:del>
              </m:ctrlPr>
            </m:dPr>
            <m:e>
              <m:r>
                <w:del w:id="370" w:author="Claire Kouba" w:date="2024-03-12T20:40:00Z">
                  <w:rPr>
                    <w:rFonts w:ascii="Cambria Math" w:hAnsi="Cambria Math"/>
                  </w:rPr>
                  <m:t>day of reconnection after Aug</m:t>
                </w:del>
              </m:r>
              <m:r>
                <w:del w:id="371" w:author="Claire Kouba" w:date="2024-03-12T20:40:00Z">
                  <m:rPr>
                    <m:sty m:val="p"/>
                  </m:rPr>
                  <w:rPr>
                    <w:rFonts w:ascii="Cambria Math" w:hAnsi="Cambria Math"/>
                  </w:rPr>
                  <m:t>.</m:t>
                </w:del>
              </m:r>
              <m:r>
                <w:del w:id="372" w:author="Claire Kouba" w:date="2024-03-12T20:40:00Z">
                  <w:rPr>
                    <w:rFonts w:ascii="Cambria Math" w:hAnsi="Cambria Math"/>
                  </w:rPr>
                  <m:t> 31</m:t>
                </w:del>
              </m:r>
              <m:r>
                <w:del w:id="373" w:author="Claire Kouba" w:date="2024-03-12T20:40:00Z">
                  <m:rPr>
                    <m:sty m:val="p"/>
                  </m:rPr>
                  <w:rPr>
                    <w:rFonts w:ascii="Cambria Math" w:hAnsi="Cambria Math"/>
                  </w:rPr>
                  <m:t>,</m:t>
                </w:del>
              </m:r>
              <m:r>
                <w:del w:id="374" w:author="Claire Kouba" w:date="2024-03-12T20:40:00Z">
                  <w:rPr>
                    <w:rFonts w:ascii="Cambria Math" w:hAnsi="Cambria Math"/>
                  </w:rPr>
                  <m:t> 10 cfs</m:t>
                </w:del>
              </m:r>
            </m:e>
          </m:d>
        </m:oMath>
      </m:oMathPara>
    </w:p>
    <w:p w14:paraId="4537738C" w14:textId="1AAE9D83" w:rsidR="00C26AC4" w:rsidDel="005A3C0F" w:rsidRDefault="00ED57ED">
      <w:pPr>
        <w:pStyle w:val="BodyText"/>
        <w:rPr>
          <w:del w:id="375" w:author="Claire Kouba" w:date="2024-03-12T20:40:00Z"/>
        </w:rPr>
      </w:pPr>
      <m:oMathPara>
        <m:oMath>
          <m:sSub>
            <m:sSubPr>
              <m:ctrlPr>
                <w:del w:id="376" w:author="Claire Kouba" w:date="2024-03-12T20:40:00Z">
                  <w:rPr>
                    <w:rFonts w:ascii="Cambria Math" w:hAnsi="Cambria Math"/>
                  </w:rPr>
                </w:del>
              </m:ctrlPr>
            </m:sSubPr>
            <m:e>
              <m:r>
                <w:del w:id="377" w:author="Claire Kouba" w:date="2024-03-12T20:40:00Z">
                  <w:rPr>
                    <w:rFonts w:ascii="Cambria Math" w:hAnsi="Cambria Math"/>
                  </w:rPr>
                  <m:t>m</m:t>
                </w:del>
              </m:r>
            </m:e>
            <m:sub>
              <m:r>
                <w:del w:id="378" w:author="Claire Kouba" w:date="2024-03-12T20:40:00Z">
                  <w:rPr>
                    <w:rFonts w:ascii="Cambria Math" w:hAnsi="Cambria Math"/>
                  </w:rPr>
                  <m:t>2</m:t>
                </w:del>
              </m:r>
            </m:sub>
          </m:sSub>
          <m:r>
            <w:del w:id="379" w:author="Claire Kouba" w:date="2024-03-12T20:40:00Z">
              <m:rPr>
                <m:sty m:val="p"/>
              </m:rPr>
              <w:rPr>
                <w:rFonts w:ascii="Cambria Math" w:hAnsi="Cambria Math"/>
              </w:rPr>
              <m:t>=-</m:t>
            </w:del>
          </m:r>
          <m:r>
            <w:del w:id="380" w:author="Claire Kouba" w:date="2024-03-12T20:40:00Z">
              <w:rPr>
                <w:rFonts w:ascii="Cambria Math" w:hAnsi="Cambria Math"/>
              </w:rPr>
              <m:t>0.17 spf equiv</m:t>
            </w:del>
          </m:r>
          <m:r>
            <w:del w:id="381" w:author="Claire Kouba" w:date="2024-03-12T20:40:00Z">
              <m:rPr>
                <m:sty m:val="p"/>
              </m:rPr>
              <w:rPr>
                <w:rFonts w:ascii="Cambria Math" w:hAnsi="Cambria Math"/>
              </w:rPr>
              <m:t>./</m:t>
            </w:del>
          </m:r>
          <m:d>
            <m:dPr>
              <m:ctrlPr>
                <w:del w:id="382" w:author="Claire Kouba" w:date="2024-03-12T20:40:00Z">
                  <w:rPr>
                    <w:rFonts w:ascii="Cambria Math" w:hAnsi="Cambria Math"/>
                  </w:rPr>
                </w:del>
              </m:ctrlPr>
            </m:dPr>
            <m:e>
              <m:r>
                <w:del w:id="383" w:author="Claire Kouba" w:date="2024-03-12T20:40:00Z">
                  <w:rPr>
                    <w:rFonts w:ascii="Cambria Math" w:hAnsi="Cambria Math"/>
                  </w:rPr>
                  <m:t>day of reconnection after Aug</m:t>
                </w:del>
              </m:r>
              <m:r>
                <w:del w:id="384" w:author="Claire Kouba" w:date="2024-03-12T20:40:00Z">
                  <m:rPr>
                    <m:sty m:val="p"/>
                  </m:rPr>
                  <w:rPr>
                    <w:rFonts w:ascii="Cambria Math" w:hAnsi="Cambria Math"/>
                  </w:rPr>
                  <m:t>.</m:t>
                </w:del>
              </m:r>
              <m:r>
                <w:del w:id="385" w:author="Claire Kouba" w:date="2024-03-12T20:40:00Z">
                  <w:rPr>
                    <w:rFonts w:ascii="Cambria Math" w:hAnsi="Cambria Math"/>
                  </w:rPr>
                  <m:t> 31</m:t>
                </w:del>
              </m:r>
              <m:r>
                <w:del w:id="386" w:author="Claire Kouba" w:date="2024-03-12T20:40:00Z">
                  <m:rPr>
                    <m:sty m:val="p"/>
                  </m:rPr>
                  <w:rPr>
                    <w:rFonts w:ascii="Cambria Math" w:hAnsi="Cambria Math"/>
                  </w:rPr>
                  <m:t>,</m:t>
                </w:del>
              </m:r>
              <m:r>
                <w:del w:id="387" w:author="Claire Kouba" w:date="2024-03-12T20:40:00Z">
                  <w:rPr>
                    <w:rFonts w:ascii="Cambria Math" w:hAnsi="Cambria Math"/>
                  </w:rPr>
                  <m:t> 100 cfs</m:t>
                </w:del>
              </m:r>
            </m:e>
          </m:d>
        </m:oMath>
      </m:oMathPara>
    </w:p>
    <w:p w14:paraId="7B58A224" w14:textId="1B6E415B" w:rsidR="00C26AC4" w:rsidDel="005A3C0F" w:rsidRDefault="00ED57ED">
      <w:pPr>
        <w:pStyle w:val="BodyText"/>
        <w:rPr>
          <w:del w:id="388" w:author="Claire Kouba" w:date="2024-03-12T20:40:00Z"/>
        </w:rPr>
      </w:pPr>
      <m:oMathPara>
        <m:oMath>
          <m:sSub>
            <m:sSubPr>
              <m:ctrlPr>
                <w:del w:id="389" w:author="Claire Kouba" w:date="2024-03-12T20:40:00Z">
                  <w:rPr>
                    <w:rFonts w:ascii="Cambria Math" w:hAnsi="Cambria Math"/>
                  </w:rPr>
                </w:del>
              </m:ctrlPr>
            </m:sSubPr>
            <m:e>
              <m:r>
                <w:del w:id="390" w:author="Claire Kouba" w:date="2024-03-12T20:40:00Z">
                  <w:rPr>
                    <w:rFonts w:ascii="Cambria Math" w:hAnsi="Cambria Math"/>
                  </w:rPr>
                  <m:t>m</m:t>
                </w:del>
              </m:r>
            </m:e>
            <m:sub>
              <m:r>
                <w:del w:id="391" w:author="Claire Kouba" w:date="2024-03-12T20:40:00Z">
                  <w:rPr>
                    <w:rFonts w:ascii="Cambria Math" w:hAnsi="Cambria Math"/>
                  </w:rPr>
                  <m:t>3</m:t>
                </w:del>
              </m:r>
            </m:sub>
          </m:sSub>
          <m:r>
            <w:del w:id="392" w:author="Claire Kouba" w:date="2024-03-12T20:40:00Z">
              <m:rPr>
                <m:sty m:val="p"/>
              </m:rPr>
              <w:rPr>
                <w:rFonts w:ascii="Cambria Math" w:hAnsi="Cambria Math"/>
              </w:rPr>
              <m:t>=-</m:t>
            </w:del>
          </m:r>
          <m:r>
            <w:del w:id="393" w:author="Claire Kouba" w:date="2024-03-12T20:40:00Z">
              <w:rPr>
                <w:rFonts w:ascii="Cambria Math" w:hAnsi="Cambria Math"/>
              </w:rPr>
              <m:t>0.20 spf equiv</m:t>
            </w:del>
          </m:r>
          <m:r>
            <w:del w:id="394" w:author="Claire Kouba" w:date="2024-03-12T20:40:00Z">
              <m:rPr>
                <m:sty m:val="p"/>
              </m:rPr>
              <w:rPr>
                <w:rFonts w:ascii="Cambria Math" w:hAnsi="Cambria Math"/>
              </w:rPr>
              <m:t>./</m:t>
            </w:del>
          </m:r>
          <m:d>
            <m:dPr>
              <m:ctrlPr>
                <w:del w:id="395" w:author="Claire Kouba" w:date="2024-03-12T20:40:00Z">
                  <w:rPr>
                    <w:rFonts w:ascii="Cambria Math" w:hAnsi="Cambria Math"/>
                  </w:rPr>
                </w:del>
              </m:ctrlPr>
            </m:dPr>
            <m:e>
              <m:r>
                <w:del w:id="396" w:author="Claire Kouba" w:date="2024-03-12T20:40:00Z">
                  <w:rPr>
                    <w:rFonts w:ascii="Cambria Math" w:hAnsi="Cambria Math"/>
                  </w:rPr>
                  <m:t>day of wet season onset after Sep</m:t>
                </w:del>
              </m:r>
              <m:r>
                <w:del w:id="397" w:author="Claire Kouba" w:date="2024-03-12T20:40:00Z">
                  <m:rPr>
                    <m:sty m:val="p"/>
                  </m:rPr>
                  <w:rPr>
                    <w:rFonts w:ascii="Cambria Math" w:hAnsi="Cambria Math"/>
                  </w:rPr>
                  <m:t>.</m:t>
                </w:del>
              </m:r>
              <m:r>
                <w:del w:id="398" w:author="Claire Kouba" w:date="2024-03-12T20:40:00Z">
                  <w:rPr>
                    <w:rFonts w:ascii="Cambria Math" w:hAnsi="Cambria Math"/>
                  </w:rPr>
                  <m:t> 30</m:t>
                </w:del>
              </m:r>
            </m:e>
          </m:d>
        </m:oMath>
      </m:oMathPara>
    </w:p>
    <w:p w14:paraId="12512895" w14:textId="18D08894" w:rsidR="00C26AC4" w:rsidDel="005A3C0F" w:rsidRDefault="00ED57ED">
      <w:pPr>
        <w:pStyle w:val="BodyText"/>
        <w:rPr>
          <w:del w:id="399" w:author="Claire Kouba" w:date="2024-03-12T20:40:00Z"/>
        </w:rPr>
      </w:pPr>
      <m:oMathPara>
        <m:oMath>
          <m:sSub>
            <m:sSubPr>
              <m:ctrlPr>
                <w:del w:id="400" w:author="Claire Kouba" w:date="2024-03-12T20:40:00Z">
                  <w:rPr>
                    <w:rFonts w:ascii="Cambria Math" w:hAnsi="Cambria Math"/>
                  </w:rPr>
                </w:del>
              </m:ctrlPr>
            </m:sSubPr>
            <m:e>
              <m:r>
                <w:del w:id="401" w:author="Claire Kouba" w:date="2024-03-12T20:40:00Z">
                  <w:rPr>
                    <w:rFonts w:ascii="Cambria Math" w:hAnsi="Cambria Math"/>
                  </w:rPr>
                  <m:t>m</m:t>
                </w:del>
              </m:r>
            </m:e>
            <m:sub>
              <m:r>
                <w:del w:id="402" w:author="Claire Kouba" w:date="2024-03-12T20:40:00Z">
                  <w:rPr>
                    <w:rFonts w:ascii="Cambria Math" w:hAnsi="Cambria Math"/>
                  </w:rPr>
                  <m:t>4</m:t>
                </w:del>
              </m:r>
            </m:sub>
          </m:sSub>
          <m:r>
            <w:del w:id="403" w:author="Claire Kouba" w:date="2024-03-12T20:40:00Z">
              <m:rPr>
                <m:sty m:val="p"/>
              </m:rPr>
              <w:rPr>
                <w:rFonts w:ascii="Cambria Math" w:hAnsi="Cambria Math"/>
              </w:rPr>
              <m:t>=</m:t>
            </w:del>
          </m:r>
          <m:r>
            <w:del w:id="404" w:author="Claire Kouba" w:date="2024-03-12T20:40:00Z">
              <w:rPr>
                <w:rFonts w:ascii="Cambria Math" w:hAnsi="Cambria Math"/>
              </w:rPr>
              <m:t>0.12 spf equiv</m:t>
            </w:del>
          </m:r>
          <m:r>
            <w:del w:id="405" w:author="Claire Kouba" w:date="2024-03-12T20:40:00Z">
              <m:rPr>
                <m:sty m:val="p"/>
              </m:rPr>
              <w:rPr>
                <w:rFonts w:ascii="Cambria Math" w:hAnsi="Cambria Math"/>
              </w:rPr>
              <m:t>./</m:t>
            </w:del>
          </m:r>
          <m:d>
            <m:dPr>
              <m:ctrlPr>
                <w:del w:id="406" w:author="Claire Kouba" w:date="2024-03-12T20:40:00Z">
                  <w:rPr>
                    <w:rFonts w:ascii="Cambria Math" w:hAnsi="Cambria Math"/>
                  </w:rPr>
                </w:del>
              </m:ctrlPr>
            </m:dPr>
            <m:e>
              <m:r>
                <w:del w:id="407" w:author="Claire Kouba" w:date="2024-03-12T20:40:00Z">
                  <w:rPr>
                    <w:rFonts w:ascii="Cambria Math" w:hAnsi="Cambria Math"/>
                  </w:rPr>
                  <m:t>day of wet season baseflow duration</m:t>
                </w:del>
              </m:r>
            </m:e>
          </m:d>
        </m:oMath>
      </m:oMathPara>
    </w:p>
    <w:p w14:paraId="4E8E8603" w14:textId="4144542D" w:rsidR="00C26AC4" w:rsidDel="005A3C0F" w:rsidRDefault="0080747B">
      <w:pPr>
        <w:pStyle w:val="TableCaption"/>
        <w:rPr>
          <w:del w:id="408" w:author="Claire Kouba" w:date="2024-03-12T20:40:00Z"/>
        </w:rPr>
      </w:pPr>
      <w:del w:id="409" w:author="Claire Kouba" w:date="2024-03-12T20:40:00Z">
        <w:r w:rsidDel="005A3C0F">
          <w:delText>Table 2: 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delText>
        </w:r>
      </w:del>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C26AC4" w:rsidDel="005A3C0F" w14:paraId="224DF6C9" w14:textId="4353BCB6" w:rsidTr="00C26AC4">
        <w:trPr>
          <w:cnfStyle w:val="100000000000" w:firstRow="1" w:lastRow="0" w:firstColumn="0" w:lastColumn="0" w:oddVBand="0" w:evenVBand="0" w:oddHBand="0" w:evenHBand="0" w:firstRowFirstColumn="0" w:firstRowLastColumn="0" w:lastRowFirstColumn="0" w:lastRowLastColumn="0"/>
          <w:tblHeader/>
          <w:jc w:val="center"/>
          <w:del w:id="410"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80F89" w14:textId="335FC2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11" w:author="Claire Kouba" w:date="2024-03-12T20:40:00Z"/>
              </w:rPr>
            </w:pPr>
            <w:del w:id="412" w:author="Claire Kouba" w:date="2024-03-12T20:40:00Z">
              <w:r w:rsidDel="005A3C0F">
                <w:rPr>
                  <w:rFonts w:ascii="Arial" w:eastAsia="Arial" w:hAnsi="Arial" w:cs="Arial"/>
                  <w:color w:val="000000"/>
                  <w:sz w:val="22"/>
                  <w:szCs w:val="22"/>
                </w:rPr>
                <w:delText>Model</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8CA91" w14:textId="2C07048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13" w:author="Claire Kouba" w:date="2024-03-12T20:40:00Z"/>
              </w:rPr>
            </w:pPr>
            <w:del w:id="414" w:author="Claire Kouba" w:date="2024-03-12T20:40:00Z">
              <w:r w:rsidDel="005A3C0F">
                <w:rPr>
                  <w:rFonts w:ascii="Arial" w:eastAsia="Arial" w:hAnsi="Arial" w:cs="Arial"/>
                  <w:color w:val="000000"/>
                  <w:sz w:val="22"/>
                  <w:szCs w:val="22"/>
                </w:rPr>
                <w:delText>Predictor(s)</w:delText>
              </w:r>
            </w:del>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007AD" w14:textId="2F10AC6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15" w:author="Claire Kouba" w:date="2024-03-12T20:40:00Z"/>
              </w:rPr>
            </w:pPr>
            <w:del w:id="416" w:author="Claire Kouba" w:date="2024-03-12T20:40:00Z">
              <w:r w:rsidDel="005A3C0F">
                <w:rPr>
                  <w:rFonts w:ascii="Arial" w:eastAsia="Arial" w:hAnsi="Arial" w:cs="Arial"/>
                  <w:color w:val="000000"/>
                  <w:sz w:val="22"/>
                  <w:szCs w:val="22"/>
                </w:rPr>
                <w:delText>F-stat.</w:delText>
              </w:r>
            </w:del>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33A03" w14:textId="3B49A9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17" w:author="Claire Kouba" w:date="2024-03-12T20:40:00Z"/>
              </w:rPr>
            </w:pPr>
            <w:del w:id="418" w:author="Claire Kouba" w:date="2024-03-12T20:40:00Z">
              <w:r w:rsidDel="005A3C0F">
                <w:rPr>
                  <w:rFonts w:ascii="Arial" w:eastAsia="Arial" w:hAnsi="Arial" w:cs="Arial"/>
                  <w:color w:val="000000"/>
                  <w:sz w:val="22"/>
                  <w:szCs w:val="22"/>
                </w:rPr>
                <w:delText>P-value</w:delText>
              </w:r>
            </w:del>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5477B" w14:textId="24E14FF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19" w:author="Claire Kouba" w:date="2024-03-12T20:40:00Z"/>
              </w:rPr>
            </w:pPr>
            <w:del w:id="420" w:author="Claire Kouba" w:date="2024-03-12T20:40:00Z">
              <w:r w:rsidDel="005A3C0F">
                <w:rPr>
                  <w:rFonts w:ascii="Arial" w:eastAsia="Arial" w:hAnsi="Arial" w:cs="Arial"/>
                  <w:color w:val="000000"/>
                  <w:sz w:val="22"/>
                  <w:szCs w:val="22"/>
                </w:rPr>
                <w:delText>R squared</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3EA9D" w14:textId="0F5385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21" w:author="Claire Kouba" w:date="2024-03-12T20:40:00Z"/>
              </w:rPr>
            </w:pPr>
            <w:del w:id="422" w:author="Claire Kouba" w:date="2024-03-12T20:40:00Z">
              <w:r w:rsidDel="005A3C0F">
                <w:rPr>
                  <w:rFonts w:ascii="Arial" w:eastAsia="Arial" w:hAnsi="Arial" w:cs="Arial"/>
                  <w:color w:val="000000"/>
                  <w:sz w:val="22"/>
                  <w:szCs w:val="22"/>
                </w:rPr>
                <w:delText>Adj. R squared</w:delText>
              </w:r>
            </w:del>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C53F6" w14:textId="79300C4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23" w:author="Claire Kouba" w:date="2024-03-12T20:40:00Z"/>
              </w:rPr>
            </w:pPr>
            <w:del w:id="424" w:author="Claire Kouba" w:date="2024-03-12T20:40:00Z">
              <w:r w:rsidDel="005A3C0F">
                <w:rPr>
                  <w:rFonts w:ascii="Arial" w:eastAsia="Arial" w:hAnsi="Arial" w:cs="Arial"/>
                  <w:color w:val="000000"/>
                  <w:sz w:val="22"/>
                  <w:szCs w:val="22"/>
                </w:rPr>
                <w:delText>AICc</w:delText>
              </w:r>
            </w:del>
          </w:p>
        </w:tc>
      </w:tr>
      <w:tr w:rsidR="00C26AC4" w:rsidDel="005A3C0F" w14:paraId="16F3A972" w14:textId="60B9D096" w:rsidTr="00C26AC4">
        <w:trPr>
          <w:jc w:val="center"/>
          <w:del w:id="425"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3E82" w14:textId="5E0C3D2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26" w:author="Claire Kouba" w:date="2024-03-12T20:40:00Z"/>
              </w:rPr>
            </w:pPr>
            <w:del w:id="427" w:author="Claire Kouba" w:date="2024-03-12T20:40:00Z">
              <w:r w:rsidDel="005A3C0F">
                <w:rPr>
                  <w:rFonts w:ascii="Arial" w:eastAsia="Arial" w:hAnsi="Arial" w:cs="Arial"/>
                  <w:color w:val="000000"/>
                  <w:sz w:val="22"/>
                  <w:szCs w:val="22"/>
                </w:rPr>
                <w:delText>lm1a</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D1A0" w14:textId="305B5D7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28" w:author="Claire Kouba" w:date="2024-03-12T20:40:00Z"/>
              </w:rPr>
            </w:pPr>
            <w:del w:id="429" w:author="Claire Kouba" w:date="2024-03-12T20:40:00Z">
              <w:r w:rsidDel="005A3C0F">
                <w:rPr>
                  <w:rFonts w:ascii="Arial" w:eastAsia="Arial" w:hAnsi="Arial" w:cs="Arial"/>
                  <w:color w:val="000000"/>
                  <w:sz w:val="22"/>
                  <w:szCs w:val="22"/>
                </w:rPr>
                <w:delText>BY_recon_10</w:delText>
              </w:r>
            </w:del>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D25" w14:textId="506C09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30" w:author="Claire Kouba" w:date="2024-03-12T20:40:00Z"/>
              </w:rPr>
            </w:pPr>
            <w:del w:id="431" w:author="Claire Kouba" w:date="2024-03-12T20:40:00Z">
              <w:r w:rsidDel="005A3C0F">
                <w:rPr>
                  <w:rFonts w:ascii="Arial" w:eastAsia="Arial" w:hAnsi="Arial" w:cs="Arial"/>
                  <w:color w:val="000000"/>
                  <w:sz w:val="22"/>
                  <w:szCs w:val="22"/>
                </w:rPr>
                <w:delText>10.8</w:delText>
              </w:r>
            </w:del>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FBFF" w14:textId="03B05F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32" w:author="Claire Kouba" w:date="2024-03-12T20:40:00Z"/>
              </w:rPr>
            </w:pPr>
            <w:del w:id="433" w:author="Claire Kouba" w:date="2024-03-12T20:40:00Z">
              <w:r w:rsidDel="005A3C0F">
                <w:rPr>
                  <w:rFonts w:ascii="Arial" w:eastAsia="Arial" w:hAnsi="Arial" w:cs="Arial"/>
                  <w:color w:val="000000"/>
                  <w:sz w:val="22"/>
                  <w:szCs w:val="22"/>
                </w:rPr>
                <w:delText>0.00003</w:delText>
              </w:r>
            </w:del>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5163" w14:textId="35E86A4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34" w:author="Claire Kouba" w:date="2024-03-12T20:40:00Z"/>
              </w:rPr>
            </w:pPr>
            <w:del w:id="435" w:author="Claire Kouba" w:date="2024-03-12T20:40:00Z">
              <w:r w:rsidDel="005A3C0F">
                <w:rPr>
                  <w:rFonts w:ascii="Arial" w:eastAsia="Arial" w:hAnsi="Arial" w:cs="Arial"/>
                  <w:color w:val="000000"/>
                  <w:sz w:val="22"/>
                  <w:szCs w:val="22"/>
                </w:rPr>
                <w:delText>0.546</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FE16" w14:textId="181A01C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36" w:author="Claire Kouba" w:date="2024-03-12T20:40:00Z"/>
              </w:rPr>
            </w:pPr>
            <w:del w:id="437" w:author="Claire Kouba" w:date="2024-03-12T20:40:00Z">
              <w:r w:rsidDel="005A3C0F">
                <w:rPr>
                  <w:rFonts w:ascii="Arial" w:eastAsia="Arial" w:hAnsi="Arial" w:cs="Arial"/>
                  <w:color w:val="000000"/>
                  <w:sz w:val="22"/>
                  <w:szCs w:val="22"/>
                </w:rPr>
                <w:delText>0.496</w:delText>
              </w:r>
            </w:del>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5187" w14:textId="52A360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38" w:author="Claire Kouba" w:date="2024-03-12T20:40:00Z"/>
              </w:rPr>
            </w:pPr>
            <w:del w:id="439" w:author="Claire Kouba" w:date="2024-03-12T20:40:00Z">
              <w:r w:rsidDel="005A3C0F">
                <w:rPr>
                  <w:rFonts w:ascii="Arial" w:eastAsia="Arial" w:hAnsi="Arial" w:cs="Arial"/>
                  <w:color w:val="000000"/>
                  <w:sz w:val="22"/>
                  <w:szCs w:val="22"/>
                </w:rPr>
                <w:delText>108.4</w:delText>
              </w:r>
            </w:del>
          </w:p>
        </w:tc>
      </w:tr>
      <w:tr w:rsidR="00C26AC4" w:rsidDel="005A3C0F" w14:paraId="6307858C" w14:textId="5F37AD9E" w:rsidTr="00C26AC4">
        <w:trPr>
          <w:jc w:val="center"/>
          <w:del w:id="44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4891" w14:textId="070C14D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41" w:author="Claire Kouba" w:date="2024-03-12T20:40:00Z"/>
              </w:rPr>
            </w:pPr>
            <w:del w:id="442" w:author="Claire Kouba" w:date="2024-03-12T20:40:00Z">
              <w:r w:rsidDel="005A3C0F">
                <w:rPr>
                  <w:rFonts w:ascii="Arial" w:eastAsia="Arial" w:hAnsi="Arial" w:cs="Arial"/>
                  <w:color w:val="000000"/>
                  <w:sz w:val="22"/>
                  <w:szCs w:val="22"/>
                </w:rPr>
                <w:delText>lm1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A775" w14:textId="0DCB4EC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43" w:author="Claire Kouba" w:date="2024-03-12T20:40:00Z"/>
              </w:rPr>
            </w:pPr>
            <w:del w:id="444" w:author="Claire Kouba" w:date="2024-03-12T20:40:00Z">
              <w:r w:rsidDel="005A3C0F">
                <w:rPr>
                  <w:rFonts w:ascii="Arial" w:eastAsia="Arial" w:hAnsi="Arial" w:cs="Arial"/>
                  <w:color w:val="000000"/>
                  <w:sz w:val="22"/>
                  <w:szCs w:val="22"/>
                </w:rPr>
                <w:delText>BY_recon_100</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9F7" w14:textId="4B48378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45" w:author="Claire Kouba" w:date="2024-03-12T20:40:00Z"/>
              </w:rPr>
            </w:pPr>
            <w:del w:id="446"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93C" w14:textId="49CE5DA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47" w:author="Claire Kouba" w:date="2024-03-12T20:40:00Z"/>
              </w:rPr>
            </w:pPr>
            <w:del w:id="448" w:author="Claire Kouba" w:date="2024-03-12T20:40:00Z">
              <w:r w:rsidDel="005A3C0F">
                <w:rPr>
                  <w:rFonts w:ascii="Arial" w:eastAsia="Arial" w:hAnsi="Arial" w:cs="Arial"/>
                  <w:color w:val="000000"/>
                  <w:sz w:val="22"/>
                  <w:szCs w:val="22"/>
                </w:rPr>
                <w:delText>0.0005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0133" w14:textId="2B4D7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49" w:author="Claire Kouba" w:date="2024-03-12T20:40:00Z"/>
              </w:rPr>
            </w:pPr>
            <w:del w:id="450" w:author="Claire Kouba" w:date="2024-03-12T20:40:00Z">
              <w:r w:rsidDel="005A3C0F">
                <w:rPr>
                  <w:rFonts w:ascii="Arial" w:eastAsia="Arial" w:hAnsi="Arial" w:cs="Arial"/>
                  <w:color w:val="000000"/>
                  <w:sz w:val="22"/>
                  <w:szCs w:val="22"/>
                </w:rPr>
                <w:delText>0.43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EBC6" w14:textId="482F581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51" w:author="Claire Kouba" w:date="2024-03-12T20:40:00Z"/>
              </w:rPr>
            </w:pPr>
            <w:del w:id="452" w:author="Claire Kouba" w:date="2024-03-12T20:40:00Z">
              <w:r w:rsidDel="005A3C0F">
                <w:rPr>
                  <w:rFonts w:ascii="Arial" w:eastAsia="Arial" w:hAnsi="Arial" w:cs="Arial"/>
                  <w:color w:val="000000"/>
                  <w:sz w:val="22"/>
                  <w:szCs w:val="22"/>
                </w:rPr>
                <w:delText>0.37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FAA6" w14:textId="45BF83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53" w:author="Claire Kouba" w:date="2024-03-12T20:40:00Z"/>
              </w:rPr>
            </w:pPr>
            <w:del w:id="454" w:author="Claire Kouba" w:date="2024-03-12T20:40:00Z">
              <w:r w:rsidDel="005A3C0F">
                <w:rPr>
                  <w:rFonts w:ascii="Arial" w:eastAsia="Arial" w:hAnsi="Arial" w:cs="Arial"/>
                  <w:color w:val="000000"/>
                  <w:sz w:val="22"/>
                  <w:szCs w:val="22"/>
                </w:rPr>
                <w:delText>110.8</w:delText>
              </w:r>
            </w:del>
          </w:p>
        </w:tc>
      </w:tr>
      <w:tr w:rsidR="00C26AC4" w:rsidDel="005A3C0F" w14:paraId="67F7217C" w14:textId="02E0C0CD" w:rsidTr="00C26AC4">
        <w:trPr>
          <w:jc w:val="center"/>
          <w:del w:id="45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447F" w14:textId="57C008B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56" w:author="Claire Kouba" w:date="2024-03-12T20:40:00Z"/>
              </w:rPr>
            </w:pPr>
            <w:del w:id="457" w:author="Claire Kouba" w:date="2024-03-12T20:40:00Z">
              <w:r w:rsidDel="005A3C0F">
                <w:rPr>
                  <w:rFonts w:ascii="Arial" w:eastAsia="Arial" w:hAnsi="Arial" w:cs="Arial"/>
                  <w:color w:val="000000"/>
                  <w:sz w:val="22"/>
                  <w:szCs w:val="22"/>
                </w:rPr>
                <w:delText>lm1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808D" w14:textId="7CEDFB6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58" w:author="Claire Kouba" w:date="2024-03-12T20:40:00Z"/>
              </w:rPr>
            </w:pPr>
            <w:del w:id="459" w:author="Claire Kouba" w:date="2024-03-12T20:40:00Z">
              <w:r w:rsidDel="005A3C0F">
                <w:rPr>
                  <w:rFonts w:ascii="Arial" w:eastAsia="Arial" w:hAnsi="Arial" w:cs="Arial"/>
                  <w:color w:val="000000"/>
                  <w:sz w:val="22"/>
                  <w:szCs w:val="22"/>
                </w:rPr>
                <w:delText>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4E7B" w14:textId="5AAF1FD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60" w:author="Claire Kouba" w:date="2024-03-12T20:40:00Z"/>
              </w:rPr>
            </w:pPr>
            <w:del w:id="461" w:author="Claire Kouba" w:date="2024-03-12T20:40:00Z">
              <w:r w:rsidDel="005A3C0F">
                <w:rPr>
                  <w:rFonts w:ascii="Arial" w:eastAsia="Arial" w:hAnsi="Arial" w:cs="Arial"/>
                  <w:color w:val="000000"/>
                  <w:sz w:val="22"/>
                  <w:szCs w:val="22"/>
                </w:rPr>
                <w:delText>4.1</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36F" w14:textId="4FCAF0C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62" w:author="Claire Kouba" w:date="2024-03-12T20:40:00Z"/>
              </w:rPr>
            </w:pPr>
            <w:del w:id="463" w:author="Claire Kouba" w:date="2024-03-12T20:40:00Z">
              <w:r w:rsidDel="005A3C0F">
                <w:rPr>
                  <w:rFonts w:ascii="Arial" w:eastAsia="Arial" w:hAnsi="Arial" w:cs="Arial"/>
                  <w:color w:val="000000"/>
                  <w:sz w:val="22"/>
                  <w:szCs w:val="22"/>
                </w:rPr>
                <w:delText>0.0033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DF7E" w14:textId="55CF56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64" w:author="Claire Kouba" w:date="2024-03-12T20:40:00Z"/>
              </w:rPr>
            </w:pPr>
            <w:del w:id="465" w:author="Claire Kouba" w:date="2024-03-12T20:40:00Z">
              <w:r w:rsidDel="005A3C0F">
                <w:rPr>
                  <w:rFonts w:ascii="Arial" w:eastAsia="Arial" w:hAnsi="Arial" w:cs="Arial"/>
                  <w:color w:val="000000"/>
                  <w:sz w:val="22"/>
                  <w:szCs w:val="22"/>
                </w:rPr>
                <w:delText>0.316</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BA44" w14:textId="3BEE755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66" w:author="Claire Kouba" w:date="2024-03-12T20:40:00Z"/>
              </w:rPr>
            </w:pPr>
            <w:del w:id="467" w:author="Claire Kouba" w:date="2024-03-12T20:40:00Z">
              <w:r w:rsidDel="005A3C0F">
                <w:rPr>
                  <w:rFonts w:ascii="Arial" w:eastAsia="Arial" w:hAnsi="Arial" w:cs="Arial"/>
                  <w:color w:val="000000"/>
                  <w:sz w:val="22"/>
                  <w:szCs w:val="22"/>
                </w:rPr>
                <w:delText>0.239</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A634" w14:textId="5CF01EF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68" w:author="Claire Kouba" w:date="2024-03-12T20:40:00Z"/>
              </w:rPr>
            </w:pPr>
            <w:del w:id="469" w:author="Claire Kouba" w:date="2024-03-12T20:40:00Z">
              <w:r w:rsidDel="005A3C0F">
                <w:rPr>
                  <w:rFonts w:ascii="Arial" w:eastAsia="Arial" w:hAnsi="Arial" w:cs="Arial"/>
                  <w:color w:val="000000"/>
                  <w:sz w:val="22"/>
                  <w:szCs w:val="22"/>
                </w:rPr>
                <w:delText>112.9</w:delText>
              </w:r>
            </w:del>
          </w:p>
        </w:tc>
      </w:tr>
      <w:tr w:rsidR="00C26AC4" w:rsidDel="005A3C0F" w14:paraId="62AFC28A" w14:textId="00E4BF67" w:rsidTr="00C26AC4">
        <w:trPr>
          <w:jc w:val="center"/>
          <w:del w:id="470" w:author="Claire Kouba" w:date="2024-03-12T20:40: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C70FC" w14:textId="5C71968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71" w:author="Claire Kouba" w:date="2024-03-12T20:40:00Z"/>
              </w:rPr>
            </w:pPr>
            <w:del w:id="472" w:author="Claire Kouba" w:date="2024-03-12T20:40:00Z">
              <w:r w:rsidDel="005A3C0F">
                <w:rPr>
                  <w:rFonts w:ascii="Arial" w:eastAsia="Arial" w:hAnsi="Arial" w:cs="Arial"/>
                  <w:color w:val="000000"/>
                  <w:sz w:val="22"/>
                  <w:szCs w:val="22"/>
                </w:rPr>
                <w:delText>lm1d</w:delText>
              </w:r>
            </w:del>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72C57" w14:textId="61F6E0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73" w:author="Claire Kouba" w:date="2024-03-12T20:40:00Z"/>
              </w:rPr>
            </w:pPr>
            <w:del w:id="474" w:author="Claire Kouba" w:date="2024-03-12T20:40:00Z">
              <w:r w:rsidDel="005A3C0F">
                <w:rPr>
                  <w:rFonts w:ascii="Arial" w:eastAsia="Arial" w:hAnsi="Arial" w:cs="Arial"/>
                  <w:color w:val="000000"/>
                  <w:sz w:val="22"/>
                  <w:szCs w:val="22"/>
                </w:rPr>
                <w:delText>RY_Wet_BFL_Dur</w:delText>
              </w:r>
            </w:del>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CF9AC" w14:textId="332931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75" w:author="Claire Kouba" w:date="2024-03-12T20:40:00Z"/>
              </w:rPr>
            </w:pPr>
            <w:del w:id="476" w:author="Claire Kouba" w:date="2024-03-12T20:40:00Z">
              <w:r w:rsidDel="005A3C0F">
                <w:rPr>
                  <w:rFonts w:ascii="Arial" w:eastAsia="Arial" w:hAnsi="Arial" w:cs="Arial"/>
                  <w:color w:val="000000"/>
                  <w:sz w:val="22"/>
                  <w:szCs w:val="22"/>
                </w:rPr>
                <w:delText>6.7</w:delText>
              </w:r>
            </w:del>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2FCD2" w14:textId="759B6C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77" w:author="Claire Kouba" w:date="2024-03-12T20:40:00Z"/>
              </w:rPr>
            </w:pPr>
            <w:del w:id="478" w:author="Claire Kouba" w:date="2024-03-12T20:40:00Z">
              <w:r w:rsidDel="005A3C0F">
                <w:rPr>
                  <w:rFonts w:ascii="Arial" w:eastAsia="Arial" w:hAnsi="Arial" w:cs="Arial"/>
                  <w:color w:val="000000"/>
                  <w:sz w:val="22"/>
                  <w:szCs w:val="22"/>
                </w:rPr>
                <w:delText>0.83792</w:delText>
              </w:r>
            </w:del>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9ED1C" w14:textId="06C2BB3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79" w:author="Claire Kouba" w:date="2024-03-12T20:40:00Z"/>
              </w:rPr>
            </w:pPr>
            <w:del w:id="480" w:author="Claire Kouba" w:date="2024-03-12T20:40:00Z">
              <w:r w:rsidDel="005A3C0F">
                <w:rPr>
                  <w:rFonts w:ascii="Arial" w:eastAsia="Arial" w:hAnsi="Arial" w:cs="Arial"/>
                  <w:color w:val="000000"/>
                  <w:sz w:val="22"/>
                  <w:szCs w:val="22"/>
                </w:rPr>
                <w:delText>0.427</w:delText>
              </w:r>
            </w:del>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A4FCB" w14:textId="1271352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81" w:author="Claire Kouba" w:date="2024-03-12T20:40:00Z"/>
              </w:rPr>
            </w:pPr>
            <w:del w:id="482" w:author="Claire Kouba" w:date="2024-03-12T20:40:00Z">
              <w:r w:rsidDel="005A3C0F">
                <w:rPr>
                  <w:rFonts w:ascii="Arial" w:eastAsia="Arial" w:hAnsi="Arial" w:cs="Arial"/>
                  <w:color w:val="000000"/>
                  <w:sz w:val="22"/>
                  <w:szCs w:val="22"/>
                </w:rPr>
                <w:delText>0.363</w:delText>
              </w:r>
            </w:del>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40C11" w14:textId="28347E7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83" w:author="Claire Kouba" w:date="2024-03-12T20:40:00Z"/>
              </w:rPr>
            </w:pPr>
            <w:del w:id="484" w:author="Claire Kouba" w:date="2024-03-12T20:40:00Z">
              <w:r w:rsidDel="005A3C0F">
                <w:rPr>
                  <w:rFonts w:ascii="Arial" w:eastAsia="Arial" w:hAnsi="Arial" w:cs="Arial"/>
                  <w:color w:val="000000"/>
                  <w:sz w:val="22"/>
                  <w:szCs w:val="22"/>
                </w:rPr>
                <w:delText>110.9</w:delText>
              </w:r>
            </w:del>
          </w:p>
        </w:tc>
      </w:tr>
      <w:tr w:rsidR="00C26AC4" w:rsidDel="005A3C0F" w14:paraId="6AD648E4" w14:textId="6CCEB22A" w:rsidTr="00C26AC4">
        <w:trPr>
          <w:jc w:val="center"/>
          <w:del w:id="485" w:author="Claire Kouba" w:date="2024-03-12T20:40: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0439" w14:textId="36EB15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86" w:author="Claire Kouba" w:date="2024-03-12T20:40:00Z"/>
              </w:rPr>
            </w:pPr>
            <w:del w:id="487" w:author="Claire Kouba" w:date="2024-03-12T20:40:00Z">
              <w:r w:rsidDel="005A3C0F">
                <w:rPr>
                  <w:rFonts w:ascii="Arial" w:eastAsia="Arial" w:hAnsi="Arial" w:cs="Arial"/>
                  <w:color w:val="000000"/>
                  <w:sz w:val="22"/>
                  <w:szCs w:val="22"/>
                </w:rPr>
                <w:delText>lm2a</w:delText>
              </w:r>
            </w:del>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BB3F" w14:textId="522C7AA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488" w:author="Claire Kouba" w:date="2024-03-12T20:40:00Z"/>
              </w:rPr>
            </w:pPr>
            <w:del w:id="489" w:author="Claire Kouba" w:date="2024-03-12T20:40:00Z">
              <w:r w:rsidDel="005A3C0F">
                <w:rPr>
                  <w:rFonts w:ascii="Arial" w:eastAsia="Arial" w:hAnsi="Arial" w:cs="Arial"/>
                  <w:color w:val="000000"/>
                  <w:sz w:val="22"/>
                  <w:szCs w:val="22"/>
                </w:rPr>
                <w:delText>BY_recon_10, BY_recon_100</w:delText>
              </w:r>
            </w:del>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719" w14:textId="749F9F3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90" w:author="Claire Kouba" w:date="2024-03-12T20:40:00Z"/>
              </w:rPr>
            </w:pPr>
            <w:del w:id="491" w:author="Claire Kouba" w:date="2024-03-12T20:40:00Z">
              <w:r w:rsidDel="005A3C0F">
                <w:rPr>
                  <w:rFonts w:ascii="Arial" w:eastAsia="Arial" w:hAnsi="Arial" w:cs="Arial"/>
                  <w:color w:val="000000"/>
                  <w:sz w:val="22"/>
                  <w:szCs w:val="22"/>
                </w:rPr>
                <w:delText>12.9</w:delText>
              </w:r>
            </w:del>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339F" w14:textId="4EDA08F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92" w:author="Claire Kouba" w:date="2024-03-12T20:40:00Z"/>
              </w:rPr>
            </w:pPr>
            <w:del w:id="493" w:author="Claire Kouba" w:date="2024-03-12T20:40:00Z">
              <w:r w:rsidDel="005A3C0F">
                <w:rPr>
                  <w:rFonts w:ascii="Arial" w:eastAsia="Arial" w:hAnsi="Arial" w:cs="Arial"/>
                  <w:color w:val="000000"/>
                  <w:sz w:val="22"/>
                  <w:szCs w:val="22"/>
                </w:rPr>
                <w:delText>0.00004</w:delText>
              </w:r>
            </w:del>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36ED" w14:textId="27C50E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94" w:author="Claire Kouba" w:date="2024-03-12T20:40:00Z"/>
              </w:rPr>
            </w:pPr>
            <w:del w:id="495" w:author="Claire Kouba" w:date="2024-03-12T20:40:00Z">
              <w:r w:rsidDel="005A3C0F">
                <w:rPr>
                  <w:rFonts w:ascii="Arial" w:eastAsia="Arial" w:hAnsi="Arial" w:cs="Arial"/>
                  <w:color w:val="000000"/>
                  <w:sz w:val="22"/>
                  <w:szCs w:val="22"/>
                </w:rPr>
                <w:delText>0.764</w:delText>
              </w:r>
            </w:del>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E59B" w14:textId="01C2876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96" w:author="Claire Kouba" w:date="2024-03-12T20:40:00Z"/>
              </w:rPr>
            </w:pPr>
            <w:del w:id="497" w:author="Claire Kouba" w:date="2024-03-12T20:40:00Z">
              <w:r w:rsidDel="005A3C0F">
                <w:rPr>
                  <w:rFonts w:ascii="Arial" w:eastAsia="Arial" w:hAnsi="Arial" w:cs="Arial"/>
                  <w:color w:val="000000"/>
                  <w:sz w:val="22"/>
                  <w:szCs w:val="22"/>
                </w:rPr>
                <w:delText>0.705</w:delText>
              </w:r>
            </w:del>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5E65" w14:textId="093FB9F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498" w:author="Claire Kouba" w:date="2024-03-12T20:40:00Z"/>
              </w:rPr>
            </w:pPr>
            <w:del w:id="499" w:author="Claire Kouba" w:date="2024-03-12T20:40:00Z">
              <w:r w:rsidDel="005A3C0F">
                <w:rPr>
                  <w:rFonts w:ascii="Arial" w:eastAsia="Arial" w:hAnsi="Arial" w:cs="Arial"/>
                  <w:color w:val="000000"/>
                  <w:sz w:val="22"/>
                  <w:szCs w:val="22"/>
                </w:rPr>
                <w:delText>105.1</w:delText>
              </w:r>
            </w:del>
          </w:p>
        </w:tc>
      </w:tr>
      <w:tr w:rsidR="00C26AC4" w:rsidDel="005A3C0F" w14:paraId="751654C0" w14:textId="334E29CC" w:rsidTr="00C26AC4">
        <w:trPr>
          <w:jc w:val="center"/>
          <w:del w:id="50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4ADD" w14:textId="2221F69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01" w:author="Claire Kouba" w:date="2024-03-12T20:40:00Z"/>
              </w:rPr>
            </w:pPr>
            <w:del w:id="502" w:author="Claire Kouba" w:date="2024-03-12T20:40:00Z">
              <w:r w:rsidDel="005A3C0F">
                <w:rPr>
                  <w:rFonts w:ascii="Arial" w:eastAsia="Arial" w:hAnsi="Arial" w:cs="Arial"/>
                  <w:color w:val="000000"/>
                  <w:sz w:val="22"/>
                  <w:szCs w:val="22"/>
                </w:rPr>
                <w:delText>lm2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9D3" w14:textId="4F8A25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03" w:author="Claire Kouba" w:date="2024-03-12T20:40:00Z"/>
              </w:rPr>
            </w:pPr>
            <w:del w:id="504" w:author="Claire Kouba" w:date="2024-03-12T20:40:00Z">
              <w:r w:rsidDel="005A3C0F">
                <w:rPr>
                  <w:rFonts w:ascii="Arial" w:eastAsia="Arial" w:hAnsi="Arial" w:cs="Arial"/>
                  <w:color w:val="000000"/>
                  <w:sz w:val="22"/>
                  <w:szCs w:val="22"/>
                </w:rPr>
                <w:delText>BY_recon_10, 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4FD1" w14:textId="4B8A41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05" w:author="Claire Kouba" w:date="2024-03-12T20:40:00Z"/>
              </w:rPr>
            </w:pPr>
            <w:del w:id="506" w:author="Claire Kouba" w:date="2024-03-12T20:40:00Z">
              <w:r w:rsidDel="005A3C0F">
                <w:rPr>
                  <w:rFonts w:ascii="Arial" w:eastAsia="Arial" w:hAnsi="Arial" w:cs="Arial"/>
                  <w:color w:val="000000"/>
                  <w:sz w:val="22"/>
                  <w:szCs w:val="22"/>
                </w:rPr>
                <w:delText>11.7</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C86F" w14:textId="1301B6A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07" w:author="Claire Kouba" w:date="2024-03-12T20:40:00Z"/>
              </w:rPr>
            </w:pPr>
            <w:del w:id="508" w:author="Claire Kouba" w:date="2024-03-12T20:40:00Z">
              <w:r w:rsidDel="005A3C0F">
                <w:rPr>
                  <w:rFonts w:ascii="Arial" w:eastAsia="Arial" w:hAnsi="Arial" w:cs="Arial"/>
                  <w:color w:val="000000"/>
                  <w:sz w:val="22"/>
                  <w:szCs w:val="22"/>
                </w:rPr>
                <w:delText>0.00017</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3D6A" w14:textId="65250A3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09" w:author="Claire Kouba" w:date="2024-03-12T20:40:00Z"/>
              </w:rPr>
            </w:pPr>
            <w:del w:id="510" w:author="Claire Kouba" w:date="2024-03-12T20:40:00Z">
              <w:r w:rsidDel="005A3C0F">
                <w:rPr>
                  <w:rFonts w:ascii="Arial" w:eastAsia="Arial" w:hAnsi="Arial" w:cs="Arial"/>
                  <w:color w:val="000000"/>
                  <w:sz w:val="22"/>
                  <w:szCs w:val="22"/>
                </w:rPr>
                <w:delText>0.745</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E559" w14:textId="68E26EF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11" w:author="Claire Kouba" w:date="2024-03-12T20:40:00Z"/>
              </w:rPr>
            </w:pPr>
            <w:del w:id="512" w:author="Claire Kouba" w:date="2024-03-12T20:40:00Z">
              <w:r w:rsidDel="005A3C0F">
                <w:rPr>
                  <w:rFonts w:ascii="Arial" w:eastAsia="Arial" w:hAnsi="Arial" w:cs="Arial"/>
                  <w:color w:val="000000"/>
                  <w:sz w:val="22"/>
                  <w:szCs w:val="22"/>
                </w:rPr>
                <w:delText>0.68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5900" w14:textId="0501DB7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13" w:author="Claire Kouba" w:date="2024-03-12T20:40:00Z"/>
              </w:rPr>
            </w:pPr>
            <w:del w:id="514" w:author="Claire Kouba" w:date="2024-03-12T20:40:00Z">
              <w:r w:rsidDel="005A3C0F">
                <w:rPr>
                  <w:rFonts w:ascii="Arial" w:eastAsia="Arial" w:hAnsi="Arial" w:cs="Arial"/>
                  <w:color w:val="000000"/>
                  <w:sz w:val="22"/>
                  <w:szCs w:val="22"/>
                </w:rPr>
                <w:delText>106.0</w:delText>
              </w:r>
            </w:del>
          </w:p>
        </w:tc>
      </w:tr>
      <w:tr w:rsidR="00C26AC4" w:rsidDel="005A3C0F" w14:paraId="506B8753" w14:textId="50BC7A9A" w:rsidTr="00C26AC4">
        <w:trPr>
          <w:jc w:val="center"/>
          <w:del w:id="51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3E69" w14:textId="7B0CDF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16" w:author="Claire Kouba" w:date="2024-03-12T20:40:00Z"/>
              </w:rPr>
            </w:pPr>
            <w:del w:id="517" w:author="Claire Kouba" w:date="2024-03-12T20:40:00Z">
              <w:r w:rsidDel="005A3C0F">
                <w:rPr>
                  <w:rFonts w:ascii="Arial" w:eastAsia="Arial" w:hAnsi="Arial" w:cs="Arial"/>
                  <w:color w:val="000000"/>
                  <w:sz w:val="22"/>
                  <w:szCs w:val="22"/>
                </w:rPr>
                <w:delText>lm2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3B4E" w14:textId="0633E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18" w:author="Claire Kouba" w:date="2024-03-12T20:40:00Z"/>
              </w:rPr>
            </w:pPr>
            <w:del w:id="519" w:author="Claire Kouba" w:date="2024-03-12T20:40:00Z">
              <w:r w:rsidDel="005A3C0F">
                <w:rPr>
                  <w:rFonts w:ascii="Arial" w:eastAsia="Arial" w:hAnsi="Arial" w:cs="Arial"/>
                  <w:color w:val="000000"/>
                  <w:sz w:val="22"/>
                  <w:szCs w:val="22"/>
                </w:rPr>
                <w:delText>BY_recon_10, RY_Wet_BFL_Dur</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EE3D" w14:textId="71B4F1B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20" w:author="Claire Kouba" w:date="2024-03-12T20:40:00Z"/>
              </w:rPr>
            </w:pPr>
            <w:del w:id="521" w:author="Claire Kouba" w:date="2024-03-12T20:40:00Z">
              <w:r w:rsidDel="005A3C0F">
                <w:rPr>
                  <w:rFonts w:ascii="Arial" w:eastAsia="Arial" w:hAnsi="Arial" w:cs="Arial"/>
                  <w:color w:val="000000"/>
                  <w:sz w:val="22"/>
                  <w:szCs w:val="22"/>
                </w:rPr>
                <w:delText>11.4</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57E7" w14:textId="1321AC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22" w:author="Claire Kouba" w:date="2024-03-12T20:40:00Z"/>
              </w:rPr>
            </w:pPr>
            <w:del w:id="523" w:author="Claire Kouba" w:date="2024-03-12T20:40:00Z">
              <w:r w:rsidDel="005A3C0F">
                <w:rPr>
                  <w:rFonts w:ascii="Arial" w:eastAsia="Arial" w:hAnsi="Arial" w:cs="Arial"/>
                  <w:color w:val="000000"/>
                  <w:sz w:val="22"/>
                  <w:szCs w:val="22"/>
                </w:rPr>
                <w:delText>0.18325</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062C" w14:textId="251A23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24" w:author="Claire Kouba" w:date="2024-03-12T20:40:00Z"/>
              </w:rPr>
            </w:pPr>
            <w:del w:id="525" w:author="Claire Kouba" w:date="2024-03-12T20:40:00Z">
              <w:r w:rsidDel="005A3C0F">
                <w:rPr>
                  <w:rFonts w:ascii="Arial" w:eastAsia="Arial" w:hAnsi="Arial" w:cs="Arial"/>
                  <w:color w:val="000000"/>
                  <w:sz w:val="22"/>
                  <w:szCs w:val="22"/>
                </w:rPr>
                <w:delText>0.74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83E0" w14:textId="4447F2B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26" w:author="Claire Kouba" w:date="2024-03-12T20:40:00Z"/>
              </w:rPr>
            </w:pPr>
            <w:del w:id="527" w:author="Claire Kouba" w:date="2024-03-12T20:40:00Z">
              <w:r w:rsidDel="005A3C0F">
                <w:rPr>
                  <w:rFonts w:ascii="Arial" w:eastAsia="Arial" w:hAnsi="Arial" w:cs="Arial"/>
                  <w:color w:val="000000"/>
                  <w:sz w:val="22"/>
                  <w:szCs w:val="22"/>
                </w:rPr>
                <w:delText>0.675</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0390" w14:textId="69C1F4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28" w:author="Claire Kouba" w:date="2024-03-12T20:40:00Z"/>
              </w:rPr>
            </w:pPr>
            <w:del w:id="529" w:author="Claire Kouba" w:date="2024-03-12T20:40:00Z">
              <w:r w:rsidDel="005A3C0F">
                <w:rPr>
                  <w:rFonts w:ascii="Arial" w:eastAsia="Arial" w:hAnsi="Arial" w:cs="Arial"/>
                  <w:color w:val="000000"/>
                  <w:sz w:val="22"/>
                  <w:szCs w:val="22"/>
                </w:rPr>
                <w:delText>106.2</w:delText>
              </w:r>
            </w:del>
          </w:p>
        </w:tc>
      </w:tr>
      <w:tr w:rsidR="00C26AC4" w:rsidDel="005A3C0F" w14:paraId="06B84976" w14:textId="4583CD2D" w:rsidTr="00C26AC4">
        <w:trPr>
          <w:jc w:val="center"/>
          <w:del w:id="53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5717" w14:textId="5D2EAB4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31" w:author="Claire Kouba" w:date="2024-03-12T20:40:00Z"/>
              </w:rPr>
            </w:pPr>
            <w:del w:id="532" w:author="Claire Kouba" w:date="2024-03-12T20:40:00Z">
              <w:r w:rsidDel="005A3C0F">
                <w:rPr>
                  <w:rFonts w:ascii="Arial" w:eastAsia="Arial" w:hAnsi="Arial" w:cs="Arial"/>
                  <w:color w:val="000000"/>
                  <w:sz w:val="22"/>
                  <w:szCs w:val="22"/>
                </w:rPr>
                <w:delText>lm2d</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E252" w14:textId="2DA6DFB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33" w:author="Claire Kouba" w:date="2024-03-12T20:40:00Z"/>
              </w:rPr>
            </w:pPr>
            <w:del w:id="534" w:author="Claire Kouba" w:date="2024-03-12T20:40:00Z">
              <w:r w:rsidDel="005A3C0F">
                <w:rPr>
                  <w:rFonts w:ascii="Arial" w:eastAsia="Arial" w:hAnsi="Arial" w:cs="Arial"/>
                  <w:color w:val="000000"/>
                  <w:sz w:val="22"/>
                  <w:szCs w:val="22"/>
                </w:rPr>
                <w:delText>BY_recon_10, SY_SP_ROC</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633E" w14:textId="515B9B0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35" w:author="Claire Kouba" w:date="2024-03-12T20:40:00Z"/>
              </w:rPr>
            </w:pPr>
            <w:del w:id="536" w:author="Claire Kouba" w:date="2024-03-12T20:40:00Z">
              <w:r w:rsidDel="005A3C0F">
                <w:rPr>
                  <w:rFonts w:ascii="Arial" w:eastAsia="Arial" w:hAnsi="Arial" w:cs="Arial"/>
                  <w:color w:val="000000"/>
                  <w:sz w:val="22"/>
                  <w:szCs w:val="22"/>
                </w:rPr>
                <w:delText>10.2</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A51" w14:textId="063A37C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37" w:author="Claire Kouba" w:date="2024-03-12T20:40:00Z"/>
              </w:rPr>
            </w:pPr>
            <w:del w:id="538" w:author="Claire Kouba" w:date="2024-03-12T20:40:00Z">
              <w:r w:rsidDel="005A3C0F">
                <w:rPr>
                  <w:rFonts w:ascii="Arial" w:eastAsia="Arial" w:hAnsi="Arial" w:cs="Arial"/>
                  <w:color w:val="000000"/>
                  <w:sz w:val="22"/>
                  <w:szCs w:val="22"/>
                </w:rPr>
                <w:delText>0.6408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5244" w14:textId="26730CE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39" w:author="Claire Kouba" w:date="2024-03-12T20:40:00Z"/>
              </w:rPr>
            </w:pPr>
            <w:del w:id="540" w:author="Claire Kouba" w:date="2024-03-12T20:40:00Z">
              <w:r w:rsidDel="005A3C0F">
                <w:rPr>
                  <w:rFonts w:ascii="Arial" w:eastAsia="Arial" w:hAnsi="Arial" w:cs="Arial"/>
                  <w:color w:val="000000"/>
                  <w:sz w:val="22"/>
                  <w:szCs w:val="22"/>
                </w:rPr>
                <w:delText>0.718</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76E" w14:textId="3C45A5E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41" w:author="Claire Kouba" w:date="2024-03-12T20:40:00Z"/>
              </w:rPr>
            </w:pPr>
            <w:del w:id="542" w:author="Claire Kouba" w:date="2024-03-12T20:40:00Z">
              <w:r w:rsidDel="005A3C0F">
                <w:rPr>
                  <w:rFonts w:ascii="Arial" w:eastAsia="Arial" w:hAnsi="Arial" w:cs="Arial"/>
                  <w:color w:val="000000"/>
                  <w:sz w:val="22"/>
                  <w:szCs w:val="22"/>
                </w:rPr>
                <w:delText>0.64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0993" w14:textId="0D2AFEF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43" w:author="Claire Kouba" w:date="2024-03-12T20:40:00Z"/>
              </w:rPr>
            </w:pPr>
            <w:del w:id="544" w:author="Claire Kouba" w:date="2024-03-12T20:40:00Z">
              <w:r w:rsidDel="005A3C0F">
                <w:rPr>
                  <w:rFonts w:ascii="Arial" w:eastAsia="Arial" w:hAnsi="Arial" w:cs="Arial"/>
                  <w:color w:val="000000"/>
                  <w:sz w:val="22"/>
                  <w:szCs w:val="22"/>
                </w:rPr>
                <w:delText>107.0</w:delText>
              </w:r>
            </w:del>
          </w:p>
        </w:tc>
      </w:tr>
      <w:tr w:rsidR="00C26AC4" w:rsidDel="005A3C0F" w14:paraId="5B4ABEEE" w14:textId="6847D755" w:rsidTr="00C26AC4">
        <w:trPr>
          <w:jc w:val="center"/>
          <w:del w:id="54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ED7C" w14:textId="31A2589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46" w:author="Claire Kouba" w:date="2024-03-12T20:40:00Z"/>
              </w:rPr>
            </w:pPr>
            <w:del w:id="547" w:author="Claire Kouba" w:date="2024-03-12T20:40:00Z">
              <w:r w:rsidDel="005A3C0F">
                <w:rPr>
                  <w:rFonts w:ascii="Arial" w:eastAsia="Arial" w:hAnsi="Arial" w:cs="Arial"/>
                  <w:color w:val="000000"/>
                  <w:sz w:val="22"/>
                  <w:szCs w:val="22"/>
                </w:rPr>
                <w:delText>lm2e</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A209" w14:textId="1C5B167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48" w:author="Claire Kouba" w:date="2024-03-12T20:40:00Z"/>
              </w:rPr>
            </w:pPr>
            <w:del w:id="549" w:author="Claire Kouba" w:date="2024-03-12T20:40:00Z">
              <w:r w:rsidDel="005A3C0F">
                <w:rPr>
                  <w:rFonts w:ascii="Arial" w:eastAsia="Arial" w:hAnsi="Arial" w:cs="Arial"/>
                  <w:color w:val="000000"/>
                  <w:sz w:val="22"/>
                  <w:szCs w:val="22"/>
                </w:rPr>
                <w:delText>BY_recon_10, S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1401" w14:textId="4D05AF6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50" w:author="Claire Kouba" w:date="2024-03-12T20:40:00Z"/>
              </w:rPr>
            </w:pPr>
            <w:del w:id="551" w:author="Claire Kouba" w:date="2024-03-12T20:40:00Z">
              <w:r w:rsidDel="005A3C0F">
                <w:rPr>
                  <w:rFonts w:ascii="Arial" w:eastAsia="Arial" w:hAnsi="Arial" w:cs="Arial"/>
                  <w:color w:val="000000"/>
                  <w:sz w:val="22"/>
                  <w:szCs w:val="22"/>
                </w:rPr>
                <w:delText>7.6</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30F3" w14:textId="7583565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52" w:author="Claire Kouba" w:date="2024-03-12T20:40:00Z"/>
              </w:rPr>
            </w:pPr>
            <w:del w:id="553" w:author="Claire Kouba" w:date="2024-03-12T20:40:00Z">
              <w:r w:rsidDel="005A3C0F">
                <w:rPr>
                  <w:rFonts w:ascii="Arial" w:eastAsia="Arial" w:hAnsi="Arial" w:cs="Arial"/>
                  <w:color w:val="000000"/>
                  <w:sz w:val="22"/>
                  <w:szCs w:val="22"/>
                </w:rPr>
                <w:delText>0.06299</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91CE" w14:textId="3C0B57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54" w:author="Claire Kouba" w:date="2024-03-12T20:40:00Z"/>
              </w:rPr>
            </w:pPr>
            <w:del w:id="555" w:author="Claire Kouba" w:date="2024-03-12T20:40:00Z">
              <w:r w:rsidDel="005A3C0F">
                <w:rPr>
                  <w:rFonts w:ascii="Arial" w:eastAsia="Arial" w:hAnsi="Arial" w:cs="Arial"/>
                  <w:color w:val="000000"/>
                  <w:sz w:val="22"/>
                  <w:szCs w:val="22"/>
                </w:rPr>
                <w:delText>0.65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2FCC" w14:textId="60C4395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56" w:author="Claire Kouba" w:date="2024-03-12T20:40:00Z"/>
              </w:rPr>
            </w:pPr>
            <w:del w:id="557" w:author="Claire Kouba" w:date="2024-03-12T20:40:00Z">
              <w:r w:rsidDel="005A3C0F">
                <w:rPr>
                  <w:rFonts w:ascii="Arial" w:eastAsia="Arial" w:hAnsi="Arial" w:cs="Arial"/>
                  <w:color w:val="000000"/>
                  <w:sz w:val="22"/>
                  <w:szCs w:val="22"/>
                </w:rPr>
                <w:delText>0.56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AC82" w14:textId="17C7D51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58" w:author="Claire Kouba" w:date="2024-03-12T20:40:00Z"/>
              </w:rPr>
            </w:pPr>
            <w:del w:id="559" w:author="Claire Kouba" w:date="2024-03-12T20:40:00Z">
              <w:r w:rsidDel="005A3C0F">
                <w:rPr>
                  <w:rFonts w:ascii="Arial" w:eastAsia="Arial" w:hAnsi="Arial" w:cs="Arial"/>
                  <w:color w:val="000000"/>
                  <w:sz w:val="22"/>
                  <w:szCs w:val="22"/>
                </w:rPr>
                <w:delText>109.3</w:delText>
              </w:r>
            </w:del>
          </w:p>
        </w:tc>
      </w:tr>
      <w:tr w:rsidR="00C26AC4" w:rsidDel="005A3C0F" w14:paraId="2E965D0B" w14:textId="78AE10BE" w:rsidTr="00C26AC4">
        <w:trPr>
          <w:jc w:val="center"/>
          <w:del w:id="560"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BAA25" w14:textId="15EE4E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61" w:author="Claire Kouba" w:date="2024-03-12T20:40:00Z"/>
              </w:rPr>
            </w:pPr>
            <w:del w:id="562" w:author="Claire Kouba" w:date="2024-03-12T20:40:00Z">
              <w:r w:rsidDel="005A3C0F">
                <w:rPr>
                  <w:rFonts w:ascii="Arial" w:eastAsia="Arial" w:hAnsi="Arial" w:cs="Arial"/>
                  <w:color w:val="000000"/>
                  <w:sz w:val="22"/>
                  <w:szCs w:val="22"/>
                </w:rPr>
                <w:delText>lm2f</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B26AE" w14:textId="0568F12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63" w:author="Claire Kouba" w:date="2024-03-12T20:40:00Z"/>
              </w:rPr>
            </w:pPr>
            <w:del w:id="564" w:author="Claire Kouba" w:date="2024-03-12T20:40:00Z">
              <w:r w:rsidDel="005A3C0F">
                <w:rPr>
                  <w:rFonts w:ascii="Arial" w:eastAsia="Arial" w:hAnsi="Arial" w:cs="Arial"/>
                  <w:color w:val="000000"/>
                  <w:sz w:val="22"/>
                  <w:szCs w:val="22"/>
                </w:rPr>
                <w:delText>BY_recon_10, RY_discon_10</w:delText>
              </w:r>
            </w:del>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7C7DE" w14:textId="5B60615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65" w:author="Claire Kouba" w:date="2024-03-12T20:40:00Z"/>
              </w:rPr>
            </w:pPr>
            <w:del w:id="566"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B3D48" w14:textId="6EB16C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67" w:author="Claire Kouba" w:date="2024-03-12T20:40:00Z"/>
              </w:rPr>
            </w:pPr>
            <w:del w:id="568" w:author="Claire Kouba" w:date="2024-03-12T20:40:00Z">
              <w:r w:rsidDel="005A3C0F">
                <w:rPr>
                  <w:rFonts w:ascii="Arial" w:eastAsia="Arial" w:hAnsi="Arial" w:cs="Arial"/>
                  <w:color w:val="000000"/>
                  <w:sz w:val="22"/>
                  <w:szCs w:val="22"/>
                </w:rPr>
                <w:delText>0.47116</w:delText>
              </w:r>
            </w:del>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ABE62" w14:textId="1C789B7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69" w:author="Claire Kouba" w:date="2024-03-12T20:40:00Z"/>
              </w:rPr>
            </w:pPr>
            <w:del w:id="570" w:author="Claire Kouba" w:date="2024-03-12T20:40:00Z">
              <w:r w:rsidDel="005A3C0F">
                <w:rPr>
                  <w:rFonts w:ascii="Arial" w:eastAsia="Arial" w:hAnsi="Arial" w:cs="Arial"/>
                  <w:color w:val="000000"/>
                  <w:sz w:val="22"/>
                  <w:szCs w:val="22"/>
                </w:rPr>
                <w:delText>0.634</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69D87" w14:textId="72D89B0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71" w:author="Claire Kouba" w:date="2024-03-12T20:40:00Z"/>
              </w:rPr>
            </w:pPr>
            <w:del w:id="572" w:author="Claire Kouba" w:date="2024-03-12T20:40:00Z">
              <w:r w:rsidDel="005A3C0F">
                <w:rPr>
                  <w:rFonts w:ascii="Arial" w:eastAsia="Arial" w:hAnsi="Arial" w:cs="Arial"/>
                  <w:color w:val="000000"/>
                  <w:sz w:val="22"/>
                  <w:szCs w:val="22"/>
                </w:rPr>
                <w:delText>0.542</w:delText>
              </w:r>
            </w:del>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61B69" w14:textId="4197D4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73" w:author="Claire Kouba" w:date="2024-03-12T20:40:00Z"/>
              </w:rPr>
            </w:pPr>
            <w:del w:id="574" w:author="Claire Kouba" w:date="2024-03-12T20:40:00Z">
              <w:r w:rsidDel="005A3C0F">
                <w:rPr>
                  <w:rFonts w:ascii="Arial" w:eastAsia="Arial" w:hAnsi="Arial" w:cs="Arial"/>
                  <w:color w:val="000000"/>
                  <w:sz w:val="22"/>
                  <w:szCs w:val="22"/>
                </w:rPr>
                <w:delText>109.9</w:delText>
              </w:r>
            </w:del>
          </w:p>
        </w:tc>
      </w:tr>
    </w:tbl>
    <w:p w14:paraId="597C36ED" w14:textId="525DB5FD" w:rsidR="00C26AC4" w:rsidDel="005A3C0F" w:rsidRDefault="0080747B">
      <w:pPr>
        <w:pStyle w:val="TableCaption"/>
        <w:rPr>
          <w:del w:id="575" w:author="Claire Kouba" w:date="2024-03-12T20:40:00Z"/>
        </w:rPr>
      </w:pPr>
      <w:del w:id="576" w:author="Claire Kouba" w:date="2024-03-12T20:40:00Z">
        <w:r w:rsidDel="005A3C0F">
          <w:delText>Table 3: Average model prediction error, based on leave-one-out cross-validation (James et al., 2013).</w:delText>
        </w:r>
      </w:del>
    </w:p>
    <w:tbl>
      <w:tblPr>
        <w:tblStyle w:val="Table"/>
        <w:tblW w:w="0" w:type="auto"/>
        <w:jc w:val="center"/>
        <w:tblLayout w:type="fixed"/>
        <w:tblLook w:val="0420" w:firstRow="1" w:lastRow="0" w:firstColumn="0" w:lastColumn="0" w:noHBand="0" w:noVBand="1"/>
      </w:tblPr>
      <w:tblGrid>
        <w:gridCol w:w="1010"/>
        <w:gridCol w:w="1768"/>
        <w:gridCol w:w="2160"/>
      </w:tblGrid>
      <w:tr w:rsidR="00C26AC4" w:rsidDel="005A3C0F" w14:paraId="15B0CE4C" w14:textId="638F6B6E" w:rsidTr="00C26AC4">
        <w:trPr>
          <w:cnfStyle w:val="100000000000" w:firstRow="1" w:lastRow="0" w:firstColumn="0" w:lastColumn="0" w:oddVBand="0" w:evenVBand="0" w:oddHBand="0" w:evenHBand="0" w:firstRowFirstColumn="0" w:firstRowLastColumn="0" w:lastRowFirstColumn="0" w:lastRowLastColumn="0"/>
          <w:cantSplit/>
          <w:tblHeader/>
          <w:jc w:val="center"/>
          <w:del w:id="577"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40A54" w14:textId="6B19A76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78" w:author="Claire Kouba" w:date="2024-03-12T20:40:00Z"/>
              </w:rPr>
            </w:pPr>
            <w:del w:id="579" w:author="Claire Kouba" w:date="2024-03-12T20:40:00Z">
              <w:r w:rsidDel="005A3C0F">
                <w:rPr>
                  <w:rFonts w:ascii="Arial" w:eastAsia="Arial" w:hAnsi="Arial" w:cs="Arial"/>
                  <w:color w:val="000000"/>
                  <w:sz w:val="22"/>
                  <w:szCs w:val="22"/>
                </w:rPr>
                <w:delText>Model</w:delText>
              </w:r>
            </w:del>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CDF07" w14:textId="56ED699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80" w:author="Claire Kouba" w:date="2024-03-12T20:40:00Z"/>
              </w:rPr>
            </w:pPr>
            <w:del w:id="581" w:author="Claire Kouba" w:date="2024-03-12T20:40:00Z">
              <w:r w:rsidDel="005A3C0F">
                <w:rPr>
                  <w:rFonts w:ascii="Arial" w:eastAsia="Arial" w:hAnsi="Arial" w:cs="Arial"/>
                  <w:color w:val="000000"/>
                  <w:sz w:val="22"/>
                  <w:szCs w:val="22"/>
                </w:rPr>
                <w:delText>LOOCV value</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4F752" w14:textId="0CC7AEF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82" w:author="Claire Kouba" w:date="2024-03-12T20:40:00Z"/>
              </w:rPr>
            </w:pPr>
            <w:del w:id="583" w:author="Claire Kouba" w:date="2024-03-12T20:40:00Z">
              <w:r w:rsidDel="005A3C0F">
                <w:rPr>
                  <w:rFonts w:ascii="Arial" w:eastAsia="Arial" w:hAnsi="Arial" w:cs="Arial"/>
                  <w:color w:val="000000"/>
                  <w:sz w:val="22"/>
                  <w:szCs w:val="22"/>
                </w:rPr>
                <w:delText>Average error (coho spf-equiv.)</w:delText>
              </w:r>
            </w:del>
          </w:p>
        </w:tc>
      </w:tr>
      <w:tr w:rsidR="00C26AC4" w:rsidDel="005A3C0F" w14:paraId="16F570B3" w14:textId="30640EF1" w:rsidTr="00C26AC4">
        <w:trPr>
          <w:cantSplit/>
          <w:jc w:val="center"/>
          <w:del w:id="584"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F45B" w14:textId="331C81D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85" w:author="Claire Kouba" w:date="2024-03-12T20:40:00Z"/>
              </w:rPr>
            </w:pPr>
            <w:del w:id="586" w:author="Claire Kouba" w:date="2024-03-12T20:40:00Z">
              <w:r w:rsidDel="005A3C0F">
                <w:rPr>
                  <w:rFonts w:ascii="Arial" w:eastAsia="Arial" w:hAnsi="Arial" w:cs="Arial"/>
                  <w:color w:val="000000"/>
                  <w:sz w:val="22"/>
                  <w:szCs w:val="22"/>
                </w:rPr>
                <w:delText>lm1a</w:delText>
              </w:r>
            </w:del>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0A1F" w14:textId="32342ED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87" w:author="Claire Kouba" w:date="2024-03-12T20:40:00Z"/>
              </w:rPr>
            </w:pPr>
            <w:del w:id="588" w:author="Claire Kouba" w:date="2024-03-12T20:40:00Z">
              <w:r w:rsidDel="005A3C0F">
                <w:rPr>
                  <w:rFonts w:ascii="Arial" w:eastAsia="Arial" w:hAnsi="Arial" w:cs="Arial"/>
                  <w:color w:val="000000"/>
                  <w:sz w:val="22"/>
                  <w:szCs w:val="22"/>
                </w:rPr>
                <w:delText>747</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108B" w14:textId="15C136E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89" w:author="Claire Kouba" w:date="2024-03-12T20:40:00Z"/>
              </w:rPr>
            </w:pPr>
            <w:del w:id="590" w:author="Claire Kouba" w:date="2024-03-12T20:40:00Z">
              <w:r w:rsidDel="005A3C0F">
                <w:rPr>
                  <w:rFonts w:ascii="Arial" w:eastAsia="Arial" w:hAnsi="Arial" w:cs="Arial"/>
                  <w:color w:val="000000"/>
                  <w:sz w:val="22"/>
                  <w:szCs w:val="22"/>
                </w:rPr>
                <w:delText>27.3</w:delText>
              </w:r>
            </w:del>
          </w:p>
        </w:tc>
      </w:tr>
      <w:tr w:rsidR="00C26AC4" w:rsidDel="005A3C0F" w14:paraId="73FBEFC0" w14:textId="794A5C77" w:rsidTr="00C26AC4">
        <w:trPr>
          <w:cantSplit/>
          <w:jc w:val="center"/>
          <w:del w:id="591"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5273" w14:textId="0B30382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92" w:author="Claire Kouba" w:date="2024-03-12T20:40:00Z"/>
              </w:rPr>
            </w:pPr>
            <w:del w:id="593" w:author="Claire Kouba" w:date="2024-03-12T20:40:00Z">
              <w:r w:rsidDel="005A3C0F">
                <w:rPr>
                  <w:rFonts w:ascii="Arial" w:eastAsia="Arial" w:hAnsi="Arial" w:cs="Arial"/>
                  <w:color w:val="000000"/>
                  <w:sz w:val="22"/>
                  <w:szCs w:val="22"/>
                </w:rPr>
                <w:delText>lm1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F44C" w14:textId="54DE91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94" w:author="Claire Kouba" w:date="2024-03-12T20:40:00Z"/>
              </w:rPr>
            </w:pPr>
            <w:del w:id="595" w:author="Claire Kouba" w:date="2024-03-12T20:40:00Z">
              <w:r w:rsidDel="005A3C0F">
                <w:rPr>
                  <w:rFonts w:ascii="Arial" w:eastAsia="Arial" w:hAnsi="Arial" w:cs="Arial"/>
                  <w:color w:val="000000"/>
                  <w:sz w:val="22"/>
                  <w:szCs w:val="22"/>
                </w:rPr>
                <w:delText>940</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DE60" w14:textId="5CB07A2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596" w:author="Claire Kouba" w:date="2024-03-12T20:40:00Z"/>
              </w:rPr>
            </w:pPr>
            <w:del w:id="597" w:author="Claire Kouba" w:date="2024-03-12T20:40:00Z">
              <w:r w:rsidDel="005A3C0F">
                <w:rPr>
                  <w:rFonts w:ascii="Arial" w:eastAsia="Arial" w:hAnsi="Arial" w:cs="Arial"/>
                  <w:color w:val="000000"/>
                  <w:sz w:val="22"/>
                  <w:szCs w:val="22"/>
                </w:rPr>
                <w:delText>30.7</w:delText>
              </w:r>
            </w:del>
          </w:p>
        </w:tc>
      </w:tr>
      <w:tr w:rsidR="00C26AC4" w:rsidDel="005A3C0F" w14:paraId="04E2694F" w14:textId="3A364553" w:rsidTr="00C26AC4">
        <w:trPr>
          <w:cantSplit/>
          <w:jc w:val="center"/>
          <w:del w:id="598"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81A7" w14:textId="4C2949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599" w:author="Claire Kouba" w:date="2024-03-12T20:40:00Z"/>
              </w:rPr>
            </w:pPr>
            <w:del w:id="600" w:author="Claire Kouba" w:date="2024-03-12T20:40:00Z">
              <w:r w:rsidDel="005A3C0F">
                <w:rPr>
                  <w:rFonts w:ascii="Arial" w:eastAsia="Arial" w:hAnsi="Arial" w:cs="Arial"/>
                  <w:color w:val="000000"/>
                  <w:sz w:val="22"/>
                  <w:szCs w:val="22"/>
                </w:rPr>
                <w:delText>lm1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A289" w14:textId="7E2319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01" w:author="Claire Kouba" w:date="2024-03-12T20:40:00Z"/>
              </w:rPr>
            </w:pPr>
            <w:del w:id="602" w:author="Claire Kouba" w:date="2024-03-12T20:40:00Z">
              <w:r w:rsidDel="005A3C0F">
                <w:rPr>
                  <w:rFonts w:ascii="Arial" w:eastAsia="Arial" w:hAnsi="Arial" w:cs="Arial"/>
                  <w:color w:val="000000"/>
                  <w:sz w:val="22"/>
                  <w:szCs w:val="22"/>
                </w:rPr>
                <w:delText>1,165</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2475" w14:textId="287561D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03" w:author="Claire Kouba" w:date="2024-03-12T20:40:00Z"/>
              </w:rPr>
            </w:pPr>
            <w:del w:id="604" w:author="Claire Kouba" w:date="2024-03-12T20:40:00Z">
              <w:r w:rsidDel="005A3C0F">
                <w:rPr>
                  <w:rFonts w:ascii="Arial" w:eastAsia="Arial" w:hAnsi="Arial" w:cs="Arial"/>
                  <w:color w:val="000000"/>
                  <w:sz w:val="22"/>
                  <w:szCs w:val="22"/>
                </w:rPr>
                <w:delText>34.1</w:delText>
              </w:r>
            </w:del>
          </w:p>
        </w:tc>
      </w:tr>
      <w:tr w:rsidR="00C26AC4" w:rsidDel="005A3C0F" w14:paraId="7084D247" w14:textId="211A58A2" w:rsidTr="00C26AC4">
        <w:trPr>
          <w:cantSplit/>
          <w:jc w:val="center"/>
          <w:del w:id="60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B624" w14:textId="7407DC7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606" w:author="Claire Kouba" w:date="2024-03-12T20:40:00Z"/>
              </w:rPr>
            </w:pPr>
            <w:del w:id="607" w:author="Claire Kouba" w:date="2024-03-12T20:40:00Z">
              <w:r w:rsidDel="005A3C0F">
                <w:rPr>
                  <w:rFonts w:ascii="Arial" w:eastAsia="Arial" w:hAnsi="Arial" w:cs="Arial"/>
                  <w:color w:val="000000"/>
                  <w:sz w:val="22"/>
                  <w:szCs w:val="22"/>
                </w:rPr>
                <w:delText>lm1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76FD" w14:textId="6AF423A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08" w:author="Claire Kouba" w:date="2024-03-12T20:40:00Z"/>
              </w:rPr>
            </w:pPr>
            <w:del w:id="609" w:author="Claire Kouba" w:date="2024-03-12T20:40:00Z">
              <w:r w:rsidDel="005A3C0F">
                <w:rPr>
                  <w:rFonts w:ascii="Arial" w:eastAsia="Arial" w:hAnsi="Arial" w:cs="Arial"/>
                  <w:color w:val="000000"/>
                  <w:sz w:val="22"/>
                  <w:szCs w:val="22"/>
                </w:rPr>
                <w:delText>938</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C81D" w14:textId="72577B1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10" w:author="Claire Kouba" w:date="2024-03-12T20:40:00Z"/>
              </w:rPr>
            </w:pPr>
            <w:del w:id="611" w:author="Claire Kouba" w:date="2024-03-12T20:40:00Z">
              <w:r w:rsidDel="005A3C0F">
                <w:rPr>
                  <w:rFonts w:ascii="Arial" w:eastAsia="Arial" w:hAnsi="Arial" w:cs="Arial"/>
                  <w:color w:val="000000"/>
                  <w:sz w:val="22"/>
                  <w:szCs w:val="22"/>
                </w:rPr>
                <w:delText>30.6</w:delText>
              </w:r>
            </w:del>
          </w:p>
        </w:tc>
      </w:tr>
      <w:tr w:rsidR="00C26AC4" w:rsidDel="005A3C0F" w14:paraId="7D592F00" w14:textId="481B09ED" w:rsidTr="00C26AC4">
        <w:trPr>
          <w:cantSplit/>
          <w:jc w:val="center"/>
          <w:del w:id="61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F484" w14:textId="0F003E8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613" w:author="Claire Kouba" w:date="2024-03-12T20:40:00Z"/>
              </w:rPr>
            </w:pPr>
            <w:del w:id="614" w:author="Claire Kouba" w:date="2024-03-12T20:40:00Z">
              <w:r w:rsidDel="005A3C0F">
                <w:rPr>
                  <w:rFonts w:ascii="Arial" w:eastAsia="Arial" w:hAnsi="Arial" w:cs="Arial"/>
                  <w:color w:val="000000"/>
                  <w:sz w:val="22"/>
                  <w:szCs w:val="22"/>
                </w:rPr>
                <w:delText>lm2a</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3636" w14:textId="19ED361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15" w:author="Claire Kouba" w:date="2024-03-12T20:40:00Z"/>
              </w:rPr>
            </w:pPr>
            <w:del w:id="616" w:author="Claire Kouba" w:date="2024-03-12T20:40:00Z">
              <w:r w:rsidDel="005A3C0F">
                <w:rPr>
                  <w:rFonts w:ascii="Arial" w:eastAsia="Arial" w:hAnsi="Arial" w:cs="Arial"/>
                  <w:color w:val="000000"/>
                  <w:sz w:val="22"/>
                  <w:szCs w:val="22"/>
                </w:rPr>
                <w:delText>579</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6951" w14:textId="774FB6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17" w:author="Claire Kouba" w:date="2024-03-12T20:40:00Z"/>
              </w:rPr>
            </w:pPr>
            <w:del w:id="618" w:author="Claire Kouba" w:date="2024-03-12T20:40:00Z">
              <w:r w:rsidDel="005A3C0F">
                <w:rPr>
                  <w:rFonts w:ascii="Arial" w:eastAsia="Arial" w:hAnsi="Arial" w:cs="Arial"/>
                  <w:color w:val="000000"/>
                  <w:sz w:val="22"/>
                  <w:szCs w:val="22"/>
                </w:rPr>
                <w:delText>24.1</w:delText>
              </w:r>
            </w:del>
          </w:p>
        </w:tc>
      </w:tr>
      <w:tr w:rsidR="00C26AC4" w:rsidDel="005A3C0F" w14:paraId="75C46308" w14:textId="7CE7C99B" w:rsidTr="00C26AC4">
        <w:trPr>
          <w:cantSplit/>
          <w:jc w:val="center"/>
          <w:del w:id="619"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0676" w14:textId="73FF5C6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620" w:author="Claire Kouba" w:date="2024-03-12T20:40:00Z"/>
              </w:rPr>
            </w:pPr>
            <w:del w:id="621" w:author="Claire Kouba" w:date="2024-03-12T20:40:00Z">
              <w:r w:rsidDel="005A3C0F">
                <w:rPr>
                  <w:rFonts w:ascii="Arial" w:eastAsia="Arial" w:hAnsi="Arial" w:cs="Arial"/>
                  <w:color w:val="000000"/>
                  <w:sz w:val="22"/>
                  <w:szCs w:val="22"/>
                </w:rPr>
                <w:delText>lm2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D9A0" w14:textId="57EB94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22" w:author="Claire Kouba" w:date="2024-03-12T20:40:00Z"/>
              </w:rPr>
            </w:pPr>
            <w:del w:id="623" w:author="Claire Kouba" w:date="2024-03-12T20:40:00Z">
              <w:r w:rsidDel="005A3C0F">
                <w:rPr>
                  <w:rFonts w:ascii="Arial" w:eastAsia="Arial" w:hAnsi="Arial" w:cs="Arial"/>
                  <w:color w:val="000000"/>
                  <w:sz w:val="22"/>
                  <w:szCs w:val="22"/>
                </w:rPr>
                <w:delText>587</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9328" w14:textId="18728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24" w:author="Claire Kouba" w:date="2024-03-12T20:40:00Z"/>
              </w:rPr>
            </w:pPr>
            <w:del w:id="625" w:author="Claire Kouba" w:date="2024-03-12T20:40:00Z">
              <w:r w:rsidDel="005A3C0F">
                <w:rPr>
                  <w:rFonts w:ascii="Arial" w:eastAsia="Arial" w:hAnsi="Arial" w:cs="Arial"/>
                  <w:color w:val="000000"/>
                  <w:sz w:val="22"/>
                  <w:szCs w:val="22"/>
                </w:rPr>
                <w:delText>24.2</w:delText>
              </w:r>
            </w:del>
          </w:p>
        </w:tc>
      </w:tr>
      <w:tr w:rsidR="00C26AC4" w:rsidDel="005A3C0F" w14:paraId="030E71FF" w14:textId="658A8123" w:rsidTr="00C26AC4">
        <w:trPr>
          <w:cantSplit/>
          <w:jc w:val="center"/>
          <w:del w:id="626"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33B4" w14:textId="7F3EE23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627" w:author="Claire Kouba" w:date="2024-03-12T20:40:00Z"/>
              </w:rPr>
            </w:pPr>
            <w:del w:id="628" w:author="Claire Kouba" w:date="2024-03-12T20:40:00Z">
              <w:r w:rsidDel="005A3C0F">
                <w:rPr>
                  <w:rFonts w:ascii="Arial" w:eastAsia="Arial" w:hAnsi="Arial" w:cs="Arial"/>
                  <w:color w:val="000000"/>
                  <w:sz w:val="22"/>
                  <w:szCs w:val="22"/>
                </w:rPr>
                <w:delText>lm2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355D" w14:textId="238568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29" w:author="Claire Kouba" w:date="2024-03-12T20:40:00Z"/>
              </w:rPr>
            </w:pPr>
            <w:del w:id="630" w:author="Claire Kouba" w:date="2024-03-12T20:40:00Z">
              <w:r w:rsidDel="005A3C0F">
                <w:rPr>
                  <w:rFonts w:ascii="Arial" w:eastAsia="Arial" w:hAnsi="Arial" w:cs="Arial"/>
                  <w:color w:val="000000"/>
                  <w:sz w:val="22"/>
                  <w:szCs w:val="22"/>
                </w:rPr>
                <w:delText>703</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1ABC" w14:textId="724895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31" w:author="Claire Kouba" w:date="2024-03-12T20:40:00Z"/>
              </w:rPr>
            </w:pPr>
            <w:del w:id="632" w:author="Claire Kouba" w:date="2024-03-12T20:40:00Z">
              <w:r w:rsidDel="005A3C0F">
                <w:rPr>
                  <w:rFonts w:ascii="Arial" w:eastAsia="Arial" w:hAnsi="Arial" w:cs="Arial"/>
                  <w:color w:val="000000"/>
                  <w:sz w:val="22"/>
                  <w:szCs w:val="22"/>
                </w:rPr>
                <w:delText>26.5</w:delText>
              </w:r>
            </w:del>
          </w:p>
        </w:tc>
      </w:tr>
      <w:tr w:rsidR="00C26AC4" w:rsidDel="005A3C0F" w14:paraId="3347F450" w14:textId="200D8E5C" w:rsidTr="00C26AC4">
        <w:trPr>
          <w:cantSplit/>
          <w:jc w:val="center"/>
          <w:del w:id="633"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2FD" w14:textId="5FBBDB2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634" w:author="Claire Kouba" w:date="2024-03-12T20:40:00Z"/>
              </w:rPr>
            </w:pPr>
            <w:del w:id="635" w:author="Claire Kouba" w:date="2024-03-12T20:40:00Z">
              <w:r w:rsidDel="005A3C0F">
                <w:rPr>
                  <w:rFonts w:ascii="Arial" w:eastAsia="Arial" w:hAnsi="Arial" w:cs="Arial"/>
                  <w:color w:val="000000"/>
                  <w:sz w:val="22"/>
                  <w:szCs w:val="22"/>
                </w:rPr>
                <w:delText>lm2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CC52" w14:textId="6F33DA5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36" w:author="Claire Kouba" w:date="2024-03-12T20:40:00Z"/>
              </w:rPr>
            </w:pPr>
            <w:del w:id="637" w:author="Claire Kouba" w:date="2024-03-12T20:40:00Z">
              <w:r w:rsidDel="005A3C0F">
                <w:rPr>
                  <w:rFonts w:ascii="Arial" w:eastAsia="Arial" w:hAnsi="Arial" w:cs="Arial"/>
                  <w:color w:val="000000"/>
                  <w:sz w:val="22"/>
                  <w:szCs w:val="22"/>
                </w:rPr>
                <w:delText>952</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52A9" w14:textId="70EF1BE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38" w:author="Claire Kouba" w:date="2024-03-12T20:40:00Z"/>
              </w:rPr>
            </w:pPr>
            <w:del w:id="639" w:author="Claire Kouba" w:date="2024-03-12T20:40:00Z">
              <w:r w:rsidDel="005A3C0F">
                <w:rPr>
                  <w:rFonts w:ascii="Arial" w:eastAsia="Arial" w:hAnsi="Arial" w:cs="Arial"/>
                  <w:color w:val="000000"/>
                  <w:sz w:val="22"/>
                  <w:szCs w:val="22"/>
                </w:rPr>
                <w:delText>30.9</w:delText>
              </w:r>
            </w:del>
          </w:p>
        </w:tc>
      </w:tr>
      <w:tr w:rsidR="00C26AC4" w:rsidDel="005A3C0F" w14:paraId="158D7B4B" w14:textId="3669FE06" w:rsidTr="00C26AC4">
        <w:trPr>
          <w:cantSplit/>
          <w:jc w:val="center"/>
          <w:del w:id="64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6F83" w14:textId="0523200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641" w:author="Claire Kouba" w:date="2024-03-12T20:40:00Z"/>
              </w:rPr>
            </w:pPr>
            <w:del w:id="642" w:author="Claire Kouba" w:date="2024-03-12T20:40:00Z">
              <w:r w:rsidDel="005A3C0F">
                <w:rPr>
                  <w:rFonts w:ascii="Arial" w:eastAsia="Arial" w:hAnsi="Arial" w:cs="Arial"/>
                  <w:color w:val="000000"/>
                  <w:sz w:val="22"/>
                  <w:szCs w:val="22"/>
                </w:rPr>
                <w:delText>lm2e</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D540" w14:textId="42165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43" w:author="Claire Kouba" w:date="2024-03-12T20:40:00Z"/>
              </w:rPr>
            </w:pPr>
            <w:del w:id="644" w:author="Claire Kouba" w:date="2024-03-12T20:40:00Z">
              <w:r w:rsidDel="005A3C0F">
                <w:rPr>
                  <w:rFonts w:ascii="Arial" w:eastAsia="Arial" w:hAnsi="Arial" w:cs="Arial"/>
                  <w:color w:val="000000"/>
                  <w:sz w:val="22"/>
                  <w:szCs w:val="22"/>
                </w:rPr>
                <w:delText>706</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B7DE" w14:textId="1BD0DAE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45" w:author="Claire Kouba" w:date="2024-03-12T20:40:00Z"/>
              </w:rPr>
            </w:pPr>
            <w:del w:id="646" w:author="Claire Kouba" w:date="2024-03-12T20:40:00Z">
              <w:r w:rsidDel="005A3C0F">
                <w:rPr>
                  <w:rFonts w:ascii="Arial" w:eastAsia="Arial" w:hAnsi="Arial" w:cs="Arial"/>
                  <w:color w:val="000000"/>
                  <w:sz w:val="22"/>
                  <w:szCs w:val="22"/>
                </w:rPr>
                <w:delText>26.6</w:delText>
              </w:r>
            </w:del>
          </w:p>
        </w:tc>
      </w:tr>
      <w:tr w:rsidR="00C26AC4" w:rsidDel="005A3C0F" w14:paraId="68A29EC8" w14:textId="25BAC492" w:rsidTr="00C26AC4">
        <w:trPr>
          <w:cantSplit/>
          <w:jc w:val="center"/>
          <w:del w:id="647"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FB633" w14:textId="723A02C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648" w:author="Claire Kouba" w:date="2024-03-12T20:40:00Z"/>
              </w:rPr>
            </w:pPr>
            <w:del w:id="649" w:author="Claire Kouba" w:date="2024-03-12T20:40:00Z">
              <w:r w:rsidDel="005A3C0F">
                <w:rPr>
                  <w:rFonts w:ascii="Arial" w:eastAsia="Arial" w:hAnsi="Arial" w:cs="Arial"/>
                  <w:color w:val="000000"/>
                  <w:sz w:val="22"/>
                  <w:szCs w:val="22"/>
                </w:rPr>
                <w:delText>lm2f</w:delText>
              </w:r>
            </w:del>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DA715" w14:textId="68EDBA5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50" w:author="Claire Kouba" w:date="2024-03-12T20:40:00Z"/>
              </w:rPr>
            </w:pPr>
            <w:del w:id="651" w:author="Claire Kouba" w:date="2024-03-12T20:40:00Z">
              <w:r w:rsidDel="005A3C0F">
                <w:rPr>
                  <w:rFonts w:ascii="Arial" w:eastAsia="Arial" w:hAnsi="Arial" w:cs="Arial"/>
                  <w:color w:val="000000"/>
                  <w:sz w:val="22"/>
                  <w:szCs w:val="22"/>
                </w:rPr>
                <w:delText>1,086</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FA17B" w14:textId="7A2CDA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52" w:author="Claire Kouba" w:date="2024-03-12T20:40:00Z"/>
              </w:rPr>
            </w:pPr>
            <w:del w:id="653" w:author="Claire Kouba" w:date="2024-03-12T20:40:00Z">
              <w:r w:rsidDel="005A3C0F">
                <w:rPr>
                  <w:rFonts w:ascii="Arial" w:eastAsia="Arial" w:hAnsi="Arial" w:cs="Arial"/>
                  <w:color w:val="000000"/>
                  <w:sz w:val="22"/>
                  <w:szCs w:val="22"/>
                </w:rPr>
                <w:delText>33.0</w:delText>
              </w:r>
            </w:del>
          </w:p>
        </w:tc>
      </w:tr>
    </w:tbl>
    <w:p w14:paraId="41B25A37" w14:textId="1BB495A8" w:rsidR="00C26AC4" w:rsidDel="005A3C0F" w:rsidRDefault="0080747B">
      <w:pPr>
        <w:pStyle w:val="TableCaption"/>
        <w:rPr>
          <w:del w:id="654" w:author="Claire Kouba" w:date="2024-03-12T20:40:00Z"/>
        </w:rPr>
      </w:pPr>
      <w:del w:id="655" w:author="Claire Kouba" w:date="2024-03-12T20:40:00Z">
        <w:r w:rsidDel="005A3C0F">
          <w:delText>Table 4: Summary of slope values (coho smolt per female per relevant unit) for predictors included in the three best linear models. The ensemble average values are used as weights in the Hydrologic Benefit function.</w:delText>
        </w:r>
      </w:del>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C26AC4" w:rsidDel="005A3C0F" w14:paraId="3E293C3F" w14:textId="75D25630" w:rsidTr="00C26AC4">
        <w:trPr>
          <w:cnfStyle w:val="100000000000" w:firstRow="1" w:lastRow="0" w:firstColumn="0" w:lastColumn="0" w:oddVBand="0" w:evenVBand="0" w:oddHBand="0" w:evenHBand="0" w:firstRowFirstColumn="0" w:firstRowLastColumn="0" w:lastRowFirstColumn="0" w:lastRowLastColumn="0"/>
          <w:tblHeader/>
          <w:jc w:val="center"/>
          <w:del w:id="656" w:author="Claire Kouba" w:date="2024-03-12T20:40: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BB79C" w14:textId="57F1E71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57" w:author="Claire Kouba" w:date="2024-03-12T20:40:00Z"/>
              </w:rPr>
            </w:pPr>
            <w:del w:id="658" w:author="Claire Kouba" w:date="2024-03-12T20:40:00Z">
              <w:r w:rsidDel="005A3C0F">
                <w:rPr>
                  <w:rFonts w:ascii="Arial" w:eastAsia="Arial" w:hAnsi="Arial" w:cs="Arial"/>
                  <w:color w:val="000000"/>
                  <w:sz w:val="22"/>
                  <w:szCs w:val="22"/>
                </w:rPr>
                <w:delText>Intercept</w:delText>
              </w:r>
            </w:del>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FCE62" w14:textId="7609F98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59" w:author="Claire Kouba" w:date="2024-03-12T20:40:00Z"/>
              </w:rPr>
            </w:pPr>
            <w:del w:id="660" w:author="Claire Kouba" w:date="2024-03-12T20:40:00Z">
              <w:r w:rsidDel="005A3C0F">
                <w:rPr>
                  <w:rFonts w:ascii="Arial" w:eastAsia="Arial" w:hAnsi="Arial" w:cs="Arial"/>
                  <w:color w:val="000000"/>
                  <w:sz w:val="22"/>
                  <w:szCs w:val="22"/>
                </w:rPr>
                <w:delText>BY_recon_10</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D8967" w14:textId="582130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61" w:author="Claire Kouba" w:date="2024-03-12T20:40:00Z"/>
              </w:rPr>
            </w:pPr>
            <w:del w:id="662" w:author="Claire Kouba" w:date="2024-03-12T20:40:00Z">
              <w:r w:rsidDel="005A3C0F">
                <w:rPr>
                  <w:rFonts w:ascii="Arial" w:eastAsia="Arial" w:hAnsi="Arial" w:cs="Arial"/>
                  <w:color w:val="000000"/>
                  <w:sz w:val="22"/>
                  <w:szCs w:val="22"/>
                </w:rPr>
                <w:delText>BY_recon_100</w:delText>
              </w:r>
            </w:del>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CFB60" w14:textId="0B5E4C7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63" w:author="Claire Kouba" w:date="2024-03-12T20:40:00Z"/>
              </w:rPr>
            </w:pPr>
            <w:del w:id="664" w:author="Claire Kouba" w:date="2024-03-12T20:40:00Z">
              <w:r w:rsidDel="005A3C0F">
                <w:rPr>
                  <w:rFonts w:ascii="Arial" w:eastAsia="Arial" w:hAnsi="Arial" w:cs="Arial"/>
                  <w:color w:val="000000"/>
                  <w:sz w:val="22"/>
                  <w:szCs w:val="22"/>
                </w:rPr>
                <w:delText>RY_Wet_Tim</w:delText>
              </w:r>
            </w:del>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6C3D" w14:textId="383F775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65" w:author="Claire Kouba" w:date="2024-03-12T20:40:00Z"/>
              </w:rPr>
            </w:pPr>
            <w:del w:id="666" w:author="Claire Kouba" w:date="2024-03-12T20:40:00Z">
              <w:r w:rsidDel="005A3C0F">
                <w:rPr>
                  <w:rFonts w:ascii="Arial" w:eastAsia="Arial" w:hAnsi="Arial" w:cs="Arial"/>
                  <w:color w:val="000000"/>
                  <w:sz w:val="22"/>
                  <w:szCs w:val="22"/>
                </w:rPr>
                <w:delText>RY_Wet_BFL_Dur</w:delText>
              </w:r>
            </w:del>
          </w:p>
        </w:tc>
      </w:tr>
      <w:tr w:rsidR="00C26AC4" w:rsidDel="005A3C0F" w14:paraId="4B6B16D3" w14:textId="4B1A7DE4" w:rsidTr="00C26AC4">
        <w:trPr>
          <w:jc w:val="center"/>
          <w:del w:id="667" w:author="Claire Kouba" w:date="2024-03-12T20:40: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1FCB" w14:textId="65FA5D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68" w:author="Claire Kouba" w:date="2024-03-12T20:40:00Z"/>
              </w:rPr>
            </w:pPr>
            <w:del w:id="669" w:author="Claire Kouba" w:date="2024-03-12T20:40:00Z">
              <w:r w:rsidDel="005A3C0F">
                <w:rPr>
                  <w:rFonts w:ascii="Arial" w:eastAsia="Arial" w:hAnsi="Arial" w:cs="Arial"/>
                  <w:color w:val="000000"/>
                  <w:sz w:val="22"/>
                  <w:szCs w:val="22"/>
                </w:rPr>
                <w:delText>118.1</w:delText>
              </w:r>
            </w:del>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7F98" w14:textId="325DC6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70" w:author="Claire Kouba" w:date="2024-03-12T20:40:00Z"/>
              </w:rPr>
            </w:pPr>
            <w:del w:id="671" w:author="Claire Kouba" w:date="2024-03-12T20:40:00Z">
              <w:r w:rsidDel="005A3C0F">
                <w:rPr>
                  <w:rFonts w:ascii="Arial" w:eastAsia="Arial" w:hAnsi="Arial" w:cs="Arial"/>
                  <w:color w:val="000000"/>
                  <w:sz w:val="22"/>
                  <w:szCs w:val="22"/>
                </w:rPr>
                <w:delText>-1.12</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C3AE" w14:textId="50DEC3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72" w:author="Claire Kouba" w:date="2024-03-12T20:40:00Z"/>
              </w:rPr>
            </w:pPr>
            <w:del w:id="673" w:author="Claire Kouba" w:date="2024-03-12T20:40:00Z">
              <w:r w:rsidDel="005A3C0F">
                <w:rPr>
                  <w:rFonts w:ascii="Arial" w:eastAsia="Arial" w:hAnsi="Arial" w:cs="Arial"/>
                  <w:color w:val="000000"/>
                  <w:sz w:val="22"/>
                  <w:szCs w:val="22"/>
                </w:rPr>
                <w:delText>-0.50</w:delText>
              </w:r>
            </w:del>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E5C4" w14:textId="0CECEF5D"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674" w:author="Claire Kouba" w:date="2024-03-12T20:40: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7E47" w14:textId="78A77403"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675" w:author="Claire Kouba" w:date="2024-03-12T20:40:00Z"/>
              </w:rPr>
            </w:pPr>
          </w:p>
        </w:tc>
      </w:tr>
      <w:tr w:rsidR="00C26AC4" w:rsidDel="005A3C0F" w14:paraId="68F166B3" w14:textId="44ED912C" w:rsidTr="00C26AC4">
        <w:trPr>
          <w:jc w:val="center"/>
          <w:del w:id="676"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7CDC" w14:textId="401E7CD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77" w:author="Claire Kouba" w:date="2024-03-12T20:40:00Z"/>
              </w:rPr>
            </w:pPr>
            <w:del w:id="678" w:author="Claire Kouba" w:date="2024-03-12T20:40:00Z">
              <w:r w:rsidDel="005A3C0F">
                <w:rPr>
                  <w:rFonts w:ascii="Arial" w:eastAsia="Arial" w:hAnsi="Arial" w:cs="Arial"/>
                  <w:color w:val="000000"/>
                  <w:sz w:val="22"/>
                  <w:szCs w:val="22"/>
                </w:rPr>
                <w:delText>128.6</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E674" w14:textId="73CBCDD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79" w:author="Claire Kouba" w:date="2024-03-12T20:40:00Z"/>
              </w:rPr>
            </w:pPr>
            <w:del w:id="680" w:author="Claire Kouba" w:date="2024-03-12T20:40:00Z">
              <w:r w:rsidDel="005A3C0F">
                <w:rPr>
                  <w:rFonts w:ascii="Arial" w:eastAsia="Arial" w:hAnsi="Arial" w:cs="Arial"/>
                  <w:color w:val="000000"/>
                  <w:sz w:val="22"/>
                  <w:szCs w:val="22"/>
                </w:rPr>
                <w:delText>-1.2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C483" w14:textId="6CA4802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681"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9D4C" w14:textId="7A8F9E9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82" w:author="Claire Kouba" w:date="2024-03-12T20:40:00Z"/>
              </w:rPr>
            </w:pPr>
            <w:del w:id="683" w:author="Claire Kouba" w:date="2024-03-12T20:40:00Z">
              <w:r w:rsidDel="005A3C0F">
                <w:rPr>
                  <w:rFonts w:ascii="Arial" w:eastAsia="Arial" w:hAnsi="Arial" w:cs="Arial"/>
                  <w:color w:val="000000"/>
                  <w:sz w:val="22"/>
                  <w:szCs w:val="22"/>
                </w:rPr>
                <w:delText>-0.61</w:delText>
              </w:r>
            </w:del>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3FED" w14:textId="72C32EF6"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684" w:author="Claire Kouba" w:date="2024-03-12T20:40:00Z"/>
              </w:rPr>
            </w:pPr>
          </w:p>
        </w:tc>
      </w:tr>
      <w:tr w:rsidR="00C26AC4" w:rsidDel="005A3C0F" w14:paraId="0615F071" w14:textId="65F43D54" w:rsidTr="00C26AC4">
        <w:trPr>
          <w:jc w:val="center"/>
          <w:del w:id="685"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C7C2" w14:textId="0573D7E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86" w:author="Claire Kouba" w:date="2024-03-12T20:40:00Z"/>
              </w:rPr>
            </w:pPr>
            <w:del w:id="687" w:author="Claire Kouba" w:date="2024-03-12T20:40:00Z">
              <w:r w:rsidDel="005A3C0F">
                <w:rPr>
                  <w:rFonts w:ascii="Arial" w:eastAsia="Arial" w:hAnsi="Arial" w:cs="Arial"/>
                  <w:color w:val="000000"/>
                  <w:sz w:val="22"/>
                  <w:szCs w:val="22"/>
                </w:rPr>
                <w:delText>33.5</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214" w14:textId="171AEB4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88" w:author="Claire Kouba" w:date="2024-03-12T20:40:00Z"/>
              </w:rPr>
            </w:pPr>
            <w:del w:id="689" w:author="Claire Kouba" w:date="2024-03-12T20:40:00Z">
              <w:r w:rsidDel="005A3C0F">
                <w:rPr>
                  <w:rFonts w:ascii="Arial" w:eastAsia="Arial" w:hAnsi="Arial" w:cs="Arial"/>
                  <w:color w:val="000000"/>
                  <w:sz w:val="22"/>
                  <w:szCs w:val="22"/>
                </w:rPr>
                <w:delText>-1.1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5060" w14:textId="7EC1458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690"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34D1" w14:textId="57954F7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691" w:author="Claire Kouba" w:date="2024-03-12T20:40: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68" w14:textId="7732766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92" w:author="Claire Kouba" w:date="2024-03-12T20:40:00Z"/>
              </w:rPr>
            </w:pPr>
            <w:del w:id="693" w:author="Claire Kouba" w:date="2024-03-12T20:40:00Z">
              <w:r w:rsidDel="005A3C0F">
                <w:rPr>
                  <w:rFonts w:ascii="Arial" w:eastAsia="Arial" w:hAnsi="Arial" w:cs="Arial"/>
                  <w:color w:val="000000"/>
                  <w:sz w:val="22"/>
                  <w:szCs w:val="22"/>
                </w:rPr>
                <w:delText>0.35</w:delText>
              </w:r>
            </w:del>
          </w:p>
        </w:tc>
      </w:tr>
      <w:tr w:rsidR="00C26AC4" w:rsidDel="005A3C0F" w14:paraId="0F911203" w14:textId="73E8213F" w:rsidTr="00C26AC4">
        <w:trPr>
          <w:jc w:val="center"/>
          <w:del w:id="694" w:author="Claire Kouba" w:date="2024-03-12T20:40: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C27F" w14:textId="1ED59AE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95" w:author="Claire Kouba" w:date="2024-03-12T20:40:00Z"/>
              </w:rPr>
            </w:pPr>
            <w:del w:id="696" w:author="Claire Kouba" w:date="2024-03-12T20:40:00Z">
              <w:r w:rsidDel="005A3C0F">
                <w:rPr>
                  <w:rFonts w:ascii="Arial" w:eastAsia="Arial" w:hAnsi="Arial" w:cs="Arial"/>
                  <w:color w:val="000000"/>
                  <w:sz w:val="22"/>
                  <w:szCs w:val="22"/>
                </w:rPr>
                <w:delText>93.4</w:delText>
              </w:r>
            </w:del>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3264" w14:textId="674EBBC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97" w:author="Claire Kouba" w:date="2024-03-12T20:40:00Z"/>
              </w:rPr>
            </w:pPr>
            <w:del w:id="698" w:author="Claire Kouba" w:date="2024-03-12T20:40:00Z">
              <w:r w:rsidDel="005A3C0F">
                <w:rPr>
                  <w:rFonts w:ascii="Arial" w:eastAsia="Arial" w:hAnsi="Arial" w:cs="Arial"/>
                  <w:color w:val="000000"/>
                  <w:sz w:val="22"/>
                  <w:szCs w:val="22"/>
                </w:rPr>
                <w:delText>-1.15</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0FF45" w14:textId="134A5E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699" w:author="Claire Kouba" w:date="2024-03-12T20:40:00Z"/>
              </w:rPr>
            </w:pPr>
            <w:del w:id="700" w:author="Claire Kouba" w:date="2024-03-12T20:40:00Z">
              <w:r w:rsidDel="005A3C0F">
                <w:rPr>
                  <w:rFonts w:ascii="Arial" w:eastAsia="Arial" w:hAnsi="Arial" w:cs="Arial"/>
                  <w:color w:val="000000"/>
                  <w:sz w:val="22"/>
                  <w:szCs w:val="22"/>
                </w:rPr>
                <w:delText>-0.17</w:delText>
              </w:r>
            </w:del>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DC4D8" w14:textId="386F5D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701" w:author="Claire Kouba" w:date="2024-03-12T20:40:00Z"/>
              </w:rPr>
            </w:pPr>
            <w:del w:id="702" w:author="Claire Kouba" w:date="2024-03-12T20:40:00Z">
              <w:r w:rsidDel="005A3C0F">
                <w:rPr>
                  <w:rFonts w:ascii="Arial" w:eastAsia="Arial" w:hAnsi="Arial" w:cs="Arial"/>
                  <w:color w:val="000000"/>
                  <w:sz w:val="22"/>
                  <w:szCs w:val="22"/>
                </w:rPr>
                <w:delText>-0.20</w:delText>
              </w:r>
            </w:del>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76F3" w14:textId="734C62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703" w:author="Claire Kouba" w:date="2024-03-12T20:40:00Z"/>
              </w:rPr>
            </w:pPr>
            <w:del w:id="704" w:author="Claire Kouba" w:date="2024-03-12T20:40:00Z">
              <w:r w:rsidDel="005A3C0F">
                <w:rPr>
                  <w:rFonts w:ascii="Arial" w:eastAsia="Arial" w:hAnsi="Arial" w:cs="Arial"/>
                  <w:color w:val="000000"/>
                  <w:sz w:val="22"/>
                  <w:szCs w:val="22"/>
                </w:rPr>
                <w:delText>0.12</w:delText>
              </w:r>
            </w:del>
          </w:p>
        </w:tc>
      </w:tr>
    </w:tbl>
    <w:p w14:paraId="4B6CA660" w14:textId="09B8C73F" w:rsidR="00C26AC4" w:rsidDel="00767BAD" w:rsidRDefault="0080747B">
      <w:pPr>
        <w:pStyle w:val="Heading2"/>
        <w:rPr>
          <w:del w:id="705" w:author="Claire Kouba" w:date="2024-03-12T20:50:00Z"/>
        </w:rPr>
      </w:pPr>
      <w:bookmarkStart w:id="706" w:name="X5678042e0e587b4a5ea03a6bcb753fee3274725"/>
      <w:bookmarkEnd w:id="310"/>
      <w:del w:id="707" w:author="Claire Kouba" w:date="2024-03-12T20:50:00Z">
        <w:r w:rsidDel="00767BAD">
          <w:rPr>
            <w:rStyle w:val="SectionNumber"/>
          </w:rPr>
          <w:delText>3.8</w:delText>
        </w:r>
        <w:r w:rsidDel="00767BAD">
          <w:tab/>
          <w:delText>HB function sensitivity to one additional observation</w:delText>
        </w:r>
      </w:del>
    </w:p>
    <w:p w14:paraId="20093BE1" w14:textId="1CAECD7D" w:rsidR="007D1045" w:rsidDel="005A3C0F" w:rsidRDefault="0080747B" w:rsidP="007D1045">
      <w:pPr>
        <w:pStyle w:val="BodyText"/>
        <w:rPr>
          <w:del w:id="708" w:author="Claire Kouba" w:date="2024-03-12T20:44:00Z"/>
          <w:moveTo w:id="709" w:author="Thomas Harter" w:date="2024-03-10T01:24:00Z"/>
        </w:rPr>
      </w:pPr>
      <w:del w:id="710" w:author="Claire Kouba" w:date="2024-03-12T20:44:00Z">
        <w:r w:rsidDel="005A3C0F">
          <w:delText xml:space="preserve">To further explore the uncertainty associated with such a small dataset, the sensitivity of the predictive model was estimated by adding one </w:delText>
        </w:r>
      </w:del>
      <w:ins w:id="711" w:author="Thomas Harter" w:date="2024-03-10T01:23:00Z">
        <w:del w:id="712" w:author="Claire Kouba" w:date="2024-03-12T20:44:00Z">
          <w:r w:rsidR="00FD0268" w:rsidDel="005A3C0F">
            <w:delText xml:space="preserve">an </w:delText>
          </w:r>
        </w:del>
      </w:ins>
      <w:del w:id="713" w:author="Claire Kouba" w:date="2024-03-12T20:44:00Z">
        <w:r w:rsidDel="005A3C0F">
          <w:delText xml:space="preserve">additional data point. Specifically, a hypothetical value of “observed” coho spf was assigned to brood year 2015 (influenced by conditions in water year 2016). This is a missing value in the existing observational dataset. </w:delText>
        </w:r>
      </w:del>
      <w:moveToRangeStart w:id="714" w:author="Thomas Harter" w:date="2024-03-10T01:24:00Z" w:name="move160926291"/>
      <w:moveTo w:id="715" w:author="Thomas Harter" w:date="2024-03-10T01:24:00Z">
        <w:del w:id="716" w:author="Claire Kouba" w:date="2024-03-12T20:44:00Z">
          <w:r w:rsidR="007D1045" w:rsidDel="005A3C0F">
            <w:delText>This</w:delText>
          </w:r>
        </w:del>
      </w:moveTo>
      <w:ins w:id="717" w:author="Thomas Harter" w:date="2024-03-10T01:24:00Z">
        <w:del w:id="718" w:author="Claire Kouba" w:date="2024-03-12T20:44:00Z">
          <w:r w:rsidR="00692D4C" w:rsidDel="005A3C0F">
            <w:delText>The</w:delText>
          </w:r>
        </w:del>
      </w:ins>
      <w:moveTo w:id="719" w:author="Thomas Harter" w:date="2024-03-10T01:24:00Z">
        <w:del w:id="720" w:author="Claire Kouba" w:date="2024-03-12T20:44:00Z">
          <w:r w:rsidR="007D1045" w:rsidDel="005A3C0F">
            <w:delText xml:space="preserve"> missing value for brood year 2015 was replaced by 0, as well as the minimum, mean and maximum values of observed coho spf (5.8, 60.0, and 101.8 coho spf, respectively). The ensemble average coefficients in the HB function were recalculated based on each revised dataset.</w:delText>
          </w:r>
        </w:del>
      </w:moveTo>
    </w:p>
    <w:moveToRangeEnd w:id="714"/>
    <w:p w14:paraId="22378DF0" w14:textId="33DB00EB" w:rsidR="00C26AC4" w:rsidRDefault="0080747B">
      <w:pPr>
        <w:pStyle w:val="BodyText"/>
        <w:pPrChange w:id="721" w:author="Thomas Harter" w:date="2024-03-10T01:25:00Z">
          <w:pPr>
            <w:pStyle w:val="FirstParagraph"/>
          </w:pPr>
        </w:pPrChange>
      </w:pPr>
      <w:del w:id="722" w:author="Claire Kouba" w:date="2024-03-12T20:44:00Z">
        <w:r w:rsidDel="005A3C0F">
          <w:delText>Furthermore, f</w:delText>
        </w:r>
      </w:del>
      <w:ins w:id="723" w:author="Thomas Harter" w:date="2024-03-10T01:25:00Z">
        <w:del w:id="724" w:author="Claire Kouba" w:date="2024-03-12T20:44:00Z">
          <w:r w:rsidR="004B2068" w:rsidDel="005A3C0F">
            <w:delText>F</w:delText>
          </w:r>
        </w:del>
      </w:ins>
      <w:del w:id="725" w:author="Claire Kouba" w:date="2024-03-12T20:44:00Z">
        <w:r w:rsidDel="005A3C0F">
          <w:delText>low conditions in and just before water year 2016 were very dry, and the hydrologic predictors for water year 2016 generated the lowest predicted coho spf value of the entire Fort Jones gauge flow record (-35.9; see Figure 12). The significance of predicted negative coho spf values is described further in Results.</w:delText>
        </w:r>
      </w:del>
    </w:p>
    <w:p w14:paraId="484CFA97" w14:textId="082F7787" w:rsidR="00C26AC4" w:rsidDel="007D1045" w:rsidRDefault="0080747B">
      <w:pPr>
        <w:pStyle w:val="BodyText"/>
        <w:rPr>
          <w:moveFrom w:id="726" w:author="Thomas Harter" w:date="2024-03-10T01:24:00Z"/>
        </w:rPr>
      </w:pPr>
      <w:moveFromRangeStart w:id="727" w:author="Thomas Harter" w:date="2024-03-10T01:24:00Z" w:name="move160926291"/>
      <w:moveFrom w:id="728" w:author="Thomas Harter" w:date="2024-03-10T01:24:00Z">
        <w:r w:rsidDel="007D1045">
          <w:t>This missing value for brood year 2015 was replaced by 0, as well as the minimum, mean and maximum values of observed coho spf (5.8, 60.0, and 101.8 coho spf, respectively). The ensemble average coefficients in the HB function were recalculated based on each revised dataset.</w:t>
        </w:r>
      </w:moveFrom>
    </w:p>
    <w:p w14:paraId="4C365ADB" w14:textId="77777777" w:rsidR="00C26AC4" w:rsidRDefault="0080747B">
      <w:pPr>
        <w:pStyle w:val="Heading1"/>
      </w:pPr>
      <w:bookmarkStart w:id="729" w:name="results"/>
      <w:bookmarkEnd w:id="75"/>
      <w:bookmarkEnd w:id="706"/>
      <w:moveFromRangeEnd w:id="727"/>
      <w:r>
        <w:rPr>
          <w:rStyle w:val="SectionNumber"/>
        </w:rPr>
        <w:t>4</w:t>
      </w:r>
      <w:r>
        <w:tab/>
        <w:t>Results</w:t>
      </w:r>
    </w:p>
    <w:p w14:paraId="5C4861E4" w14:textId="77777777" w:rsidR="00C26AC4" w:rsidRDefault="0080747B">
      <w:pPr>
        <w:pStyle w:val="Heading2"/>
      </w:pPr>
      <w:bookmarkStart w:id="730" w:name="Xc2abe7bcb62e605259110c7fc452887e7b6f6b3"/>
      <w:r>
        <w:rPr>
          <w:rStyle w:val="SectionNumber"/>
        </w:rPr>
        <w:t>4.1</w:t>
      </w:r>
      <w:r>
        <w:tab/>
        <w:t>Flow history of the Scott River, described in functional flow metrics</w:t>
      </w:r>
    </w:p>
    <w:p w14:paraId="5FE05BF7" w14:textId="77777777" w:rsidR="00C26AC4" w:rsidRDefault="0080747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6, panel A). 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w:t>
      </w:r>
      <w:r>
        <w:lastRenderedPageBreak/>
        <w:t>onset of the dry season is earlier, and the duration of the dry season has increased (Figure 6).</w:t>
      </w:r>
    </w:p>
    <w:p w14:paraId="3D350166" w14:textId="77777777" w:rsidR="00C26AC4" w:rsidRDefault="0080747B">
      <w:pPr>
        <w:pStyle w:val="BodyText"/>
      </w:pPr>
      <w:r>
        <w:t>The reconnection and disconnection dates also show trends over time, illustrating that since 1942 the wet season has narrowed, in that its (approximate) onset has trended later and the spring flow recession has trended earlier (Figure 7).</w:t>
      </w:r>
    </w:p>
    <w:p w14:paraId="35838AC2" w14:textId="77777777" w:rsidR="00C26AC4" w:rsidRDefault="0080747B">
      <w:pPr>
        <w:pStyle w:val="BodyText"/>
      </w:pPr>
      <w:r>
        <w:t>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Van Kirk and Naman 2008; Drake, Tate, and Carlson 2000).</w:t>
      </w:r>
    </w:p>
    <w:p w14:paraId="126F131D" w14:textId="77777777" w:rsidR="00C26AC4" w:rsidRDefault="0080747B">
      <w:pPr>
        <w:pStyle w:val="CaptionedFigure"/>
      </w:pPr>
      <w:r>
        <w:rPr>
          <w:noProof/>
        </w:rPr>
        <w:lastRenderedPageBreak/>
        <w:drawing>
          <wp:inline distT="0" distB="0" distL="0" distR="0" wp14:anchorId="679F9A14" wp14:editId="70E6DAD6">
            <wp:extent cx="5334000" cy="6858000"/>
            <wp:effectExtent l="0" t="0" r="0" b="0"/>
            <wp:docPr id="59"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0" name="Picture" descr="Graphics%20and%20Supplements/Figure%205.png"/>
                    <pic:cNvPicPr>
                      <a:picLocks noChangeAspect="1" noChangeArrowheads="1"/>
                    </pic:cNvPicPr>
                  </pic:nvPicPr>
                  <pic:blipFill>
                    <a:blip r:embed="rId16"/>
                    <a:stretch>
                      <a:fillRect/>
                    </a:stretch>
                  </pic:blipFill>
                  <pic:spPr bwMode="auto">
                    <a:xfrm>
                      <a:off x="0" y="0"/>
                      <a:ext cx="5334000" cy="6858000"/>
                    </a:xfrm>
                    <a:prstGeom prst="rect">
                      <a:avLst/>
                    </a:prstGeom>
                    <a:noFill/>
                    <a:ln w="9525">
                      <a:noFill/>
                      <a:headEnd/>
                      <a:tailEnd/>
                    </a:ln>
                  </pic:spPr>
                </pic:pic>
              </a:graphicData>
            </a:graphic>
          </wp:inline>
        </w:drawing>
      </w:r>
    </w:p>
    <w:p w14:paraId="4A3D02D2" w14:textId="77777777" w:rsidR="00C26AC4" w:rsidRDefault="0080747B">
      <w:pPr>
        <w:pStyle w:val="ImageCaption"/>
      </w:pPr>
      <w:r>
        <w:t>Figure 6: Total annual flow volume (panel A) and functional flow metrics (panels B-H; Patterson et al. 2020), derived from daily average flow measurements at the Fort Jones USGS flow gauge (ID 11519500) for water years 1942-2021.</w:t>
      </w:r>
    </w:p>
    <w:p w14:paraId="21A2107A" w14:textId="77777777" w:rsidR="00C26AC4" w:rsidRDefault="0080747B">
      <w:pPr>
        <w:pStyle w:val="CaptionedFigure"/>
      </w:pPr>
      <w:r>
        <w:rPr>
          <w:noProof/>
        </w:rPr>
        <w:lastRenderedPageBreak/>
        <w:drawing>
          <wp:inline distT="0" distB="0" distL="0" distR="0" wp14:anchorId="63664152" wp14:editId="64E4D11C">
            <wp:extent cx="5334000" cy="4572000"/>
            <wp:effectExtent l="0" t="0" r="0" b="0"/>
            <wp:docPr id="62"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6.png"/>
                    <pic:cNvPicPr>
                      <a:picLocks noChangeAspect="1" noChangeArrowheads="1"/>
                    </pic:cNvPicPr>
                  </pic:nvPicPr>
                  <pic:blipFill>
                    <a:blip r:embed="rId17"/>
                    <a:stretch>
                      <a:fillRect/>
                    </a:stretch>
                  </pic:blipFill>
                  <pic:spPr bwMode="auto">
                    <a:xfrm>
                      <a:off x="0" y="0"/>
                      <a:ext cx="5334000" cy="4572000"/>
                    </a:xfrm>
                    <a:prstGeom prst="rect">
                      <a:avLst/>
                    </a:prstGeom>
                    <a:noFill/>
                    <a:ln w="9525">
                      <a:noFill/>
                      <a:headEnd/>
                      <a:tailEnd/>
                    </a:ln>
                  </pic:spPr>
                </pic:pic>
              </a:graphicData>
            </a:graphic>
          </wp:inline>
        </w:drawing>
      </w:r>
    </w:p>
    <w:p w14:paraId="615ED828" w14:textId="77777777" w:rsidR="00C26AC4" w:rsidRDefault="0080747B">
      <w:pPr>
        <w:pStyle w:val="ImageCaption"/>
      </w:pPr>
      <w:r>
        <w:t xml:space="preserve">Figure 7: Disconnection and reconnection dates for the 100 </w:t>
      </w:r>
      <w:proofErr w:type="spellStart"/>
      <w:r>
        <w:t>cfs</w:t>
      </w:r>
      <w:proofErr w:type="spellEnd"/>
      <w:r>
        <w:t xml:space="preserve"> (2.8 </w:t>
      </w:r>
      <w:proofErr w:type="spellStart"/>
      <w:r>
        <w:t>cms</w:t>
      </w:r>
      <w:proofErr w:type="spellEnd"/>
      <w:r>
        <w:t xml:space="preserve">) flow threshold, water years 1942-2021. The disconnection date refers to the first day in the spring on which flow drops below the designated threshold (100 </w:t>
      </w:r>
      <w:proofErr w:type="spellStart"/>
      <w:r>
        <w:t>cfs</w:t>
      </w:r>
      <w:proofErr w:type="spellEnd"/>
      <w:r>
        <w:t xml:space="preserve">); the reconnection date refers to the first date in the fall on which flow rises above the designated threshold. Trends over the past 80 years suggest that the spring flow recession is trending earlier, and the fall river reconnection is trending later. </w:t>
      </w:r>
    </w:p>
    <w:p w14:paraId="0E976D72" w14:textId="2C8A6B46" w:rsidR="00C26AC4" w:rsidRDefault="0080747B">
      <w:pPr>
        <w:pStyle w:val="Heading2"/>
      </w:pPr>
      <w:bookmarkStart w:id="731" w:name="utility-of-hydrology-predictors"/>
      <w:bookmarkEnd w:id="730"/>
      <w:r>
        <w:rPr>
          <w:rStyle w:val="SectionNumber"/>
        </w:rPr>
        <w:t>4.2</w:t>
      </w:r>
      <w:r>
        <w:tab/>
      </w:r>
      <w:del w:id="732" w:author="Claire Kouba" w:date="2024-03-12T20:51:00Z">
        <w:r w:rsidDel="00767BAD">
          <w:delText>Utility of hydrology predictors</w:delText>
        </w:r>
      </w:del>
      <w:ins w:id="733" w:author="Claire Kouba" w:date="2024-03-12T20:51:00Z">
        <w:r w:rsidR="00767BAD">
          <w:t>Metric selection and utility</w:t>
        </w:r>
      </w:ins>
    </w:p>
    <w:p w14:paraId="624E6C01" w14:textId="32136CD9" w:rsidR="00C26AC4" w:rsidRDefault="0080747B">
      <w:pPr>
        <w:pStyle w:val="Heading3"/>
      </w:pPr>
      <w:bookmarkStart w:id="734" w:name="Xecceecfd1ea7e2c3e3274f19f37083719d0f790"/>
      <w:r>
        <w:rPr>
          <w:rStyle w:val="SectionNumber"/>
        </w:rPr>
        <w:t>4.2.1</w:t>
      </w:r>
      <w:r>
        <w:tab/>
      </w:r>
      <w:del w:id="735" w:author="Claire Kouba" w:date="2024-03-12T18:20:00Z">
        <w:r w:rsidDel="004605FB">
          <w:delText>Correlation of hydrologic metrics with salmon metrics</w:delText>
        </w:r>
      </w:del>
      <w:ins w:id="736" w:author="Claire Kouba" w:date="2024-03-12T18:20:00Z">
        <w:r w:rsidR="004605FB">
          <w:t xml:space="preserve">Selection of </w:t>
        </w:r>
        <w:proofErr w:type="spellStart"/>
        <w:r w:rsidR="004605FB">
          <w:t>coho</w:t>
        </w:r>
        <w:proofErr w:type="spellEnd"/>
        <w:r w:rsidR="004605FB">
          <w:t xml:space="preserve"> and </w:t>
        </w:r>
      </w:ins>
      <w:ins w:id="737" w:author="Claire Kouba" w:date="2024-03-12T21:17:00Z">
        <w:r w:rsidR="00471A56">
          <w:t>C</w:t>
        </w:r>
      </w:ins>
      <w:ins w:id="738" w:author="Claire Kouba" w:date="2024-03-12T18:20:00Z">
        <w:r w:rsidR="004605FB">
          <w:t>hinook outcome metrics</w:t>
        </w:r>
      </w:ins>
    </w:p>
    <w:p w14:paraId="4901C25F" w14:textId="3146CDBF" w:rsidR="004605FB" w:rsidRDefault="004605FB" w:rsidP="004605FB">
      <w:pPr>
        <w:pStyle w:val="FirstParagraph"/>
        <w:rPr>
          <w:ins w:id="739" w:author="Claire Kouba" w:date="2024-03-12T18:25:00Z"/>
        </w:rPr>
      </w:pPr>
      <w:ins w:id="740" w:author="Claire Kouba" w:date="2024-03-12T18:25:00Z">
        <w:r>
          <w:t xml:space="preserve">Of the ecological response variables that were evaluated for </w:t>
        </w:r>
        <w:proofErr w:type="spellStart"/>
        <w:r>
          <w:t>coho</w:t>
        </w:r>
        <w:proofErr w:type="spellEnd"/>
        <w:r>
          <w:t xml:space="preserve">, one variable clearly showed a higher degree of </w:t>
        </w:r>
        <w:proofErr w:type="spellStart"/>
        <w:r>
          <w:t>correlatedness</w:t>
        </w:r>
        <w:proofErr w:type="spellEnd"/>
        <w:r>
          <w:t xml:space="preserve"> with hydrologic metrics: the number of </w:t>
        </w:r>
        <w:proofErr w:type="spellStart"/>
        <w:r>
          <w:t>coho</w:t>
        </w:r>
        <w:proofErr w:type="spellEnd"/>
        <w:r>
          <w:t xml:space="preserve"> smolt produced (i.e., that were estimated as </w:t>
        </w:r>
        <w:proofErr w:type="spellStart"/>
        <w:r>
          <w:t>outmigrating</w:t>
        </w:r>
        <w:proofErr w:type="spellEnd"/>
        <w:r>
          <w:t xml:space="preserve"> from the watershed) divided by the estimate of spawning females migrating upstream almost two years prior (i.e., the cohort’s parents). One reason for this strong degree of </w:t>
        </w:r>
        <w:proofErr w:type="spellStart"/>
        <w:r>
          <w:t>correlatedness</w:t>
        </w:r>
        <w:proofErr w:type="spellEnd"/>
        <w:r>
          <w:t xml:space="preserve"> may be that the normalization to the number of </w:t>
        </w:r>
        <w:proofErr w:type="spellStart"/>
        <w:r>
          <w:t>spawners</w:t>
        </w:r>
        <w:proofErr w:type="spellEnd"/>
        <w:r>
          <w:t xml:space="preserve"> makes the three cohorts more comparable. This metric has also been identified by state agency analysts as indicative of freshwater ecosystem conditions at </w:t>
        </w:r>
        <w:proofErr w:type="spellStart"/>
        <w:r>
          <w:t>coho</w:t>
        </w:r>
        <w:proofErr w:type="spellEnd"/>
        <w:r>
          <w:t xml:space="preserve"> salmon populations below carrying capacity (CDFW 2021). </w:t>
        </w:r>
        <w:r>
          <w:lastRenderedPageBreak/>
          <w:t xml:space="preserve">Consequently, all hydro-ecological modeling for </w:t>
        </w:r>
        <w:proofErr w:type="spellStart"/>
        <w:r>
          <w:t>coho</w:t>
        </w:r>
        <w:proofErr w:type="spellEnd"/>
        <w:r>
          <w:t xml:space="preserve"> </w:t>
        </w:r>
      </w:ins>
      <w:ins w:id="741" w:author="Claire Kouba" w:date="2024-03-12T18:26:00Z">
        <w:r>
          <w:t xml:space="preserve">outcomes </w:t>
        </w:r>
      </w:ins>
      <w:ins w:id="742" w:author="Claire Kouba" w:date="2024-03-12T18:25:00Z">
        <w:r>
          <w:t xml:space="preserve">uses this </w:t>
        </w:r>
        <w:proofErr w:type="spellStart"/>
        <w:r>
          <w:t>coho</w:t>
        </w:r>
        <w:proofErr w:type="spellEnd"/>
        <w:r>
          <w:t xml:space="preserve"> smolt per female (</w:t>
        </w:r>
        <w:proofErr w:type="spellStart"/>
        <w:r>
          <w:t>coho</w:t>
        </w:r>
        <w:proofErr w:type="spellEnd"/>
        <w:r>
          <w:t xml:space="preserve"> </w:t>
        </w:r>
        <w:proofErr w:type="spellStart"/>
        <w:r>
          <w:t>spf</w:t>
        </w:r>
        <w:proofErr w:type="spellEnd"/>
        <w:r>
          <w:t>) metric as the response variable.</w:t>
        </w:r>
      </w:ins>
    </w:p>
    <w:p w14:paraId="638A94EB" w14:textId="68E495F4" w:rsidR="004605FB" w:rsidRDefault="004605FB" w:rsidP="004605FB">
      <w:pPr>
        <w:pStyle w:val="BodyText"/>
        <w:rPr>
          <w:ins w:id="743" w:author="Claire Kouba" w:date="2024-03-12T18:25:00Z"/>
        </w:rPr>
      </w:pPr>
      <w:ins w:id="744" w:author="Claire Kouba" w:date="2024-03-12T18:25:00Z">
        <w:r>
          <w:t>For Chinook, conversely, none of the three available ecological response variables stood out as being substantially more correlated with hydrologic metrics than the others (</w:t>
        </w:r>
        <w:r>
          <w:rPr>
            <w:i/>
            <w:iCs/>
          </w:rPr>
          <w:t>Supplemental Figure 1</w:t>
        </w:r>
        <w:r>
          <w:t xml:space="preserve">). Furthermore, they all appeared less correlated than </w:t>
        </w:r>
        <w:proofErr w:type="spellStart"/>
        <w:r>
          <w:t>coho</w:t>
        </w:r>
        <w:proofErr w:type="spellEnd"/>
        <w:r>
          <w:t xml:space="preserve"> with the hydrology (i.e., the </w:t>
        </w:r>
        <w:proofErr w:type="spellStart"/>
        <w:r>
          <w:t>coho</w:t>
        </w:r>
        <w:proofErr w:type="spellEnd"/>
        <w:r>
          <w:t xml:space="preserve">-hydrology correlations produced more absolute values greater than 0.5 than correlations between Chinook and hydrology). For comparability with </w:t>
        </w:r>
        <w:proofErr w:type="spellStart"/>
        <w:r>
          <w:t>coho</w:t>
        </w:r>
        <w:proofErr w:type="spellEnd"/>
        <w:r>
          <w:t xml:space="preserve">, the Chinook juvenile per adult metric (Chinook </w:t>
        </w:r>
        <w:proofErr w:type="spellStart"/>
        <w:r>
          <w:t>jpa</w:t>
        </w:r>
        <w:proofErr w:type="spellEnd"/>
        <w:r>
          <w:t xml:space="preserve">) was selected </w:t>
        </w:r>
      </w:ins>
      <w:ins w:id="745" w:author="Claire Kouba" w:date="2024-03-12T21:18:00Z">
        <w:r w:rsidR="00471A56">
          <w:t>as the ecological response metric</w:t>
        </w:r>
        <w:r w:rsidR="003F135A">
          <w:t xml:space="preserve"> for this species</w:t>
        </w:r>
      </w:ins>
      <w:ins w:id="746" w:author="Claire Kouba" w:date="2024-03-12T18:25:00Z">
        <w:r>
          <w:t>.</w:t>
        </w:r>
      </w:ins>
    </w:p>
    <w:p w14:paraId="7592480A" w14:textId="72550CFF" w:rsidR="00C26AC4" w:rsidDel="004605FB" w:rsidRDefault="0080747B">
      <w:pPr>
        <w:pStyle w:val="FirstParagraph"/>
        <w:rPr>
          <w:del w:id="747" w:author="Claire Kouba" w:date="2024-03-12T18:27:00Z"/>
        </w:rPr>
      </w:pPr>
      <w:del w:id="748" w:author="Claire Kouba" w:date="2024-03-12T18:27:00Z">
        <w:r w:rsidDel="004605FB">
          <w:delText>The</w:delText>
        </w:r>
      </w:del>
      <w:ins w:id="749" w:author="Thomas Harter" w:date="2024-03-11T01:39:00Z">
        <w:del w:id="750" w:author="Claire Kouba" w:date="2024-03-12T18:27:00Z">
          <w:r w:rsidR="000A41BC" w:rsidDel="004605FB">
            <w:delText xml:space="preserve"> flow metrics </w:delText>
          </w:r>
        </w:del>
      </w:ins>
      <w:ins w:id="751" w:author="Thomas Harter" w:date="2024-03-11T01:40:00Z">
        <w:del w:id="752" w:author="Claire Kouba" w:date="2024-03-12T18:27:00Z">
          <w:r w:rsidR="00AF2A67" w:rsidDel="004605FB">
            <w:delText>for each</w:delText>
          </w:r>
        </w:del>
      </w:ins>
      <w:ins w:id="753" w:author="Thomas Harter" w:date="2024-03-11T01:39:00Z">
        <w:del w:id="754" w:author="Claire Kouba" w:date="2024-03-12T18:27:00Z">
          <w:r w:rsidR="000A41BC" w:rsidDel="004605FB">
            <w:delText xml:space="preserve"> Brood Year</w:delText>
          </w:r>
        </w:del>
      </w:ins>
      <w:del w:id="755" w:author="Claire Kouba" w:date="2024-03-12T18:27:00Z">
        <w:r w:rsidDel="004605FB">
          <w:delText xml:space="preserve"> information in</w:delText>
        </w:r>
      </w:del>
      <w:ins w:id="756" w:author="Thomas Harter" w:date="2024-03-11T01:39:00Z">
        <w:del w:id="757" w:author="Claire Kouba" w:date="2024-03-12T18:27:00Z">
          <w:r w:rsidR="00A25403" w:rsidDel="004605FB">
            <w:delText xml:space="preserve"> (</w:delText>
          </w:r>
        </w:del>
      </w:ins>
      <w:del w:id="758" w:author="Claire Kouba" w:date="2024-03-12T18:27:00Z">
        <w:r w:rsidDel="004605FB">
          <w:delText xml:space="preserve"> </w:delText>
        </w:r>
        <w:r w:rsidDel="004605FB">
          <w:rPr>
            <w:i/>
            <w:iCs/>
          </w:rPr>
          <w:delText>Supplemental Table 1</w:delText>
        </w:r>
      </w:del>
      <w:ins w:id="759" w:author="Thomas Harter" w:date="2024-03-11T01:39:00Z">
        <w:del w:id="760" w:author="Claire Kouba" w:date="2024-03-12T18:27:00Z">
          <w:r w:rsidR="00A25403" w:rsidDel="004605FB">
            <w:delText>)</w:delText>
          </w:r>
        </w:del>
      </w:ins>
      <w:del w:id="761" w:author="Claire Kouba" w:date="2024-03-12T18:27:00Z">
        <w:r w:rsidDel="004605FB">
          <w:delText xml:space="preserve"> w</w:delText>
        </w:r>
      </w:del>
      <w:ins w:id="762" w:author="Thomas Harter" w:date="2024-03-11T01:40:00Z">
        <w:del w:id="763" w:author="Claire Kouba" w:date="2024-03-12T18:27:00Z">
          <w:r w:rsidR="00A25403" w:rsidDel="004605FB">
            <w:delText>ere</w:delText>
          </w:r>
        </w:del>
      </w:ins>
      <w:del w:id="764" w:author="Claire Kouba" w:date="2024-03-12T18:27:00Z">
        <w:r w:rsidDel="004605FB">
          <w:delText>as used to calculate Pearson correlation coefficients between flow metrics and observed ecological quantities: four coho observation types (the number of spawners, number of redds, number of smolt, and the number of smolts produced per female spawner) (Figure 8), and three Chinook observation types (all aforementioned types except number of redds, since local redd monitoring for Chinook has an insufficient record length) (</w:delText>
        </w:r>
        <w:r w:rsidDel="004605FB">
          <w:rPr>
            <w:i/>
            <w:iCs/>
          </w:rPr>
          <w:delText>Supplemental Figure 1</w:delText>
        </w:r>
        <w:r w:rsidDel="004605FB">
          <w:delText>)</w:delText>
        </w:r>
      </w:del>
      <w:del w:id="765" w:author="Claire Kouba" w:date="2024-03-12T18:18:00Z">
        <w:r w:rsidDel="004605FB">
          <w:delText>)</w:delText>
        </w:r>
      </w:del>
      <w:del w:id="766" w:author="Claire Kouba" w:date="2024-03-12T18:27:00Z">
        <w:r w:rsidDel="004605FB">
          <w:delText>.</w:delText>
        </w:r>
      </w:del>
    </w:p>
    <w:p w14:paraId="07E29422" w14:textId="1D09F58F" w:rsidR="00C26AC4" w:rsidRDefault="0080747B">
      <w:pPr>
        <w:pStyle w:val="BodyText"/>
      </w:pPr>
      <w:commentRangeStart w:id="767"/>
      <w:del w:id="768" w:author="Claire Kouba" w:date="2024-03-12T18:19:00Z">
        <w:r w:rsidDel="004605FB">
          <w:delText xml:space="preserve">These correlations were used as a first pass filter to refine the set of variables considered </w:delText>
        </w:r>
      </w:del>
      <w:ins w:id="769" w:author="Thomas Harter" w:date="2024-03-11T01:40:00Z">
        <w:del w:id="770" w:author="Claire Kouba" w:date="2024-03-12T18:19:00Z">
          <w:r w:rsidR="00AF2A67" w:rsidDel="004605FB">
            <w:delText>for</w:delText>
          </w:r>
        </w:del>
      </w:ins>
      <w:del w:id="771" w:author="Claire Kouba" w:date="2024-03-12T18:19:00Z">
        <w:r w:rsidDel="004605FB">
          <w:delText xml:space="preserve">in the linear modeling exercise. A larger number of predictors was evaluated than the set depicted here; the predictors included in Figure 8 are selected because of a high correlation coefficient or an unexpected result. A full correlation matrix is shown in </w:delText>
        </w:r>
        <w:r w:rsidDel="004605FB">
          <w:rPr>
            <w:i/>
            <w:iCs/>
          </w:rPr>
          <w:delText>Supplemental Figure 1</w:delText>
        </w:r>
        <w:r w:rsidDel="004605FB">
          <w:delText>.</w:delText>
        </w:r>
        <w:commentRangeEnd w:id="767"/>
        <w:r w:rsidR="00790643" w:rsidDel="004605FB">
          <w:rPr>
            <w:rStyle w:val="CommentReference"/>
          </w:rPr>
          <w:commentReference w:id="767"/>
        </w:r>
      </w:del>
    </w:p>
    <w:p w14:paraId="1A59906E" w14:textId="77777777" w:rsidR="00C26AC4" w:rsidRDefault="0080747B">
      <w:pPr>
        <w:pStyle w:val="CaptionedFigure"/>
      </w:pPr>
      <w:r>
        <w:rPr>
          <w:noProof/>
        </w:rPr>
        <w:lastRenderedPageBreak/>
        <w:drawing>
          <wp:inline distT="0" distB="0" distL="0" distR="0" wp14:anchorId="393715B6" wp14:editId="1148A83C">
            <wp:extent cx="5334000" cy="6096000"/>
            <wp:effectExtent l="0" t="0" r="0" b="0"/>
            <wp:docPr id="66"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7.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90688A6" w14:textId="77777777" w:rsidR="00C26AC4" w:rsidRDefault="0080747B">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w:t>
      </w:r>
      <w:proofErr w:type="spellStart"/>
      <w:r>
        <w:t>FA_Mag</w:t>
      </w:r>
      <w:proofErr w:type="spellEnd"/>
      <w:r>
        <w:t xml:space="preserve">) is positively correlated with observed fish metrics; for dates, a blue dot indicates that a later date is correlated with higher fish values, while a red dot indicates that an earlier dot is correlated with higher fish values. </w:t>
      </w:r>
    </w:p>
    <w:p w14:paraId="0AB54D75" w14:textId="6BC3D89D" w:rsidR="00C26AC4" w:rsidDel="004605FB" w:rsidRDefault="0080747B">
      <w:pPr>
        <w:pStyle w:val="BodyText"/>
        <w:rPr>
          <w:del w:id="772" w:author="Claire Kouba" w:date="2024-03-12T18:27:00Z"/>
        </w:rPr>
      </w:pPr>
      <w:del w:id="773" w:author="Claire Kouba" w:date="2024-03-12T18:19:00Z">
        <w:r w:rsidDel="004605FB">
          <w:lastRenderedPageBreak/>
          <w:delText>As mentioned in Methods, t</w:delText>
        </w:r>
      </w:del>
      <w:del w:id="774" w:author="Claire Kouba" w:date="2024-03-12T18:27:00Z">
        <w:r w:rsidDel="004605FB">
          <w:delText xml:space="preserve">he coho salmon indicator that is most correlated with hydrologic metrics is the number of coho smolt produced per spawning female (Figure 8). One reason </w:delText>
        </w:r>
      </w:del>
      <w:del w:id="775" w:author="Claire Kouba" w:date="2024-03-12T18:22:00Z">
        <w:r w:rsidDel="004605FB">
          <w:delText xml:space="preserve">for this </w:delText>
        </w:r>
      </w:del>
      <w:del w:id="776" w:author="Claire Kouba" w:date="2024-03-12T18:27:00Z">
        <w:r w:rsidDel="004605FB">
          <w:delText>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delText>
        </w:r>
      </w:del>
    </w:p>
    <w:p w14:paraId="68692C70" w14:textId="433A1C10" w:rsidR="00C26AC4" w:rsidDel="004605FB" w:rsidRDefault="0080747B">
      <w:pPr>
        <w:pStyle w:val="BodyText"/>
        <w:rPr>
          <w:del w:id="777" w:author="Claire Kouba" w:date="2024-03-12T18:27:00Z"/>
        </w:rPr>
      </w:pPr>
      <w:del w:id="778" w:author="Claire Kouba" w:date="2024-03-12T18:27:00Z">
        <w:r w:rsidDel="004605FB">
          <w:delText xml:space="preserve">Furthermore, </w:delText>
        </w:r>
      </w:del>
      <w:del w:id="779" w:author="Claire Kouba" w:date="2024-03-12T18:20:00Z">
        <w:r w:rsidDel="004605FB">
          <w:delText xml:space="preserve">as mentioned in Methods, </w:delText>
        </w:r>
      </w:del>
      <w:del w:id="780" w:author="Claire Kouba" w:date="2024-03-12T18:27:00Z">
        <w:r w:rsidDel="004605FB">
          <w:delText>ecological observations of Chinook show markedly less correlation with hydrologic metrics than those for coho.</w:delText>
        </w:r>
      </w:del>
    </w:p>
    <w:p w14:paraId="25DAA19A" w14:textId="3C9B03C5" w:rsidR="00C26AC4" w:rsidRDefault="0080747B">
      <w:pPr>
        <w:pStyle w:val="Heading3"/>
      </w:pPr>
      <w:bookmarkStart w:id="781" w:name="Xf1a39309103b5b433d86a44c6224ac668194bc2"/>
      <w:bookmarkEnd w:id="734"/>
      <w:r>
        <w:rPr>
          <w:rStyle w:val="SectionNumber"/>
        </w:rPr>
        <w:t>4.2.2</w:t>
      </w:r>
      <w:r>
        <w:tab/>
        <w:t xml:space="preserve">Selection of 10 and 100 </w:t>
      </w:r>
      <w:proofErr w:type="spellStart"/>
      <w:r>
        <w:t>cfs</w:t>
      </w:r>
      <w:proofErr w:type="spellEnd"/>
      <w:r>
        <w:t xml:space="preserve"> thresholds for fall </w:t>
      </w:r>
      <w:del w:id="782" w:author="Claire Kouba" w:date="2024-03-12T21:19:00Z">
        <w:r w:rsidDel="004A632A">
          <w:delText xml:space="preserve">disconnection </w:delText>
        </w:r>
      </w:del>
      <w:ins w:id="783" w:author="Claire Kouba" w:date="2024-03-12T21:19:00Z">
        <w:r w:rsidR="004A632A">
          <w:t>re</w:t>
        </w:r>
        <w:r w:rsidR="004A632A">
          <w:t xml:space="preserve">connection </w:t>
        </w:r>
      </w:ins>
      <w:r>
        <w:t>dates</w:t>
      </w:r>
    </w:p>
    <w:p w14:paraId="1A9E62B9" w14:textId="77777777" w:rsidR="00B727E0" w:rsidRDefault="001F7CCB">
      <w:pPr>
        <w:pStyle w:val="BodyText"/>
        <w:rPr>
          <w:ins w:id="784" w:author="Claire Kouba" w:date="2024-03-12T21:25:00Z"/>
        </w:rPr>
      </w:pPr>
      <w:ins w:id="785" w:author="Claire Kouba" w:date="2024-03-12T21:22:00Z">
        <w:r>
          <w:t xml:space="preserve">As described in Methods, the original set of hydrologic predictors was reduced in a screening step based on correlation coefficients. </w:t>
        </w:r>
      </w:ins>
    </w:p>
    <w:p w14:paraId="4F764D69" w14:textId="106F5862" w:rsidR="00C26AC4" w:rsidDel="004D0E63" w:rsidRDefault="004A632A">
      <w:pPr>
        <w:pStyle w:val="FirstParagraph"/>
        <w:rPr>
          <w:del w:id="786" w:author="Claire Kouba" w:date="2024-03-12T18:30:00Z"/>
        </w:rPr>
      </w:pPr>
      <w:ins w:id="787" w:author="Claire Kouba" w:date="2024-03-12T21:18:00Z">
        <w:r>
          <w:t>A second screeni</w:t>
        </w:r>
      </w:ins>
      <w:ins w:id="788" w:author="Claire Kouba" w:date="2024-03-12T21:19:00Z">
        <w:r>
          <w:t xml:space="preserve">ng step was performed on metrics related to the timing of fall flow reconnection. </w:t>
        </w:r>
      </w:ins>
      <w:del w:id="789" w:author="Claire Kouba" w:date="2024-03-12T18:30:00Z">
        <w:r w:rsidR="0080747B" w:rsidDel="004D0E63">
          <w:delText>Fall reconnection dates in a cohort’s Brood Year appear strongly correlated with coho spf (Figure 8), and previous work in the region has documented that fall flows are critical for salmon spawning (SRWC and RCD 2003).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delText>
        </w:r>
      </w:del>
    </w:p>
    <w:p w14:paraId="0884A564" w14:textId="3D9A98C1" w:rsidR="00C26AC4" w:rsidRDefault="0080747B">
      <w:pPr>
        <w:pStyle w:val="BodyText"/>
      </w:pPr>
      <w:r>
        <w:t xml:space="preserve">Relationships between the Brood Year reconnection dates for six flow thresholds and </w:t>
      </w:r>
      <w:proofErr w:type="spellStart"/>
      <w:r>
        <w:t>coho</w:t>
      </w:r>
      <w:proofErr w:type="spellEnd"/>
      <w:r>
        <w:t xml:space="preserve"> </w:t>
      </w:r>
      <w:proofErr w:type="spellStart"/>
      <w:r>
        <w:t>spf</w:t>
      </w:r>
      <w:proofErr w:type="spellEnd"/>
      <w:r>
        <w:t xml:space="preserve"> are shown in Figure 9. The trends in slope value and R</w:t>
      </w:r>
      <w:r>
        <w:rPr>
          <w:vertAlign w:val="superscript"/>
        </w:rPr>
        <w:t>2</w:t>
      </w:r>
      <w:r>
        <w:t xml:space="preserve"> suggest that the date of crossing lower flow thresholds such as 10 and 15 </w:t>
      </w:r>
      <w:proofErr w:type="spellStart"/>
      <w:r>
        <w:t>cfs</w:t>
      </w:r>
      <w:proofErr w:type="spellEnd"/>
      <w:r>
        <w:t xml:space="preserve"> has greater biological significance than the date of crossing thresholds like 40 </w:t>
      </w:r>
      <w:proofErr w:type="spellStart"/>
      <w:r>
        <w:t>cfs</w:t>
      </w:r>
      <w:proofErr w:type="spellEnd"/>
      <w:r>
        <w:t xml:space="preserve">, with 20 </w:t>
      </w:r>
      <w:proofErr w:type="spellStart"/>
      <w:r>
        <w:t>cfs</w:t>
      </w:r>
      <w:proofErr w:type="spellEnd"/>
      <w:r>
        <w:t xml:space="preserve"> being somewhat intermediate. In the context of this watershed, it suggests that a Fort Jones gauge flowrate of 10 </w:t>
      </w:r>
      <w:proofErr w:type="spellStart"/>
      <w:r>
        <w:t>cfs</w:t>
      </w:r>
      <w:proofErr w:type="spellEnd"/>
      <w:r>
        <w:t xml:space="preserve"> is a critical threshold for coho passage into the mainstem Scott River</w:t>
      </w:r>
      <w:ins w:id="790" w:author="Claire Kouba" w:date="2024-03-12T21:20:00Z">
        <w:r w:rsidR="004A632A">
          <w:t xml:space="preserve"> (although stakeholder feedback has suggested </w:t>
        </w:r>
      </w:ins>
      <w:ins w:id="791" w:author="Claire Kouba" w:date="2024-03-12T21:21:00Z">
        <w:r w:rsidR="008A4C70">
          <w:t xml:space="preserve">that </w:t>
        </w:r>
      </w:ins>
      <w:ins w:id="792" w:author="Claire Kouba" w:date="2024-03-12T21:20:00Z">
        <w:r w:rsidR="004A632A">
          <w:t xml:space="preserve">higher </w:t>
        </w:r>
      </w:ins>
      <w:ins w:id="793" w:author="Claire Kouba" w:date="2024-03-12T21:23:00Z">
        <w:r w:rsidR="00E83BBC">
          <w:t>flowrates</w:t>
        </w:r>
      </w:ins>
      <w:ins w:id="794" w:author="Claire Kouba" w:date="2024-03-12T21:21:00Z">
        <w:r w:rsidR="008A4C70">
          <w:t xml:space="preserve"> are</w:t>
        </w:r>
      </w:ins>
      <w:ins w:id="795" w:author="Claire Kouba" w:date="2024-03-12T21:20:00Z">
        <w:r w:rsidR="004A632A">
          <w:t xml:space="preserve"> </w:t>
        </w:r>
      </w:ins>
      <w:ins w:id="796" w:author="Claire Kouba" w:date="2024-03-12T21:23:00Z">
        <w:r w:rsidR="00E83BBC">
          <w:t xml:space="preserve">necessary </w:t>
        </w:r>
      </w:ins>
      <w:ins w:id="797" w:author="Claire Kouba" w:date="2024-03-12T21:20:00Z">
        <w:r w:rsidR="004A632A">
          <w:t>for</w:t>
        </w:r>
      </w:ins>
      <w:ins w:id="798" w:author="Claire Kouba" w:date="2024-03-12T21:23:00Z">
        <w:r w:rsidR="00E83BBC">
          <w:t xml:space="preserve"> spawning</w:t>
        </w:r>
      </w:ins>
      <w:ins w:id="799" w:author="Claire Kouba" w:date="2024-03-12T21:20:00Z">
        <w:r w:rsidR="004A632A">
          <w:t xml:space="preserve"> </w:t>
        </w:r>
      </w:ins>
      <w:proofErr w:type="spellStart"/>
      <w:ins w:id="800" w:author="Claire Kouba" w:date="2024-03-12T21:21:00Z">
        <w:r w:rsidR="004A632A">
          <w:t>coho</w:t>
        </w:r>
        <w:proofErr w:type="spellEnd"/>
        <w:r w:rsidR="004A632A">
          <w:t xml:space="preserve"> salmon passage; see discussion below)</w:t>
        </w:r>
      </w:ins>
      <w:r>
        <w:t>.</w:t>
      </w:r>
    </w:p>
    <w:p w14:paraId="63C9A48C" w14:textId="0876B6F9" w:rsidR="00C26AC4" w:rsidRDefault="0080747B">
      <w:pPr>
        <w:pStyle w:val="BodyText"/>
      </w:pPr>
      <w:r>
        <w:t xml:space="preserve">For Chinook, </w:t>
      </w:r>
      <w:ins w:id="801" w:author="Claire Kouba" w:date="2024-03-12T21:21:00Z">
        <w:r w:rsidR="008A4C70">
          <w:t xml:space="preserve">conversely, </w:t>
        </w:r>
      </w:ins>
      <w:r>
        <w:t xml:space="preserve">no significant relationships were </w:t>
      </w:r>
      <w:del w:id="802" w:author="Thomas Harter" w:date="2024-03-08T06:31:00Z">
        <w:r w:rsidDel="00987A64">
          <w:delText xml:space="preserve">calculated </w:delText>
        </w:r>
      </w:del>
      <w:ins w:id="803" w:author="Thomas Harter" w:date="2024-03-08T06:31:00Z">
        <w:r w:rsidR="00987A64">
          <w:t xml:space="preserve">obtained </w:t>
        </w:r>
      </w:ins>
      <w:r>
        <w:t>between the three ecological observation types and the Brood Year reconnection dates (i.e., no R</w:t>
      </w:r>
      <w:r>
        <w:rPr>
          <w:vertAlign w:val="superscript"/>
        </w:rPr>
        <w:t>2</w:t>
      </w:r>
      <w:r>
        <w:t xml:space="preserve"> values exceeded 0.1).</w:t>
      </w:r>
    </w:p>
    <w:p w14:paraId="49BA8A0B" w14:textId="77777777" w:rsidR="00C26AC4" w:rsidRDefault="0080747B">
      <w:pPr>
        <w:pStyle w:val="CaptionedFigure"/>
      </w:pPr>
      <w:r>
        <w:rPr>
          <w:noProof/>
        </w:rPr>
        <w:lastRenderedPageBreak/>
        <w:drawing>
          <wp:inline distT="0" distB="0" distL="0" distR="0" wp14:anchorId="2B6AB35B" wp14:editId="376F6E52">
            <wp:extent cx="5334000" cy="6096000"/>
            <wp:effectExtent l="0" t="0" r="0" b="0"/>
            <wp:docPr id="70"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8.png"/>
                    <pic:cNvPicPr>
                      <a:picLocks noChangeAspect="1" noChangeArrowheads="1"/>
                    </pic:cNvPicPr>
                  </pic:nvPicPr>
                  <pic:blipFill>
                    <a:blip r:embed="rId19"/>
                    <a:stretch>
                      <a:fillRect/>
                    </a:stretch>
                  </pic:blipFill>
                  <pic:spPr bwMode="auto">
                    <a:xfrm>
                      <a:off x="0" y="0"/>
                      <a:ext cx="5334000" cy="6096000"/>
                    </a:xfrm>
                    <a:prstGeom prst="rect">
                      <a:avLst/>
                    </a:prstGeom>
                    <a:noFill/>
                    <a:ln w="9525">
                      <a:noFill/>
                      <a:headEnd/>
                      <a:tailEnd/>
                    </a:ln>
                  </pic:spPr>
                </pic:pic>
              </a:graphicData>
            </a:graphic>
          </wp:inline>
        </w:drawing>
      </w:r>
    </w:p>
    <w:p w14:paraId="144E9327" w14:textId="77777777" w:rsidR="00C26AC4" w:rsidRDefault="0080747B">
      <w:pPr>
        <w:pStyle w:val="ImageCaption"/>
      </w:pPr>
      <w:r>
        <w:t>Figure 9: Correlations between the ‘reconnection’ dates, or dates of fall flow rising above the designated flow threshold, for six flowrates. X-axis units are days after Aug. 31 of the coho salmon cohort Birth Year.</w:t>
      </w:r>
    </w:p>
    <w:p w14:paraId="256FF9C4" w14:textId="1FD377F0" w:rsidR="00C26AC4" w:rsidRDefault="0080747B">
      <w:pPr>
        <w:pStyle w:val="BodyText"/>
      </w:pPr>
      <w:r>
        <w:t xml:space="preserve">At reconnection dates for 100 </w:t>
      </w:r>
      <w:proofErr w:type="spellStart"/>
      <w:r>
        <w:t>cfs</w:t>
      </w:r>
      <w:proofErr w:type="spellEnd"/>
      <w:r>
        <w:t>, the R</w:t>
      </w:r>
      <w:r>
        <w:rPr>
          <w:vertAlign w:val="superscript"/>
        </w:rPr>
        <w:t>2</w:t>
      </w:r>
      <w:r>
        <w:t xml:space="preserve"> of the relationship is higher than at 40 </w:t>
      </w:r>
      <w:proofErr w:type="spellStart"/>
      <w:r>
        <w:t>cfs</w:t>
      </w:r>
      <w:proofErr w:type="spellEnd"/>
      <w:r>
        <w:t xml:space="preserve">. In previous monitoring, a Fort Jones gauge flowrate of </w:t>
      </w:r>
      <w:ins w:id="804" w:author="Claire Kouba" w:date="2024-03-12T21:23:00Z">
        <w:r w:rsidR="00B727E0">
          <w:t xml:space="preserve">approximately </w:t>
        </w:r>
      </w:ins>
      <w:r>
        <w:t xml:space="preserve">100 </w:t>
      </w:r>
      <w:proofErr w:type="spellStart"/>
      <w:r>
        <w:t>cfs</w:t>
      </w:r>
      <w:proofErr w:type="spellEnd"/>
      <w:r>
        <w:t xml:space="preserve"> has corresponded with the reconnection of a key river reach impacted by mine tailings, allowing coho passage to favorable tributary stream habitat upstream of this reach (</w:t>
      </w:r>
      <w:r>
        <w:rPr>
          <w:i/>
          <w:iCs/>
        </w:rPr>
        <w:t>pers. comm.</w:t>
      </w:r>
      <w:r>
        <w:t xml:space="preserve">, </w:t>
      </w:r>
      <w:proofErr w:type="spellStart"/>
      <w:r>
        <w:t>Sommarstrom</w:t>
      </w:r>
      <w:proofErr w:type="spellEnd"/>
      <w:r>
        <w:t xml:space="preserve"> 2020). The relatively high R</w:t>
      </w:r>
      <w:r>
        <w:rPr>
          <w:vertAlign w:val="superscript"/>
        </w:rPr>
        <w:t>2</w:t>
      </w:r>
      <w:r>
        <w:t xml:space="preserve"> value between the 100 </w:t>
      </w:r>
      <w:proofErr w:type="spellStart"/>
      <w:r>
        <w:t>cfs</w:t>
      </w:r>
      <w:proofErr w:type="spellEnd"/>
      <w:r>
        <w:t xml:space="preserve"> Brood Year reconnection date and </w:t>
      </w:r>
      <w:proofErr w:type="spellStart"/>
      <w:r>
        <w:t>coho</w:t>
      </w:r>
      <w:proofErr w:type="spellEnd"/>
      <w:r>
        <w:t xml:space="preserve"> </w:t>
      </w:r>
      <w:proofErr w:type="spellStart"/>
      <w:r>
        <w:t>spf</w:t>
      </w:r>
      <w:proofErr w:type="spellEnd"/>
      <w:r>
        <w:t xml:space="preserve"> (0.434) suggests that earlier access to this additional habitat improves watershed-wide reproductive outcomes.</w:t>
      </w:r>
    </w:p>
    <w:p w14:paraId="53CD8954" w14:textId="4F5BD10A" w:rsidR="00C26AC4" w:rsidRDefault="0080747B">
      <w:pPr>
        <w:pStyle w:val="BodyText"/>
      </w:pPr>
      <w:r>
        <w:lastRenderedPageBreak/>
        <w:t xml:space="preserve">It should be noted that for this metric, at very low </w:t>
      </w:r>
      <w:del w:id="805" w:author="Claire Kouba" w:date="2024-03-12T21:24:00Z">
        <w:r w:rsidDel="00B727E0">
          <w:delText xml:space="preserve">flows </w:delText>
        </w:r>
      </w:del>
      <w:ins w:id="806" w:author="Claire Kouba" w:date="2024-03-12T21:24:00Z">
        <w:r w:rsidR="00B727E0">
          <w:t>threshold value</w:t>
        </w:r>
        <w:r w:rsidR="00B727E0">
          <w:t xml:space="preserve">s </w:t>
        </w:r>
      </w:ins>
      <w:r>
        <w:t xml:space="preserve">like 8 and 10 </w:t>
      </w:r>
      <w:proofErr w:type="spellStart"/>
      <w:r>
        <w:t>cfs</w:t>
      </w:r>
      <w:proofErr w:type="spellEnd"/>
      <w:r>
        <w:t>,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14:paraId="0F1A2D0A" w14:textId="77777777" w:rsidR="00C26AC4" w:rsidRDefault="0080747B">
      <w:pPr>
        <w:pStyle w:val="BodyText"/>
      </w:pPr>
      <w:r>
        <w:t xml:space="preserve">Based on the trends shown in Figure 9, we narrowed the reconnection and disconnection date flow thresholds under consideration to 10 </w:t>
      </w:r>
      <w:proofErr w:type="spellStart"/>
      <w:r>
        <w:t>cfs</w:t>
      </w:r>
      <w:proofErr w:type="spellEnd"/>
      <w:r>
        <w:t xml:space="preserve"> and 100 </w:t>
      </w:r>
      <w:proofErr w:type="spellStart"/>
      <w:r>
        <w:t>cfs</w:t>
      </w:r>
      <w:proofErr w:type="spellEnd"/>
      <w:r>
        <w:t>. This decision could be revisited if additional years of data become available.</w:t>
      </w:r>
    </w:p>
    <w:p w14:paraId="7A3EA415" w14:textId="77777777" w:rsidR="00C26AC4" w:rsidRDefault="0080747B">
      <w:pPr>
        <w:pStyle w:val="Heading3"/>
      </w:pPr>
      <w:bookmarkStart w:id="807" w:name="X9a84ac41dc4efb39c6d5091fb84b9521b8f3391"/>
      <w:bookmarkEnd w:id="781"/>
      <w:r>
        <w:rPr>
          <w:rStyle w:val="SectionNumber"/>
        </w:rPr>
        <w:t>4.2.3</w:t>
      </w:r>
      <w:r>
        <w:tab/>
        <w:t>All possible linear models for Chinook and coho reproduction</w:t>
      </w:r>
    </w:p>
    <w:p w14:paraId="5029B675" w14:textId="0BBFE2D5" w:rsidR="00C26AC4" w:rsidRDefault="0080747B">
      <w:pPr>
        <w:pStyle w:val="FirstParagraph"/>
      </w:pPr>
      <w:r>
        <w:t xml:space="preserve">As described in Methods, we used all hydrologic predictors which passed the first selection filter </w:t>
      </w:r>
      <w:del w:id="808" w:author="Claire Kouba" w:date="2024-03-12T18:41:00Z">
        <w:r w:rsidDel="00E32749">
          <w:delText xml:space="preserve">(based on correlation coefficients) </w:delText>
        </w:r>
      </w:del>
      <w:r>
        <w:t xml:space="preserve">to generate the set of all possible 1- and 2-predictor linear models of the relative reproduction for Chinook (Chinook </w:t>
      </w:r>
      <w:proofErr w:type="spellStart"/>
      <w:r>
        <w:t>jpa</w:t>
      </w:r>
      <w:proofErr w:type="spellEnd"/>
      <w:r>
        <w:t xml:space="preserve">) and </w:t>
      </w:r>
      <w:proofErr w:type="spellStart"/>
      <w:r>
        <w:t>coho</w:t>
      </w:r>
      <w:proofErr w:type="spellEnd"/>
      <w:r>
        <w:t xml:space="preserve"> (</w:t>
      </w:r>
      <w:proofErr w:type="spellStart"/>
      <w:r>
        <w:t>coho</w:t>
      </w:r>
      <w:proofErr w:type="spellEnd"/>
      <w:r>
        <w:t xml:space="preserve"> </w:t>
      </w:r>
      <w:proofErr w:type="spellStart"/>
      <w:r>
        <w:t>spf</w:t>
      </w:r>
      <w:proofErr w:type="spellEnd"/>
      <w:r>
        <w:t>) salmon. Consistent with other analyses in this document</w:t>
      </w:r>
      <w:ins w:id="809" w:author="Claire Kouba" w:date="2024-03-12T18:33:00Z">
        <w:r w:rsidR="004D0E63">
          <w:t xml:space="preserve"> (Figure 8, Supplemental Figure 1)</w:t>
        </w:r>
      </w:ins>
      <w:r>
        <w:t>, relative reproduction in Chinook was less predictable than in coho, using the same set of hydrologic predictors</w:t>
      </w:r>
      <w:del w:id="810" w:author="Claire Kouba" w:date="2024-03-12T18:38:00Z">
        <w:r w:rsidDel="003566F4">
          <w:delText xml:space="preserve"> (Figure 10)</w:delText>
        </w:r>
      </w:del>
      <w:ins w:id="811" w:author="Claire Kouba" w:date="2024-03-12T18:36:00Z">
        <w:r w:rsidR="003566F4">
          <w:t xml:space="preserve">: </w:t>
        </w:r>
      </w:ins>
      <w:ins w:id="812" w:author="Claire Kouba" w:date="2024-03-12T18:37:00Z">
        <w:r w:rsidR="003566F4">
          <w:t>for Chinook</w:t>
        </w:r>
      </w:ins>
      <w:ins w:id="813" w:author="Claire Kouba" w:date="2024-03-12T18:39:00Z">
        <w:r w:rsidR="00E32749">
          <w:t>,</w:t>
        </w:r>
      </w:ins>
      <w:ins w:id="814" w:author="Claire Kouba" w:date="2024-03-12T18:37:00Z">
        <w:r w:rsidR="003566F4">
          <w:t xml:space="preserve"> </w:t>
        </w:r>
      </w:ins>
      <w:ins w:id="815" w:author="Claire Kouba" w:date="2024-03-12T21:29:00Z">
        <w:r w:rsidR="00E31D6B">
          <w:t xml:space="preserve">maximum </w:t>
        </w:r>
      </w:ins>
      <w:ins w:id="816" w:author="Claire Kouba" w:date="2024-03-12T18:36:00Z">
        <w:r w:rsidR="003566F4">
          <w:t>R</w:t>
        </w:r>
        <w:r w:rsidR="003566F4" w:rsidRPr="00B727E0">
          <w:rPr>
            <w:vertAlign w:val="superscript"/>
            <w:rPrChange w:id="817" w:author="Claire Kouba" w:date="2024-03-12T21:26:00Z">
              <w:rPr/>
            </w:rPrChange>
          </w:rPr>
          <w:t>2</w:t>
        </w:r>
        <w:r w:rsidR="003566F4">
          <w:t xml:space="preserve"> values </w:t>
        </w:r>
      </w:ins>
      <w:ins w:id="818" w:author="Claire Kouba" w:date="2024-03-12T21:29:00Z">
        <w:r w:rsidR="00E31D6B">
          <w:t xml:space="preserve">were </w:t>
        </w:r>
      </w:ins>
      <w:ins w:id="819" w:author="Claire Kouba" w:date="2024-03-12T21:27:00Z">
        <w:r w:rsidR="00B727E0" w:rsidRPr="00E31D6B">
          <w:rPr>
            <w:highlight w:val="yellow"/>
            <w:rPrChange w:id="820" w:author="Claire Kouba" w:date="2024-03-12T21:30:00Z">
              <w:rPr/>
            </w:rPrChange>
          </w:rPr>
          <w:t>0.2</w:t>
        </w:r>
      </w:ins>
      <w:ins w:id="821" w:author="Claire Kouba" w:date="2024-03-12T18:36:00Z">
        <w:r w:rsidR="003566F4">
          <w:t xml:space="preserve"> </w:t>
        </w:r>
      </w:ins>
      <w:ins w:id="822" w:author="Claire Kouba" w:date="2024-03-12T21:27:00Z">
        <w:r w:rsidR="00B727E0">
          <w:t>and</w:t>
        </w:r>
      </w:ins>
      <w:ins w:id="823" w:author="Claire Kouba" w:date="2024-03-12T18:37:00Z">
        <w:r w:rsidR="003566F4">
          <w:t xml:space="preserve"> </w:t>
        </w:r>
      </w:ins>
      <w:ins w:id="824" w:author="Claire Kouba" w:date="2024-03-12T21:27:00Z">
        <w:r w:rsidR="00E31D6B" w:rsidRPr="00E31D6B">
          <w:rPr>
            <w:highlight w:val="yellow"/>
            <w:rPrChange w:id="825" w:author="Claire Kouba" w:date="2024-03-12T21:30:00Z">
              <w:rPr/>
            </w:rPrChange>
          </w:rPr>
          <w:t>0.5</w:t>
        </w:r>
      </w:ins>
      <w:ins w:id="826" w:author="Claire Kouba" w:date="2024-03-12T18:37:00Z">
        <w:r w:rsidR="003566F4">
          <w:t xml:space="preserve"> </w:t>
        </w:r>
        <w:r w:rsidR="003566F4">
          <w:t>for single- and two-predictor models</w:t>
        </w:r>
        <w:r w:rsidR="003566F4">
          <w:t xml:space="preserve">, respectively, while for </w:t>
        </w:r>
        <w:proofErr w:type="spellStart"/>
        <w:r w:rsidR="003566F4">
          <w:t>coho</w:t>
        </w:r>
        <w:proofErr w:type="spellEnd"/>
        <w:r w:rsidR="003566F4">
          <w:t xml:space="preserve"> they </w:t>
        </w:r>
      </w:ins>
      <w:ins w:id="827" w:author="Claire Kouba" w:date="2024-03-12T21:30:00Z">
        <w:r w:rsidR="00E31D6B">
          <w:t>were</w:t>
        </w:r>
      </w:ins>
      <w:ins w:id="828" w:author="Claire Kouba" w:date="2024-03-12T21:28:00Z">
        <w:r w:rsidR="00E31D6B">
          <w:t xml:space="preserve"> </w:t>
        </w:r>
        <w:r w:rsidR="00E31D6B" w:rsidRPr="00E31D6B">
          <w:rPr>
            <w:highlight w:val="yellow"/>
            <w:rPrChange w:id="829" w:author="Claire Kouba" w:date="2024-03-12T21:30:00Z">
              <w:rPr/>
            </w:rPrChange>
          </w:rPr>
          <w:t>0.5</w:t>
        </w:r>
      </w:ins>
      <w:ins w:id="830" w:author="Claire Kouba" w:date="2024-03-12T18:37:00Z">
        <w:r w:rsidR="003566F4">
          <w:t xml:space="preserve"> and </w:t>
        </w:r>
      </w:ins>
      <w:ins w:id="831" w:author="Claire Kouba" w:date="2024-03-12T21:28:00Z">
        <w:r w:rsidR="00E31D6B" w:rsidRPr="00E31D6B">
          <w:rPr>
            <w:highlight w:val="yellow"/>
            <w:rPrChange w:id="832" w:author="Claire Kouba" w:date="2024-03-12T21:30:00Z">
              <w:rPr/>
            </w:rPrChange>
          </w:rPr>
          <w:t>0.9</w:t>
        </w:r>
      </w:ins>
      <w:ins w:id="833" w:author="Claire Kouba" w:date="2024-03-12T18:38:00Z">
        <w:r w:rsidR="003566F4">
          <w:t xml:space="preserve"> (Figure 10)</w:t>
        </w:r>
      </w:ins>
      <w:r>
        <w:t>. Based on this result, the remaining analysis (predicting salmon outcomes using hydrologic metrics) was conducted only for coho salmon.</w:t>
      </w:r>
    </w:p>
    <w:p w14:paraId="6B499805" w14:textId="77777777" w:rsidR="00C26AC4" w:rsidRDefault="0080747B">
      <w:pPr>
        <w:pStyle w:val="CaptionedFigure"/>
      </w:pPr>
      <w:r>
        <w:rPr>
          <w:noProof/>
        </w:rPr>
        <w:lastRenderedPageBreak/>
        <w:drawing>
          <wp:inline distT="0" distB="0" distL="0" distR="0" wp14:anchorId="48E80579" wp14:editId="0826C9F4">
            <wp:extent cx="5334000" cy="4572000"/>
            <wp:effectExtent l="0" t="0" r="0" b="0"/>
            <wp:docPr id="74" name="Picture" descr="Figure 10: The adjusted R square and P values of all possible linear models (1- and 2-predictors) for Chinook and coho relative reproduction, using metrics identified in the first pass filter step."/>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9.png"/>
                    <pic:cNvPicPr>
                      <a:picLocks noChangeAspect="1" noChangeArrowheads="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14:paraId="0159D8C7" w14:textId="77777777" w:rsidR="00C26AC4" w:rsidRDefault="0080747B">
      <w:pPr>
        <w:pStyle w:val="ImageCaption"/>
      </w:pPr>
      <w:r>
        <w:t>Figure 10: The adjusted R square and P values of all possible linear models (1- and 2-predictors) for Chinook and coho relative reproduction, using metrics identified in the first pass filter step.</w:t>
      </w:r>
    </w:p>
    <w:p w14:paraId="2F4D7AA4" w14:textId="1AA24DEB" w:rsidR="00E31D6B" w:rsidRDefault="0080747B">
      <w:pPr>
        <w:pStyle w:val="Heading2"/>
        <w:rPr>
          <w:ins w:id="834" w:author="Claire Kouba" w:date="2024-03-12T21:34:00Z"/>
        </w:rPr>
      </w:pPr>
      <w:bookmarkStart w:id="835" w:name="linear-model-predictions"/>
      <w:bookmarkEnd w:id="731"/>
      <w:bookmarkEnd w:id="807"/>
      <w:r>
        <w:rPr>
          <w:rStyle w:val="SectionNumber"/>
        </w:rPr>
        <w:t>4.3</w:t>
      </w:r>
      <w:r>
        <w:tab/>
        <w:t>Linear model</w:t>
      </w:r>
      <w:ins w:id="836" w:author="Claire Kouba" w:date="2024-03-12T21:31:00Z">
        <w:r w:rsidR="00E31D6B">
          <w:t>ing</w:t>
        </w:r>
      </w:ins>
    </w:p>
    <w:p w14:paraId="5F93FF32" w14:textId="0675A159" w:rsidR="00E31D6B" w:rsidRPr="00E31D6B" w:rsidRDefault="00E31D6B" w:rsidP="00E31D6B">
      <w:pPr>
        <w:pStyle w:val="BodyText"/>
        <w:rPr>
          <w:ins w:id="837" w:author="Claire Kouba" w:date="2024-03-12T21:31:00Z"/>
          <w:rPrChange w:id="838" w:author="Claire Kouba" w:date="2024-03-12T21:34:00Z">
            <w:rPr>
              <w:ins w:id="839" w:author="Claire Kouba" w:date="2024-03-12T21:31:00Z"/>
            </w:rPr>
          </w:rPrChange>
        </w:rPr>
        <w:pPrChange w:id="840" w:author="Claire Kouba" w:date="2024-03-12T21:34:00Z">
          <w:pPr>
            <w:pStyle w:val="Heading2"/>
          </w:pPr>
        </w:pPrChange>
      </w:pPr>
      <w:ins w:id="841" w:author="Claire Kouba" w:date="2024-03-12T21:34:00Z">
        <w:r>
          <w:t xml:space="preserve">Coho reproduction rates appear to be correlated with some hydrologic metrics, based on the hydrologic conditions and </w:t>
        </w:r>
        <w:proofErr w:type="spellStart"/>
        <w:r>
          <w:t>coho</w:t>
        </w:r>
        <w:proofErr w:type="spellEnd"/>
        <w:r>
          <w:t xml:space="preserve"> observations in water years 2007-2020 (though these linear models should not be overinterpreted, given the small sample size). </w:t>
        </w:r>
        <w:r>
          <w:t xml:space="preserve">The four best one-predictor models and six of the best two-predictor models are shown in Table 2. For </w:t>
        </w:r>
        <w:proofErr w:type="spellStart"/>
        <w:r>
          <w:t>coho</w:t>
        </w:r>
        <w:proofErr w:type="spellEnd"/>
        <w:r>
          <w:t xml:space="preserve">, because the predictor BY_recon_10 (Brood Year reconnection date, 10 </w:t>
        </w:r>
        <w:proofErr w:type="spellStart"/>
        <w:r>
          <w:t>cfs</w:t>
        </w:r>
        <w:proofErr w:type="spellEnd"/>
        <w:r>
          <w:t>) performed so much better than all other metrics in the one-predictor model set, all two-predictor models evaluated included that predictor.</w:t>
        </w:r>
      </w:ins>
    </w:p>
    <w:p w14:paraId="6EDDFF91" w14:textId="491665A9" w:rsidR="00C26AC4" w:rsidRDefault="00E31D6B" w:rsidP="00E31D6B">
      <w:pPr>
        <w:pStyle w:val="Heading3"/>
        <w:pPrChange w:id="842" w:author="Claire Kouba" w:date="2024-03-12T21:31:00Z">
          <w:pPr>
            <w:pStyle w:val="Heading2"/>
          </w:pPr>
        </w:pPrChange>
      </w:pPr>
      <w:ins w:id="843" w:author="Claire Kouba" w:date="2024-03-12T21:31:00Z">
        <w:r>
          <w:t>4.3.1</w:t>
        </w:r>
      </w:ins>
      <w:r w:rsidR="0080747B">
        <w:t xml:space="preserve"> </w:t>
      </w:r>
      <w:ins w:id="844" w:author="Claire Kouba" w:date="2024-03-12T21:31:00Z">
        <w:r>
          <w:t xml:space="preserve">Model </w:t>
        </w:r>
      </w:ins>
      <w:ins w:id="845" w:author="Claire Kouba" w:date="2024-03-12T20:31:00Z">
        <w:r w:rsidR="00716F5E">
          <w:t>selectio</w:t>
        </w:r>
      </w:ins>
      <w:ins w:id="846" w:author="Claire Kouba" w:date="2024-03-12T21:32:00Z">
        <w:r>
          <w:t>n</w:t>
        </w:r>
      </w:ins>
      <w:ins w:id="847" w:author="Claire Kouba" w:date="2024-03-12T21:33:00Z">
        <w:r>
          <w:t xml:space="preserve"> crit</w:t>
        </w:r>
      </w:ins>
      <w:ins w:id="848" w:author="Claire Kouba" w:date="2024-03-12T21:34:00Z">
        <w:r>
          <w:t>eria</w:t>
        </w:r>
      </w:ins>
      <w:del w:id="849" w:author="Claire Kouba" w:date="2024-03-12T21:32:00Z">
        <w:r w:rsidR="0080747B" w:rsidDel="00E31D6B">
          <w:delText>predictions</w:delText>
        </w:r>
      </w:del>
    </w:p>
    <w:p w14:paraId="1B58BFB3" w14:textId="2826FE9B" w:rsidR="00716F5E" w:rsidRDefault="006016D0" w:rsidP="00716F5E">
      <w:pPr>
        <w:pStyle w:val="BodyText"/>
        <w:rPr>
          <w:ins w:id="850" w:author="Claire Kouba" w:date="2024-03-12T20:29:00Z"/>
        </w:rPr>
      </w:pPr>
      <w:moveToRangeStart w:id="851" w:author="Claire Kouba" w:date="2024-03-12T20:32:00Z" w:name="move161167950"/>
      <w:moveTo w:id="852" w:author="Claire Kouba" w:date="2024-03-12T20:32:00Z">
        <w:del w:id="853" w:author="Claire Kouba" w:date="2024-03-12T21:34:00Z">
          <w:r w:rsidDel="00E31D6B">
            <w:delText xml:space="preserve">Coho reproduction rates appear to be correlated with some hydrologic metrics, based on the hydrologic conditions and coho observations in water years 2007-2020 (though these linear models should not be overinterpreted, given the small sample size). </w:delText>
          </w:r>
        </w:del>
      </w:moveTo>
      <w:bookmarkStart w:id="854" w:name="_GoBack"/>
      <w:bookmarkEnd w:id="854"/>
      <w:moveToRangeEnd w:id="851"/>
      <w:ins w:id="855" w:author="Claire Kouba" w:date="2024-03-12T20:29:00Z">
        <w:r w:rsidR="00716F5E">
          <w:t xml:space="preserve">The minimum performance criteria used to select the final set of best models were: </w:t>
        </w:r>
        <w:r w:rsidR="00716F5E">
          <w:t>adjusted R</w:t>
        </w:r>
        <w:r w:rsidR="00716F5E">
          <w:rPr>
            <w:vertAlign w:val="superscript"/>
          </w:rPr>
          <w:t>2</w:t>
        </w:r>
        <w:r w:rsidR="00716F5E">
          <w:t xml:space="preserve"> value of &gt;0.6, a p-value of &lt;0.2, an F-statistic of more than 10, and a LOOCV value of less than 747 (i.e., the LOOCV value of the best one-predictor model). The </w:t>
        </w:r>
        <w:r w:rsidR="00716F5E">
          <w:lastRenderedPageBreak/>
          <w:t>predictors and coefficients</w:t>
        </w:r>
        <w:r w:rsidR="00716F5E">
          <w:t xml:space="preserve"> </w:t>
        </w:r>
        <w:r w:rsidR="00716F5E">
          <w:t>of the three models which met these criteria (lm2a, lm2b, and lm2c) are shown in Table 4.</w:t>
        </w:r>
      </w:ins>
    </w:p>
    <w:p w14:paraId="7BAF9E4C" w14:textId="533F6BBB" w:rsidR="00716F5E" w:rsidRDefault="00716F5E" w:rsidP="00716F5E">
      <w:pPr>
        <w:pStyle w:val="BodyText"/>
        <w:rPr>
          <w:ins w:id="856" w:author="Claire Kouba" w:date="2024-03-12T20:27:00Z"/>
        </w:rPr>
      </w:pPr>
      <w:ins w:id="857" w:author="Claire Kouba" w:date="2024-03-12T20:29:00Z">
        <w:r>
          <w: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w:t>
        </w:r>
        <w:proofErr w:type="spellStart"/>
        <w:r>
          <w:t>RY_Wet_Tim</w:t>
        </w:r>
        <w:proofErr w:type="spellEnd"/>
        <w:r>
          <w:t>), and the wet season duration (</w:t>
        </w:r>
        <w:proofErr w:type="spellStart"/>
        <w:r>
          <w:t>Wet_BFL_Dur</w:t>
        </w:r>
        <w:proofErr w:type="spellEnd"/>
        <w:r>
          <w:t>), which supports the professional judgment of the authors that the degree of hydro-ecological services provided each water year should be evaluated using information from multiple seasons.</w:t>
        </w:r>
      </w:ins>
    </w:p>
    <w:p w14:paraId="78B37B19" w14:textId="568C8FDA" w:rsidR="00E31D6B" w:rsidRDefault="00E31D6B" w:rsidP="00E31D6B">
      <w:pPr>
        <w:pStyle w:val="Heading3"/>
        <w:rPr>
          <w:ins w:id="858" w:author="Claire Kouba" w:date="2024-03-12T21:32:00Z"/>
        </w:rPr>
        <w:pPrChange w:id="859" w:author="Claire Kouba" w:date="2024-03-12T21:32:00Z">
          <w:pPr>
            <w:pStyle w:val="FirstParagraph"/>
          </w:pPr>
        </w:pPrChange>
      </w:pPr>
      <w:ins w:id="860" w:author="Claire Kouba" w:date="2024-03-12T21:32:00Z">
        <w:r>
          <w:t xml:space="preserve">4.3.2 </w:t>
        </w:r>
      </w:ins>
      <w:ins w:id="861" w:author="Claire Kouba" w:date="2024-03-12T21:33:00Z">
        <w:r>
          <w:t>Hydrologic predictors and model structure</w:t>
        </w:r>
      </w:ins>
    </w:p>
    <w:p w14:paraId="024E42E2" w14:textId="5C3858CC" w:rsidR="00E32749" w:rsidRPr="00E32749" w:rsidRDefault="0080747B" w:rsidP="00E32749">
      <w:pPr>
        <w:pStyle w:val="FirstParagraph"/>
      </w:pPr>
      <w:moveFromRangeStart w:id="862" w:author="Claire Kouba" w:date="2024-03-12T20:32:00Z" w:name="move161167950"/>
      <w:moveFrom w:id="863" w:author="Claire Kouba" w:date="2024-03-12T20:32:00Z">
        <w:r w:rsidDel="006016D0">
          <w:t xml:space="preserve">Coho reproduction rates appear to be correlated with some hydrologic metrics, based on the hydrologic conditions and coho observations in water years 2007-2020 (though these linear models should not be overinterpreted, given the small sample size). </w:t>
        </w:r>
      </w:moveFrom>
      <w:moveFromRangeEnd w:id="862"/>
      <w:r>
        <w:t xml:space="preserve">The best single-predictor models (Brood Year reconnection dates for 10 and 100 </w:t>
      </w:r>
      <w:proofErr w:type="spellStart"/>
      <w:r>
        <w:t>cfs</w:t>
      </w:r>
      <w:proofErr w:type="spellEnd"/>
      <w:r>
        <w:t>, or BY_recon_10 and BY_recon_100) are both related to the timing of rising fall flows in the Brood Year of each salmon cohort (Table 2).</w:t>
      </w:r>
    </w:p>
    <w:p w14:paraId="4C103677" w14:textId="77777777" w:rsidR="00C26AC4" w:rsidRDefault="0080747B">
      <w:pPr>
        <w:pStyle w:val="BodyText"/>
      </w:pPr>
      <w:r>
        <w:t xml:space="preserve">The predictor </w:t>
      </w:r>
      <w:proofErr w:type="spellStart"/>
      <w:r>
        <w:t>BY_FA_Mag</w:t>
      </w:r>
      <w:proofErr w:type="spellEnd"/>
      <w:r>
        <w:t xml:space="preserve">, or the magnitude of the Brood Year fall pulse, was also highly correlated with </w:t>
      </w:r>
      <w:proofErr w:type="spellStart"/>
      <w:r>
        <w:t>coho</w:t>
      </w:r>
      <w:proofErr w:type="spellEnd"/>
      <w:r>
        <w:t xml:space="preserve"> </w:t>
      </w:r>
      <w:proofErr w:type="spellStart"/>
      <w:r>
        <w:t>spf</w:t>
      </w:r>
      <w:proofErr w:type="spellEnd"/>
      <w:r>
        <w:t xml:space="preserve"> (Figure 8). However, because a distinct fall pulse does not occur every year, including it would </w:t>
      </w:r>
      <w:proofErr w:type="spellStart"/>
      <w:proofErr w:type="gramStart"/>
      <w:r>
        <w:t>reduced</w:t>
      </w:r>
      <w:proofErr w:type="spellEnd"/>
      <w:proofErr w:type="gramEnd"/>
      <w:r>
        <w:t xml:space="preserve"> the sample size to an unacceptable level (i.e., a total of six water years with a complete set of predictors and response observations). Because of this sample size limitation, and because some of the information about this pulse was carried in the reconnection date metric, </w:t>
      </w:r>
      <w:proofErr w:type="spellStart"/>
      <w:r>
        <w:t>FA_Mag</w:t>
      </w:r>
      <w:proofErr w:type="spellEnd"/>
      <w:r>
        <w:t xml:space="preserve"> was excluded from the set of potential predictors.</w:t>
      </w:r>
    </w:p>
    <w:p w14:paraId="25064966" w14:textId="77777777" w:rsidR="00C26AC4" w:rsidRDefault="0080747B">
      <w:pPr>
        <w:pStyle w:val="BodyText"/>
      </w:pPr>
      <w:r>
        <w:t>The addition of a second predictor clearly improves model performance in terms of predictive power and test error. This is evident in the greater abundance of 2-predictor models with higher R</w:t>
      </w:r>
      <w:r>
        <w:rPr>
          <w:vertAlign w:val="superscript"/>
        </w:rPr>
        <w:t>2</w:t>
      </w:r>
      <w:r>
        <w:t xml:space="preserve"> and lower p-values (Figure 10), as well as in the increased R</w:t>
      </w:r>
      <w:r>
        <w:rPr>
          <w:vertAlign w:val="superscript"/>
        </w:rPr>
        <w:t>2</w:t>
      </w:r>
      <w:r>
        <w:t xml:space="preserve"> values, reduced </w:t>
      </w:r>
      <w:proofErr w:type="spellStart"/>
      <w:r>
        <w:t>AIC</w:t>
      </w:r>
      <w:r>
        <w:rPr>
          <w:vertAlign w:val="subscript"/>
        </w:rPr>
        <w:t>c</w:t>
      </w:r>
      <w:proofErr w:type="spellEnd"/>
      <w:r>
        <w:t xml:space="preserve"> values, and reduced average error when comparing models lm2a and lm2b versus lm1a and lm1b (Tabulated in Tables 2 and 3; with observed and predicted values shown in Figure 11). The three best two-predictor models included the Brood Year reconnection date for 10 </w:t>
      </w:r>
      <w:proofErr w:type="spellStart"/>
      <w:r>
        <w:t>cfs</w:t>
      </w:r>
      <w:proofErr w:type="spellEnd"/>
      <w:r>
        <w:t xml:space="preserve"> (BY_recon_10) and an indication of the onset or duration of the following wet season: Brood Year reconnection date for 100 </w:t>
      </w:r>
      <w:proofErr w:type="spellStart"/>
      <w:r>
        <w:t>cfs</w:t>
      </w:r>
      <w:proofErr w:type="spellEnd"/>
      <w:r>
        <w:t xml:space="preserve"> (BY_recon_100), wet season onset or duration for the Rearing Year (</w:t>
      </w:r>
      <w:proofErr w:type="spellStart"/>
      <w:r>
        <w:t>RY_Wet_Tim</w:t>
      </w:r>
      <w:proofErr w:type="spellEnd"/>
      <w:r>
        <w:t xml:space="preserve"> and </w:t>
      </w:r>
      <w:proofErr w:type="spellStart"/>
      <w:r>
        <w:t>RY_Wet_BFL_Dur</w:t>
      </w:r>
      <w:proofErr w:type="spellEnd"/>
      <w:r>
        <w:t xml:space="preserve">). (Though they both occur as the Brood Year transitions to the Rearing Year, the two metrics BY_recon_100 and </w:t>
      </w:r>
      <w:proofErr w:type="spellStart"/>
      <w:r>
        <w:t>RY_Wet_Tim</w:t>
      </w:r>
      <w:proofErr w:type="spellEnd"/>
      <w:r>
        <w:t xml:space="preserve"> are not highly correlated, due to the more complex criteria needed for a flow event to qualify as the wet season onset.)</w:t>
      </w:r>
    </w:p>
    <w:p w14:paraId="7D3AA38B" w14:textId="77777777" w:rsidR="00C26AC4" w:rsidRDefault="0080747B">
      <w:pPr>
        <w:pStyle w:val="CaptionedFigure"/>
      </w:pPr>
      <w:r>
        <w:rPr>
          <w:noProof/>
        </w:rPr>
        <w:lastRenderedPageBreak/>
        <w:drawing>
          <wp:inline distT="0" distB="0" distL="0" distR="0" wp14:anchorId="531E44B2" wp14:editId="4B3E3D33">
            <wp:extent cx="5334000" cy="6096000"/>
            <wp:effectExtent l="0" t="0" r="0" b="0"/>
            <wp:docPr id="79"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0" name="Picture" descr="Graphics%20and%20Supplements/Figure%2010.png"/>
                    <pic:cNvPicPr>
                      <a:picLocks noChangeAspect="1" noChangeArrowheads="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14:paraId="4DA1155D" w14:textId="79885CF9" w:rsidR="00C26AC4" w:rsidRDefault="0080747B">
      <w:pPr>
        <w:pStyle w:val="ImageCaption"/>
        <w:rPr>
          <w:ins w:id="864" w:author="Claire Kouba" w:date="2024-03-12T20:42:00Z"/>
        </w:rPr>
      </w:pPr>
      <w:r>
        <w:t>Figure 11: Predicted vs observed values for coho smolt production per female in the linear models with one through four hydrologic predictors. A dashed 1:1 line is included for reference.</w:t>
      </w:r>
    </w:p>
    <w:p w14:paraId="7F63A3DB" w14:textId="77777777" w:rsidR="005A3C0F" w:rsidRPr="005A3C0F" w:rsidRDefault="005A3C0F">
      <w:pPr>
        <w:pStyle w:val="ImageCaption"/>
        <w:rPr>
          <w:i w:val="0"/>
          <w:rPrChange w:id="865" w:author="Claire Kouba" w:date="2024-03-12T20:42:00Z">
            <w:rPr/>
          </w:rPrChange>
        </w:rPr>
      </w:pPr>
    </w:p>
    <w:p w14:paraId="14FFFCC7" w14:textId="7FFED355" w:rsidR="005A3C0F" w:rsidRDefault="005A3C0F">
      <w:pPr>
        <w:pStyle w:val="Heading2"/>
        <w:rPr>
          <w:ins w:id="866" w:author="Claire Kouba" w:date="2024-03-12T20:42:00Z"/>
          <w:rStyle w:val="SectionNumber"/>
        </w:rPr>
      </w:pPr>
      <w:bookmarkStart w:id="867" w:name="Xb93654a19f263e3fab1f6c524eff053919a9335"/>
      <w:bookmarkEnd w:id="835"/>
      <w:ins w:id="868" w:author="Claire Kouba" w:date="2024-03-12T20:42:00Z">
        <w:r>
          <w:rPr>
            <w:rStyle w:val="SectionNumber"/>
          </w:rPr>
          <w:t>4.4 Hydrologic Benefit Function</w:t>
        </w:r>
      </w:ins>
    </w:p>
    <w:p w14:paraId="6DFE63DB" w14:textId="618E07DA" w:rsidR="005A3C0F" w:rsidRPr="005A3C0F" w:rsidRDefault="005A3C0F" w:rsidP="005A3C0F">
      <w:pPr>
        <w:pStyle w:val="Heading3"/>
        <w:rPr>
          <w:ins w:id="869" w:author="Claire Kouba" w:date="2024-03-12T20:42:00Z"/>
          <w:rPrChange w:id="870" w:author="Claire Kouba" w:date="2024-03-12T20:42:00Z">
            <w:rPr>
              <w:ins w:id="871" w:author="Claire Kouba" w:date="2024-03-12T20:42:00Z"/>
              <w:rStyle w:val="SectionNumber"/>
            </w:rPr>
          </w:rPrChange>
        </w:rPr>
        <w:pPrChange w:id="872" w:author="Claire Kouba" w:date="2024-03-12T20:43:00Z">
          <w:pPr>
            <w:pStyle w:val="Heading2"/>
          </w:pPr>
        </w:pPrChange>
      </w:pPr>
      <w:ins w:id="873" w:author="Claire Kouba" w:date="2024-03-12T20:42:00Z">
        <w:r>
          <w:t xml:space="preserve">4.4.1 </w:t>
        </w:r>
      </w:ins>
      <w:ins w:id="874" w:author="Claire Kouba" w:date="2024-03-12T20:43:00Z">
        <w:r>
          <w:t>Predictors and coefficients in the ensemble model</w:t>
        </w:r>
      </w:ins>
    </w:p>
    <w:p w14:paraId="70E1A9A4" w14:textId="77777777" w:rsidR="005A3C0F" w:rsidRDefault="005A3C0F" w:rsidP="005A3C0F">
      <w:pPr>
        <w:pStyle w:val="FirstParagraph"/>
        <w:rPr>
          <w:ins w:id="875" w:author="Claire Kouba" w:date="2024-03-12T20:42:00Z"/>
        </w:rPr>
      </w:pPr>
      <w:ins w:id="876" w:author="Claire Kouba" w:date="2024-03-12T20:42:00Z">
        <w:r>
          <w:t xml:space="preserve">To avoid over-interpreting the results of this small dataset, the coefficients of the three best selected models were averaged into the coefficients of an ensemble model shown in Table </w:t>
        </w:r>
        <w:r>
          <w:lastRenderedPageBreak/>
          <w:t xml:space="preserve">4. The ensemble model coefficients provide the formulation of the Hydrologic Benefit function. </w:t>
        </w:r>
        <w:proofErr w:type="gramStart"/>
        <w:r>
          <w:t>Consequently</w:t>
        </w:r>
        <w:proofErr w:type="gramEnd"/>
        <w:r>
          <w:t xml:space="preserve"> the Hydrologic Benefit values can be interpreted as predictions of </w:t>
        </w:r>
        <w:proofErr w:type="spellStart"/>
        <w:r>
          <w:t>coho</w:t>
        </w:r>
        <w:proofErr w:type="spellEnd"/>
        <w:r>
          <w:t xml:space="preserve"> </w:t>
        </w:r>
        <w:proofErr w:type="spellStart"/>
        <w:r>
          <w:t>spf</w:t>
        </w:r>
        <w:proofErr w:type="spellEnd"/>
        <w:r>
          <w:t xml:space="preserve">-equivalents for a given water year. The values of the predictors – the four hydrologic metrics for each water year in the Fort Jones gauge record (water years 1942-2021) – are included in </w:t>
        </w:r>
        <w:r>
          <w:rPr>
            <w:i/>
            <w:iCs/>
          </w:rPr>
          <w:t>Supplemental Table 2</w:t>
        </w:r>
        <w:r>
          <w:t>.</w:t>
        </w:r>
      </w:ins>
    </w:p>
    <w:p w14:paraId="1C35F809" w14:textId="77777777" w:rsidR="005A3C0F" w:rsidRDefault="005A3C0F" w:rsidP="005A3C0F">
      <w:pPr>
        <w:pStyle w:val="BodyText"/>
        <w:rPr>
          <w:ins w:id="877" w:author="Claire Kouba" w:date="2024-03-12T20:42:00Z"/>
        </w:rPr>
      </w:pPr>
      <w:ins w:id="878" w:author="Claire Kouba" w:date="2024-03-12T20:42:00Z">
        <w:r>
          <w:t>The combined formulation is as follows:</w:t>
        </w:r>
      </w:ins>
    </w:p>
    <w:p w14:paraId="5D7923B2" w14:textId="77777777" w:rsidR="005A3C0F" w:rsidRDefault="005A3C0F" w:rsidP="005A3C0F">
      <w:pPr>
        <w:pStyle w:val="BodyText"/>
        <w:rPr>
          <w:ins w:id="879" w:author="Claire Kouba" w:date="2024-03-12T20:42:00Z"/>
        </w:rPr>
      </w:pPr>
      <m:oMathPara>
        <m:oMathParaPr>
          <m:jc m:val="center"/>
        </m:oMathParaPr>
        <m:oMath>
          <m:r>
            <w:ins w:id="880" w:author="Claire Kouba" w:date="2024-03-12T20:42:00Z">
              <w:rPr>
                <w:rFonts w:ascii="Cambria Math" w:hAnsi="Cambria Math"/>
              </w:rPr>
              <m:t>H</m:t>
            </w:ins>
          </m:r>
          <m:sSub>
            <m:sSubPr>
              <m:ctrlPr>
                <w:ins w:id="881" w:author="Claire Kouba" w:date="2024-03-12T20:42:00Z">
                  <w:rPr>
                    <w:rFonts w:ascii="Cambria Math" w:hAnsi="Cambria Math"/>
                  </w:rPr>
                </w:ins>
              </m:ctrlPr>
            </m:sSubPr>
            <m:e>
              <m:r>
                <w:ins w:id="882" w:author="Claire Kouba" w:date="2024-03-12T20:42:00Z">
                  <w:rPr>
                    <w:rFonts w:ascii="Cambria Math" w:hAnsi="Cambria Math"/>
                  </w:rPr>
                  <m:t>B</m:t>
                </w:ins>
              </m:r>
            </m:e>
            <m:sub>
              <m:r>
                <w:ins w:id="883" w:author="Claire Kouba" w:date="2024-03-12T20:42:00Z">
                  <w:rPr>
                    <w:rFonts w:ascii="Cambria Math" w:hAnsi="Cambria Math"/>
                  </w:rPr>
                  <m:t>wy</m:t>
                </w:ins>
              </m:r>
            </m:sub>
          </m:sSub>
          <m:r>
            <w:ins w:id="884" w:author="Claire Kouba" w:date="2024-03-12T20:42:00Z">
              <m:rPr>
                <m:sty m:val="p"/>
              </m:rPr>
              <w:rPr>
                <w:rFonts w:ascii="Cambria Math" w:hAnsi="Cambria Math"/>
              </w:rPr>
              <m:t>=</m:t>
            </w:ins>
          </m:r>
          <m:r>
            <w:ins w:id="885" w:author="Claire Kouba" w:date="2024-03-12T20:42:00Z">
              <w:rPr>
                <w:rFonts w:ascii="Cambria Math" w:hAnsi="Cambria Math"/>
              </w:rPr>
              <m:t>b</m:t>
            </w:ins>
          </m:r>
          <m:r>
            <w:ins w:id="886" w:author="Claire Kouba" w:date="2024-03-12T20:42:00Z">
              <m:rPr>
                <m:sty m:val="p"/>
              </m:rPr>
              <w:rPr>
                <w:rFonts w:ascii="Cambria Math" w:hAnsi="Cambria Math"/>
              </w:rPr>
              <m:t>+</m:t>
            </w:ins>
          </m:r>
          <m:sSub>
            <m:sSubPr>
              <m:ctrlPr>
                <w:ins w:id="887" w:author="Claire Kouba" w:date="2024-03-12T20:42:00Z">
                  <w:rPr>
                    <w:rFonts w:ascii="Cambria Math" w:hAnsi="Cambria Math"/>
                  </w:rPr>
                </w:ins>
              </m:ctrlPr>
            </m:sSubPr>
            <m:e>
              <m:r>
                <w:ins w:id="888" w:author="Claire Kouba" w:date="2024-03-12T20:42:00Z">
                  <w:rPr>
                    <w:rFonts w:ascii="Cambria Math" w:hAnsi="Cambria Math"/>
                  </w:rPr>
                  <m:t>m</m:t>
                </w:ins>
              </m:r>
            </m:e>
            <m:sub>
              <m:r>
                <w:ins w:id="889" w:author="Claire Kouba" w:date="2024-03-12T20:42:00Z">
                  <w:rPr>
                    <w:rFonts w:ascii="Cambria Math" w:hAnsi="Cambria Math"/>
                  </w:rPr>
                  <m:t>1</m:t>
                </w:ins>
              </m:r>
            </m:sub>
          </m:sSub>
          <m:r>
            <w:ins w:id="890" w:author="Claire Kouba" w:date="2024-03-12T20:42:00Z">
              <m:rPr>
                <m:sty m:val="p"/>
              </m:rPr>
              <w:rPr>
                <w:rFonts w:ascii="Cambria Math" w:hAnsi="Cambria Math"/>
              </w:rPr>
              <m:t>*</m:t>
            </w:ins>
          </m:r>
          <m:r>
            <w:ins w:id="891" w:author="Claire Kouba" w:date="2024-03-12T20:42:00Z">
              <w:rPr>
                <w:rFonts w:ascii="Cambria Math" w:hAnsi="Cambria Math"/>
              </w:rPr>
              <m:t>metri</m:t>
            </w:ins>
          </m:r>
          <m:sSub>
            <m:sSubPr>
              <m:ctrlPr>
                <w:ins w:id="892" w:author="Claire Kouba" w:date="2024-03-12T20:42:00Z">
                  <w:rPr>
                    <w:rFonts w:ascii="Cambria Math" w:hAnsi="Cambria Math"/>
                  </w:rPr>
                </w:ins>
              </m:ctrlPr>
            </m:sSubPr>
            <m:e>
              <m:r>
                <w:ins w:id="893" w:author="Claire Kouba" w:date="2024-03-12T20:42:00Z">
                  <w:rPr>
                    <w:rFonts w:ascii="Cambria Math" w:hAnsi="Cambria Math"/>
                  </w:rPr>
                  <m:t>c</m:t>
                </w:ins>
              </m:r>
            </m:e>
            <m:sub>
              <m:r>
                <w:ins w:id="894" w:author="Claire Kouba" w:date="2024-03-12T20:42:00Z">
                  <w:rPr>
                    <w:rFonts w:ascii="Cambria Math" w:hAnsi="Cambria Math"/>
                  </w:rPr>
                  <m:t>1</m:t>
                </w:ins>
              </m:r>
              <m:r>
                <w:ins w:id="895" w:author="Claire Kouba" w:date="2024-03-12T20:42:00Z">
                  <m:rPr>
                    <m:sty m:val="p"/>
                  </m:rPr>
                  <w:rPr>
                    <w:rFonts w:ascii="Cambria Math" w:hAnsi="Cambria Math"/>
                  </w:rPr>
                  <m:t>,</m:t>
                </w:ins>
              </m:r>
              <m:r>
                <w:ins w:id="896" w:author="Claire Kouba" w:date="2024-03-12T20:42:00Z">
                  <w:rPr>
                    <w:rFonts w:ascii="Cambria Math" w:hAnsi="Cambria Math"/>
                  </w:rPr>
                  <m:t> wy</m:t>
                </w:ins>
              </m:r>
            </m:sub>
          </m:sSub>
          <m:r>
            <w:ins w:id="897" w:author="Claire Kouba" w:date="2024-03-12T20:42:00Z">
              <m:rPr>
                <m:sty m:val="p"/>
              </m:rPr>
              <w:rPr>
                <w:rFonts w:ascii="Cambria Math" w:hAnsi="Cambria Math"/>
              </w:rPr>
              <m:t>+...+</m:t>
            </w:ins>
          </m:r>
          <m:sSub>
            <m:sSubPr>
              <m:ctrlPr>
                <w:ins w:id="898" w:author="Claire Kouba" w:date="2024-03-12T20:42:00Z">
                  <w:rPr>
                    <w:rFonts w:ascii="Cambria Math" w:hAnsi="Cambria Math"/>
                  </w:rPr>
                </w:ins>
              </m:ctrlPr>
            </m:sSubPr>
            <m:e>
              <m:r>
                <w:ins w:id="899" w:author="Claire Kouba" w:date="2024-03-12T20:42:00Z">
                  <w:rPr>
                    <w:rFonts w:ascii="Cambria Math" w:hAnsi="Cambria Math"/>
                  </w:rPr>
                  <m:t>m</m:t>
                </w:ins>
              </m:r>
            </m:e>
            <m:sub>
              <m:r>
                <w:ins w:id="900" w:author="Claire Kouba" w:date="2024-03-12T20:42:00Z">
                  <w:rPr>
                    <w:rFonts w:ascii="Cambria Math" w:hAnsi="Cambria Math"/>
                  </w:rPr>
                  <m:t>4</m:t>
                </w:ins>
              </m:r>
            </m:sub>
          </m:sSub>
          <m:r>
            <w:ins w:id="901" w:author="Claire Kouba" w:date="2024-03-12T20:42:00Z">
              <m:rPr>
                <m:sty m:val="p"/>
              </m:rPr>
              <w:rPr>
                <w:rFonts w:ascii="Cambria Math" w:hAnsi="Cambria Math"/>
              </w:rPr>
              <m:t>*</m:t>
            </w:ins>
          </m:r>
          <m:r>
            <w:ins w:id="902" w:author="Claire Kouba" w:date="2024-03-12T20:42:00Z">
              <w:rPr>
                <w:rFonts w:ascii="Cambria Math" w:hAnsi="Cambria Math"/>
              </w:rPr>
              <m:t>metri</m:t>
            </w:ins>
          </m:r>
          <m:sSub>
            <m:sSubPr>
              <m:ctrlPr>
                <w:ins w:id="903" w:author="Claire Kouba" w:date="2024-03-12T20:42:00Z">
                  <w:rPr>
                    <w:rFonts w:ascii="Cambria Math" w:hAnsi="Cambria Math"/>
                  </w:rPr>
                </w:ins>
              </m:ctrlPr>
            </m:sSubPr>
            <m:e>
              <m:r>
                <w:ins w:id="904" w:author="Claire Kouba" w:date="2024-03-12T20:42:00Z">
                  <w:rPr>
                    <w:rFonts w:ascii="Cambria Math" w:hAnsi="Cambria Math"/>
                  </w:rPr>
                  <m:t>c</m:t>
                </w:ins>
              </m:r>
            </m:e>
            <m:sub>
              <m:r>
                <w:ins w:id="905" w:author="Claire Kouba" w:date="2024-03-12T20:42:00Z">
                  <w:rPr>
                    <w:rFonts w:ascii="Cambria Math" w:hAnsi="Cambria Math"/>
                  </w:rPr>
                  <m:t>4</m:t>
                </w:ins>
              </m:r>
              <m:r>
                <w:ins w:id="906" w:author="Claire Kouba" w:date="2024-03-12T20:42:00Z">
                  <m:rPr>
                    <m:sty m:val="p"/>
                  </m:rPr>
                  <w:rPr>
                    <w:rFonts w:ascii="Cambria Math" w:hAnsi="Cambria Math"/>
                  </w:rPr>
                  <m:t>,</m:t>
                </w:ins>
              </m:r>
              <m:r>
                <w:ins w:id="907" w:author="Claire Kouba" w:date="2024-03-12T20:42:00Z">
                  <w:rPr>
                    <w:rFonts w:ascii="Cambria Math" w:hAnsi="Cambria Math"/>
                  </w:rPr>
                  <m:t> wy</m:t>
                </w:ins>
              </m:r>
            </m:sub>
          </m:sSub>
        </m:oMath>
      </m:oMathPara>
    </w:p>
    <w:p w14:paraId="0B5B46DF" w14:textId="77777777" w:rsidR="005A3C0F" w:rsidRDefault="005A3C0F" w:rsidP="005A3C0F">
      <w:pPr>
        <w:pStyle w:val="FirstParagraph"/>
        <w:rPr>
          <w:ins w:id="908" w:author="Claire Kouba" w:date="2024-03-12T20:42:00Z"/>
        </w:rPr>
      </w:pPr>
      <w:ins w:id="909" w:author="Claire Kouba" w:date="2024-03-12T20:42:00Z">
        <w:r>
          <w:t>Where:</w:t>
        </w:r>
      </w:ins>
    </w:p>
    <w:p w14:paraId="47BA9F5F" w14:textId="77777777" w:rsidR="005A3C0F" w:rsidRDefault="005A3C0F" w:rsidP="005A3C0F">
      <w:pPr>
        <w:pStyle w:val="BodyText"/>
        <w:rPr>
          <w:ins w:id="910" w:author="Claire Kouba" w:date="2024-03-12T20:42:00Z"/>
        </w:rPr>
      </w:pPr>
      <m:oMathPara>
        <m:oMath>
          <m:r>
            <w:ins w:id="911" w:author="Claire Kouba" w:date="2024-03-12T20:42:00Z">
              <w:rPr>
                <w:rFonts w:ascii="Cambria Math" w:hAnsi="Cambria Math"/>
              </w:rPr>
              <m:t>H</m:t>
            </w:ins>
          </m:r>
          <m:sSub>
            <m:sSubPr>
              <m:ctrlPr>
                <w:ins w:id="912" w:author="Claire Kouba" w:date="2024-03-12T20:42:00Z">
                  <w:rPr>
                    <w:rFonts w:ascii="Cambria Math" w:hAnsi="Cambria Math"/>
                  </w:rPr>
                </w:ins>
              </m:ctrlPr>
            </m:sSubPr>
            <m:e>
              <m:r>
                <w:ins w:id="913" w:author="Claire Kouba" w:date="2024-03-12T20:42:00Z">
                  <w:rPr>
                    <w:rFonts w:ascii="Cambria Math" w:hAnsi="Cambria Math"/>
                  </w:rPr>
                  <m:t>B</m:t>
                </w:ins>
              </m:r>
            </m:e>
            <m:sub>
              <m:r>
                <w:ins w:id="914" w:author="Claire Kouba" w:date="2024-03-12T20:42:00Z">
                  <w:rPr>
                    <w:rFonts w:ascii="Cambria Math" w:hAnsi="Cambria Math"/>
                  </w:rPr>
                  <m:t>wy</m:t>
                </w:ins>
              </m:r>
            </m:sub>
          </m:sSub>
          <m:r>
            <w:ins w:id="915" w:author="Claire Kouba" w:date="2024-03-12T20:42:00Z">
              <m:rPr>
                <m:sty m:val="p"/>
              </m:rPr>
              <w:rPr>
                <w:rFonts w:ascii="Cambria Math" w:hAnsi="Cambria Math"/>
              </w:rPr>
              <m:t>=</m:t>
            </w:ins>
          </m:r>
          <m:r>
            <w:ins w:id="916" w:author="Claire Kouba" w:date="2024-03-12T20:42:00Z">
              <w:rPr>
                <w:rFonts w:ascii="Cambria Math" w:hAnsi="Cambria Math"/>
              </w:rPr>
              <m:t>Hydrologic Benefit value for a given water year </m:t>
            </w:ins>
          </m:r>
          <m:d>
            <m:dPr>
              <m:ctrlPr>
                <w:ins w:id="917" w:author="Claire Kouba" w:date="2024-03-12T20:42:00Z">
                  <w:rPr>
                    <w:rFonts w:ascii="Cambria Math" w:hAnsi="Cambria Math"/>
                  </w:rPr>
                </w:ins>
              </m:ctrlPr>
            </m:dPr>
            <m:e>
              <m:r>
                <w:ins w:id="918" w:author="Claire Kouba" w:date="2024-03-12T20:42:00Z">
                  <w:rPr>
                    <w:rFonts w:ascii="Cambria Math" w:hAnsi="Cambria Math"/>
                  </w:rPr>
                  <m:t>coho spf equiv</m:t>
                </w:ins>
              </m:r>
              <m:r>
                <w:ins w:id="919" w:author="Claire Kouba" w:date="2024-03-12T20:42:00Z">
                  <m:rPr>
                    <m:sty m:val="p"/>
                  </m:rPr>
                  <w:rPr>
                    <w:rFonts w:ascii="Cambria Math" w:hAnsi="Cambria Math"/>
                  </w:rPr>
                  <m:t>.</m:t>
                </w:ins>
              </m:r>
            </m:e>
          </m:d>
        </m:oMath>
      </m:oMathPara>
    </w:p>
    <w:p w14:paraId="5D80C87E" w14:textId="77777777" w:rsidR="005A3C0F" w:rsidRDefault="005A3C0F" w:rsidP="005A3C0F">
      <w:pPr>
        <w:pStyle w:val="BodyText"/>
        <w:rPr>
          <w:ins w:id="920" w:author="Claire Kouba" w:date="2024-03-12T20:42:00Z"/>
        </w:rPr>
      </w:pPr>
      <m:oMathPara>
        <m:oMath>
          <m:r>
            <w:ins w:id="921" w:author="Claire Kouba" w:date="2024-03-12T20:42:00Z">
              <w:rPr>
                <w:rFonts w:ascii="Cambria Math" w:hAnsi="Cambria Math"/>
              </w:rPr>
              <m:t>b</m:t>
            </w:ins>
          </m:r>
          <m:r>
            <w:ins w:id="922" w:author="Claire Kouba" w:date="2024-03-12T20:42:00Z">
              <m:rPr>
                <m:sty m:val="p"/>
              </m:rPr>
              <w:rPr>
                <w:rFonts w:ascii="Cambria Math" w:hAnsi="Cambria Math"/>
              </w:rPr>
              <m:t>=</m:t>
            </w:ins>
          </m:r>
          <m:r>
            <w:ins w:id="923" w:author="Claire Kouba" w:date="2024-03-12T20:42:00Z">
              <w:rPr>
                <w:rFonts w:ascii="Cambria Math" w:hAnsi="Cambria Math"/>
              </w:rPr>
              <m:t>93.4 spf equiv</m:t>
            </w:ins>
          </m:r>
          <m:r>
            <w:ins w:id="924" w:author="Claire Kouba" w:date="2024-03-12T20:42:00Z">
              <m:rPr>
                <m:sty m:val="p"/>
              </m:rPr>
              <w:rPr>
                <w:rFonts w:ascii="Cambria Math" w:hAnsi="Cambria Math"/>
              </w:rPr>
              <m:t>.</m:t>
            </w:ins>
          </m:r>
        </m:oMath>
      </m:oMathPara>
    </w:p>
    <w:p w14:paraId="30986077" w14:textId="77777777" w:rsidR="005A3C0F" w:rsidRDefault="005A3C0F" w:rsidP="005A3C0F">
      <w:pPr>
        <w:pStyle w:val="BodyText"/>
        <w:rPr>
          <w:ins w:id="925" w:author="Claire Kouba" w:date="2024-03-12T20:42:00Z"/>
        </w:rPr>
      </w:pPr>
      <m:oMathPara>
        <m:oMath>
          <m:sSub>
            <m:sSubPr>
              <m:ctrlPr>
                <w:ins w:id="926" w:author="Claire Kouba" w:date="2024-03-12T20:42:00Z">
                  <w:rPr>
                    <w:rFonts w:ascii="Cambria Math" w:hAnsi="Cambria Math"/>
                  </w:rPr>
                </w:ins>
              </m:ctrlPr>
            </m:sSubPr>
            <m:e>
              <m:r>
                <w:ins w:id="927" w:author="Claire Kouba" w:date="2024-03-12T20:42:00Z">
                  <w:rPr>
                    <w:rFonts w:ascii="Cambria Math" w:hAnsi="Cambria Math"/>
                  </w:rPr>
                  <m:t>m</m:t>
                </w:ins>
              </m:r>
            </m:e>
            <m:sub>
              <m:r>
                <w:ins w:id="928" w:author="Claire Kouba" w:date="2024-03-12T20:42:00Z">
                  <w:rPr>
                    <w:rFonts w:ascii="Cambria Math" w:hAnsi="Cambria Math"/>
                  </w:rPr>
                  <m:t>1</m:t>
                </w:ins>
              </m:r>
            </m:sub>
          </m:sSub>
          <m:r>
            <w:ins w:id="929" w:author="Claire Kouba" w:date="2024-03-12T20:42:00Z">
              <m:rPr>
                <m:sty m:val="p"/>
              </m:rPr>
              <w:rPr>
                <w:rFonts w:ascii="Cambria Math" w:hAnsi="Cambria Math"/>
              </w:rPr>
              <m:t>=-</m:t>
            </w:ins>
          </m:r>
          <m:r>
            <w:ins w:id="930" w:author="Claire Kouba" w:date="2024-03-12T20:42:00Z">
              <w:rPr>
                <w:rFonts w:ascii="Cambria Math" w:hAnsi="Cambria Math"/>
              </w:rPr>
              <m:t>1.15 spf equiv</m:t>
            </w:ins>
          </m:r>
          <m:r>
            <w:ins w:id="931" w:author="Claire Kouba" w:date="2024-03-12T20:42:00Z">
              <m:rPr>
                <m:sty m:val="p"/>
              </m:rPr>
              <w:rPr>
                <w:rFonts w:ascii="Cambria Math" w:hAnsi="Cambria Math"/>
              </w:rPr>
              <m:t>./</m:t>
            </w:ins>
          </m:r>
          <m:d>
            <m:dPr>
              <m:ctrlPr>
                <w:ins w:id="932" w:author="Claire Kouba" w:date="2024-03-12T20:42:00Z">
                  <w:rPr>
                    <w:rFonts w:ascii="Cambria Math" w:hAnsi="Cambria Math"/>
                  </w:rPr>
                </w:ins>
              </m:ctrlPr>
            </m:dPr>
            <m:e>
              <m:r>
                <w:ins w:id="933" w:author="Claire Kouba" w:date="2024-03-12T20:42:00Z">
                  <w:rPr>
                    <w:rFonts w:ascii="Cambria Math" w:hAnsi="Cambria Math"/>
                  </w:rPr>
                  <m:t>day of reconnection after Aug</m:t>
                </w:ins>
              </m:r>
              <m:r>
                <w:ins w:id="934" w:author="Claire Kouba" w:date="2024-03-12T20:42:00Z">
                  <m:rPr>
                    <m:sty m:val="p"/>
                  </m:rPr>
                  <w:rPr>
                    <w:rFonts w:ascii="Cambria Math" w:hAnsi="Cambria Math"/>
                  </w:rPr>
                  <m:t>.</m:t>
                </w:ins>
              </m:r>
              <m:r>
                <w:ins w:id="935" w:author="Claire Kouba" w:date="2024-03-12T20:42:00Z">
                  <w:rPr>
                    <w:rFonts w:ascii="Cambria Math" w:hAnsi="Cambria Math"/>
                  </w:rPr>
                  <m:t> 31</m:t>
                </w:ins>
              </m:r>
              <m:r>
                <w:ins w:id="936" w:author="Claire Kouba" w:date="2024-03-12T20:42:00Z">
                  <m:rPr>
                    <m:sty m:val="p"/>
                  </m:rPr>
                  <w:rPr>
                    <w:rFonts w:ascii="Cambria Math" w:hAnsi="Cambria Math"/>
                  </w:rPr>
                  <m:t>,</m:t>
                </w:ins>
              </m:r>
              <m:r>
                <w:ins w:id="937" w:author="Claire Kouba" w:date="2024-03-12T20:42:00Z">
                  <w:rPr>
                    <w:rFonts w:ascii="Cambria Math" w:hAnsi="Cambria Math"/>
                  </w:rPr>
                  <m:t> 10 cfs</m:t>
                </w:ins>
              </m:r>
            </m:e>
          </m:d>
        </m:oMath>
      </m:oMathPara>
    </w:p>
    <w:p w14:paraId="60B99523" w14:textId="77777777" w:rsidR="005A3C0F" w:rsidRDefault="005A3C0F" w:rsidP="005A3C0F">
      <w:pPr>
        <w:pStyle w:val="BodyText"/>
        <w:rPr>
          <w:ins w:id="938" w:author="Claire Kouba" w:date="2024-03-12T20:42:00Z"/>
        </w:rPr>
      </w:pPr>
      <m:oMathPara>
        <m:oMath>
          <m:sSub>
            <m:sSubPr>
              <m:ctrlPr>
                <w:ins w:id="939" w:author="Claire Kouba" w:date="2024-03-12T20:42:00Z">
                  <w:rPr>
                    <w:rFonts w:ascii="Cambria Math" w:hAnsi="Cambria Math"/>
                  </w:rPr>
                </w:ins>
              </m:ctrlPr>
            </m:sSubPr>
            <m:e>
              <m:r>
                <w:ins w:id="940" w:author="Claire Kouba" w:date="2024-03-12T20:42:00Z">
                  <w:rPr>
                    <w:rFonts w:ascii="Cambria Math" w:hAnsi="Cambria Math"/>
                  </w:rPr>
                  <m:t>m</m:t>
                </w:ins>
              </m:r>
            </m:e>
            <m:sub>
              <m:r>
                <w:ins w:id="941" w:author="Claire Kouba" w:date="2024-03-12T20:42:00Z">
                  <w:rPr>
                    <w:rFonts w:ascii="Cambria Math" w:hAnsi="Cambria Math"/>
                  </w:rPr>
                  <m:t>2</m:t>
                </w:ins>
              </m:r>
            </m:sub>
          </m:sSub>
          <m:r>
            <w:ins w:id="942" w:author="Claire Kouba" w:date="2024-03-12T20:42:00Z">
              <m:rPr>
                <m:sty m:val="p"/>
              </m:rPr>
              <w:rPr>
                <w:rFonts w:ascii="Cambria Math" w:hAnsi="Cambria Math"/>
              </w:rPr>
              <m:t>=-</m:t>
            </w:ins>
          </m:r>
          <m:r>
            <w:ins w:id="943" w:author="Claire Kouba" w:date="2024-03-12T20:42:00Z">
              <w:rPr>
                <w:rFonts w:ascii="Cambria Math" w:hAnsi="Cambria Math"/>
              </w:rPr>
              <m:t>0.17 spf equiv</m:t>
            </w:ins>
          </m:r>
          <m:r>
            <w:ins w:id="944" w:author="Claire Kouba" w:date="2024-03-12T20:42:00Z">
              <m:rPr>
                <m:sty m:val="p"/>
              </m:rPr>
              <w:rPr>
                <w:rFonts w:ascii="Cambria Math" w:hAnsi="Cambria Math"/>
              </w:rPr>
              <m:t>./</m:t>
            </w:ins>
          </m:r>
          <m:d>
            <m:dPr>
              <m:ctrlPr>
                <w:ins w:id="945" w:author="Claire Kouba" w:date="2024-03-12T20:42:00Z">
                  <w:rPr>
                    <w:rFonts w:ascii="Cambria Math" w:hAnsi="Cambria Math"/>
                  </w:rPr>
                </w:ins>
              </m:ctrlPr>
            </m:dPr>
            <m:e>
              <m:r>
                <w:ins w:id="946" w:author="Claire Kouba" w:date="2024-03-12T20:42:00Z">
                  <w:rPr>
                    <w:rFonts w:ascii="Cambria Math" w:hAnsi="Cambria Math"/>
                  </w:rPr>
                  <m:t>day of reconnection after Aug</m:t>
                </w:ins>
              </m:r>
              <m:r>
                <w:ins w:id="947" w:author="Claire Kouba" w:date="2024-03-12T20:42:00Z">
                  <m:rPr>
                    <m:sty m:val="p"/>
                  </m:rPr>
                  <w:rPr>
                    <w:rFonts w:ascii="Cambria Math" w:hAnsi="Cambria Math"/>
                  </w:rPr>
                  <m:t>.</m:t>
                </w:ins>
              </m:r>
              <m:r>
                <w:ins w:id="948" w:author="Claire Kouba" w:date="2024-03-12T20:42:00Z">
                  <w:rPr>
                    <w:rFonts w:ascii="Cambria Math" w:hAnsi="Cambria Math"/>
                  </w:rPr>
                  <m:t> 31</m:t>
                </w:ins>
              </m:r>
              <m:r>
                <w:ins w:id="949" w:author="Claire Kouba" w:date="2024-03-12T20:42:00Z">
                  <m:rPr>
                    <m:sty m:val="p"/>
                  </m:rPr>
                  <w:rPr>
                    <w:rFonts w:ascii="Cambria Math" w:hAnsi="Cambria Math"/>
                  </w:rPr>
                  <m:t>,</m:t>
                </w:ins>
              </m:r>
              <m:r>
                <w:ins w:id="950" w:author="Claire Kouba" w:date="2024-03-12T20:42:00Z">
                  <w:rPr>
                    <w:rFonts w:ascii="Cambria Math" w:hAnsi="Cambria Math"/>
                  </w:rPr>
                  <m:t> 100 cfs</m:t>
                </w:ins>
              </m:r>
            </m:e>
          </m:d>
        </m:oMath>
      </m:oMathPara>
    </w:p>
    <w:p w14:paraId="4A9B4CBC" w14:textId="77777777" w:rsidR="005A3C0F" w:rsidRDefault="005A3C0F" w:rsidP="005A3C0F">
      <w:pPr>
        <w:pStyle w:val="BodyText"/>
        <w:rPr>
          <w:ins w:id="951" w:author="Claire Kouba" w:date="2024-03-12T20:42:00Z"/>
        </w:rPr>
      </w:pPr>
      <m:oMathPara>
        <m:oMath>
          <m:sSub>
            <m:sSubPr>
              <m:ctrlPr>
                <w:ins w:id="952" w:author="Claire Kouba" w:date="2024-03-12T20:42:00Z">
                  <w:rPr>
                    <w:rFonts w:ascii="Cambria Math" w:hAnsi="Cambria Math"/>
                  </w:rPr>
                </w:ins>
              </m:ctrlPr>
            </m:sSubPr>
            <m:e>
              <m:r>
                <w:ins w:id="953" w:author="Claire Kouba" w:date="2024-03-12T20:42:00Z">
                  <w:rPr>
                    <w:rFonts w:ascii="Cambria Math" w:hAnsi="Cambria Math"/>
                  </w:rPr>
                  <m:t>m</m:t>
                </w:ins>
              </m:r>
            </m:e>
            <m:sub>
              <m:r>
                <w:ins w:id="954" w:author="Claire Kouba" w:date="2024-03-12T20:42:00Z">
                  <w:rPr>
                    <w:rFonts w:ascii="Cambria Math" w:hAnsi="Cambria Math"/>
                  </w:rPr>
                  <m:t>3</m:t>
                </w:ins>
              </m:r>
            </m:sub>
          </m:sSub>
          <m:r>
            <w:ins w:id="955" w:author="Claire Kouba" w:date="2024-03-12T20:42:00Z">
              <m:rPr>
                <m:sty m:val="p"/>
              </m:rPr>
              <w:rPr>
                <w:rFonts w:ascii="Cambria Math" w:hAnsi="Cambria Math"/>
              </w:rPr>
              <m:t>=-</m:t>
            </w:ins>
          </m:r>
          <m:r>
            <w:ins w:id="956" w:author="Claire Kouba" w:date="2024-03-12T20:42:00Z">
              <w:rPr>
                <w:rFonts w:ascii="Cambria Math" w:hAnsi="Cambria Math"/>
              </w:rPr>
              <m:t>0.20 spf equiv</m:t>
            </w:ins>
          </m:r>
          <m:r>
            <w:ins w:id="957" w:author="Claire Kouba" w:date="2024-03-12T20:42:00Z">
              <m:rPr>
                <m:sty m:val="p"/>
              </m:rPr>
              <w:rPr>
                <w:rFonts w:ascii="Cambria Math" w:hAnsi="Cambria Math"/>
              </w:rPr>
              <m:t>./</m:t>
            </w:ins>
          </m:r>
          <m:d>
            <m:dPr>
              <m:ctrlPr>
                <w:ins w:id="958" w:author="Claire Kouba" w:date="2024-03-12T20:42:00Z">
                  <w:rPr>
                    <w:rFonts w:ascii="Cambria Math" w:hAnsi="Cambria Math"/>
                  </w:rPr>
                </w:ins>
              </m:ctrlPr>
            </m:dPr>
            <m:e>
              <m:r>
                <w:ins w:id="959" w:author="Claire Kouba" w:date="2024-03-12T20:42:00Z">
                  <w:rPr>
                    <w:rFonts w:ascii="Cambria Math" w:hAnsi="Cambria Math"/>
                  </w:rPr>
                  <m:t>day of wet season onset after Sep</m:t>
                </w:ins>
              </m:r>
              <m:r>
                <w:ins w:id="960" w:author="Claire Kouba" w:date="2024-03-12T20:42:00Z">
                  <m:rPr>
                    <m:sty m:val="p"/>
                  </m:rPr>
                  <w:rPr>
                    <w:rFonts w:ascii="Cambria Math" w:hAnsi="Cambria Math"/>
                  </w:rPr>
                  <m:t>.</m:t>
                </w:ins>
              </m:r>
              <m:r>
                <w:ins w:id="961" w:author="Claire Kouba" w:date="2024-03-12T20:42:00Z">
                  <w:rPr>
                    <w:rFonts w:ascii="Cambria Math" w:hAnsi="Cambria Math"/>
                  </w:rPr>
                  <m:t> 30</m:t>
                </w:ins>
              </m:r>
            </m:e>
          </m:d>
        </m:oMath>
      </m:oMathPara>
    </w:p>
    <w:p w14:paraId="42DBAD27" w14:textId="77777777" w:rsidR="005A3C0F" w:rsidRDefault="005A3C0F" w:rsidP="005A3C0F">
      <w:pPr>
        <w:pStyle w:val="BodyText"/>
        <w:rPr>
          <w:ins w:id="962" w:author="Claire Kouba" w:date="2024-03-12T20:42:00Z"/>
        </w:rPr>
      </w:pPr>
      <m:oMathPara>
        <m:oMath>
          <m:sSub>
            <m:sSubPr>
              <m:ctrlPr>
                <w:ins w:id="963" w:author="Claire Kouba" w:date="2024-03-12T20:42:00Z">
                  <w:rPr>
                    <w:rFonts w:ascii="Cambria Math" w:hAnsi="Cambria Math"/>
                  </w:rPr>
                </w:ins>
              </m:ctrlPr>
            </m:sSubPr>
            <m:e>
              <m:r>
                <w:ins w:id="964" w:author="Claire Kouba" w:date="2024-03-12T20:42:00Z">
                  <w:rPr>
                    <w:rFonts w:ascii="Cambria Math" w:hAnsi="Cambria Math"/>
                  </w:rPr>
                  <m:t>m</m:t>
                </w:ins>
              </m:r>
            </m:e>
            <m:sub>
              <m:r>
                <w:ins w:id="965" w:author="Claire Kouba" w:date="2024-03-12T20:42:00Z">
                  <w:rPr>
                    <w:rFonts w:ascii="Cambria Math" w:hAnsi="Cambria Math"/>
                  </w:rPr>
                  <m:t>4</m:t>
                </w:ins>
              </m:r>
            </m:sub>
          </m:sSub>
          <m:r>
            <w:ins w:id="966" w:author="Claire Kouba" w:date="2024-03-12T20:42:00Z">
              <m:rPr>
                <m:sty m:val="p"/>
              </m:rPr>
              <w:rPr>
                <w:rFonts w:ascii="Cambria Math" w:hAnsi="Cambria Math"/>
              </w:rPr>
              <m:t>=</m:t>
            </w:ins>
          </m:r>
          <m:r>
            <w:ins w:id="967" w:author="Claire Kouba" w:date="2024-03-12T20:42:00Z">
              <w:rPr>
                <w:rFonts w:ascii="Cambria Math" w:hAnsi="Cambria Math"/>
              </w:rPr>
              <m:t>0.12 spf equiv</m:t>
            </w:ins>
          </m:r>
          <m:r>
            <w:ins w:id="968" w:author="Claire Kouba" w:date="2024-03-12T20:42:00Z">
              <m:rPr>
                <m:sty m:val="p"/>
              </m:rPr>
              <w:rPr>
                <w:rFonts w:ascii="Cambria Math" w:hAnsi="Cambria Math"/>
              </w:rPr>
              <m:t>./</m:t>
            </w:ins>
          </m:r>
          <m:d>
            <m:dPr>
              <m:ctrlPr>
                <w:ins w:id="969" w:author="Claire Kouba" w:date="2024-03-12T20:42:00Z">
                  <w:rPr>
                    <w:rFonts w:ascii="Cambria Math" w:hAnsi="Cambria Math"/>
                  </w:rPr>
                </w:ins>
              </m:ctrlPr>
            </m:dPr>
            <m:e>
              <m:r>
                <w:ins w:id="970" w:author="Claire Kouba" w:date="2024-03-12T20:42:00Z">
                  <w:rPr>
                    <w:rFonts w:ascii="Cambria Math" w:hAnsi="Cambria Math"/>
                  </w:rPr>
                  <m:t>day of wet season baseflow duration</m:t>
                </w:ins>
              </m:r>
            </m:e>
          </m:d>
        </m:oMath>
      </m:oMathPara>
    </w:p>
    <w:p w14:paraId="008E7761" w14:textId="77777777" w:rsidR="005A3C0F" w:rsidRDefault="005A3C0F" w:rsidP="005A3C0F">
      <w:pPr>
        <w:pStyle w:val="TableCaption"/>
        <w:rPr>
          <w:ins w:id="971" w:author="Claire Kouba" w:date="2024-03-12T20:42:00Z"/>
        </w:rPr>
      </w:pPr>
      <w:ins w:id="972" w:author="Claire Kouba" w:date="2024-03-12T20:42:00Z">
        <w:r>
          <w:t xml:space="preserve">Table 2: Summary statistics of an example set of linear models predicting the number of </w:t>
        </w:r>
        <w:proofErr w:type="spellStart"/>
        <w:r>
          <w:t>coho</w:t>
        </w:r>
        <w:proofErr w:type="spellEnd"/>
        <w:r>
          <w:t xml:space="preserve"> smolt produced per female in a given water year. Because the Brood Year reconnection date for 10 </w:t>
        </w:r>
        <w:proofErr w:type="spellStart"/>
        <w:r>
          <w:t>cfs</w:t>
        </w:r>
        <w:proofErr w:type="spellEnd"/>
        <w:r>
          <w:t xml:space="preserve"> was by far the best single-predictor model, it is included in all two-predictor models under consideration.</w:t>
        </w:r>
      </w:ins>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5A3C0F" w14:paraId="3A529F28" w14:textId="77777777" w:rsidTr="00DF009A">
        <w:trPr>
          <w:cnfStyle w:val="100000000000" w:firstRow="1" w:lastRow="0" w:firstColumn="0" w:lastColumn="0" w:oddVBand="0" w:evenVBand="0" w:oddHBand="0" w:evenHBand="0" w:firstRowFirstColumn="0" w:firstRowLastColumn="0" w:lastRowFirstColumn="0" w:lastRowLastColumn="0"/>
          <w:tblHeader/>
          <w:jc w:val="center"/>
          <w:ins w:id="973"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67F4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974" w:author="Claire Kouba" w:date="2024-03-12T20:42:00Z"/>
              </w:rPr>
            </w:pPr>
            <w:ins w:id="975" w:author="Claire Kouba" w:date="2024-03-12T20:42:00Z">
              <w:r>
                <w:rPr>
                  <w:rFonts w:ascii="Arial" w:eastAsia="Arial" w:hAnsi="Arial" w:cs="Arial"/>
                  <w:color w:val="000000"/>
                  <w:sz w:val="22"/>
                  <w:szCs w:val="22"/>
                </w:rPr>
                <w:t>Model</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DCC1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976" w:author="Claire Kouba" w:date="2024-03-12T20:42:00Z"/>
              </w:rPr>
            </w:pPr>
            <w:ins w:id="977" w:author="Claire Kouba" w:date="2024-03-12T20:42:00Z">
              <w:r>
                <w:rPr>
                  <w:rFonts w:ascii="Arial" w:eastAsia="Arial" w:hAnsi="Arial" w:cs="Arial"/>
                  <w:color w:val="000000"/>
                  <w:sz w:val="22"/>
                  <w:szCs w:val="22"/>
                </w:rPr>
                <w:t>Predictor(s)</w:t>
              </w:r>
            </w:ins>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B7922"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978" w:author="Claire Kouba" w:date="2024-03-12T20:42:00Z"/>
              </w:rPr>
            </w:pPr>
            <w:ins w:id="979" w:author="Claire Kouba" w:date="2024-03-12T20:42:00Z">
              <w:r>
                <w:rPr>
                  <w:rFonts w:ascii="Arial" w:eastAsia="Arial" w:hAnsi="Arial" w:cs="Arial"/>
                  <w:color w:val="000000"/>
                  <w:sz w:val="22"/>
                  <w:szCs w:val="22"/>
                </w:rPr>
                <w:t>F-stat.</w:t>
              </w:r>
            </w:ins>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2BA9C"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980" w:author="Claire Kouba" w:date="2024-03-12T20:42:00Z"/>
              </w:rPr>
            </w:pPr>
            <w:ins w:id="981" w:author="Claire Kouba" w:date="2024-03-12T20:42:00Z">
              <w:r>
                <w:rPr>
                  <w:rFonts w:ascii="Arial" w:eastAsia="Arial" w:hAnsi="Arial" w:cs="Arial"/>
                  <w:color w:val="000000"/>
                  <w:sz w:val="22"/>
                  <w:szCs w:val="22"/>
                </w:rPr>
                <w:t>P-value</w:t>
              </w:r>
            </w:ins>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DC16C"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982" w:author="Claire Kouba" w:date="2024-03-12T20:42:00Z"/>
              </w:rPr>
            </w:pPr>
            <w:ins w:id="983" w:author="Claire Kouba" w:date="2024-03-12T20:42:00Z">
              <w:r>
                <w:rPr>
                  <w:rFonts w:ascii="Arial" w:eastAsia="Arial" w:hAnsi="Arial" w:cs="Arial"/>
                  <w:color w:val="000000"/>
                  <w:sz w:val="22"/>
                  <w:szCs w:val="22"/>
                </w:rPr>
                <w:t>R squared</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230C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984" w:author="Claire Kouba" w:date="2024-03-12T20:42:00Z"/>
              </w:rPr>
            </w:pPr>
            <w:ins w:id="985" w:author="Claire Kouba" w:date="2024-03-12T20:42:00Z">
              <w:r>
                <w:rPr>
                  <w:rFonts w:ascii="Arial" w:eastAsia="Arial" w:hAnsi="Arial" w:cs="Arial"/>
                  <w:color w:val="000000"/>
                  <w:sz w:val="22"/>
                  <w:szCs w:val="22"/>
                </w:rPr>
                <w:t>Adj. R squared</w:t>
              </w:r>
            </w:ins>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68614"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986" w:author="Claire Kouba" w:date="2024-03-12T20:42:00Z"/>
              </w:rPr>
            </w:pPr>
            <w:proofErr w:type="spellStart"/>
            <w:ins w:id="987" w:author="Claire Kouba" w:date="2024-03-12T20:42:00Z">
              <w:r>
                <w:rPr>
                  <w:rFonts w:ascii="Arial" w:eastAsia="Arial" w:hAnsi="Arial" w:cs="Arial"/>
                  <w:color w:val="000000"/>
                  <w:sz w:val="22"/>
                  <w:szCs w:val="22"/>
                </w:rPr>
                <w:t>AICc</w:t>
              </w:r>
              <w:proofErr w:type="spellEnd"/>
            </w:ins>
          </w:p>
        </w:tc>
      </w:tr>
      <w:tr w:rsidR="005A3C0F" w14:paraId="07D56954" w14:textId="77777777" w:rsidTr="00DF009A">
        <w:trPr>
          <w:jc w:val="center"/>
          <w:ins w:id="988"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9EF8"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989" w:author="Claire Kouba" w:date="2024-03-12T20:42:00Z"/>
              </w:rPr>
            </w:pPr>
            <w:ins w:id="990" w:author="Claire Kouba" w:date="2024-03-12T20:42:00Z">
              <w:r>
                <w:rPr>
                  <w:rFonts w:ascii="Arial" w:eastAsia="Arial" w:hAnsi="Arial" w:cs="Arial"/>
                  <w:color w:val="000000"/>
                  <w:sz w:val="22"/>
                  <w:szCs w:val="22"/>
                </w:rPr>
                <w:t>lm1a</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56F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991" w:author="Claire Kouba" w:date="2024-03-12T20:42:00Z"/>
              </w:rPr>
            </w:pPr>
            <w:ins w:id="992" w:author="Claire Kouba" w:date="2024-03-12T20:42:00Z">
              <w:r>
                <w:rPr>
                  <w:rFonts w:ascii="Arial" w:eastAsia="Arial" w:hAnsi="Arial" w:cs="Arial"/>
                  <w:color w:val="000000"/>
                  <w:sz w:val="22"/>
                  <w:szCs w:val="22"/>
                </w:rPr>
                <w:t>BY_recon_10</w:t>
              </w:r>
            </w:ins>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883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993" w:author="Claire Kouba" w:date="2024-03-12T20:42:00Z"/>
              </w:rPr>
            </w:pPr>
            <w:ins w:id="994" w:author="Claire Kouba" w:date="2024-03-12T20:42:00Z">
              <w:r>
                <w:rPr>
                  <w:rFonts w:ascii="Arial" w:eastAsia="Arial" w:hAnsi="Arial" w:cs="Arial"/>
                  <w:color w:val="000000"/>
                  <w:sz w:val="22"/>
                  <w:szCs w:val="22"/>
                </w:rPr>
                <w:t>10.8</w:t>
              </w:r>
            </w:ins>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8630"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995" w:author="Claire Kouba" w:date="2024-03-12T20:42:00Z"/>
              </w:rPr>
            </w:pPr>
            <w:ins w:id="996" w:author="Claire Kouba" w:date="2024-03-12T20:42:00Z">
              <w:r>
                <w:rPr>
                  <w:rFonts w:ascii="Arial" w:eastAsia="Arial" w:hAnsi="Arial" w:cs="Arial"/>
                  <w:color w:val="000000"/>
                  <w:sz w:val="22"/>
                  <w:szCs w:val="22"/>
                </w:rPr>
                <w:t>0.00003</w:t>
              </w:r>
            </w:ins>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C1F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997" w:author="Claire Kouba" w:date="2024-03-12T20:42:00Z"/>
              </w:rPr>
            </w:pPr>
            <w:ins w:id="998" w:author="Claire Kouba" w:date="2024-03-12T20:42:00Z">
              <w:r>
                <w:rPr>
                  <w:rFonts w:ascii="Arial" w:eastAsia="Arial" w:hAnsi="Arial" w:cs="Arial"/>
                  <w:color w:val="000000"/>
                  <w:sz w:val="22"/>
                  <w:szCs w:val="22"/>
                </w:rPr>
                <w:t>0.546</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1B76"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999" w:author="Claire Kouba" w:date="2024-03-12T20:42:00Z"/>
              </w:rPr>
            </w:pPr>
            <w:ins w:id="1000" w:author="Claire Kouba" w:date="2024-03-12T20:42:00Z">
              <w:r>
                <w:rPr>
                  <w:rFonts w:ascii="Arial" w:eastAsia="Arial" w:hAnsi="Arial" w:cs="Arial"/>
                  <w:color w:val="000000"/>
                  <w:sz w:val="22"/>
                  <w:szCs w:val="22"/>
                </w:rPr>
                <w:t>0.496</w:t>
              </w:r>
            </w:ins>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6C1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01" w:author="Claire Kouba" w:date="2024-03-12T20:42:00Z"/>
              </w:rPr>
            </w:pPr>
            <w:ins w:id="1002" w:author="Claire Kouba" w:date="2024-03-12T20:42:00Z">
              <w:r>
                <w:rPr>
                  <w:rFonts w:ascii="Arial" w:eastAsia="Arial" w:hAnsi="Arial" w:cs="Arial"/>
                  <w:color w:val="000000"/>
                  <w:sz w:val="22"/>
                  <w:szCs w:val="22"/>
                </w:rPr>
                <w:t>108.4</w:t>
              </w:r>
            </w:ins>
          </w:p>
        </w:tc>
      </w:tr>
      <w:tr w:rsidR="005A3C0F" w14:paraId="381FC72A" w14:textId="77777777" w:rsidTr="00DF009A">
        <w:trPr>
          <w:jc w:val="center"/>
          <w:ins w:id="1003"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6D1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04" w:author="Claire Kouba" w:date="2024-03-12T20:42:00Z"/>
              </w:rPr>
            </w:pPr>
            <w:ins w:id="1005" w:author="Claire Kouba" w:date="2024-03-12T20:42:00Z">
              <w:r>
                <w:rPr>
                  <w:rFonts w:ascii="Arial" w:eastAsia="Arial" w:hAnsi="Arial" w:cs="Arial"/>
                  <w:color w:val="000000"/>
                  <w:sz w:val="22"/>
                  <w:szCs w:val="22"/>
                </w:rPr>
                <w:t>lm1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FB2E"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06" w:author="Claire Kouba" w:date="2024-03-12T20:42:00Z"/>
              </w:rPr>
            </w:pPr>
            <w:ins w:id="1007" w:author="Claire Kouba" w:date="2024-03-12T20:42:00Z">
              <w:r>
                <w:rPr>
                  <w:rFonts w:ascii="Arial" w:eastAsia="Arial" w:hAnsi="Arial" w:cs="Arial"/>
                  <w:color w:val="000000"/>
                  <w:sz w:val="22"/>
                  <w:szCs w:val="22"/>
                </w:rPr>
                <w:t>BY_recon_100</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E10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08" w:author="Claire Kouba" w:date="2024-03-12T20:42:00Z"/>
              </w:rPr>
            </w:pPr>
            <w:ins w:id="1009"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017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10" w:author="Claire Kouba" w:date="2024-03-12T20:42:00Z"/>
              </w:rPr>
            </w:pPr>
            <w:ins w:id="1011" w:author="Claire Kouba" w:date="2024-03-12T20:42:00Z">
              <w:r>
                <w:rPr>
                  <w:rFonts w:ascii="Arial" w:eastAsia="Arial" w:hAnsi="Arial" w:cs="Arial"/>
                  <w:color w:val="000000"/>
                  <w:sz w:val="22"/>
                  <w:szCs w:val="22"/>
                </w:rPr>
                <w:t>0.0005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15D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12" w:author="Claire Kouba" w:date="2024-03-12T20:42:00Z"/>
              </w:rPr>
            </w:pPr>
            <w:ins w:id="1013" w:author="Claire Kouba" w:date="2024-03-12T20:42:00Z">
              <w:r>
                <w:rPr>
                  <w:rFonts w:ascii="Arial" w:eastAsia="Arial" w:hAnsi="Arial" w:cs="Arial"/>
                  <w:color w:val="000000"/>
                  <w:sz w:val="22"/>
                  <w:szCs w:val="22"/>
                </w:rPr>
                <w:t>0.43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B57D"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14" w:author="Claire Kouba" w:date="2024-03-12T20:42:00Z"/>
              </w:rPr>
            </w:pPr>
            <w:ins w:id="1015" w:author="Claire Kouba" w:date="2024-03-12T20:42:00Z">
              <w:r>
                <w:rPr>
                  <w:rFonts w:ascii="Arial" w:eastAsia="Arial" w:hAnsi="Arial" w:cs="Arial"/>
                  <w:color w:val="000000"/>
                  <w:sz w:val="22"/>
                  <w:szCs w:val="22"/>
                </w:rPr>
                <w:t>0.37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7B3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16" w:author="Claire Kouba" w:date="2024-03-12T20:42:00Z"/>
              </w:rPr>
            </w:pPr>
            <w:ins w:id="1017" w:author="Claire Kouba" w:date="2024-03-12T20:42:00Z">
              <w:r>
                <w:rPr>
                  <w:rFonts w:ascii="Arial" w:eastAsia="Arial" w:hAnsi="Arial" w:cs="Arial"/>
                  <w:color w:val="000000"/>
                  <w:sz w:val="22"/>
                  <w:szCs w:val="22"/>
                </w:rPr>
                <w:t>110.8</w:t>
              </w:r>
            </w:ins>
          </w:p>
        </w:tc>
      </w:tr>
      <w:tr w:rsidR="005A3C0F" w14:paraId="3944384E" w14:textId="77777777" w:rsidTr="00DF009A">
        <w:trPr>
          <w:jc w:val="center"/>
          <w:ins w:id="1018"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713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19" w:author="Claire Kouba" w:date="2024-03-12T20:42:00Z"/>
              </w:rPr>
            </w:pPr>
            <w:ins w:id="1020" w:author="Claire Kouba" w:date="2024-03-12T20:42:00Z">
              <w:r>
                <w:rPr>
                  <w:rFonts w:ascii="Arial" w:eastAsia="Arial" w:hAnsi="Arial" w:cs="Arial"/>
                  <w:color w:val="000000"/>
                  <w:sz w:val="22"/>
                  <w:szCs w:val="22"/>
                </w:rPr>
                <w:t>lm1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5ED0"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21" w:author="Claire Kouba" w:date="2024-03-12T20:42:00Z"/>
              </w:rPr>
            </w:pPr>
            <w:proofErr w:type="spellStart"/>
            <w:ins w:id="1022" w:author="Claire Kouba" w:date="2024-03-12T20:42:00Z">
              <w:r>
                <w:rPr>
                  <w:rFonts w:ascii="Arial" w:eastAsia="Arial" w:hAnsi="Arial" w:cs="Arial"/>
                  <w:color w:val="000000"/>
                  <w:sz w:val="22"/>
                  <w:szCs w:val="22"/>
                </w:rPr>
                <w:t>R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39DD"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23" w:author="Claire Kouba" w:date="2024-03-12T20:42:00Z"/>
              </w:rPr>
            </w:pPr>
            <w:ins w:id="1024" w:author="Claire Kouba" w:date="2024-03-12T20:42:00Z">
              <w:r>
                <w:rPr>
                  <w:rFonts w:ascii="Arial" w:eastAsia="Arial" w:hAnsi="Arial" w:cs="Arial"/>
                  <w:color w:val="000000"/>
                  <w:sz w:val="22"/>
                  <w:szCs w:val="22"/>
                </w:rPr>
                <w:t>4.1</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A72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25" w:author="Claire Kouba" w:date="2024-03-12T20:42:00Z"/>
              </w:rPr>
            </w:pPr>
            <w:ins w:id="1026" w:author="Claire Kouba" w:date="2024-03-12T20:42:00Z">
              <w:r>
                <w:rPr>
                  <w:rFonts w:ascii="Arial" w:eastAsia="Arial" w:hAnsi="Arial" w:cs="Arial"/>
                  <w:color w:val="000000"/>
                  <w:sz w:val="22"/>
                  <w:szCs w:val="22"/>
                </w:rPr>
                <w:t>0.0033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80A4"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27" w:author="Claire Kouba" w:date="2024-03-12T20:42:00Z"/>
              </w:rPr>
            </w:pPr>
            <w:ins w:id="1028" w:author="Claire Kouba" w:date="2024-03-12T20:42:00Z">
              <w:r>
                <w:rPr>
                  <w:rFonts w:ascii="Arial" w:eastAsia="Arial" w:hAnsi="Arial" w:cs="Arial"/>
                  <w:color w:val="000000"/>
                  <w:sz w:val="22"/>
                  <w:szCs w:val="22"/>
                </w:rPr>
                <w:t>0.316</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03BE"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29" w:author="Claire Kouba" w:date="2024-03-12T20:42:00Z"/>
              </w:rPr>
            </w:pPr>
            <w:ins w:id="1030" w:author="Claire Kouba" w:date="2024-03-12T20:42:00Z">
              <w:r>
                <w:rPr>
                  <w:rFonts w:ascii="Arial" w:eastAsia="Arial" w:hAnsi="Arial" w:cs="Arial"/>
                  <w:color w:val="000000"/>
                  <w:sz w:val="22"/>
                  <w:szCs w:val="22"/>
                </w:rPr>
                <w:t>0.239</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8D0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31" w:author="Claire Kouba" w:date="2024-03-12T20:42:00Z"/>
              </w:rPr>
            </w:pPr>
            <w:ins w:id="1032" w:author="Claire Kouba" w:date="2024-03-12T20:42:00Z">
              <w:r>
                <w:rPr>
                  <w:rFonts w:ascii="Arial" w:eastAsia="Arial" w:hAnsi="Arial" w:cs="Arial"/>
                  <w:color w:val="000000"/>
                  <w:sz w:val="22"/>
                  <w:szCs w:val="22"/>
                </w:rPr>
                <w:t>112.9</w:t>
              </w:r>
            </w:ins>
          </w:p>
        </w:tc>
      </w:tr>
      <w:tr w:rsidR="005A3C0F" w14:paraId="0CEFD88F" w14:textId="77777777" w:rsidTr="00DF009A">
        <w:trPr>
          <w:jc w:val="center"/>
          <w:ins w:id="1033" w:author="Claire Kouba" w:date="2024-03-12T20:42: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0D31E"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34" w:author="Claire Kouba" w:date="2024-03-12T20:42:00Z"/>
              </w:rPr>
            </w:pPr>
            <w:ins w:id="1035" w:author="Claire Kouba" w:date="2024-03-12T20:42:00Z">
              <w:r>
                <w:rPr>
                  <w:rFonts w:ascii="Arial" w:eastAsia="Arial" w:hAnsi="Arial" w:cs="Arial"/>
                  <w:color w:val="000000"/>
                  <w:sz w:val="22"/>
                  <w:szCs w:val="22"/>
                </w:rPr>
                <w:t>lm1d</w:t>
              </w:r>
            </w:ins>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FE404"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36" w:author="Claire Kouba" w:date="2024-03-12T20:42:00Z"/>
              </w:rPr>
            </w:pPr>
            <w:proofErr w:type="spellStart"/>
            <w:ins w:id="1037" w:author="Claire Kouba" w:date="2024-03-12T20:42:00Z">
              <w:r>
                <w:rPr>
                  <w:rFonts w:ascii="Arial" w:eastAsia="Arial" w:hAnsi="Arial" w:cs="Arial"/>
                  <w:color w:val="000000"/>
                  <w:sz w:val="22"/>
                  <w:szCs w:val="22"/>
                </w:rPr>
                <w:t>RY_Wet_BFL_Dur</w:t>
              </w:r>
              <w:proofErr w:type="spellEnd"/>
            </w:ins>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B372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38" w:author="Claire Kouba" w:date="2024-03-12T20:42:00Z"/>
              </w:rPr>
            </w:pPr>
            <w:ins w:id="1039" w:author="Claire Kouba" w:date="2024-03-12T20:42:00Z">
              <w:r>
                <w:rPr>
                  <w:rFonts w:ascii="Arial" w:eastAsia="Arial" w:hAnsi="Arial" w:cs="Arial"/>
                  <w:color w:val="000000"/>
                  <w:sz w:val="22"/>
                  <w:szCs w:val="22"/>
                </w:rPr>
                <w:t>6.7</w:t>
              </w:r>
            </w:ins>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0D5B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40" w:author="Claire Kouba" w:date="2024-03-12T20:42:00Z"/>
              </w:rPr>
            </w:pPr>
            <w:ins w:id="1041" w:author="Claire Kouba" w:date="2024-03-12T20:42:00Z">
              <w:r>
                <w:rPr>
                  <w:rFonts w:ascii="Arial" w:eastAsia="Arial" w:hAnsi="Arial" w:cs="Arial"/>
                  <w:color w:val="000000"/>
                  <w:sz w:val="22"/>
                  <w:szCs w:val="22"/>
                </w:rPr>
                <w:t>0.83792</w:t>
              </w:r>
            </w:ins>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F745"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42" w:author="Claire Kouba" w:date="2024-03-12T20:42:00Z"/>
              </w:rPr>
            </w:pPr>
            <w:ins w:id="1043" w:author="Claire Kouba" w:date="2024-03-12T20:42:00Z">
              <w:r>
                <w:rPr>
                  <w:rFonts w:ascii="Arial" w:eastAsia="Arial" w:hAnsi="Arial" w:cs="Arial"/>
                  <w:color w:val="000000"/>
                  <w:sz w:val="22"/>
                  <w:szCs w:val="22"/>
                </w:rPr>
                <w:t>0.427</w:t>
              </w:r>
            </w:ins>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1DC7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44" w:author="Claire Kouba" w:date="2024-03-12T20:42:00Z"/>
              </w:rPr>
            </w:pPr>
            <w:ins w:id="1045" w:author="Claire Kouba" w:date="2024-03-12T20:42:00Z">
              <w:r>
                <w:rPr>
                  <w:rFonts w:ascii="Arial" w:eastAsia="Arial" w:hAnsi="Arial" w:cs="Arial"/>
                  <w:color w:val="000000"/>
                  <w:sz w:val="22"/>
                  <w:szCs w:val="22"/>
                </w:rPr>
                <w:t>0.363</w:t>
              </w:r>
            </w:ins>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3CF9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46" w:author="Claire Kouba" w:date="2024-03-12T20:42:00Z"/>
              </w:rPr>
            </w:pPr>
            <w:ins w:id="1047" w:author="Claire Kouba" w:date="2024-03-12T20:42:00Z">
              <w:r>
                <w:rPr>
                  <w:rFonts w:ascii="Arial" w:eastAsia="Arial" w:hAnsi="Arial" w:cs="Arial"/>
                  <w:color w:val="000000"/>
                  <w:sz w:val="22"/>
                  <w:szCs w:val="22"/>
                </w:rPr>
                <w:t>110.9</w:t>
              </w:r>
            </w:ins>
          </w:p>
        </w:tc>
      </w:tr>
      <w:tr w:rsidR="005A3C0F" w14:paraId="2BC8A5BB" w14:textId="77777777" w:rsidTr="00DF009A">
        <w:trPr>
          <w:jc w:val="center"/>
          <w:ins w:id="1048" w:author="Claire Kouba" w:date="2024-03-12T20:42: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8D5C"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49" w:author="Claire Kouba" w:date="2024-03-12T20:42:00Z"/>
              </w:rPr>
            </w:pPr>
            <w:ins w:id="1050" w:author="Claire Kouba" w:date="2024-03-12T20:42:00Z">
              <w:r>
                <w:rPr>
                  <w:rFonts w:ascii="Arial" w:eastAsia="Arial" w:hAnsi="Arial" w:cs="Arial"/>
                  <w:color w:val="000000"/>
                  <w:sz w:val="22"/>
                  <w:szCs w:val="22"/>
                </w:rPr>
                <w:t>lm2a</w:t>
              </w:r>
            </w:ins>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F11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51" w:author="Claire Kouba" w:date="2024-03-12T20:42:00Z"/>
              </w:rPr>
            </w:pPr>
            <w:ins w:id="1052" w:author="Claire Kouba" w:date="2024-03-12T20:42:00Z">
              <w:r>
                <w:rPr>
                  <w:rFonts w:ascii="Arial" w:eastAsia="Arial" w:hAnsi="Arial" w:cs="Arial"/>
                  <w:color w:val="000000"/>
                  <w:sz w:val="22"/>
                  <w:szCs w:val="22"/>
                </w:rPr>
                <w:t>BY_recon_10, BY_recon_100</w:t>
              </w:r>
            </w:ins>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E40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53" w:author="Claire Kouba" w:date="2024-03-12T20:42:00Z"/>
              </w:rPr>
            </w:pPr>
            <w:ins w:id="1054" w:author="Claire Kouba" w:date="2024-03-12T20:42:00Z">
              <w:r>
                <w:rPr>
                  <w:rFonts w:ascii="Arial" w:eastAsia="Arial" w:hAnsi="Arial" w:cs="Arial"/>
                  <w:color w:val="000000"/>
                  <w:sz w:val="22"/>
                  <w:szCs w:val="22"/>
                </w:rPr>
                <w:t>12.9</w:t>
              </w:r>
            </w:ins>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216"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55" w:author="Claire Kouba" w:date="2024-03-12T20:42:00Z"/>
              </w:rPr>
            </w:pPr>
            <w:ins w:id="1056" w:author="Claire Kouba" w:date="2024-03-12T20:42:00Z">
              <w:r>
                <w:rPr>
                  <w:rFonts w:ascii="Arial" w:eastAsia="Arial" w:hAnsi="Arial" w:cs="Arial"/>
                  <w:color w:val="000000"/>
                  <w:sz w:val="22"/>
                  <w:szCs w:val="22"/>
                </w:rPr>
                <w:t>0.00004</w:t>
              </w:r>
            </w:ins>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F94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57" w:author="Claire Kouba" w:date="2024-03-12T20:42:00Z"/>
              </w:rPr>
            </w:pPr>
            <w:ins w:id="1058" w:author="Claire Kouba" w:date="2024-03-12T20:42:00Z">
              <w:r>
                <w:rPr>
                  <w:rFonts w:ascii="Arial" w:eastAsia="Arial" w:hAnsi="Arial" w:cs="Arial"/>
                  <w:color w:val="000000"/>
                  <w:sz w:val="22"/>
                  <w:szCs w:val="22"/>
                </w:rPr>
                <w:t>0.764</w:t>
              </w:r>
            </w:ins>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F6F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59" w:author="Claire Kouba" w:date="2024-03-12T20:42:00Z"/>
              </w:rPr>
            </w:pPr>
            <w:ins w:id="1060" w:author="Claire Kouba" w:date="2024-03-12T20:42:00Z">
              <w:r>
                <w:rPr>
                  <w:rFonts w:ascii="Arial" w:eastAsia="Arial" w:hAnsi="Arial" w:cs="Arial"/>
                  <w:color w:val="000000"/>
                  <w:sz w:val="22"/>
                  <w:szCs w:val="22"/>
                </w:rPr>
                <w:t>0.705</w:t>
              </w:r>
            </w:ins>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BB05"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61" w:author="Claire Kouba" w:date="2024-03-12T20:42:00Z"/>
              </w:rPr>
            </w:pPr>
            <w:ins w:id="1062" w:author="Claire Kouba" w:date="2024-03-12T20:42:00Z">
              <w:r>
                <w:rPr>
                  <w:rFonts w:ascii="Arial" w:eastAsia="Arial" w:hAnsi="Arial" w:cs="Arial"/>
                  <w:color w:val="000000"/>
                  <w:sz w:val="22"/>
                  <w:szCs w:val="22"/>
                </w:rPr>
                <w:t>105.1</w:t>
              </w:r>
            </w:ins>
          </w:p>
        </w:tc>
      </w:tr>
      <w:tr w:rsidR="005A3C0F" w14:paraId="3CC02C4E" w14:textId="77777777" w:rsidTr="00DF009A">
        <w:trPr>
          <w:jc w:val="center"/>
          <w:ins w:id="1063"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B49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64" w:author="Claire Kouba" w:date="2024-03-12T20:42:00Z"/>
              </w:rPr>
            </w:pPr>
            <w:ins w:id="1065" w:author="Claire Kouba" w:date="2024-03-12T20:42:00Z">
              <w:r>
                <w:rPr>
                  <w:rFonts w:ascii="Arial" w:eastAsia="Arial" w:hAnsi="Arial" w:cs="Arial"/>
                  <w:color w:val="000000"/>
                  <w:sz w:val="22"/>
                  <w:szCs w:val="22"/>
                </w:rPr>
                <w:t>lm2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3E3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66" w:author="Claire Kouba" w:date="2024-03-12T20:42:00Z"/>
              </w:rPr>
            </w:pPr>
            <w:ins w:id="1067"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1F72"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68" w:author="Claire Kouba" w:date="2024-03-12T20:42:00Z"/>
              </w:rPr>
            </w:pPr>
            <w:ins w:id="1069" w:author="Claire Kouba" w:date="2024-03-12T20:42:00Z">
              <w:r>
                <w:rPr>
                  <w:rFonts w:ascii="Arial" w:eastAsia="Arial" w:hAnsi="Arial" w:cs="Arial"/>
                  <w:color w:val="000000"/>
                  <w:sz w:val="22"/>
                  <w:szCs w:val="22"/>
                </w:rPr>
                <w:t>11.7</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333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70" w:author="Claire Kouba" w:date="2024-03-12T20:42:00Z"/>
              </w:rPr>
            </w:pPr>
            <w:ins w:id="1071" w:author="Claire Kouba" w:date="2024-03-12T20:42:00Z">
              <w:r>
                <w:rPr>
                  <w:rFonts w:ascii="Arial" w:eastAsia="Arial" w:hAnsi="Arial" w:cs="Arial"/>
                  <w:color w:val="000000"/>
                  <w:sz w:val="22"/>
                  <w:szCs w:val="22"/>
                </w:rPr>
                <w:t>0.00017</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179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72" w:author="Claire Kouba" w:date="2024-03-12T20:42:00Z"/>
              </w:rPr>
            </w:pPr>
            <w:ins w:id="1073" w:author="Claire Kouba" w:date="2024-03-12T20:42:00Z">
              <w:r>
                <w:rPr>
                  <w:rFonts w:ascii="Arial" w:eastAsia="Arial" w:hAnsi="Arial" w:cs="Arial"/>
                  <w:color w:val="000000"/>
                  <w:sz w:val="22"/>
                  <w:szCs w:val="22"/>
                </w:rPr>
                <w:t>0.745</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5F7E"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74" w:author="Claire Kouba" w:date="2024-03-12T20:42:00Z"/>
              </w:rPr>
            </w:pPr>
            <w:ins w:id="1075" w:author="Claire Kouba" w:date="2024-03-12T20:42:00Z">
              <w:r>
                <w:rPr>
                  <w:rFonts w:ascii="Arial" w:eastAsia="Arial" w:hAnsi="Arial" w:cs="Arial"/>
                  <w:color w:val="000000"/>
                  <w:sz w:val="22"/>
                  <w:szCs w:val="22"/>
                </w:rPr>
                <w:t>0.68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11A8"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76" w:author="Claire Kouba" w:date="2024-03-12T20:42:00Z"/>
              </w:rPr>
            </w:pPr>
            <w:ins w:id="1077" w:author="Claire Kouba" w:date="2024-03-12T20:42:00Z">
              <w:r>
                <w:rPr>
                  <w:rFonts w:ascii="Arial" w:eastAsia="Arial" w:hAnsi="Arial" w:cs="Arial"/>
                  <w:color w:val="000000"/>
                  <w:sz w:val="22"/>
                  <w:szCs w:val="22"/>
                </w:rPr>
                <w:t>106.0</w:t>
              </w:r>
            </w:ins>
          </w:p>
        </w:tc>
      </w:tr>
      <w:tr w:rsidR="005A3C0F" w14:paraId="4230B975" w14:textId="77777777" w:rsidTr="00DF009A">
        <w:trPr>
          <w:jc w:val="center"/>
          <w:ins w:id="1078"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70B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79" w:author="Claire Kouba" w:date="2024-03-12T20:42:00Z"/>
              </w:rPr>
            </w:pPr>
            <w:ins w:id="1080" w:author="Claire Kouba" w:date="2024-03-12T20:42:00Z">
              <w:r>
                <w:rPr>
                  <w:rFonts w:ascii="Arial" w:eastAsia="Arial" w:hAnsi="Arial" w:cs="Arial"/>
                  <w:color w:val="000000"/>
                  <w:sz w:val="22"/>
                  <w:szCs w:val="22"/>
                </w:rPr>
                <w:t>lm2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230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81" w:author="Claire Kouba" w:date="2024-03-12T20:42:00Z"/>
              </w:rPr>
            </w:pPr>
            <w:ins w:id="1082"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BFL_Dur</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D27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83" w:author="Claire Kouba" w:date="2024-03-12T20:42:00Z"/>
              </w:rPr>
            </w:pPr>
            <w:ins w:id="1084" w:author="Claire Kouba" w:date="2024-03-12T20:42:00Z">
              <w:r>
                <w:rPr>
                  <w:rFonts w:ascii="Arial" w:eastAsia="Arial" w:hAnsi="Arial" w:cs="Arial"/>
                  <w:color w:val="000000"/>
                  <w:sz w:val="22"/>
                  <w:szCs w:val="22"/>
                </w:rPr>
                <w:t>11.4</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6890"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85" w:author="Claire Kouba" w:date="2024-03-12T20:42:00Z"/>
              </w:rPr>
            </w:pPr>
            <w:ins w:id="1086" w:author="Claire Kouba" w:date="2024-03-12T20:42:00Z">
              <w:r>
                <w:rPr>
                  <w:rFonts w:ascii="Arial" w:eastAsia="Arial" w:hAnsi="Arial" w:cs="Arial"/>
                  <w:color w:val="000000"/>
                  <w:sz w:val="22"/>
                  <w:szCs w:val="22"/>
                </w:rPr>
                <w:t>0.18325</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38C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87" w:author="Claire Kouba" w:date="2024-03-12T20:42:00Z"/>
              </w:rPr>
            </w:pPr>
            <w:ins w:id="1088" w:author="Claire Kouba" w:date="2024-03-12T20:42:00Z">
              <w:r>
                <w:rPr>
                  <w:rFonts w:ascii="Arial" w:eastAsia="Arial" w:hAnsi="Arial" w:cs="Arial"/>
                  <w:color w:val="000000"/>
                  <w:sz w:val="22"/>
                  <w:szCs w:val="22"/>
                </w:rPr>
                <w:t>0.74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E350"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89" w:author="Claire Kouba" w:date="2024-03-12T20:42:00Z"/>
              </w:rPr>
            </w:pPr>
            <w:ins w:id="1090" w:author="Claire Kouba" w:date="2024-03-12T20:42:00Z">
              <w:r>
                <w:rPr>
                  <w:rFonts w:ascii="Arial" w:eastAsia="Arial" w:hAnsi="Arial" w:cs="Arial"/>
                  <w:color w:val="000000"/>
                  <w:sz w:val="22"/>
                  <w:szCs w:val="22"/>
                </w:rPr>
                <w:t>0.675</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56A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91" w:author="Claire Kouba" w:date="2024-03-12T20:42:00Z"/>
              </w:rPr>
            </w:pPr>
            <w:ins w:id="1092" w:author="Claire Kouba" w:date="2024-03-12T20:42:00Z">
              <w:r>
                <w:rPr>
                  <w:rFonts w:ascii="Arial" w:eastAsia="Arial" w:hAnsi="Arial" w:cs="Arial"/>
                  <w:color w:val="000000"/>
                  <w:sz w:val="22"/>
                  <w:szCs w:val="22"/>
                </w:rPr>
                <w:t>106.2</w:t>
              </w:r>
            </w:ins>
          </w:p>
        </w:tc>
      </w:tr>
      <w:tr w:rsidR="005A3C0F" w14:paraId="4FADFA17" w14:textId="77777777" w:rsidTr="00DF009A">
        <w:trPr>
          <w:jc w:val="center"/>
          <w:ins w:id="1093"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A773"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94" w:author="Claire Kouba" w:date="2024-03-12T20:42:00Z"/>
              </w:rPr>
            </w:pPr>
            <w:ins w:id="1095" w:author="Claire Kouba" w:date="2024-03-12T20:42:00Z">
              <w:r>
                <w:rPr>
                  <w:rFonts w:ascii="Arial" w:eastAsia="Arial" w:hAnsi="Arial" w:cs="Arial"/>
                  <w:color w:val="000000"/>
                  <w:sz w:val="22"/>
                  <w:szCs w:val="22"/>
                </w:rPr>
                <w:t>lm2d</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E0D5"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096" w:author="Claire Kouba" w:date="2024-03-12T20:42:00Z"/>
              </w:rPr>
            </w:pPr>
            <w:ins w:id="1097" w:author="Claire Kouba" w:date="2024-03-12T20:42:00Z">
              <w:r>
                <w:rPr>
                  <w:rFonts w:ascii="Arial" w:eastAsia="Arial" w:hAnsi="Arial" w:cs="Arial"/>
                  <w:color w:val="000000"/>
                  <w:sz w:val="22"/>
                  <w:szCs w:val="22"/>
                </w:rPr>
                <w:t>BY_recon_10, SY_SP_ROC</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4776"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098" w:author="Claire Kouba" w:date="2024-03-12T20:42:00Z"/>
              </w:rPr>
            </w:pPr>
            <w:ins w:id="1099" w:author="Claire Kouba" w:date="2024-03-12T20:42:00Z">
              <w:r>
                <w:rPr>
                  <w:rFonts w:ascii="Arial" w:eastAsia="Arial" w:hAnsi="Arial" w:cs="Arial"/>
                  <w:color w:val="000000"/>
                  <w:sz w:val="22"/>
                  <w:szCs w:val="22"/>
                </w:rPr>
                <w:t>10.2</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4BE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00" w:author="Claire Kouba" w:date="2024-03-12T20:42:00Z"/>
              </w:rPr>
            </w:pPr>
            <w:ins w:id="1101" w:author="Claire Kouba" w:date="2024-03-12T20:42:00Z">
              <w:r>
                <w:rPr>
                  <w:rFonts w:ascii="Arial" w:eastAsia="Arial" w:hAnsi="Arial" w:cs="Arial"/>
                  <w:color w:val="000000"/>
                  <w:sz w:val="22"/>
                  <w:szCs w:val="22"/>
                </w:rPr>
                <w:t>0.6408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25E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02" w:author="Claire Kouba" w:date="2024-03-12T20:42:00Z"/>
              </w:rPr>
            </w:pPr>
            <w:ins w:id="1103" w:author="Claire Kouba" w:date="2024-03-12T20:42:00Z">
              <w:r>
                <w:rPr>
                  <w:rFonts w:ascii="Arial" w:eastAsia="Arial" w:hAnsi="Arial" w:cs="Arial"/>
                  <w:color w:val="000000"/>
                  <w:sz w:val="22"/>
                  <w:szCs w:val="22"/>
                </w:rPr>
                <w:t>0.718</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E25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04" w:author="Claire Kouba" w:date="2024-03-12T20:42:00Z"/>
              </w:rPr>
            </w:pPr>
            <w:ins w:id="1105" w:author="Claire Kouba" w:date="2024-03-12T20:42:00Z">
              <w:r>
                <w:rPr>
                  <w:rFonts w:ascii="Arial" w:eastAsia="Arial" w:hAnsi="Arial" w:cs="Arial"/>
                  <w:color w:val="000000"/>
                  <w:sz w:val="22"/>
                  <w:szCs w:val="22"/>
                </w:rPr>
                <w:t>0.64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B10D"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06" w:author="Claire Kouba" w:date="2024-03-12T20:42:00Z"/>
              </w:rPr>
            </w:pPr>
            <w:ins w:id="1107" w:author="Claire Kouba" w:date="2024-03-12T20:42:00Z">
              <w:r>
                <w:rPr>
                  <w:rFonts w:ascii="Arial" w:eastAsia="Arial" w:hAnsi="Arial" w:cs="Arial"/>
                  <w:color w:val="000000"/>
                  <w:sz w:val="22"/>
                  <w:szCs w:val="22"/>
                </w:rPr>
                <w:t>107.0</w:t>
              </w:r>
            </w:ins>
          </w:p>
        </w:tc>
      </w:tr>
      <w:tr w:rsidR="005A3C0F" w14:paraId="4AC154E7" w14:textId="77777777" w:rsidTr="00DF009A">
        <w:trPr>
          <w:jc w:val="center"/>
          <w:ins w:id="1108"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314D"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09" w:author="Claire Kouba" w:date="2024-03-12T20:42:00Z"/>
              </w:rPr>
            </w:pPr>
            <w:ins w:id="1110" w:author="Claire Kouba" w:date="2024-03-12T20:42:00Z">
              <w:r>
                <w:rPr>
                  <w:rFonts w:ascii="Arial" w:eastAsia="Arial" w:hAnsi="Arial" w:cs="Arial"/>
                  <w:color w:val="000000"/>
                  <w:sz w:val="22"/>
                  <w:szCs w:val="22"/>
                </w:rPr>
                <w:t>lm2e</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34D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11" w:author="Claire Kouba" w:date="2024-03-12T20:42:00Z"/>
              </w:rPr>
            </w:pPr>
            <w:ins w:id="1112"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S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A640"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13" w:author="Claire Kouba" w:date="2024-03-12T20:42:00Z"/>
              </w:rPr>
            </w:pPr>
            <w:ins w:id="1114" w:author="Claire Kouba" w:date="2024-03-12T20:42:00Z">
              <w:r>
                <w:rPr>
                  <w:rFonts w:ascii="Arial" w:eastAsia="Arial" w:hAnsi="Arial" w:cs="Arial"/>
                  <w:color w:val="000000"/>
                  <w:sz w:val="22"/>
                  <w:szCs w:val="22"/>
                </w:rPr>
                <w:t>7.6</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C648"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15" w:author="Claire Kouba" w:date="2024-03-12T20:42:00Z"/>
              </w:rPr>
            </w:pPr>
            <w:ins w:id="1116" w:author="Claire Kouba" w:date="2024-03-12T20:42:00Z">
              <w:r>
                <w:rPr>
                  <w:rFonts w:ascii="Arial" w:eastAsia="Arial" w:hAnsi="Arial" w:cs="Arial"/>
                  <w:color w:val="000000"/>
                  <w:sz w:val="22"/>
                  <w:szCs w:val="22"/>
                </w:rPr>
                <w:t>0.06299</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9A9D"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17" w:author="Claire Kouba" w:date="2024-03-12T20:42:00Z"/>
              </w:rPr>
            </w:pPr>
            <w:ins w:id="1118" w:author="Claire Kouba" w:date="2024-03-12T20:42:00Z">
              <w:r>
                <w:rPr>
                  <w:rFonts w:ascii="Arial" w:eastAsia="Arial" w:hAnsi="Arial" w:cs="Arial"/>
                  <w:color w:val="000000"/>
                  <w:sz w:val="22"/>
                  <w:szCs w:val="22"/>
                </w:rPr>
                <w:t>0.65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467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19" w:author="Claire Kouba" w:date="2024-03-12T20:42:00Z"/>
              </w:rPr>
            </w:pPr>
            <w:ins w:id="1120" w:author="Claire Kouba" w:date="2024-03-12T20:42:00Z">
              <w:r>
                <w:rPr>
                  <w:rFonts w:ascii="Arial" w:eastAsia="Arial" w:hAnsi="Arial" w:cs="Arial"/>
                  <w:color w:val="000000"/>
                  <w:sz w:val="22"/>
                  <w:szCs w:val="22"/>
                </w:rPr>
                <w:t>0.56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0284"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21" w:author="Claire Kouba" w:date="2024-03-12T20:42:00Z"/>
              </w:rPr>
            </w:pPr>
            <w:ins w:id="1122" w:author="Claire Kouba" w:date="2024-03-12T20:42:00Z">
              <w:r>
                <w:rPr>
                  <w:rFonts w:ascii="Arial" w:eastAsia="Arial" w:hAnsi="Arial" w:cs="Arial"/>
                  <w:color w:val="000000"/>
                  <w:sz w:val="22"/>
                  <w:szCs w:val="22"/>
                </w:rPr>
                <w:t>109.3</w:t>
              </w:r>
            </w:ins>
          </w:p>
        </w:tc>
      </w:tr>
      <w:tr w:rsidR="005A3C0F" w14:paraId="465EDAD9" w14:textId="77777777" w:rsidTr="00DF009A">
        <w:trPr>
          <w:jc w:val="center"/>
          <w:ins w:id="1123"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2EF5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24" w:author="Claire Kouba" w:date="2024-03-12T20:42:00Z"/>
              </w:rPr>
            </w:pPr>
            <w:ins w:id="1125" w:author="Claire Kouba" w:date="2024-03-12T20:42:00Z">
              <w:r>
                <w:rPr>
                  <w:rFonts w:ascii="Arial" w:eastAsia="Arial" w:hAnsi="Arial" w:cs="Arial"/>
                  <w:color w:val="000000"/>
                  <w:sz w:val="22"/>
                  <w:szCs w:val="22"/>
                </w:rPr>
                <w:lastRenderedPageBreak/>
                <w:t>lm2f</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3E89E"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26" w:author="Claire Kouba" w:date="2024-03-12T20:42:00Z"/>
              </w:rPr>
            </w:pPr>
            <w:ins w:id="1127" w:author="Claire Kouba" w:date="2024-03-12T20:42:00Z">
              <w:r>
                <w:rPr>
                  <w:rFonts w:ascii="Arial" w:eastAsia="Arial" w:hAnsi="Arial" w:cs="Arial"/>
                  <w:color w:val="000000"/>
                  <w:sz w:val="22"/>
                  <w:szCs w:val="22"/>
                </w:rPr>
                <w:t>BY_recon_10, RY_discon_10</w:t>
              </w:r>
            </w:ins>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FC85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28" w:author="Claire Kouba" w:date="2024-03-12T20:42:00Z"/>
              </w:rPr>
            </w:pPr>
            <w:ins w:id="1129"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5B4B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30" w:author="Claire Kouba" w:date="2024-03-12T20:42:00Z"/>
              </w:rPr>
            </w:pPr>
            <w:ins w:id="1131" w:author="Claire Kouba" w:date="2024-03-12T20:42:00Z">
              <w:r>
                <w:rPr>
                  <w:rFonts w:ascii="Arial" w:eastAsia="Arial" w:hAnsi="Arial" w:cs="Arial"/>
                  <w:color w:val="000000"/>
                  <w:sz w:val="22"/>
                  <w:szCs w:val="22"/>
                </w:rPr>
                <w:t>0.47116</w:t>
              </w:r>
            </w:ins>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33ED3"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32" w:author="Claire Kouba" w:date="2024-03-12T20:42:00Z"/>
              </w:rPr>
            </w:pPr>
            <w:ins w:id="1133" w:author="Claire Kouba" w:date="2024-03-12T20:42:00Z">
              <w:r>
                <w:rPr>
                  <w:rFonts w:ascii="Arial" w:eastAsia="Arial" w:hAnsi="Arial" w:cs="Arial"/>
                  <w:color w:val="000000"/>
                  <w:sz w:val="22"/>
                  <w:szCs w:val="22"/>
                </w:rPr>
                <w:t>0.634</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E1D3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34" w:author="Claire Kouba" w:date="2024-03-12T20:42:00Z"/>
              </w:rPr>
            </w:pPr>
            <w:ins w:id="1135" w:author="Claire Kouba" w:date="2024-03-12T20:42:00Z">
              <w:r>
                <w:rPr>
                  <w:rFonts w:ascii="Arial" w:eastAsia="Arial" w:hAnsi="Arial" w:cs="Arial"/>
                  <w:color w:val="000000"/>
                  <w:sz w:val="22"/>
                  <w:szCs w:val="22"/>
                </w:rPr>
                <w:t>0.542</w:t>
              </w:r>
            </w:ins>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3847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36" w:author="Claire Kouba" w:date="2024-03-12T20:42:00Z"/>
              </w:rPr>
            </w:pPr>
            <w:ins w:id="1137" w:author="Claire Kouba" w:date="2024-03-12T20:42:00Z">
              <w:r>
                <w:rPr>
                  <w:rFonts w:ascii="Arial" w:eastAsia="Arial" w:hAnsi="Arial" w:cs="Arial"/>
                  <w:color w:val="000000"/>
                  <w:sz w:val="22"/>
                  <w:szCs w:val="22"/>
                </w:rPr>
                <w:t>109.9</w:t>
              </w:r>
            </w:ins>
          </w:p>
        </w:tc>
      </w:tr>
    </w:tbl>
    <w:p w14:paraId="3FFE8116" w14:textId="77777777" w:rsidR="005A3C0F" w:rsidRDefault="005A3C0F" w:rsidP="005A3C0F">
      <w:pPr>
        <w:pStyle w:val="TableCaption"/>
        <w:rPr>
          <w:ins w:id="1138" w:author="Claire Kouba" w:date="2024-03-12T20:42:00Z"/>
        </w:rPr>
      </w:pPr>
      <w:ins w:id="1139" w:author="Claire Kouba" w:date="2024-03-12T20:42:00Z">
        <w:r>
          <w:t>Table 3: Average model prediction error, based on leave-one-out cross-validation (James et al., 2013).</w:t>
        </w:r>
      </w:ins>
    </w:p>
    <w:tbl>
      <w:tblPr>
        <w:tblStyle w:val="Table"/>
        <w:tblW w:w="0" w:type="auto"/>
        <w:jc w:val="center"/>
        <w:tblLayout w:type="fixed"/>
        <w:tblLook w:val="0420" w:firstRow="1" w:lastRow="0" w:firstColumn="0" w:lastColumn="0" w:noHBand="0" w:noVBand="1"/>
      </w:tblPr>
      <w:tblGrid>
        <w:gridCol w:w="1010"/>
        <w:gridCol w:w="1768"/>
        <w:gridCol w:w="2160"/>
      </w:tblGrid>
      <w:tr w:rsidR="005A3C0F" w14:paraId="742EA25E" w14:textId="77777777" w:rsidTr="00DF009A">
        <w:trPr>
          <w:cnfStyle w:val="100000000000" w:firstRow="1" w:lastRow="0" w:firstColumn="0" w:lastColumn="0" w:oddVBand="0" w:evenVBand="0" w:oddHBand="0" w:evenHBand="0" w:firstRowFirstColumn="0" w:firstRowLastColumn="0" w:lastRowFirstColumn="0" w:lastRowLastColumn="0"/>
          <w:cantSplit/>
          <w:tblHeader/>
          <w:jc w:val="center"/>
          <w:ins w:id="1140"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B030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41" w:author="Claire Kouba" w:date="2024-03-12T20:42:00Z"/>
              </w:rPr>
            </w:pPr>
            <w:ins w:id="1142" w:author="Claire Kouba" w:date="2024-03-12T20:42:00Z">
              <w:r>
                <w:rPr>
                  <w:rFonts w:ascii="Arial" w:eastAsia="Arial" w:hAnsi="Arial" w:cs="Arial"/>
                  <w:color w:val="000000"/>
                  <w:sz w:val="22"/>
                  <w:szCs w:val="22"/>
                </w:rPr>
                <w:t>Model</w:t>
              </w:r>
            </w:ins>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116A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43" w:author="Claire Kouba" w:date="2024-03-12T20:42:00Z"/>
              </w:rPr>
            </w:pPr>
            <w:ins w:id="1144" w:author="Claire Kouba" w:date="2024-03-12T20:42:00Z">
              <w:r>
                <w:rPr>
                  <w:rFonts w:ascii="Arial" w:eastAsia="Arial" w:hAnsi="Arial" w:cs="Arial"/>
                  <w:color w:val="000000"/>
                  <w:sz w:val="22"/>
                  <w:szCs w:val="22"/>
                </w:rPr>
                <w:t>LOOCV value</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F44C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45" w:author="Claire Kouba" w:date="2024-03-12T20:42:00Z"/>
              </w:rPr>
            </w:pPr>
            <w:ins w:id="1146" w:author="Claire Kouba" w:date="2024-03-12T20:42:00Z">
              <w:r>
                <w:rPr>
                  <w:rFonts w:ascii="Arial" w:eastAsia="Arial" w:hAnsi="Arial" w:cs="Arial"/>
                  <w:color w:val="000000"/>
                  <w:sz w:val="22"/>
                  <w:szCs w:val="22"/>
                </w:rPr>
                <w:t>Average error (</w:t>
              </w:r>
              <w:proofErr w:type="spellStart"/>
              <w:r>
                <w:rPr>
                  <w:rFonts w:ascii="Arial" w:eastAsia="Arial" w:hAnsi="Arial" w:cs="Arial"/>
                  <w:color w:val="000000"/>
                  <w:sz w:val="22"/>
                  <w:szCs w:val="22"/>
                </w:rPr>
                <w:t>coh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f</w:t>
              </w:r>
              <w:proofErr w:type="spellEnd"/>
              <w:r>
                <w:rPr>
                  <w:rFonts w:ascii="Arial" w:eastAsia="Arial" w:hAnsi="Arial" w:cs="Arial"/>
                  <w:color w:val="000000"/>
                  <w:sz w:val="22"/>
                  <w:szCs w:val="22"/>
                </w:rPr>
                <w:t>-equiv.)</w:t>
              </w:r>
            </w:ins>
          </w:p>
        </w:tc>
      </w:tr>
      <w:tr w:rsidR="005A3C0F" w14:paraId="2812FE95" w14:textId="77777777" w:rsidTr="00DF009A">
        <w:trPr>
          <w:cantSplit/>
          <w:jc w:val="center"/>
          <w:ins w:id="1147"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D7B3"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48" w:author="Claire Kouba" w:date="2024-03-12T20:42:00Z"/>
              </w:rPr>
            </w:pPr>
            <w:ins w:id="1149" w:author="Claire Kouba" w:date="2024-03-12T20:42:00Z">
              <w:r>
                <w:rPr>
                  <w:rFonts w:ascii="Arial" w:eastAsia="Arial" w:hAnsi="Arial" w:cs="Arial"/>
                  <w:color w:val="000000"/>
                  <w:sz w:val="22"/>
                  <w:szCs w:val="22"/>
                </w:rPr>
                <w:t>lm1a</w:t>
              </w:r>
            </w:ins>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C910"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50" w:author="Claire Kouba" w:date="2024-03-12T20:42:00Z"/>
              </w:rPr>
            </w:pPr>
            <w:ins w:id="1151" w:author="Claire Kouba" w:date="2024-03-12T20:42:00Z">
              <w:r>
                <w:rPr>
                  <w:rFonts w:ascii="Arial" w:eastAsia="Arial" w:hAnsi="Arial" w:cs="Arial"/>
                  <w:color w:val="000000"/>
                  <w:sz w:val="22"/>
                  <w:szCs w:val="22"/>
                </w:rPr>
                <w:t>747</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5F4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52" w:author="Claire Kouba" w:date="2024-03-12T20:42:00Z"/>
              </w:rPr>
            </w:pPr>
            <w:ins w:id="1153" w:author="Claire Kouba" w:date="2024-03-12T20:42:00Z">
              <w:r>
                <w:rPr>
                  <w:rFonts w:ascii="Arial" w:eastAsia="Arial" w:hAnsi="Arial" w:cs="Arial"/>
                  <w:color w:val="000000"/>
                  <w:sz w:val="22"/>
                  <w:szCs w:val="22"/>
                </w:rPr>
                <w:t>27.3</w:t>
              </w:r>
            </w:ins>
          </w:p>
        </w:tc>
      </w:tr>
      <w:tr w:rsidR="005A3C0F" w14:paraId="4E5B7E01" w14:textId="77777777" w:rsidTr="00DF009A">
        <w:trPr>
          <w:cantSplit/>
          <w:jc w:val="center"/>
          <w:ins w:id="115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55E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55" w:author="Claire Kouba" w:date="2024-03-12T20:42:00Z"/>
              </w:rPr>
            </w:pPr>
            <w:ins w:id="1156" w:author="Claire Kouba" w:date="2024-03-12T20:42:00Z">
              <w:r>
                <w:rPr>
                  <w:rFonts w:ascii="Arial" w:eastAsia="Arial" w:hAnsi="Arial" w:cs="Arial"/>
                  <w:color w:val="000000"/>
                  <w:sz w:val="22"/>
                  <w:szCs w:val="22"/>
                </w:rPr>
                <w:t>lm1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16A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57" w:author="Claire Kouba" w:date="2024-03-12T20:42:00Z"/>
              </w:rPr>
            </w:pPr>
            <w:ins w:id="1158" w:author="Claire Kouba" w:date="2024-03-12T20:42:00Z">
              <w:r>
                <w:rPr>
                  <w:rFonts w:ascii="Arial" w:eastAsia="Arial" w:hAnsi="Arial" w:cs="Arial"/>
                  <w:color w:val="000000"/>
                  <w:sz w:val="22"/>
                  <w:szCs w:val="22"/>
                </w:rPr>
                <w:t>940</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D482"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59" w:author="Claire Kouba" w:date="2024-03-12T20:42:00Z"/>
              </w:rPr>
            </w:pPr>
            <w:ins w:id="1160" w:author="Claire Kouba" w:date="2024-03-12T20:42:00Z">
              <w:r>
                <w:rPr>
                  <w:rFonts w:ascii="Arial" w:eastAsia="Arial" w:hAnsi="Arial" w:cs="Arial"/>
                  <w:color w:val="000000"/>
                  <w:sz w:val="22"/>
                  <w:szCs w:val="22"/>
                </w:rPr>
                <w:t>30.7</w:t>
              </w:r>
            </w:ins>
          </w:p>
        </w:tc>
      </w:tr>
      <w:tr w:rsidR="005A3C0F" w14:paraId="601C9D91" w14:textId="77777777" w:rsidTr="00DF009A">
        <w:trPr>
          <w:cantSplit/>
          <w:jc w:val="center"/>
          <w:ins w:id="1161"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D318"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62" w:author="Claire Kouba" w:date="2024-03-12T20:42:00Z"/>
              </w:rPr>
            </w:pPr>
            <w:ins w:id="1163" w:author="Claire Kouba" w:date="2024-03-12T20:42:00Z">
              <w:r>
                <w:rPr>
                  <w:rFonts w:ascii="Arial" w:eastAsia="Arial" w:hAnsi="Arial" w:cs="Arial"/>
                  <w:color w:val="000000"/>
                  <w:sz w:val="22"/>
                  <w:szCs w:val="22"/>
                </w:rPr>
                <w:t>lm1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F45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64" w:author="Claire Kouba" w:date="2024-03-12T20:42:00Z"/>
              </w:rPr>
            </w:pPr>
            <w:ins w:id="1165" w:author="Claire Kouba" w:date="2024-03-12T20:42:00Z">
              <w:r>
                <w:rPr>
                  <w:rFonts w:ascii="Arial" w:eastAsia="Arial" w:hAnsi="Arial" w:cs="Arial"/>
                  <w:color w:val="000000"/>
                  <w:sz w:val="22"/>
                  <w:szCs w:val="22"/>
                </w:rPr>
                <w:t>1,165</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B4E5"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66" w:author="Claire Kouba" w:date="2024-03-12T20:42:00Z"/>
              </w:rPr>
            </w:pPr>
            <w:ins w:id="1167" w:author="Claire Kouba" w:date="2024-03-12T20:42:00Z">
              <w:r>
                <w:rPr>
                  <w:rFonts w:ascii="Arial" w:eastAsia="Arial" w:hAnsi="Arial" w:cs="Arial"/>
                  <w:color w:val="000000"/>
                  <w:sz w:val="22"/>
                  <w:szCs w:val="22"/>
                </w:rPr>
                <w:t>34.1</w:t>
              </w:r>
            </w:ins>
          </w:p>
        </w:tc>
      </w:tr>
      <w:tr w:rsidR="005A3C0F" w14:paraId="401481D1" w14:textId="77777777" w:rsidTr="00DF009A">
        <w:trPr>
          <w:cantSplit/>
          <w:jc w:val="center"/>
          <w:ins w:id="1168"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9E7D"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69" w:author="Claire Kouba" w:date="2024-03-12T20:42:00Z"/>
              </w:rPr>
            </w:pPr>
            <w:ins w:id="1170" w:author="Claire Kouba" w:date="2024-03-12T20:42:00Z">
              <w:r>
                <w:rPr>
                  <w:rFonts w:ascii="Arial" w:eastAsia="Arial" w:hAnsi="Arial" w:cs="Arial"/>
                  <w:color w:val="000000"/>
                  <w:sz w:val="22"/>
                  <w:szCs w:val="22"/>
                </w:rPr>
                <w:t>lm1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00F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71" w:author="Claire Kouba" w:date="2024-03-12T20:42:00Z"/>
              </w:rPr>
            </w:pPr>
            <w:ins w:id="1172" w:author="Claire Kouba" w:date="2024-03-12T20:42:00Z">
              <w:r>
                <w:rPr>
                  <w:rFonts w:ascii="Arial" w:eastAsia="Arial" w:hAnsi="Arial" w:cs="Arial"/>
                  <w:color w:val="000000"/>
                  <w:sz w:val="22"/>
                  <w:szCs w:val="22"/>
                </w:rPr>
                <w:t>93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0E18"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73" w:author="Claire Kouba" w:date="2024-03-12T20:42:00Z"/>
              </w:rPr>
            </w:pPr>
            <w:ins w:id="1174" w:author="Claire Kouba" w:date="2024-03-12T20:42:00Z">
              <w:r>
                <w:rPr>
                  <w:rFonts w:ascii="Arial" w:eastAsia="Arial" w:hAnsi="Arial" w:cs="Arial"/>
                  <w:color w:val="000000"/>
                  <w:sz w:val="22"/>
                  <w:szCs w:val="22"/>
                </w:rPr>
                <w:t>30.6</w:t>
              </w:r>
            </w:ins>
          </w:p>
        </w:tc>
      </w:tr>
      <w:tr w:rsidR="005A3C0F" w14:paraId="20E07D1B" w14:textId="77777777" w:rsidTr="00DF009A">
        <w:trPr>
          <w:cantSplit/>
          <w:jc w:val="center"/>
          <w:ins w:id="1175"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F342"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76" w:author="Claire Kouba" w:date="2024-03-12T20:42:00Z"/>
              </w:rPr>
            </w:pPr>
            <w:ins w:id="1177" w:author="Claire Kouba" w:date="2024-03-12T20:42:00Z">
              <w:r>
                <w:rPr>
                  <w:rFonts w:ascii="Arial" w:eastAsia="Arial" w:hAnsi="Arial" w:cs="Arial"/>
                  <w:color w:val="000000"/>
                  <w:sz w:val="22"/>
                  <w:szCs w:val="22"/>
                </w:rPr>
                <w:t>lm2a</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1DFE"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78" w:author="Claire Kouba" w:date="2024-03-12T20:42:00Z"/>
              </w:rPr>
            </w:pPr>
            <w:ins w:id="1179" w:author="Claire Kouba" w:date="2024-03-12T20:42:00Z">
              <w:r>
                <w:rPr>
                  <w:rFonts w:ascii="Arial" w:eastAsia="Arial" w:hAnsi="Arial" w:cs="Arial"/>
                  <w:color w:val="000000"/>
                  <w:sz w:val="22"/>
                  <w:szCs w:val="22"/>
                </w:rPr>
                <w:t>579</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6C38"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80" w:author="Claire Kouba" w:date="2024-03-12T20:42:00Z"/>
              </w:rPr>
            </w:pPr>
            <w:ins w:id="1181" w:author="Claire Kouba" w:date="2024-03-12T20:42:00Z">
              <w:r>
                <w:rPr>
                  <w:rFonts w:ascii="Arial" w:eastAsia="Arial" w:hAnsi="Arial" w:cs="Arial"/>
                  <w:color w:val="000000"/>
                  <w:sz w:val="22"/>
                  <w:szCs w:val="22"/>
                </w:rPr>
                <w:t>24.1</w:t>
              </w:r>
            </w:ins>
          </w:p>
        </w:tc>
      </w:tr>
      <w:tr w:rsidR="005A3C0F" w14:paraId="10A1C777" w14:textId="77777777" w:rsidTr="00DF009A">
        <w:trPr>
          <w:cantSplit/>
          <w:jc w:val="center"/>
          <w:ins w:id="1182"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49B3"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83" w:author="Claire Kouba" w:date="2024-03-12T20:42:00Z"/>
              </w:rPr>
            </w:pPr>
            <w:ins w:id="1184" w:author="Claire Kouba" w:date="2024-03-12T20:42:00Z">
              <w:r>
                <w:rPr>
                  <w:rFonts w:ascii="Arial" w:eastAsia="Arial" w:hAnsi="Arial" w:cs="Arial"/>
                  <w:color w:val="000000"/>
                  <w:sz w:val="22"/>
                  <w:szCs w:val="22"/>
                </w:rPr>
                <w:t>lm2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5083"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85" w:author="Claire Kouba" w:date="2024-03-12T20:42:00Z"/>
              </w:rPr>
            </w:pPr>
            <w:ins w:id="1186" w:author="Claire Kouba" w:date="2024-03-12T20:42:00Z">
              <w:r>
                <w:rPr>
                  <w:rFonts w:ascii="Arial" w:eastAsia="Arial" w:hAnsi="Arial" w:cs="Arial"/>
                  <w:color w:val="000000"/>
                  <w:sz w:val="22"/>
                  <w:szCs w:val="22"/>
                </w:rPr>
                <w:t>587</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8E6D"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87" w:author="Claire Kouba" w:date="2024-03-12T20:42:00Z"/>
              </w:rPr>
            </w:pPr>
            <w:ins w:id="1188" w:author="Claire Kouba" w:date="2024-03-12T20:42:00Z">
              <w:r>
                <w:rPr>
                  <w:rFonts w:ascii="Arial" w:eastAsia="Arial" w:hAnsi="Arial" w:cs="Arial"/>
                  <w:color w:val="000000"/>
                  <w:sz w:val="22"/>
                  <w:szCs w:val="22"/>
                </w:rPr>
                <w:t>24.2</w:t>
              </w:r>
            </w:ins>
          </w:p>
        </w:tc>
      </w:tr>
      <w:tr w:rsidR="005A3C0F" w14:paraId="63CD462C" w14:textId="77777777" w:rsidTr="00DF009A">
        <w:trPr>
          <w:cantSplit/>
          <w:jc w:val="center"/>
          <w:ins w:id="118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C7D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90" w:author="Claire Kouba" w:date="2024-03-12T20:42:00Z"/>
              </w:rPr>
            </w:pPr>
            <w:ins w:id="1191" w:author="Claire Kouba" w:date="2024-03-12T20:42:00Z">
              <w:r>
                <w:rPr>
                  <w:rFonts w:ascii="Arial" w:eastAsia="Arial" w:hAnsi="Arial" w:cs="Arial"/>
                  <w:color w:val="000000"/>
                  <w:sz w:val="22"/>
                  <w:szCs w:val="22"/>
                </w:rPr>
                <w:t>lm2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6CD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92" w:author="Claire Kouba" w:date="2024-03-12T20:42:00Z"/>
              </w:rPr>
            </w:pPr>
            <w:ins w:id="1193" w:author="Claire Kouba" w:date="2024-03-12T20:42:00Z">
              <w:r>
                <w:rPr>
                  <w:rFonts w:ascii="Arial" w:eastAsia="Arial" w:hAnsi="Arial" w:cs="Arial"/>
                  <w:color w:val="000000"/>
                  <w:sz w:val="22"/>
                  <w:szCs w:val="22"/>
                </w:rPr>
                <w:t>703</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0C43"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94" w:author="Claire Kouba" w:date="2024-03-12T20:42:00Z"/>
              </w:rPr>
            </w:pPr>
            <w:ins w:id="1195" w:author="Claire Kouba" w:date="2024-03-12T20:42:00Z">
              <w:r>
                <w:rPr>
                  <w:rFonts w:ascii="Arial" w:eastAsia="Arial" w:hAnsi="Arial" w:cs="Arial"/>
                  <w:color w:val="000000"/>
                  <w:sz w:val="22"/>
                  <w:szCs w:val="22"/>
                </w:rPr>
                <w:t>26.5</w:t>
              </w:r>
            </w:ins>
          </w:p>
        </w:tc>
      </w:tr>
      <w:tr w:rsidR="005A3C0F" w14:paraId="2EBB83C6" w14:textId="77777777" w:rsidTr="00DF009A">
        <w:trPr>
          <w:cantSplit/>
          <w:jc w:val="center"/>
          <w:ins w:id="1196"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EC0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197" w:author="Claire Kouba" w:date="2024-03-12T20:42:00Z"/>
              </w:rPr>
            </w:pPr>
            <w:ins w:id="1198" w:author="Claire Kouba" w:date="2024-03-12T20:42:00Z">
              <w:r>
                <w:rPr>
                  <w:rFonts w:ascii="Arial" w:eastAsia="Arial" w:hAnsi="Arial" w:cs="Arial"/>
                  <w:color w:val="000000"/>
                  <w:sz w:val="22"/>
                  <w:szCs w:val="22"/>
                </w:rPr>
                <w:t>lm2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FE3E"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199" w:author="Claire Kouba" w:date="2024-03-12T20:42:00Z"/>
              </w:rPr>
            </w:pPr>
            <w:ins w:id="1200" w:author="Claire Kouba" w:date="2024-03-12T20:42:00Z">
              <w:r>
                <w:rPr>
                  <w:rFonts w:ascii="Arial" w:eastAsia="Arial" w:hAnsi="Arial" w:cs="Arial"/>
                  <w:color w:val="000000"/>
                  <w:sz w:val="22"/>
                  <w:szCs w:val="22"/>
                </w:rPr>
                <w:t>952</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7CB8"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01" w:author="Claire Kouba" w:date="2024-03-12T20:42:00Z"/>
              </w:rPr>
            </w:pPr>
            <w:ins w:id="1202" w:author="Claire Kouba" w:date="2024-03-12T20:42:00Z">
              <w:r>
                <w:rPr>
                  <w:rFonts w:ascii="Arial" w:eastAsia="Arial" w:hAnsi="Arial" w:cs="Arial"/>
                  <w:color w:val="000000"/>
                  <w:sz w:val="22"/>
                  <w:szCs w:val="22"/>
                </w:rPr>
                <w:t>30.9</w:t>
              </w:r>
            </w:ins>
          </w:p>
        </w:tc>
      </w:tr>
      <w:tr w:rsidR="005A3C0F" w14:paraId="5F4CC12E" w14:textId="77777777" w:rsidTr="00DF009A">
        <w:trPr>
          <w:cantSplit/>
          <w:jc w:val="center"/>
          <w:ins w:id="1203"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101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204" w:author="Claire Kouba" w:date="2024-03-12T20:42:00Z"/>
              </w:rPr>
            </w:pPr>
            <w:ins w:id="1205" w:author="Claire Kouba" w:date="2024-03-12T20:42:00Z">
              <w:r>
                <w:rPr>
                  <w:rFonts w:ascii="Arial" w:eastAsia="Arial" w:hAnsi="Arial" w:cs="Arial"/>
                  <w:color w:val="000000"/>
                  <w:sz w:val="22"/>
                  <w:szCs w:val="22"/>
                </w:rPr>
                <w:t>lm2e</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B91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06" w:author="Claire Kouba" w:date="2024-03-12T20:42:00Z"/>
              </w:rPr>
            </w:pPr>
            <w:ins w:id="1207" w:author="Claire Kouba" w:date="2024-03-12T20:42:00Z">
              <w:r>
                <w:rPr>
                  <w:rFonts w:ascii="Arial" w:eastAsia="Arial" w:hAnsi="Arial" w:cs="Arial"/>
                  <w:color w:val="000000"/>
                  <w:sz w:val="22"/>
                  <w:szCs w:val="22"/>
                </w:rPr>
                <w:t>706</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AD0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08" w:author="Claire Kouba" w:date="2024-03-12T20:42:00Z"/>
              </w:rPr>
            </w:pPr>
            <w:ins w:id="1209" w:author="Claire Kouba" w:date="2024-03-12T20:42:00Z">
              <w:r>
                <w:rPr>
                  <w:rFonts w:ascii="Arial" w:eastAsia="Arial" w:hAnsi="Arial" w:cs="Arial"/>
                  <w:color w:val="000000"/>
                  <w:sz w:val="22"/>
                  <w:szCs w:val="22"/>
                </w:rPr>
                <w:t>26.6</w:t>
              </w:r>
            </w:ins>
          </w:p>
        </w:tc>
      </w:tr>
      <w:tr w:rsidR="005A3C0F" w14:paraId="3B512C90" w14:textId="77777777" w:rsidTr="00DF009A">
        <w:trPr>
          <w:cantSplit/>
          <w:jc w:val="center"/>
          <w:ins w:id="1210"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E12C"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rPr>
                <w:ins w:id="1211" w:author="Claire Kouba" w:date="2024-03-12T20:42:00Z"/>
              </w:rPr>
            </w:pPr>
            <w:ins w:id="1212" w:author="Claire Kouba" w:date="2024-03-12T20:42:00Z">
              <w:r>
                <w:rPr>
                  <w:rFonts w:ascii="Arial" w:eastAsia="Arial" w:hAnsi="Arial" w:cs="Arial"/>
                  <w:color w:val="000000"/>
                  <w:sz w:val="22"/>
                  <w:szCs w:val="22"/>
                </w:rPr>
                <w:t>lm2f</w:t>
              </w:r>
            </w:ins>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A1832"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13" w:author="Claire Kouba" w:date="2024-03-12T20:42:00Z"/>
              </w:rPr>
            </w:pPr>
            <w:ins w:id="1214" w:author="Claire Kouba" w:date="2024-03-12T20:42:00Z">
              <w:r>
                <w:rPr>
                  <w:rFonts w:ascii="Arial" w:eastAsia="Arial" w:hAnsi="Arial" w:cs="Arial"/>
                  <w:color w:val="000000"/>
                  <w:sz w:val="22"/>
                  <w:szCs w:val="22"/>
                </w:rPr>
                <w:t>1,086</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F0D61"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15" w:author="Claire Kouba" w:date="2024-03-12T20:42:00Z"/>
              </w:rPr>
            </w:pPr>
            <w:ins w:id="1216" w:author="Claire Kouba" w:date="2024-03-12T20:42:00Z">
              <w:r>
                <w:rPr>
                  <w:rFonts w:ascii="Arial" w:eastAsia="Arial" w:hAnsi="Arial" w:cs="Arial"/>
                  <w:color w:val="000000"/>
                  <w:sz w:val="22"/>
                  <w:szCs w:val="22"/>
                </w:rPr>
                <w:t>33.0</w:t>
              </w:r>
            </w:ins>
          </w:p>
        </w:tc>
      </w:tr>
    </w:tbl>
    <w:p w14:paraId="3427607D" w14:textId="77777777" w:rsidR="005A3C0F" w:rsidRDefault="005A3C0F" w:rsidP="005A3C0F">
      <w:pPr>
        <w:pStyle w:val="TableCaption"/>
        <w:rPr>
          <w:ins w:id="1217" w:author="Claire Kouba" w:date="2024-03-12T20:42:00Z"/>
        </w:rPr>
      </w:pPr>
      <w:ins w:id="1218" w:author="Claire Kouba" w:date="2024-03-12T20:42:00Z">
        <w:r>
          <w:t>Table 4: Summary of slope values (</w:t>
        </w:r>
        <w:proofErr w:type="spellStart"/>
        <w:r>
          <w:t>coho</w:t>
        </w:r>
        <w:proofErr w:type="spellEnd"/>
        <w:r>
          <w:t xml:space="preserve"> smolt per female per relevant unit) for predictors included in the three best linear models. The ensemble average values are used as weights in the Hydrologic Benefit function.</w:t>
        </w:r>
      </w:ins>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5A3C0F" w14:paraId="7EBA4220" w14:textId="77777777" w:rsidTr="00DF009A">
        <w:trPr>
          <w:cnfStyle w:val="100000000000" w:firstRow="1" w:lastRow="0" w:firstColumn="0" w:lastColumn="0" w:oddVBand="0" w:evenVBand="0" w:oddHBand="0" w:evenHBand="0" w:firstRowFirstColumn="0" w:firstRowLastColumn="0" w:lastRowFirstColumn="0" w:lastRowLastColumn="0"/>
          <w:tblHeader/>
          <w:jc w:val="center"/>
          <w:ins w:id="1219" w:author="Claire Kouba" w:date="2024-03-12T20:42: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D5C85"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20" w:author="Claire Kouba" w:date="2024-03-12T20:42:00Z"/>
              </w:rPr>
            </w:pPr>
            <w:ins w:id="1221" w:author="Claire Kouba" w:date="2024-03-12T20:42:00Z">
              <w:r>
                <w:rPr>
                  <w:rFonts w:ascii="Arial" w:eastAsia="Arial" w:hAnsi="Arial" w:cs="Arial"/>
                  <w:color w:val="000000"/>
                  <w:sz w:val="22"/>
                  <w:szCs w:val="22"/>
                </w:rPr>
                <w:t>Intercept</w:t>
              </w:r>
            </w:ins>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35499"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22" w:author="Claire Kouba" w:date="2024-03-12T20:42:00Z"/>
              </w:rPr>
            </w:pPr>
            <w:ins w:id="1223" w:author="Claire Kouba" w:date="2024-03-12T20:42:00Z">
              <w:r>
                <w:rPr>
                  <w:rFonts w:ascii="Arial" w:eastAsia="Arial" w:hAnsi="Arial" w:cs="Arial"/>
                  <w:color w:val="000000"/>
                  <w:sz w:val="22"/>
                  <w:szCs w:val="22"/>
                </w:rPr>
                <w:t>BY_recon_10</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15C34"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24" w:author="Claire Kouba" w:date="2024-03-12T20:42:00Z"/>
              </w:rPr>
            </w:pPr>
            <w:ins w:id="1225" w:author="Claire Kouba" w:date="2024-03-12T20:42:00Z">
              <w:r>
                <w:rPr>
                  <w:rFonts w:ascii="Arial" w:eastAsia="Arial" w:hAnsi="Arial" w:cs="Arial"/>
                  <w:color w:val="000000"/>
                  <w:sz w:val="22"/>
                  <w:szCs w:val="22"/>
                </w:rPr>
                <w:t>BY_recon_100</w:t>
              </w:r>
            </w:ins>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B22F0"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26" w:author="Claire Kouba" w:date="2024-03-12T20:42:00Z"/>
              </w:rPr>
            </w:pPr>
            <w:proofErr w:type="spellStart"/>
            <w:ins w:id="1227" w:author="Claire Kouba" w:date="2024-03-12T20:42:00Z">
              <w:r>
                <w:rPr>
                  <w:rFonts w:ascii="Arial" w:eastAsia="Arial" w:hAnsi="Arial" w:cs="Arial"/>
                  <w:color w:val="000000"/>
                  <w:sz w:val="22"/>
                  <w:szCs w:val="22"/>
                </w:rPr>
                <w:t>RY_Wet_Tim</w:t>
              </w:r>
              <w:proofErr w:type="spellEnd"/>
            </w:ins>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8282E"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28" w:author="Claire Kouba" w:date="2024-03-12T20:42:00Z"/>
              </w:rPr>
            </w:pPr>
            <w:proofErr w:type="spellStart"/>
            <w:ins w:id="1229" w:author="Claire Kouba" w:date="2024-03-12T20:42:00Z">
              <w:r>
                <w:rPr>
                  <w:rFonts w:ascii="Arial" w:eastAsia="Arial" w:hAnsi="Arial" w:cs="Arial"/>
                  <w:color w:val="000000"/>
                  <w:sz w:val="22"/>
                  <w:szCs w:val="22"/>
                </w:rPr>
                <w:t>RY_Wet_BFL_Dur</w:t>
              </w:r>
              <w:proofErr w:type="spellEnd"/>
            </w:ins>
          </w:p>
        </w:tc>
      </w:tr>
      <w:tr w:rsidR="005A3C0F" w14:paraId="11700A46" w14:textId="77777777" w:rsidTr="00DF009A">
        <w:trPr>
          <w:jc w:val="center"/>
          <w:ins w:id="1230" w:author="Claire Kouba" w:date="2024-03-12T20:42: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C886"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31" w:author="Claire Kouba" w:date="2024-03-12T20:42:00Z"/>
              </w:rPr>
            </w:pPr>
            <w:ins w:id="1232" w:author="Claire Kouba" w:date="2024-03-12T20:42:00Z">
              <w:r>
                <w:rPr>
                  <w:rFonts w:ascii="Arial" w:eastAsia="Arial" w:hAnsi="Arial" w:cs="Arial"/>
                  <w:color w:val="000000"/>
                  <w:sz w:val="22"/>
                  <w:szCs w:val="22"/>
                </w:rPr>
                <w:t>118.1</w:t>
              </w:r>
            </w:ins>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A31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33" w:author="Claire Kouba" w:date="2024-03-12T20:42:00Z"/>
              </w:rPr>
            </w:pPr>
            <w:ins w:id="1234" w:author="Claire Kouba" w:date="2024-03-12T20:42:00Z">
              <w:r>
                <w:rPr>
                  <w:rFonts w:ascii="Arial" w:eastAsia="Arial" w:hAnsi="Arial" w:cs="Arial"/>
                  <w:color w:val="000000"/>
                  <w:sz w:val="22"/>
                  <w:szCs w:val="22"/>
                </w:rPr>
                <w:t>-1.12</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2843"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35" w:author="Claire Kouba" w:date="2024-03-12T20:42:00Z"/>
              </w:rPr>
            </w:pPr>
            <w:ins w:id="1236" w:author="Claire Kouba" w:date="2024-03-12T20:42:00Z">
              <w:r>
                <w:rPr>
                  <w:rFonts w:ascii="Arial" w:eastAsia="Arial" w:hAnsi="Arial" w:cs="Arial"/>
                  <w:color w:val="000000"/>
                  <w:sz w:val="22"/>
                  <w:szCs w:val="22"/>
                </w:rPr>
                <w:t>-0.50</w:t>
              </w:r>
            </w:ins>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69EE"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37" w:author="Claire Kouba" w:date="2024-03-12T20:42: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B644"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38" w:author="Claire Kouba" w:date="2024-03-12T20:42:00Z"/>
              </w:rPr>
            </w:pPr>
          </w:p>
        </w:tc>
      </w:tr>
      <w:tr w:rsidR="005A3C0F" w14:paraId="182FAF6C" w14:textId="77777777" w:rsidTr="00DF009A">
        <w:trPr>
          <w:jc w:val="center"/>
          <w:ins w:id="1239"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E26B"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40" w:author="Claire Kouba" w:date="2024-03-12T20:42:00Z"/>
              </w:rPr>
            </w:pPr>
            <w:ins w:id="1241" w:author="Claire Kouba" w:date="2024-03-12T20:42:00Z">
              <w:r>
                <w:rPr>
                  <w:rFonts w:ascii="Arial" w:eastAsia="Arial" w:hAnsi="Arial" w:cs="Arial"/>
                  <w:color w:val="000000"/>
                  <w:sz w:val="22"/>
                  <w:szCs w:val="22"/>
                </w:rPr>
                <w:t>128.6</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E52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42" w:author="Claire Kouba" w:date="2024-03-12T20:42:00Z"/>
              </w:rPr>
            </w:pPr>
            <w:ins w:id="1243" w:author="Claire Kouba" w:date="2024-03-12T20:42:00Z">
              <w:r>
                <w:rPr>
                  <w:rFonts w:ascii="Arial" w:eastAsia="Arial" w:hAnsi="Arial" w:cs="Arial"/>
                  <w:color w:val="000000"/>
                  <w:sz w:val="22"/>
                  <w:szCs w:val="22"/>
                </w:rPr>
                <w:t>-1.2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0C67"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44"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741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45" w:author="Claire Kouba" w:date="2024-03-12T20:42:00Z"/>
              </w:rPr>
            </w:pPr>
            <w:ins w:id="1246" w:author="Claire Kouba" w:date="2024-03-12T20:42:00Z">
              <w:r>
                <w:rPr>
                  <w:rFonts w:ascii="Arial" w:eastAsia="Arial" w:hAnsi="Arial" w:cs="Arial"/>
                  <w:color w:val="000000"/>
                  <w:sz w:val="22"/>
                  <w:szCs w:val="22"/>
                </w:rPr>
                <w:t>-0.61</w:t>
              </w:r>
            </w:ins>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FB7C"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47" w:author="Claire Kouba" w:date="2024-03-12T20:42:00Z"/>
              </w:rPr>
            </w:pPr>
          </w:p>
        </w:tc>
      </w:tr>
      <w:tr w:rsidR="005A3C0F" w14:paraId="708142C2" w14:textId="77777777" w:rsidTr="00DF009A">
        <w:trPr>
          <w:jc w:val="center"/>
          <w:ins w:id="1248"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80F2"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49" w:author="Claire Kouba" w:date="2024-03-12T20:42:00Z"/>
              </w:rPr>
            </w:pPr>
            <w:ins w:id="1250" w:author="Claire Kouba" w:date="2024-03-12T20:42:00Z">
              <w:r>
                <w:rPr>
                  <w:rFonts w:ascii="Arial" w:eastAsia="Arial" w:hAnsi="Arial" w:cs="Arial"/>
                  <w:color w:val="000000"/>
                  <w:sz w:val="22"/>
                  <w:szCs w:val="22"/>
                </w:rPr>
                <w:t>33.5</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C565"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51" w:author="Claire Kouba" w:date="2024-03-12T20:42:00Z"/>
              </w:rPr>
            </w:pPr>
            <w:ins w:id="1252" w:author="Claire Kouba" w:date="2024-03-12T20:42:00Z">
              <w:r>
                <w:rPr>
                  <w:rFonts w:ascii="Arial" w:eastAsia="Arial" w:hAnsi="Arial" w:cs="Arial"/>
                  <w:color w:val="000000"/>
                  <w:sz w:val="22"/>
                  <w:szCs w:val="22"/>
                </w:rPr>
                <w:t>-1.1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625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53"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B693"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54" w:author="Claire Kouba" w:date="2024-03-12T20:42: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EAA2"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55" w:author="Claire Kouba" w:date="2024-03-12T20:42:00Z"/>
              </w:rPr>
            </w:pPr>
            <w:ins w:id="1256" w:author="Claire Kouba" w:date="2024-03-12T20:42:00Z">
              <w:r>
                <w:rPr>
                  <w:rFonts w:ascii="Arial" w:eastAsia="Arial" w:hAnsi="Arial" w:cs="Arial"/>
                  <w:color w:val="000000"/>
                  <w:sz w:val="22"/>
                  <w:szCs w:val="22"/>
                </w:rPr>
                <w:t>0.35</w:t>
              </w:r>
            </w:ins>
          </w:p>
        </w:tc>
      </w:tr>
      <w:tr w:rsidR="005A3C0F" w14:paraId="7A872C60" w14:textId="77777777" w:rsidTr="00DF009A">
        <w:trPr>
          <w:jc w:val="center"/>
          <w:ins w:id="1257" w:author="Claire Kouba" w:date="2024-03-12T20:42: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AFA9F"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58" w:author="Claire Kouba" w:date="2024-03-12T20:42:00Z"/>
              </w:rPr>
            </w:pPr>
            <w:ins w:id="1259" w:author="Claire Kouba" w:date="2024-03-12T20:42:00Z">
              <w:r>
                <w:rPr>
                  <w:rFonts w:ascii="Arial" w:eastAsia="Arial" w:hAnsi="Arial" w:cs="Arial"/>
                  <w:color w:val="000000"/>
                  <w:sz w:val="22"/>
                  <w:szCs w:val="22"/>
                </w:rPr>
                <w:t>93.4</w:t>
              </w:r>
            </w:ins>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D8033"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60" w:author="Claire Kouba" w:date="2024-03-12T20:42:00Z"/>
              </w:rPr>
            </w:pPr>
            <w:ins w:id="1261" w:author="Claire Kouba" w:date="2024-03-12T20:42:00Z">
              <w:r>
                <w:rPr>
                  <w:rFonts w:ascii="Arial" w:eastAsia="Arial" w:hAnsi="Arial" w:cs="Arial"/>
                  <w:color w:val="000000"/>
                  <w:sz w:val="22"/>
                  <w:szCs w:val="22"/>
                </w:rPr>
                <w:t>-1.15</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C0795"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62" w:author="Claire Kouba" w:date="2024-03-12T20:42:00Z"/>
              </w:rPr>
            </w:pPr>
            <w:ins w:id="1263" w:author="Claire Kouba" w:date="2024-03-12T20:42:00Z">
              <w:r>
                <w:rPr>
                  <w:rFonts w:ascii="Arial" w:eastAsia="Arial" w:hAnsi="Arial" w:cs="Arial"/>
                  <w:color w:val="000000"/>
                  <w:sz w:val="22"/>
                  <w:szCs w:val="22"/>
                </w:rPr>
                <w:t>-0.17</w:t>
              </w:r>
            </w:ins>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BBDE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64" w:author="Claire Kouba" w:date="2024-03-12T20:42:00Z"/>
              </w:rPr>
            </w:pPr>
            <w:ins w:id="1265" w:author="Claire Kouba" w:date="2024-03-12T20:42:00Z">
              <w:r>
                <w:rPr>
                  <w:rFonts w:ascii="Arial" w:eastAsia="Arial" w:hAnsi="Arial" w:cs="Arial"/>
                  <w:color w:val="000000"/>
                  <w:sz w:val="22"/>
                  <w:szCs w:val="22"/>
                </w:rPr>
                <w:t>-0.20</w:t>
              </w:r>
            </w:ins>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18B3A" w14:textId="77777777" w:rsidR="005A3C0F" w:rsidRDefault="005A3C0F" w:rsidP="00DF009A">
            <w:pPr>
              <w:pBdr>
                <w:top w:val="none" w:sz="0" w:space="0" w:color="000000"/>
                <w:left w:val="none" w:sz="0" w:space="0" w:color="000000"/>
                <w:bottom w:val="none" w:sz="0" w:space="0" w:color="000000"/>
                <w:right w:val="none" w:sz="0" w:space="0" w:color="000000"/>
              </w:pBdr>
              <w:spacing w:before="100" w:after="100"/>
              <w:ind w:left="100" w:right="100"/>
              <w:jc w:val="right"/>
              <w:rPr>
                <w:ins w:id="1266" w:author="Claire Kouba" w:date="2024-03-12T20:42:00Z"/>
              </w:rPr>
            </w:pPr>
            <w:ins w:id="1267" w:author="Claire Kouba" w:date="2024-03-12T20:42:00Z">
              <w:r>
                <w:rPr>
                  <w:rFonts w:ascii="Arial" w:eastAsia="Arial" w:hAnsi="Arial" w:cs="Arial"/>
                  <w:color w:val="000000"/>
                  <w:sz w:val="22"/>
                  <w:szCs w:val="22"/>
                </w:rPr>
                <w:t>0.12</w:t>
              </w:r>
            </w:ins>
          </w:p>
        </w:tc>
      </w:tr>
    </w:tbl>
    <w:p w14:paraId="6355E290" w14:textId="77777777" w:rsidR="005A3C0F" w:rsidRPr="005A3C0F" w:rsidRDefault="005A3C0F" w:rsidP="005A3C0F">
      <w:pPr>
        <w:pStyle w:val="BodyText"/>
        <w:rPr>
          <w:ins w:id="1268" w:author="Claire Kouba" w:date="2024-03-12T20:42:00Z"/>
          <w:rPrChange w:id="1269" w:author="Claire Kouba" w:date="2024-03-12T20:42:00Z">
            <w:rPr>
              <w:ins w:id="1270" w:author="Claire Kouba" w:date="2024-03-12T20:42:00Z"/>
              <w:rStyle w:val="SectionNumber"/>
            </w:rPr>
          </w:rPrChange>
        </w:rPr>
        <w:pPrChange w:id="1271" w:author="Claire Kouba" w:date="2024-03-12T20:42:00Z">
          <w:pPr>
            <w:pStyle w:val="Heading2"/>
          </w:pPr>
        </w:pPrChange>
      </w:pPr>
    </w:p>
    <w:p w14:paraId="37BD7304" w14:textId="514424D4" w:rsidR="00C26AC4" w:rsidRDefault="0080747B" w:rsidP="005A3C0F">
      <w:pPr>
        <w:pStyle w:val="Heading3"/>
        <w:pPrChange w:id="1272" w:author="Claire Kouba" w:date="2024-03-12T20:43:00Z">
          <w:pPr>
            <w:pStyle w:val="Heading2"/>
          </w:pPr>
        </w:pPrChange>
      </w:pPr>
      <w:r>
        <w:rPr>
          <w:rStyle w:val="SectionNumber"/>
        </w:rPr>
        <w:t>4.4</w:t>
      </w:r>
      <w:ins w:id="1273" w:author="Claire Kouba" w:date="2024-03-12T20:43:00Z">
        <w:r w:rsidR="005A3C0F">
          <w:rPr>
            <w:rStyle w:val="SectionNumber"/>
          </w:rPr>
          <w:t>.2</w:t>
        </w:r>
      </w:ins>
      <w:r>
        <w:tab/>
        <w:t>Hydrologic Benefit value over time and component contributions</w:t>
      </w:r>
    </w:p>
    <w:p w14:paraId="79F23F4F" w14:textId="77777777" w:rsidR="00C26AC4" w:rsidRDefault="0080747B">
      <w:pPr>
        <w:pStyle w:val="FirstParagraph"/>
      </w:pPr>
      <w:r>
        <w:t xml:space="preserve">Matching the historical flow trends discussed above, the predicted value of </w:t>
      </w:r>
      <w:proofErr w:type="spellStart"/>
      <w:r>
        <w:t>coho</w:t>
      </w:r>
      <w:proofErr w:type="spellEnd"/>
      <w:r>
        <w:t xml:space="preserve"> </w:t>
      </w:r>
      <w:proofErr w:type="spellStart"/>
      <w:r>
        <w:t>spf</w:t>
      </w:r>
      <w:proofErr w:type="spellEnd"/>
      <w:r>
        <w:t xml:space="preserve">-equivalent produced by a given water year has trended downward over time (Figure 12). The hydrology of a severe drought in water years 2012-2016 is reflected in three consecutive years (2014-2016) of lower-than-40 predicted </w:t>
      </w:r>
      <w:proofErr w:type="spellStart"/>
      <w:r>
        <w:t>coho</w:t>
      </w:r>
      <w:proofErr w:type="spellEnd"/>
      <w:r>
        <w:t xml:space="preserve"> </w:t>
      </w:r>
      <w:proofErr w:type="spellStart"/>
      <w:r>
        <w:t>spf</w:t>
      </w:r>
      <w:proofErr w:type="spellEnd"/>
      <w:r>
        <w:t>.</w:t>
      </w:r>
    </w:p>
    <w:p w14:paraId="5D73B840" w14:textId="77777777" w:rsidR="00C26AC4" w:rsidRDefault="0080747B">
      <w:pPr>
        <w:pStyle w:val="BodyText"/>
      </w:pPr>
      <w:r>
        <w:lastRenderedPageBreak/>
        <w:t xml:space="preserve">Since 1990, the low predicted </w:t>
      </w:r>
      <w:proofErr w:type="spellStart"/>
      <w:r>
        <w:t>coho</w:t>
      </w:r>
      <w:proofErr w:type="spellEnd"/>
      <w:r>
        <w:t xml:space="preserve"> </w:t>
      </w:r>
      <w:proofErr w:type="spellStart"/>
      <w:r>
        <w:t>spf</w:t>
      </w:r>
      <w:proofErr w:type="spellEnd"/>
      <w:r>
        <w:t xml:space="preserve"> values in dry water years have become progressively lower, culminating in three years, all occurring after water year 2000, in which &lt; 0 </w:t>
      </w:r>
      <w:proofErr w:type="spellStart"/>
      <w:r>
        <w:t>coho</w:t>
      </w:r>
      <w:proofErr w:type="spellEnd"/>
      <w:r>
        <w:t xml:space="preserve"> </w:t>
      </w:r>
      <w:proofErr w:type="spellStart"/>
      <w:r>
        <w:t>spf</w:t>
      </w:r>
      <w:proofErr w:type="spellEnd"/>
      <w:r>
        <w:t xml:space="preserve"> are predicted. Though a negative value for coho reproduction is obviously not possible, we chose to retain these impossible values to visually represent uncertainty associated with this modeling exercise (see Discussion for more information).</w:t>
      </w:r>
    </w:p>
    <w:p w14:paraId="3B706783" w14:textId="77777777" w:rsidR="00C26AC4" w:rsidRDefault="0080747B">
      <w:pPr>
        <w:pStyle w:val="BodyText"/>
      </w:pPr>
      <w:r>
        <w:t>The relative contributions of each hydrologic metric to predicted Hydrologic Benefit values (except the intercept term, which is excluded for ease of visualization)</w:t>
      </w:r>
      <w:commentRangeStart w:id="1274"/>
      <w:r>
        <w:t xml:space="preserve"> is shown in Figure 13.</w:t>
      </w:r>
      <w:commentRangeEnd w:id="1274"/>
      <w:r w:rsidR="00AA5A6A">
        <w:rPr>
          <w:rStyle w:val="CommentReference"/>
        </w:rPr>
        <w:commentReference w:id="1274"/>
      </w:r>
    </w:p>
    <w:p w14:paraId="623FD485" w14:textId="77777777" w:rsidR="00C26AC4" w:rsidRDefault="0080747B">
      <w:pPr>
        <w:pStyle w:val="CaptionedFigure"/>
      </w:pPr>
      <w:r>
        <w:rPr>
          <w:noProof/>
        </w:rPr>
        <w:drawing>
          <wp:inline distT="0" distB="0" distL="0" distR="0" wp14:anchorId="2DBEB3E1" wp14:editId="08079D3A">
            <wp:extent cx="5334000" cy="5334000"/>
            <wp:effectExtent l="0" t="0" r="0" b="0"/>
            <wp:docPr id="83"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1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5C8DA8B" w14:textId="77777777" w:rsidR="00C26AC4" w:rsidRDefault="0080747B">
      <w:pPr>
        <w:pStyle w:val="ImageCaption"/>
      </w:pPr>
      <w:r>
        <w:t xml:space="preserve">Figure 12: Annual observed and predicted values of coho smolt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Predicted </w:t>
      </w:r>
      <w:proofErr w:type="spellStart"/>
      <w:r>
        <w:t>coho</w:t>
      </w:r>
      <w:proofErr w:type="spellEnd"/>
      <w:r>
        <w:t xml:space="preserve"> </w:t>
      </w:r>
      <w:proofErr w:type="spellStart"/>
      <w:r>
        <w:t>spf</w:t>
      </w:r>
      <w:proofErr w:type="spellEnd"/>
      <w:r>
        <w:t xml:space="preserve"> quantities are shown as Hydrologic Benefit (HB) function values. The </w:t>
      </w:r>
      <w:proofErr w:type="spellStart"/>
      <w:r>
        <w:t>coho</w:t>
      </w:r>
      <w:proofErr w:type="spellEnd"/>
      <w:r>
        <w:t xml:space="preserve"> </w:t>
      </w:r>
      <w:proofErr w:type="spellStart"/>
      <w:r>
        <w:t>spf</w:t>
      </w:r>
      <w:proofErr w:type="spellEnd"/>
      <w:r>
        <w:t xml:space="preserve">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14:paraId="4574D35F" w14:textId="77777777" w:rsidR="00C26AC4" w:rsidRDefault="0080747B">
      <w:pPr>
        <w:pStyle w:val="CaptionedFigure"/>
      </w:pPr>
      <w:r>
        <w:rPr>
          <w:noProof/>
        </w:rPr>
        <w:lastRenderedPageBreak/>
        <w:drawing>
          <wp:inline distT="0" distB="0" distL="0" distR="0" wp14:anchorId="27276F6C" wp14:editId="2EEA424D">
            <wp:extent cx="5334000" cy="5334000"/>
            <wp:effectExtent l="0" t="0" r="0" b="0"/>
            <wp:docPr id="86"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2.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2DDDCB4A" w14:textId="77777777" w:rsidR="00C26AC4" w:rsidRDefault="0080747B">
      <w:pPr>
        <w:pStyle w:val="ImageCaption"/>
      </w:pPr>
      <w:r>
        <w:t>Figure 13: Contributions to annual Hydrologic Benefit values (</w:t>
      </w:r>
      <w:proofErr w:type="spellStart"/>
      <w:r>
        <w:t>coho</w:t>
      </w:r>
      <w:proofErr w:type="spellEnd"/>
      <w:r>
        <w:t xml:space="preserve"> </w:t>
      </w:r>
      <w:proofErr w:type="spellStart"/>
      <w:r>
        <w:t>spf</w:t>
      </w:r>
      <w:proofErr w:type="spellEnd"/>
      <w:r>
        <w:t xml:space="preserve">-equivalent). A positive value (i.e., one associated with a water year’s Wet Season Baseflow Duration) indicates that a longer wet season baseflow duration contributes a positive value to the predicted number of </w:t>
      </w:r>
      <w:proofErr w:type="spellStart"/>
      <w:r>
        <w:t>coho</w:t>
      </w:r>
      <w:proofErr w:type="spellEnd"/>
      <w:r>
        <w:t xml:space="preserve"> </w:t>
      </w:r>
      <w:proofErr w:type="spellStart"/>
      <w:r>
        <w:t>spf</w:t>
      </w:r>
      <w:proofErr w:type="spellEnd"/>
      <w:r>
        <w:t xml:space="preserve"> produced in that cohort. A negative value (e.g., one associated with a water year’s Fall Reconnection Day at 10 </w:t>
      </w:r>
      <w:proofErr w:type="spellStart"/>
      <w:r>
        <w:t>cfs</w:t>
      </w:r>
      <w:proofErr w:type="spellEnd"/>
      <w:r>
        <w:t xml:space="preserve">) indicates that a later reconnection date contributes a negative value to the predicted number of </w:t>
      </w:r>
      <w:proofErr w:type="spellStart"/>
      <w:r>
        <w:t>coho</w:t>
      </w:r>
      <w:proofErr w:type="spellEnd"/>
      <w:r>
        <w:t xml:space="preserve"> </w:t>
      </w:r>
      <w:proofErr w:type="spellStart"/>
      <w:r>
        <w:t>spf</w:t>
      </w:r>
      <w:proofErr w:type="spellEnd"/>
      <w:r>
        <w:t xml:space="preserve"> produced in that cohort.</w:t>
      </w:r>
    </w:p>
    <w:p w14:paraId="30CC9F50" w14:textId="706666C3" w:rsidR="00C26AC4" w:rsidRDefault="0080747B" w:rsidP="005A3C0F">
      <w:pPr>
        <w:pStyle w:val="Heading3"/>
        <w:pPrChange w:id="1275" w:author="Claire Kouba" w:date="2024-03-12T20:43:00Z">
          <w:pPr>
            <w:pStyle w:val="Heading2"/>
          </w:pPr>
        </w:pPrChange>
      </w:pPr>
      <w:bookmarkStart w:id="1276" w:name="X47683ace934ce23e483b771e9cbdb6913140c98"/>
      <w:bookmarkEnd w:id="867"/>
      <w:r>
        <w:rPr>
          <w:rStyle w:val="SectionNumber"/>
        </w:rPr>
        <w:t>4.</w:t>
      </w:r>
      <w:del w:id="1277" w:author="Claire Kouba" w:date="2024-03-12T20:43:00Z">
        <w:r w:rsidDel="005A3C0F">
          <w:rPr>
            <w:rStyle w:val="SectionNumber"/>
          </w:rPr>
          <w:delText>5</w:delText>
        </w:r>
      </w:del>
      <w:ins w:id="1278" w:author="Claire Kouba" w:date="2024-03-12T20:43:00Z">
        <w:r w:rsidR="005A3C0F">
          <w:rPr>
            <w:rStyle w:val="SectionNumber"/>
          </w:rPr>
          <w:t>4.3</w:t>
        </w:r>
      </w:ins>
      <w:r>
        <w:tab/>
        <w:t>Sensitivity of the Hydrologic Benefit function to one additional data point</w:t>
      </w:r>
    </w:p>
    <w:p w14:paraId="35089A34" w14:textId="4B7852C7" w:rsidR="00C26AC4" w:rsidRDefault="00767BAD">
      <w:pPr>
        <w:pStyle w:val="FirstParagraph"/>
      </w:pPr>
      <w:ins w:id="1279" w:author="Claire Kouba" w:date="2024-03-12T20:49:00Z">
        <w:r>
          <w:t>Testing different values for</w:t>
        </w:r>
      </w:ins>
      <w:ins w:id="1280" w:author="Claire Kouba" w:date="2024-03-12T20:48:00Z">
        <w:r>
          <w:t xml:space="preserve"> the missing </w:t>
        </w:r>
      </w:ins>
      <w:proofErr w:type="spellStart"/>
      <w:ins w:id="1281" w:author="Claire Kouba" w:date="2024-03-12T20:49:00Z">
        <w:r>
          <w:t>coho</w:t>
        </w:r>
        <w:proofErr w:type="spellEnd"/>
        <w:r>
          <w:t xml:space="preserve"> </w:t>
        </w:r>
        <w:proofErr w:type="spellStart"/>
        <w:r>
          <w:t>spf</w:t>
        </w:r>
        <w:proofErr w:type="spellEnd"/>
        <w:r>
          <w:t xml:space="preserve"> observation for brood year 2015 suggests that t</w:t>
        </w:r>
      </w:ins>
      <w:del w:id="1282" w:author="Claire Kouba" w:date="2024-03-12T20:49:00Z">
        <w:r w:rsidR="0080747B" w:rsidDel="00767BAD">
          <w:delText>T</w:delText>
        </w:r>
      </w:del>
      <w:r w:rsidR="0080747B">
        <w:t xml:space="preserve">he best-fit HB function weights are relatively sensitive to the addition of one new data point, as can be expected for a small dataset. </w:t>
      </w:r>
      <w:ins w:id="1283" w:author="Claire Kouba" w:date="2024-03-12T20:47:00Z">
        <w:r w:rsidR="0052600C">
          <w:t xml:space="preserve">Flow conditions in and just before water year 2016 </w:t>
        </w:r>
      </w:ins>
      <w:ins w:id="1284" w:author="Claire Kouba" w:date="2024-03-12T20:49:00Z">
        <w:r>
          <w:t>(affecting br</w:t>
        </w:r>
      </w:ins>
      <w:ins w:id="1285" w:author="Claire Kouba" w:date="2024-03-12T20:50:00Z">
        <w:r>
          <w:t xml:space="preserve">ood year 2015) </w:t>
        </w:r>
      </w:ins>
      <w:ins w:id="1286" w:author="Claire Kouba" w:date="2024-03-12T20:47:00Z">
        <w:r w:rsidR="0052600C">
          <w:t xml:space="preserve">were very dry, and the hydrologic predictors for water year 2016 generated the lowest predicted </w:t>
        </w:r>
        <w:proofErr w:type="spellStart"/>
        <w:r w:rsidR="0052600C">
          <w:t>coho</w:t>
        </w:r>
        <w:proofErr w:type="spellEnd"/>
        <w:r w:rsidR="0052600C">
          <w:t xml:space="preserve"> </w:t>
        </w:r>
        <w:proofErr w:type="spellStart"/>
        <w:r w:rsidR="0052600C">
          <w:t>spf</w:t>
        </w:r>
        <w:proofErr w:type="spellEnd"/>
        <w:r w:rsidR="0052600C">
          <w:t xml:space="preserve"> value of the entire Fort Jones gauge flow record (-35.9; see Figure 12).</w:t>
        </w:r>
        <w:r w:rsidR="0052600C">
          <w:t xml:space="preserve"> </w:t>
        </w:r>
        <w:r>
          <w:t>R</w:t>
        </w:r>
        <w:r w:rsidR="0052600C">
          <w:t xml:space="preserve">eplacing this predicted </w:t>
        </w:r>
        <w:r>
          <w:t xml:space="preserve">negative </w:t>
        </w:r>
        <w:r w:rsidR="0052600C">
          <w:t>value</w:t>
        </w:r>
        <w:r>
          <w:t xml:space="preserve"> </w:t>
        </w:r>
      </w:ins>
      <w:ins w:id="1287" w:author="Claire Kouba" w:date="2024-03-12T20:48:00Z">
        <w:r>
          <w:t xml:space="preserve">in 2016 </w:t>
        </w:r>
      </w:ins>
      <w:ins w:id="1288" w:author="Claire Kouba" w:date="2024-03-12T20:47:00Z">
        <w:r>
          <w:t xml:space="preserve">with </w:t>
        </w:r>
      </w:ins>
      <w:del w:id="1289" w:author="Claire Kouba" w:date="2024-03-12T20:47:00Z">
        <w:r w:rsidR="0080747B" w:rsidDel="00767BAD">
          <w:delText xml:space="preserve">Assigning </w:delText>
        </w:r>
      </w:del>
      <w:r w:rsidR="0080747B">
        <w:t>a</w:t>
      </w:r>
      <w:ins w:id="1290" w:author="Claire Kouba" w:date="2024-03-12T20:47:00Z">
        <w:r>
          <w:t>n “observed”</w:t>
        </w:r>
      </w:ins>
      <w:r w:rsidR="0080747B">
        <w:t xml:space="preserve"> </w:t>
      </w:r>
      <w:proofErr w:type="spellStart"/>
      <w:r w:rsidR="0080747B">
        <w:t>coho</w:t>
      </w:r>
      <w:proofErr w:type="spellEnd"/>
      <w:r w:rsidR="0080747B">
        <w:t xml:space="preserve"> </w:t>
      </w:r>
      <w:proofErr w:type="spellStart"/>
      <w:r w:rsidR="0080747B">
        <w:t>spf</w:t>
      </w:r>
      <w:proofErr w:type="spellEnd"/>
      <w:r w:rsidR="0080747B">
        <w:t xml:space="preserve"> value of 0 to the missing 2016 observation (brood year 2015) changes </w:t>
      </w:r>
      <w:r w:rsidR="0080747B">
        <w:lastRenderedPageBreak/>
        <w:t xml:space="preserve">the coefficient (or conceptual weight) of the predictor BY_recon_10 from -1.15 to -0.88 (a difference of 24%). Replacing it with higher numbers produces less and less negative coefficient values. Specifically, a 1-coho </w:t>
      </w:r>
      <w:proofErr w:type="spellStart"/>
      <w:r w:rsidR="0080747B">
        <w:t>spf</w:t>
      </w:r>
      <w:proofErr w:type="spellEnd"/>
      <w:r w:rsidR="0080747B">
        <w:t xml:space="preserve"> increase in the missing value makes the coefficient less negative by 0.007 </w:t>
      </w:r>
      <w:proofErr w:type="spellStart"/>
      <w:r w:rsidR="0080747B">
        <w:t>coho</w:t>
      </w:r>
      <w:proofErr w:type="spellEnd"/>
      <w:r w:rsidR="0080747B">
        <w:t xml:space="preserve"> </w:t>
      </w:r>
      <w:proofErr w:type="spellStart"/>
      <w:r w:rsidR="0080747B">
        <w:t>spf</w:t>
      </w:r>
      <w:proofErr w:type="spellEnd"/>
      <w:r w:rsidR="0080747B">
        <w:t xml:space="preserve"> per day of 10-cfs reconnection delay, such that if it is replaced with the maximum observed </w:t>
      </w:r>
      <w:proofErr w:type="spellStart"/>
      <w:r w:rsidR="0080747B">
        <w:t>coho</w:t>
      </w:r>
      <w:proofErr w:type="spellEnd"/>
      <w:r w:rsidR="0080747B">
        <w:t xml:space="preserve"> </w:t>
      </w:r>
      <w:proofErr w:type="spellStart"/>
      <w:r w:rsidR="0080747B">
        <w:t>spf</w:t>
      </w:r>
      <w:proofErr w:type="spellEnd"/>
      <w:r w:rsidR="0080747B">
        <w:t xml:space="preserve"> value (101.8), the coefficient is calculated as -0.09 </w:t>
      </w:r>
      <w:proofErr w:type="spellStart"/>
      <w:r w:rsidR="0080747B">
        <w:t>coho</w:t>
      </w:r>
      <w:proofErr w:type="spellEnd"/>
      <w:r w:rsidR="0080747B">
        <w:t xml:space="preserve"> </w:t>
      </w:r>
      <w:proofErr w:type="spellStart"/>
      <w:r w:rsidR="0080747B">
        <w:t>spf</w:t>
      </w:r>
      <w:proofErr w:type="spellEnd"/>
      <w:r w:rsidR="0080747B">
        <w:t xml:space="preserve">/day. The other three coefficients are not as sensitive to the new value, ranging from -0.17 – -0.19, -0.20 – -0.18, and 0.12 – 0.13 for BY_recon_100, </w:t>
      </w:r>
      <w:proofErr w:type="spellStart"/>
      <w:r w:rsidR="0080747B">
        <w:t>RY_Wet_Tim</w:t>
      </w:r>
      <w:proofErr w:type="spellEnd"/>
      <w:r w:rsidR="0080747B">
        <w:t xml:space="preserve">, and </w:t>
      </w:r>
      <w:proofErr w:type="spellStart"/>
      <w:r w:rsidR="0080747B">
        <w:t>RY_Wet_BFL_Dur</w:t>
      </w:r>
      <w:proofErr w:type="spellEnd"/>
      <w:r w:rsidR="0080747B">
        <w:t>, respectively, when the missing value is replaced by a range from 0 to 101.8.</w:t>
      </w:r>
      <w:ins w:id="1291" w:author="Claire Kouba" w:date="2024-03-12T20:46:00Z">
        <w:r w:rsidR="005A3C0F">
          <w:t xml:space="preserve"> </w:t>
        </w:r>
      </w:ins>
    </w:p>
    <w:p w14:paraId="26108413" w14:textId="77777777" w:rsidR="00C26AC4" w:rsidRDefault="0080747B">
      <w:pPr>
        <w:pStyle w:val="Heading1"/>
      </w:pPr>
      <w:bookmarkStart w:id="1292" w:name="discussion"/>
      <w:bookmarkEnd w:id="729"/>
      <w:bookmarkEnd w:id="1276"/>
      <w:r>
        <w:rPr>
          <w:rStyle w:val="SectionNumber"/>
        </w:rPr>
        <w:t>5</w:t>
      </w:r>
      <w:r>
        <w:tab/>
        <w:t>Discussion</w:t>
      </w:r>
    </w:p>
    <w:p w14:paraId="62A795CE" w14:textId="77777777" w:rsidR="00C26AC4" w:rsidRDefault="0080747B">
      <w:pPr>
        <w:pStyle w:val="Heading2"/>
      </w:pPr>
      <w:bookmarkStart w:id="1293" w:name="Xb37462c10a7afe0d06daf6f627e1a683f6dc93e"/>
      <w:r>
        <w:rPr>
          <w:rStyle w:val="SectionNumber"/>
        </w:rPr>
        <w:t>5.1</w:t>
      </w:r>
      <w:r>
        <w:tab/>
        <w:t>Previous work on hydrologic indices and ecological responses</w:t>
      </w:r>
    </w:p>
    <w:p w14:paraId="2AF31F7D" w14:textId="08CA6211" w:rsidR="00C26AC4" w:rsidRDefault="0080747B">
      <w:pPr>
        <w:pStyle w:val="BodyText"/>
      </w:pPr>
      <w:r>
        <w:t xml:space="preserve">In </w:t>
      </w:r>
      <w:del w:id="1294" w:author="Claire Kouba" w:date="2024-02-28T16:44:00Z">
        <w:r w:rsidDel="007F618C">
          <w:delText>most of these</w:delText>
        </w:r>
      </w:del>
      <w:ins w:id="1295" w:author="Claire Kouba" w:date="2024-02-28T16:44:00Z">
        <w:r w:rsidR="007F618C">
          <w:t>many previous</w:t>
        </w:r>
      </w:ins>
      <w:r>
        <w:t xml:space="preserve"> studies</w:t>
      </w:r>
      <w:ins w:id="1296" w:author="Claire Kouba" w:date="2024-02-28T16:44:00Z">
        <w:r w:rsidR="007F618C">
          <w:t xml:space="preserve"> of flow-ecology relationships</w:t>
        </w:r>
      </w:ins>
      <w:r>
        <w:t xml:space="preserve">,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w:t>
      </w:r>
      <w:del w:id="1297" w:author="Thomas Harter" w:date="2024-03-08T06:46:00Z">
        <w:r w:rsidDel="000D6A5D">
          <w:delText>Consequently</w:delText>
        </w:r>
      </w:del>
      <w:ins w:id="1298" w:author="Thomas Harter" w:date="2024-03-08T06:46:00Z">
        <w:r w:rsidR="000D6A5D">
          <w:t>Consequently,</w:t>
        </w:r>
      </w:ins>
      <w:r>
        <w:t xml:space="preserve">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w:t>
      </w:r>
      <w:del w:id="1299" w:author="Claire Kouba" w:date="2024-03-12T20:52:00Z">
        <w:r w:rsidDel="00767BAD">
          <w:delText xml:space="preserve">at least one </w:delText>
        </w:r>
      </w:del>
      <w:ins w:id="1300" w:author="Claire Kouba" w:date="2024-03-12T20:52:00Z">
        <w:r w:rsidR="00767BAD">
          <w:t xml:space="preserve">several </w:t>
        </w:r>
      </w:ins>
      <w:r>
        <w:t>case</w:t>
      </w:r>
      <w:ins w:id="1301" w:author="Claire Kouba" w:date="2024-03-12T20:52:00Z">
        <w:r w:rsidR="00767BAD">
          <w:t>s</w:t>
        </w:r>
      </w:ins>
      <w:r>
        <w:t xml:space="preserve">, fish population differences were not successfully predicted with a model based only on a predictor of flows; other variables such as water temperature </w:t>
      </w:r>
      <w:ins w:id="1302" w:author="Claire Kouba" w:date="2024-03-12T20:52:00Z">
        <w:r w:rsidR="00767BAD">
          <w:t xml:space="preserve">or quality </w:t>
        </w:r>
      </w:ins>
      <w:r>
        <w:t>were necessary to capture population shifts (</w:t>
      </w:r>
      <w:ins w:id="1303" w:author="Claire Kouba" w:date="2024-03-12T20:52:00Z">
        <w:r w:rsidR="00767BAD">
          <w:t xml:space="preserve">e.g., </w:t>
        </w:r>
      </w:ins>
      <w:ins w:id="1304" w:author="Claire Kouba" w:date="2024-03-12T20:53:00Z">
        <w:r w:rsidR="00767BAD">
          <w:t>Worral2014, Knight2014</w:t>
        </w:r>
        <w:r w:rsidR="00767BAD">
          <w:t xml:space="preserve">, </w:t>
        </w:r>
      </w:ins>
      <w:proofErr w:type="spellStart"/>
      <w:r>
        <w:t>McManamay</w:t>
      </w:r>
      <w:proofErr w:type="spellEnd"/>
      <w:r>
        <w:t xml:space="preserve"> et al. 2013</w:t>
      </w:r>
      <w:ins w:id="1305" w:author="Claire Kouba" w:date="2024-03-12T20:53:00Z">
        <w:r w:rsidR="00767BAD">
          <w:t>, 2015</w:t>
        </w:r>
      </w:ins>
      <w:r>
        <w:t>).</w:t>
      </w:r>
    </w:p>
    <w:p w14:paraId="4C0BC06C" w14:textId="097C89BE" w:rsidR="00C26AC4" w:rsidRDefault="0080747B">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w:t>
      </w:r>
      <w:ins w:id="1306" w:author="Claire Kouba" w:date="2024-03-12T20:54:00Z">
        <w:r w:rsidR="00767BAD">
          <w:t xml:space="preserve">longitudinal basis for the </w:t>
        </w:r>
      </w:ins>
      <w:r>
        <w:t xml:space="preserve">proposed HB function avoids some of the disadvantages of the </w:t>
      </w:r>
      <w:ins w:id="1307" w:author="Claire Kouba" w:date="2024-03-12T20:54:00Z">
        <w:r w:rsidR="00767BAD">
          <w:t xml:space="preserve">space-for-time or </w:t>
        </w:r>
      </w:ins>
      <w:r>
        <w:t>snapshot method of comparing the two states of natural and altered flows (Wheeler, Wenger, and Freeman 2018), because the hydro-ecological dataset is relatively long. Th</w:t>
      </w:r>
      <w:ins w:id="1308" w:author="Claire Kouba" w:date="2024-03-12T20:54:00Z">
        <w:r w:rsidR="00767BAD">
          <w:t>e ecological d</w:t>
        </w:r>
      </w:ins>
      <w:ins w:id="1309" w:author="Claire Kouba" w:date="2024-03-12T20:55:00Z">
        <w:r w:rsidR="00767BAD">
          <w:t xml:space="preserve">ata record </w:t>
        </w:r>
      </w:ins>
      <w:del w:id="1310" w:author="Claire Kouba" w:date="2024-03-12T20:55:00Z">
        <w:r w:rsidDel="00767BAD">
          <w:delText xml:space="preserve">is temporal structure, covering </w:delText>
        </w:r>
      </w:del>
      <w:ins w:id="1311" w:author="Claire Kouba" w:date="2024-03-12T20:55:00Z">
        <w:r w:rsidR="00767BAD">
          <w:t>cover</w:t>
        </w:r>
        <w:r w:rsidR="00767BAD">
          <w:t>s</w:t>
        </w:r>
        <w:r w:rsidR="00767BAD">
          <w:t xml:space="preserve"> </w:t>
        </w:r>
      </w:ins>
      <w:r>
        <w:t>a wide range of water year types, mak</w:t>
      </w:r>
      <w:ins w:id="1312" w:author="Claire Kouba" w:date="2024-03-12T20:55:00Z">
        <w:r w:rsidR="00767BAD">
          <w:t>ing</w:t>
        </w:r>
      </w:ins>
      <w:del w:id="1313" w:author="Claire Kouba" w:date="2024-03-12T20:55:00Z">
        <w:r w:rsidDel="00767BAD">
          <w:delText>es</w:delText>
        </w:r>
      </w:del>
      <w:r>
        <w:t xml:space="preserve"> it possible to test the hypothesis that a measurable relationship exists between hydrologic signal and ecologic response, even within an otherwise more complex relationship involving many non-hydrologic factors.</w:t>
      </w:r>
    </w:p>
    <w:p w14:paraId="79E1CA0B" w14:textId="77777777" w:rsidR="00C26AC4" w:rsidRDefault="0080747B">
      <w:pPr>
        <w:pStyle w:val="Heading2"/>
      </w:pPr>
      <w:bookmarkStart w:id="1314" w:name="critical-flow-thresholds"/>
      <w:bookmarkEnd w:id="1293"/>
      <w:r>
        <w:rPr>
          <w:rStyle w:val="SectionNumber"/>
        </w:rPr>
        <w:lastRenderedPageBreak/>
        <w:t>5.2</w:t>
      </w:r>
      <w:r>
        <w:tab/>
        <w:t>Critical flow thresholds</w:t>
      </w:r>
    </w:p>
    <w:p w14:paraId="66110DE4" w14:textId="77777777" w:rsidR="00C26AC4" w:rsidRDefault="0080747B">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xml:space="preserve">, </w:t>
      </w:r>
      <w:proofErr w:type="spellStart"/>
      <w:r>
        <w:t>Sommarstrom</w:t>
      </w:r>
      <w:proofErr w:type="spellEnd"/>
      <w:r>
        <w:t xml:space="preserve"> 2020; SRWC 2018).</w:t>
      </w:r>
    </w:p>
    <w:p w14:paraId="374ED472" w14:textId="77777777" w:rsidR="00C26AC4" w:rsidRDefault="0080747B">
      <w:pPr>
        <w:pStyle w:val="BodyText"/>
      </w:pPr>
      <w:r>
        <w:t xml:space="preserve">The selection of 10 and 100 </w:t>
      </w:r>
      <w:proofErr w:type="spellStart"/>
      <w:r>
        <w:t>cfs</w:t>
      </w:r>
      <w:proofErr w:type="spellEnd"/>
      <w:r>
        <w:t xml:space="preserve"> thresholds for fall flow reconnection dates is informed by both the empirical relationship between thresholds and </w:t>
      </w:r>
      <w:proofErr w:type="spellStart"/>
      <w:r>
        <w:t>coho</w:t>
      </w:r>
      <w:proofErr w:type="spellEnd"/>
      <w:r>
        <w:t xml:space="preserve"> </w:t>
      </w:r>
      <w:proofErr w:type="spellStart"/>
      <w:r>
        <w:t>spf</w:t>
      </w:r>
      <w:proofErr w:type="spellEnd"/>
      <w:r>
        <w:t xml:space="preserve"> observations (Figure 9) and professional judgment regarding which flows typically facilitate coho spawning passage into the valley and access to a large amount of tributary habitat. However, multiple caveats apply to these thresholds. First, though the timing of the 10 </w:t>
      </w:r>
      <w:proofErr w:type="spellStart"/>
      <w:r>
        <w:t>cfs</w:t>
      </w:r>
      <w:proofErr w:type="spellEnd"/>
      <w:r>
        <w:t xml:space="preserve"> reconnection had the strongest correlation with observed </w:t>
      </w:r>
      <w:proofErr w:type="spellStart"/>
      <w:r>
        <w:t>coho</w:t>
      </w:r>
      <w:proofErr w:type="spellEnd"/>
      <w:r>
        <w:t xml:space="preserve"> </w:t>
      </w:r>
      <w:proofErr w:type="spellStart"/>
      <w:r>
        <w:t>spf</w:t>
      </w:r>
      <w:proofErr w:type="spellEnd"/>
      <w:r>
        <w:t xml:space="preserve"> values, a flow of 18 to 25 </w:t>
      </w:r>
      <w:proofErr w:type="spellStart"/>
      <w:r>
        <w:t>cfs</w:t>
      </w:r>
      <w:proofErr w:type="spellEnd"/>
      <w:r>
        <w:t xml:space="preserve">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14:paraId="6638F37A" w14:textId="77777777" w:rsidR="00C26AC4" w:rsidRDefault="0080747B">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14:paraId="31E175E6" w14:textId="77777777" w:rsidR="00C26AC4" w:rsidRDefault="0080747B">
      <w:pPr>
        <w:pStyle w:val="Heading2"/>
      </w:pPr>
      <w:bookmarkStart w:id="1315" w:name="Xbae7963f1e081de401f3b32cebc859e439bc149"/>
      <w:bookmarkEnd w:id="1314"/>
      <w:r>
        <w:rPr>
          <w:rStyle w:val="SectionNumber"/>
        </w:rPr>
        <w:t>5.3</w:t>
      </w:r>
      <w:r>
        <w:tab/>
        <w:t>Predictability of Chinook versus coho salmon</w:t>
      </w:r>
    </w:p>
    <w:p w14:paraId="3174C595" w14:textId="77777777" w:rsidR="00C26AC4" w:rsidRDefault="0080747B">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14:paraId="67CCB47A" w14:textId="77777777" w:rsidR="00C26AC4" w:rsidRDefault="0080747B">
      <w:pPr>
        <w:pStyle w:val="Compact"/>
        <w:numPr>
          <w:ilvl w:val="0"/>
          <w:numId w:val="8"/>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14:paraId="333493DF" w14:textId="77777777" w:rsidR="00C26AC4" w:rsidRDefault="0080747B">
      <w:pPr>
        <w:pStyle w:val="Compact"/>
        <w:numPr>
          <w:ilvl w:val="0"/>
          <w:numId w:val="8"/>
        </w:numPr>
      </w:pPr>
      <w:r>
        <w:t xml:space="preserve">Chinook typically do not </w:t>
      </w:r>
      <w:proofErr w:type="spellStart"/>
      <w:r>
        <w:t>oversummer</w:t>
      </w:r>
      <w:proofErr w:type="spellEnd"/>
      <w:r>
        <w:t xml:space="preserve"> in the freshwater system, potentially making them less vulnerable than coho to dry season conditions.</w:t>
      </w:r>
    </w:p>
    <w:p w14:paraId="0319ACE7" w14:textId="77777777" w:rsidR="00C26AC4" w:rsidRDefault="0080747B">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0B0ADA0F" w14:textId="4979F529" w:rsidR="00C26AC4" w:rsidRDefault="0080747B">
      <w:pPr>
        <w:pStyle w:val="FirstParagraph"/>
      </w:pPr>
      <w:r>
        <w:t xml:space="preserve">Regardless of the ultimate cause(s), this difference in predictability underscores the fact that the </w:t>
      </w:r>
      <w:ins w:id="1316" w:author="Claire Kouba" w:date="2024-03-12T20:56:00Z">
        <w:r w:rsidR="00767BAD">
          <w:t xml:space="preserve">utility of the </w:t>
        </w:r>
      </w:ins>
      <w:r>
        <w:t xml:space="preserve">prediction exercise undertaken in this study </w:t>
      </w:r>
      <w:del w:id="1317" w:author="Claire Kouba" w:date="2024-03-12T20:57:00Z">
        <w:r w:rsidDel="00767BAD">
          <w:delText>can only be performed successfully for some species and some regions</w:delText>
        </w:r>
      </w:del>
      <w:ins w:id="1318" w:author="Claire Kouba" w:date="2024-03-12T20:57:00Z">
        <w:r w:rsidR="00767BAD">
          <w:t>may vary significantly by species and by region</w:t>
        </w:r>
      </w:ins>
      <w:r>
        <w:t>.</w:t>
      </w:r>
    </w:p>
    <w:p w14:paraId="3A5C3783" w14:textId="77777777" w:rsidR="00C26AC4" w:rsidRDefault="0080747B">
      <w:pPr>
        <w:pStyle w:val="Heading2"/>
      </w:pPr>
      <w:bookmarkStart w:id="1319" w:name="X22899a7bc665f95f7d1ce82e1c981266ee41a0c"/>
      <w:bookmarkEnd w:id="1315"/>
      <w:r>
        <w:rPr>
          <w:rStyle w:val="SectionNumber"/>
        </w:rPr>
        <w:lastRenderedPageBreak/>
        <w:t>5.4</w:t>
      </w:r>
      <w:r>
        <w:tab/>
        <w:t>Hydrologic Benefit (HB) function predictive performance and sensitivity</w:t>
      </w:r>
    </w:p>
    <w:p w14:paraId="7ECA60B0" w14:textId="77777777" w:rsidR="00C26AC4" w:rsidRDefault="0080747B">
      <w:pPr>
        <w:pStyle w:val="FirstParagraph"/>
      </w:pPr>
      <w:r>
        <w:t xml:space="preserve">For the 11 years in which observed </w:t>
      </w:r>
      <w:proofErr w:type="spellStart"/>
      <w:r>
        <w:t>coho</w:t>
      </w:r>
      <w:proofErr w:type="spellEnd"/>
      <w:r>
        <w:t xml:space="preserve"> </w:t>
      </w:r>
      <w:proofErr w:type="spellStart"/>
      <w:r>
        <w:t>spf</w:t>
      </w:r>
      <w:proofErr w:type="spellEnd"/>
      <w:r>
        <w:t xml:space="preserve"> values are available, the HB function was reasonably accurate in its predictions (Figure 12). In particular, it succeeded in predicting whether a </w:t>
      </w:r>
      <w:proofErr w:type="spellStart"/>
      <w:r>
        <w:t>coho</w:t>
      </w:r>
      <w:proofErr w:type="spellEnd"/>
      <w:r>
        <w:t xml:space="preserve"> </w:t>
      </w:r>
      <w:proofErr w:type="spellStart"/>
      <w:r>
        <w:t>spf</w:t>
      </w:r>
      <w:proofErr w:type="spellEnd"/>
      <w:r>
        <w:t xml:space="preserve"> year would be above or below 40 (an arbitrary threshold based on visual inspection of the grouping of the 11 observed values). A more conservative use of this model would be to assign a high-low threshold, and categorize each water year as a “high-</w:t>
      </w:r>
      <w:proofErr w:type="spellStart"/>
      <w:r>
        <w:t>coho</w:t>
      </w:r>
      <w:proofErr w:type="spellEnd"/>
      <w:r>
        <w:t xml:space="preserve"> </w:t>
      </w:r>
      <w:proofErr w:type="spellStart"/>
      <w:r>
        <w:t>spf</w:t>
      </w:r>
      <w:proofErr w:type="spellEnd"/>
      <w:r>
        <w:t>” or “low-</w:t>
      </w:r>
      <w:proofErr w:type="spellStart"/>
      <w:r>
        <w:t>coho</w:t>
      </w:r>
      <w:proofErr w:type="spellEnd"/>
      <w:r>
        <w:t xml:space="preserve"> </w:t>
      </w:r>
      <w:proofErr w:type="spellStart"/>
      <w:r>
        <w:t>spf</w:t>
      </w:r>
      <w:proofErr w:type="spellEnd"/>
      <w:r>
        <w:t>” year based on its relation to this threshold. However, for purposes of this discussion we retain the full distribution of values.</w:t>
      </w:r>
    </w:p>
    <w:p w14:paraId="34EC3520" w14:textId="77777777" w:rsidR="00C26AC4" w:rsidRDefault="0080747B">
      <w:pPr>
        <w:pStyle w:val="BodyText"/>
      </w:pPr>
      <w:r>
        <w:t>These linear models have been developed for a Coho Freshwater Life Period (see Figure 3</w:t>
      </w:r>
      <w:del w:id="1320" w:author="Claire Kouba" w:date="2024-03-12T20:57:00Z">
        <w:r w:rsidDel="007A2652">
          <w:delText xml:space="preserve"> </w:delText>
        </w:r>
      </w:del>
      <w:r>
        <w:t>),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14:paraId="64BEE9C2" w14:textId="77777777" w:rsidR="00C26AC4" w:rsidRDefault="0080747B">
      <w:pPr>
        <w:pStyle w:val="BodyText"/>
      </w:pPr>
      <w:r>
        <w:t xml:space="preserve">The predictive power of the Hydrologic Benefit formula beyond the hydrologic conditions of water years 2007-2020 remains untestable; for this </w:t>
      </w:r>
      <w:proofErr w:type="gramStart"/>
      <w:r>
        <w:t>reason</w:t>
      </w:r>
      <w:proofErr w:type="gramEnd"/>
      <w:r>
        <w:t xml:space="preserve"> the </w:t>
      </w:r>
      <w:proofErr w:type="spellStart"/>
      <w:r>
        <w:t>coho</w:t>
      </w:r>
      <w:proofErr w:type="spellEnd"/>
      <w:r>
        <w:t xml:space="preserve"> </w:t>
      </w:r>
      <w:proofErr w:type="spellStart"/>
      <w:r>
        <w:t>spf</w:t>
      </w:r>
      <w:proofErr w:type="spellEnd"/>
      <w:r>
        <w:t xml:space="preserve">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14:paraId="0B1AAF37" w14:textId="77777777" w:rsidR="00C26AC4" w:rsidRDefault="0080747B">
      <w:pPr>
        <w:pStyle w:val="BodyText"/>
      </w:pPr>
      <w:r>
        <w:t xml:space="preserve">Additionally, the sensitivity exercise indicated that even one additional data point can alter the ensemble coefficient, or weight, of the most important predictor (Brood Year reconnection timing, 10 </w:t>
      </w:r>
      <w:proofErr w:type="spellStart"/>
      <w:r>
        <w:t>cfs</w:t>
      </w:r>
      <w:proofErr w:type="spellEnd"/>
      <w:r>
        <w:t xml:space="preserve">) by at least 24%; </w:t>
      </w:r>
      <w:proofErr w:type="gramStart"/>
      <w:r>
        <w:t>thus</w:t>
      </w:r>
      <w:proofErr w:type="gramEnd"/>
      <w:r>
        <w:t xml:space="preserve">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14:paraId="19C08E80" w14:textId="77777777" w:rsidR="00C26AC4" w:rsidRDefault="0080747B">
      <w:pPr>
        <w:pStyle w:val="Heading2"/>
      </w:pPr>
      <w:bookmarkStart w:id="1321" w:name="metric-weights-and-importance"/>
      <w:bookmarkEnd w:id="1319"/>
      <w:r>
        <w:rPr>
          <w:rStyle w:val="SectionNumber"/>
        </w:rPr>
        <w:t>5.5</w:t>
      </w:r>
      <w:r>
        <w:tab/>
        <w:t>Metric weights and importance</w:t>
      </w:r>
    </w:p>
    <w:p w14:paraId="0B277CDA" w14:textId="77777777" w:rsidR="00C26AC4" w:rsidRDefault="0080747B">
      <w:pPr>
        <w:pStyle w:val="FirstParagraph"/>
      </w:pPr>
      <w:r>
        <w:t xml:space="preserve">The relative contributions of each metric, shown in Figure 13, indicate that the weighted metric introducing the greatest variability in </w:t>
      </w:r>
      <w:proofErr w:type="spellStart"/>
      <w:r>
        <w:t>coho</w:t>
      </w:r>
      <w:proofErr w:type="spellEnd"/>
      <w:r>
        <w:t xml:space="preserve"> </w:t>
      </w:r>
      <w:proofErr w:type="spellStart"/>
      <w:r>
        <w:t>spf</w:t>
      </w:r>
      <w:proofErr w:type="spellEnd"/>
      <w:r>
        <w:t xml:space="preserve"> predictions is the reconnection date at the 10 </w:t>
      </w:r>
      <w:proofErr w:type="spellStart"/>
      <w:r>
        <w:t>cfs</w:t>
      </w:r>
      <w:proofErr w:type="spellEnd"/>
      <w:r>
        <w:t xml:space="preserve"> threshold; in other words, an important common feature of the water years that yield very low </w:t>
      </w:r>
      <w:proofErr w:type="spellStart"/>
      <w:r>
        <w:t>coho</w:t>
      </w:r>
      <w:proofErr w:type="spellEnd"/>
      <w:r>
        <w:t xml:space="preserve"> </w:t>
      </w:r>
      <w:proofErr w:type="spellStart"/>
      <w:r>
        <w:t>spf</w:t>
      </w:r>
      <w:proofErr w:type="spellEnd"/>
      <w:r>
        <w:t xml:space="preserve"> predictions is a relatively long fall period of flow &lt;10 </w:t>
      </w:r>
      <w:proofErr w:type="spellStart"/>
      <w:r>
        <w:t>cfs</w:t>
      </w:r>
      <w:proofErr w:type="spellEnd"/>
      <w:r>
        <w:t>.</w:t>
      </w:r>
    </w:p>
    <w:p w14:paraId="04ED5B17" w14:textId="0D6A09E8" w:rsidR="00C26AC4" w:rsidRDefault="0080747B">
      <w:pPr>
        <w:pStyle w:val="BodyText"/>
      </w:pPr>
      <w:r>
        <w:t xml:space="preserve">Figure </w:t>
      </w:r>
      <w:del w:id="1322" w:author="Claire Kouba" w:date="2024-03-12T21:06:00Z">
        <w:r w:rsidDel="00472DDC">
          <w:delText xml:space="preserve">?? </w:delText>
        </w:r>
      </w:del>
      <w:ins w:id="1323" w:author="Claire Kouba" w:date="2024-03-12T21:06:00Z">
        <w:r w:rsidR="00472DDC">
          <w:t>13</w:t>
        </w:r>
        <w:r w:rsidR="00472DDC">
          <w:t xml:space="preserve"> </w:t>
        </w:r>
      </w:ins>
      <w:r>
        <w:t xml:space="preserve">also highlights that three of the four selected hydrologic metrics are negatively correlated with </w:t>
      </w:r>
      <w:proofErr w:type="spellStart"/>
      <w:r>
        <w:t>coho</w:t>
      </w:r>
      <w:proofErr w:type="spellEnd"/>
      <w:r>
        <w:t xml:space="preserve"> </w:t>
      </w:r>
      <w:proofErr w:type="spellStart"/>
      <w:r>
        <w:t>spf</w:t>
      </w:r>
      <w:proofErr w:type="spellEnd"/>
      <w:r>
        <w:t xml:space="preserve"> values. This means the HB function relies on a positive intercept value to generate positive </w:t>
      </w:r>
      <w:proofErr w:type="spellStart"/>
      <w:r>
        <w:t>coho</w:t>
      </w:r>
      <w:proofErr w:type="spellEnd"/>
      <w:r>
        <w:t xml:space="preserve"> </w:t>
      </w:r>
      <w:proofErr w:type="spellStart"/>
      <w:r>
        <w:t>spf</w:t>
      </w:r>
      <w:proofErr w:type="spellEnd"/>
      <w:r>
        <w:t xml:space="preserve"> predictions, and because the intercept value can be outweighed by combinations of flow metric values that are within the range of possibility, this formulation allows the prediction of negative values. A negative value, or a prediction </w:t>
      </w:r>
      <w:r>
        <w:lastRenderedPageBreak/>
        <w:t>of coho smolt consumption rather than production, is obviously not possible based on our understanding of the coho salmon life cycle (Figure 3).</w:t>
      </w:r>
    </w:p>
    <w:p w14:paraId="20CC350F" w14:textId="77777777" w:rsidR="00C26AC4" w:rsidRDefault="0080747B">
      <w:pPr>
        <w:pStyle w:val="BodyText"/>
      </w:pPr>
      <w:r>
        <w:t xml:space="preserve">Unfortunately, observed </w:t>
      </w:r>
      <w:proofErr w:type="spellStart"/>
      <w:r>
        <w:t>coho</w:t>
      </w:r>
      <w:proofErr w:type="spellEnd"/>
      <w:r>
        <w:t xml:space="preserve"> </w:t>
      </w:r>
      <w:proofErr w:type="spellStart"/>
      <w:r>
        <w:t>spf</w:t>
      </w:r>
      <w:proofErr w:type="spellEnd"/>
      <w:r>
        <w:t xml:space="preserve"> values are not available for any of the water years in which a negative value is predicted (2002, 2016 and 2021; Figure 12),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14:paraId="551C40A9" w14:textId="77777777" w:rsidR="00C26AC4" w:rsidRDefault="0080747B">
      <w:pPr>
        <w:pStyle w:val="BodyText"/>
      </w:pPr>
      <w:r>
        <w:t xml:space="preserve">The metrics most related to watershed-scale </w:t>
      </w:r>
      <w:proofErr w:type="spellStart"/>
      <w:r>
        <w:t>coho</w:t>
      </w:r>
      <w:proofErr w:type="spellEnd"/>
      <w:r>
        <w:t xml:space="preserve"> </w:t>
      </w:r>
      <w:proofErr w:type="spellStart"/>
      <w:r>
        <w:t>spf</w:t>
      </w:r>
      <w:proofErr w:type="spellEnd"/>
      <w:r>
        <w:t xml:space="preserve">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t>Bjornn</w:t>
      </w:r>
      <w:proofErr w:type="spellEnd"/>
      <w:r>
        <w:t xml:space="preserve">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14:paraId="37E986C9" w14:textId="77777777" w:rsidR="00C26AC4" w:rsidRDefault="0080747B">
      <w:pPr>
        <w:pStyle w:val="BodyText"/>
      </w:pPr>
      <w:r>
        <w:t xml:space="preserve">It is also notable that the metrics with the highest predictive power are associated with negative values, or </w:t>
      </w:r>
      <w:proofErr w:type="spellStart"/>
      <w:r>
        <w:t>coho</w:t>
      </w:r>
      <w:proofErr w:type="spellEnd"/>
      <w:r>
        <w:t xml:space="preserve"> </w:t>
      </w:r>
      <w:proofErr w:type="spellStart"/>
      <w:r>
        <w:t>spf</w:t>
      </w:r>
      <w:proofErr w:type="spellEnd"/>
      <w:r>
        <w:t xml:space="preserve">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14:paraId="14E49C5F" w14:textId="77777777" w:rsidR="00C26AC4" w:rsidRDefault="0080747B">
      <w:pPr>
        <w:pStyle w:val="Heading2"/>
      </w:pPr>
      <w:bookmarkStart w:id="1324" w:name="Xe7b831585be370552e5eda248af1ddb6912a940"/>
      <w:bookmarkEnd w:id="1321"/>
      <w:r>
        <w:rPr>
          <w:rStyle w:val="SectionNumber"/>
        </w:rPr>
        <w:t>5.6</w:t>
      </w:r>
      <w:r>
        <w:tab/>
        <w:t>Implications for water and fisheries management</w:t>
      </w:r>
    </w:p>
    <w:p w14:paraId="214FA9B4" w14:textId="77777777" w:rsidR="00C26AC4" w:rsidRDefault="0080747B">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14:paraId="082E12EB" w14:textId="77777777" w:rsidR="00C26AC4" w:rsidRDefault="0080747B">
      <w:pPr>
        <w:pStyle w:val="Compact"/>
        <w:numPr>
          <w:ilvl w:val="0"/>
          <w:numId w:val="9"/>
        </w:numPr>
      </w:pPr>
      <w:r>
        <w:t>Effective population size</w:t>
      </w:r>
    </w:p>
    <w:p w14:paraId="6A988182" w14:textId="77777777" w:rsidR="00C26AC4" w:rsidRDefault="0080747B">
      <w:pPr>
        <w:pStyle w:val="Compact"/>
        <w:numPr>
          <w:ilvl w:val="0"/>
          <w:numId w:val="9"/>
        </w:numPr>
      </w:pPr>
      <w:r>
        <w:t>Population size per generation</w:t>
      </w:r>
    </w:p>
    <w:p w14:paraId="77AD44A5" w14:textId="77777777" w:rsidR="00C26AC4" w:rsidRDefault="0080747B">
      <w:pPr>
        <w:pStyle w:val="Compact"/>
        <w:numPr>
          <w:ilvl w:val="0"/>
          <w:numId w:val="9"/>
        </w:numPr>
      </w:pPr>
      <w:r>
        <w:t>Population decline (rate of decline)</w:t>
      </w:r>
    </w:p>
    <w:p w14:paraId="4D2F67C6" w14:textId="77777777" w:rsidR="00C26AC4" w:rsidRDefault="0080747B">
      <w:pPr>
        <w:pStyle w:val="Compact"/>
        <w:numPr>
          <w:ilvl w:val="0"/>
          <w:numId w:val="9"/>
        </w:numPr>
      </w:pPr>
      <w:r>
        <w:t>Catastrophic decline (order of magnitude decline within 1 generation)</w:t>
      </w:r>
    </w:p>
    <w:p w14:paraId="2EACFE42" w14:textId="77777777" w:rsidR="00C26AC4" w:rsidRDefault="0080747B">
      <w:pPr>
        <w:pStyle w:val="Compact"/>
        <w:numPr>
          <w:ilvl w:val="0"/>
          <w:numId w:val="9"/>
        </w:numPr>
      </w:pPr>
      <w:r>
        <w:t>Spawner density</w:t>
      </w:r>
    </w:p>
    <w:p w14:paraId="3DA2EFF6" w14:textId="77777777" w:rsidR="00C26AC4" w:rsidRDefault="0080747B">
      <w:pPr>
        <w:pStyle w:val="Compact"/>
        <w:numPr>
          <w:ilvl w:val="0"/>
          <w:numId w:val="9"/>
        </w:numPr>
      </w:pPr>
      <w:r>
        <w:t>Potential spatial habitat capacity, in units of Intrinsic Potential (IP)</w:t>
      </w:r>
    </w:p>
    <w:p w14:paraId="2EDC7CDF" w14:textId="77777777" w:rsidR="00C26AC4" w:rsidRDefault="0080747B">
      <w:pPr>
        <w:pStyle w:val="Compact"/>
        <w:numPr>
          <w:ilvl w:val="0"/>
          <w:numId w:val="9"/>
        </w:numPr>
      </w:pPr>
      <w:r>
        <w:lastRenderedPageBreak/>
        <w:t>Hatchery influence</w:t>
      </w:r>
    </w:p>
    <w:p w14:paraId="5BAF3BF2" w14:textId="77777777" w:rsidR="00C26AC4" w:rsidRDefault="0080747B">
      <w:pPr>
        <w:pStyle w:val="Compact"/>
        <w:numPr>
          <w:ilvl w:val="0"/>
          <w:numId w:val="9"/>
        </w:numPr>
      </w:pPr>
      <w:r>
        <w:t>Extinction risk from population viability analysis model</w:t>
      </w:r>
    </w:p>
    <w:p w14:paraId="6C9B90F2" w14:textId="77777777" w:rsidR="00C26AC4" w:rsidRDefault="0080747B">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14:paraId="2714928B" w14:textId="77777777" w:rsidR="00C26AC4" w:rsidRDefault="0080747B">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w:t>
      </w:r>
      <w:proofErr w:type="spellStart"/>
      <w:r>
        <w:t>coho</w:t>
      </w:r>
      <w:proofErr w:type="spellEnd"/>
      <w:r>
        <w:t xml:space="preserve"> </w:t>
      </w:r>
      <w:proofErr w:type="spellStart"/>
      <w:r>
        <w:t>spf</w:t>
      </w:r>
      <w:proofErr w:type="spellEnd"/>
      <w:r>
        <w:t xml:space="preserve">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14:paraId="5B46B76F" w14:textId="77777777" w:rsidR="00C26AC4" w:rsidRDefault="0080747B">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42F80E77" w14:textId="77777777" w:rsidR="00C26AC4" w:rsidRDefault="0080747B">
      <w:pPr>
        <w:pStyle w:val="Heading1"/>
      </w:pPr>
      <w:bookmarkStart w:id="1325" w:name="conclusions"/>
      <w:bookmarkEnd w:id="1292"/>
      <w:bookmarkEnd w:id="1324"/>
      <w:r>
        <w:rPr>
          <w:rStyle w:val="SectionNumber"/>
        </w:rPr>
        <w:t>6</w:t>
      </w:r>
      <w:r>
        <w:tab/>
        <w:t>Conclusions</w:t>
      </w:r>
    </w:p>
    <w:p w14:paraId="414FCFB6" w14:textId="77777777" w:rsidR="00C26AC4" w:rsidRDefault="0080747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14:paraId="2DE042D9" w14:textId="3D02B709" w:rsidR="00C26AC4" w:rsidRDefault="0080747B">
      <w:pPr>
        <w:pStyle w:val="BodyText"/>
      </w:pPr>
      <w:r>
        <w:t xml:space="preserve">To learn if it was possible to empirically quantify a hydrologic regime that meets the ecological needs of </w:t>
      </w:r>
      <w:ins w:id="1326" w:author="Claire Kouba" w:date="2024-03-12T21:09:00Z">
        <w:r w:rsidR="00CA4775">
          <w:t>specific species (</w:t>
        </w:r>
      </w:ins>
      <w:proofErr w:type="spellStart"/>
      <w:r>
        <w:t>coho</w:t>
      </w:r>
      <w:proofErr w:type="spellEnd"/>
      <w:r>
        <w:t xml:space="preserve"> </w:t>
      </w:r>
      <w:ins w:id="1327" w:author="Claire Kouba" w:date="2024-03-12T21:09:00Z">
        <w:r w:rsidR="00CA4775">
          <w:t xml:space="preserve">and Chinook </w:t>
        </w:r>
      </w:ins>
      <w:r>
        <w:t>salmon</w:t>
      </w:r>
      <w:ins w:id="1328" w:author="Claire Kouba" w:date="2024-03-12T21:09:00Z">
        <w:r w:rsidR="00CA4775">
          <w:t>)</w:t>
        </w:r>
      </w:ins>
      <w:r>
        <w:t xml:space="preserve"> in </w:t>
      </w:r>
      <w:ins w:id="1329" w:author="Claire Kouba" w:date="2024-03-12T21:09:00Z">
        <w:r w:rsidR="00CA4775">
          <w:t>a specific region (</w:t>
        </w:r>
      </w:ins>
      <w:r>
        <w:t>the Scott River watershed</w:t>
      </w:r>
      <w:ins w:id="1330" w:author="Claire Kouba" w:date="2024-03-12T21:09:00Z">
        <w:r w:rsidR="00CA4775">
          <w:t>)</w:t>
        </w:r>
      </w:ins>
      <w:r>
        <w:t xml:space="preserve">, we examined correlations between several dozen hydrologic metrics and local salmon observations. We found </w:t>
      </w:r>
      <w:ins w:id="1331" w:author="Claire Kouba" w:date="2024-03-12T21:09:00Z">
        <w:r w:rsidR="00CA4775">
          <w:t xml:space="preserve">that </w:t>
        </w:r>
        <w:proofErr w:type="spellStart"/>
        <w:r w:rsidR="00CA4775">
          <w:t>co</w:t>
        </w:r>
      </w:ins>
      <w:ins w:id="1332" w:author="Claire Kouba" w:date="2024-03-12T21:10:00Z">
        <w:r w:rsidR="00CA4775">
          <w:t>ho</w:t>
        </w:r>
        <w:proofErr w:type="spellEnd"/>
        <w:r w:rsidR="00CA4775">
          <w:t xml:space="preserve"> salmon outcomes were much more related to hydrology than Chinook outcomes</w:t>
        </w:r>
      </w:ins>
      <w:ins w:id="1333" w:author="Claire Kouba" w:date="2024-03-12T21:11:00Z">
        <w:r w:rsidR="00CA4775">
          <w:t>.</w:t>
        </w:r>
      </w:ins>
      <w:ins w:id="1334" w:author="Claire Kouba" w:date="2024-03-12T21:10:00Z">
        <w:r w:rsidR="00CA4775">
          <w:t xml:space="preserve"> </w:t>
        </w:r>
      </w:ins>
      <w:del w:id="1335" w:author="Claire Kouba" w:date="2024-03-12T21:11:00Z">
        <w:r w:rsidDel="00CA4775">
          <w:delText xml:space="preserve">several </w:delText>
        </w:r>
      </w:del>
      <w:ins w:id="1336" w:author="Claire Kouba" w:date="2024-03-12T21:11:00Z">
        <w:r w:rsidR="00CA4775">
          <w:t>S</w:t>
        </w:r>
        <w:r w:rsidR="00CA4775">
          <w:t xml:space="preserve">everal </w:t>
        </w:r>
        <w:r w:rsidR="00CA4775">
          <w:t xml:space="preserve">hydrologic </w:t>
        </w:r>
      </w:ins>
      <w:r>
        <w:t xml:space="preserve">metrics, both from prior studies (Patterson et al. 2020; Yarnell et al. 2020) and designed for this study (Figure 5), </w:t>
      </w:r>
      <w:del w:id="1337" w:author="Claire Kouba" w:date="2024-03-12T21:11:00Z">
        <w:r w:rsidDel="00CA4775">
          <w:delText xml:space="preserve">that </w:delText>
        </w:r>
      </w:del>
      <w:r>
        <w:t xml:space="preserve">appeared </w:t>
      </w:r>
      <w:ins w:id="1338" w:author="Claire Kouba" w:date="2024-03-12T21:11:00Z">
        <w:r w:rsidR="00CA4775">
          <w:t xml:space="preserve">to be </w:t>
        </w:r>
      </w:ins>
      <w:r>
        <w:t xml:space="preserve">correlated with the number of coho smolts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The </w:t>
      </w:r>
      <w:proofErr w:type="gramStart"/>
      <w:r>
        <w:t>two flow</w:t>
      </w:r>
      <w:proofErr w:type="gramEnd"/>
      <w:r>
        <w:t xml:space="preserve"> metrics most correlated with the </w:t>
      </w:r>
      <w:proofErr w:type="spellStart"/>
      <w:r>
        <w:t>coho</w:t>
      </w:r>
      <w:proofErr w:type="spellEnd"/>
      <w:r>
        <w:t xml:space="preserve"> </w:t>
      </w:r>
      <w:proofErr w:type="spellStart"/>
      <w:r>
        <w:t>spf</w:t>
      </w:r>
      <w:proofErr w:type="spellEnd"/>
      <w:r>
        <w:t xml:space="preserve"> of a given smolt cohort were </w:t>
      </w:r>
      <w:ins w:id="1339" w:author="Claire Kouba" w:date="2024-03-12T21:12:00Z">
        <w:r w:rsidR="00CA4775">
          <w:t>based on</w:t>
        </w:r>
      </w:ins>
      <w:ins w:id="1340" w:author="Claire Kouba" w:date="2024-03-12T21:11:00Z">
        <w:r w:rsidR="00CA4775">
          <w:t xml:space="preserve"> the timing</w:t>
        </w:r>
      </w:ins>
      <w:del w:id="1341" w:author="Claire Kouba" w:date="2024-03-12T21:12:00Z">
        <w:r w:rsidDel="00CA4775">
          <w:delText>the first date after the dry season</w:delText>
        </w:r>
      </w:del>
      <w:r>
        <w:t xml:space="preserve"> of </w:t>
      </w:r>
      <w:ins w:id="1342" w:author="Claire Kouba" w:date="2024-03-12T21:12:00Z">
        <w:r w:rsidR="00CA4775">
          <w:t xml:space="preserve">end-of-dry-season </w:t>
        </w:r>
      </w:ins>
      <w:r>
        <w:t xml:space="preserve">flows rising above 10 and 100 </w:t>
      </w:r>
      <w:proofErr w:type="spellStart"/>
      <w:r>
        <w:t>cfs</w:t>
      </w:r>
      <w:proofErr w:type="spellEnd"/>
      <w:r>
        <w:t>,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14:paraId="0F714E7C" w14:textId="77777777" w:rsidR="00C26AC4" w:rsidRDefault="0080747B">
      <w:pPr>
        <w:pStyle w:val="BodyText"/>
      </w:pPr>
      <w:r>
        <w:lastRenderedPageBreak/>
        <w:t xml:space="preserve">We used linear models to predict </w:t>
      </w:r>
      <w:proofErr w:type="spellStart"/>
      <w:r>
        <w:t>coho</w:t>
      </w:r>
      <w:proofErr w:type="spellEnd"/>
      <w:r>
        <w:t xml:space="preserve"> </w:t>
      </w:r>
      <w:proofErr w:type="spellStart"/>
      <w:r>
        <w:t>spf</w:t>
      </w:r>
      <w:proofErr w:type="spellEnd"/>
      <w:r>
        <w:t xml:space="preserve"> values for each water year based on potential combinations of one and two hydrologic metric predictors. The intercept and slopes of the three best of these linear models were aggregated to formulate a Hydrologic Benefit function (Figure 12).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14:paraId="08DCA1C0" w14:textId="155CB1F9" w:rsidR="00C26AC4" w:rsidRDefault="0080747B">
      <w:pPr>
        <w:pStyle w:val="BodyText"/>
      </w:pPr>
      <w:r>
        <w:t>Conversely, we did not find that Chinook reproduction observations could be predicted with as much success as coho using the same set of hydrologic data</w:t>
      </w:r>
      <w:ins w:id="1343" w:author="Claire Kouba" w:date="2024-03-12T21:13:00Z">
        <w:r w:rsidR="00CA4775">
          <w:t xml:space="preserve"> (Figure 10)</w:t>
        </w:r>
      </w:ins>
      <w:r>
        <w:t>. This suggests that the utility of this type of analysis is both region- and species-dependent.</w:t>
      </w:r>
    </w:p>
    <w:p w14:paraId="1335E6CB" w14:textId="77777777" w:rsidR="00C26AC4" w:rsidRDefault="0080747B">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15E3BB63" w14:textId="77777777" w:rsidR="00C26AC4" w:rsidRDefault="0080747B">
      <w:r>
        <w:br w:type="page"/>
      </w:r>
    </w:p>
    <w:p w14:paraId="5C987CEF" w14:textId="77777777" w:rsidR="00C26AC4" w:rsidRDefault="0080747B">
      <w:pPr>
        <w:pStyle w:val="Bibliography"/>
      </w:pPr>
      <w:bookmarkStart w:id="1344" w:name="ref-Acreman2014"/>
      <w:bookmarkStart w:id="1345" w:name="refs"/>
      <w:r>
        <w:lastRenderedPageBreak/>
        <w:t xml:space="preserve">Acreman, Mike, Angela H. Arthington, Matthew J. </w:t>
      </w:r>
      <w:proofErr w:type="spellStart"/>
      <w:r>
        <w:t>Colloff</w:t>
      </w:r>
      <w:proofErr w:type="spellEnd"/>
      <w:r>
        <w:t xml:space="preserve">,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4">
        <w:r>
          <w:rPr>
            <w:rStyle w:val="Hyperlink"/>
          </w:rPr>
          <w:t>https://doi.org/10.1890/130134</w:t>
        </w:r>
      </w:hyperlink>
      <w:r>
        <w:t>.</w:t>
      </w:r>
    </w:p>
    <w:p w14:paraId="60FDD0F6" w14:textId="77777777" w:rsidR="00C26AC4" w:rsidRDefault="0080747B">
      <w:pPr>
        <w:pStyle w:val="Bibliography"/>
      </w:pPr>
      <w:bookmarkStart w:id="1346" w:name="ref-NMFS2005"/>
      <w:bookmarkEnd w:id="1344"/>
      <w:r>
        <w:t xml:space="preserve">Agrawal, A, R S Schick, E P </w:t>
      </w:r>
      <w:proofErr w:type="spellStart"/>
      <w:r>
        <w:t>Bjorkstedt</w:t>
      </w:r>
      <w:proofErr w:type="spellEnd"/>
      <w:r>
        <w:t xml:space="preserve">, R G </w:t>
      </w:r>
      <w:proofErr w:type="spellStart"/>
      <w:r>
        <w:t>Szerlong</w:t>
      </w:r>
      <w:proofErr w:type="spellEnd"/>
      <w:r>
        <w:t xml:space="preserve">, M N Goslin, B C Spence, T H Williams, K M Burnett, and National Oceanic. 2005. “NOAA Technical Memorandum NMFS PREDICTING THE POTENTIAL FOR HISTORICAL </w:t>
      </w:r>
      <w:proofErr w:type="gramStart"/>
      <w:r>
        <w:t>COHO ,</w:t>
      </w:r>
      <w:proofErr w:type="gramEnd"/>
      <w:r>
        <w:t xml:space="preserve"> CHINOOK AND STEELHEAD HABITAT IN NORTHERN CALIFORNIA,” no. June.</w:t>
      </w:r>
    </w:p>
    <w:p w14:paraId="04465C0A" w14:textId="77777777" w:rsidR="00C26AC4" w:rsidRDefault="0080747B">
      <w:pPr>
        <w:pStyle w:val="Bibliography"/>
      </w:pPr>
      <w:bookmarkStart w:id="1347" w:name="ref-Anderson2006"/>
      <w:bookmarkEnd w:id="1346"/>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5">
        <w:r>
          <w:rPr>
            <w:rStyle w:val="Hyperlink"/>
          </w:rPr>
          <w:t>https://doi.org/10.1890/1540-9295(2006)4[309:IFNISA]2.0.CO;2</w:t>
        </w:r>
      </w:hyperlink>
      <w:r>
        <w:t>.</w:t>
      </w:r>
    </w:p>
    <w:p w14:paraId="1A45A9FA" w14:textId="77777777" w:rsidR="00C26AC4" w:rsidRDefault="0080747B">
      <w:pPr>
        <w:pStyle w:val="Bibliography"/>
      </w:pPr>
      <w:bookmarkStart w:id="1348" w:name="ref-Arthington2014"/>
      <w:bookmarkEnd w:id="1347"/>
      <w:r>
        <w:t xml:space="preserve">Arthington, A. H., J. M. Bernardo, and M. </w:t>
      </w:r>
      <w:proofErr w:type="spellStart"/>
      <w:r>
        <w:t>Ilhéu</w:t>
      </w:r>
      <w:proofErr w:type="spellEnd"/>
      <w:r>
        <w:t xml:space="preserve">. 2014. “Temporary Rivers: Linking Ecohydrology, Ecological Quality and Reconciliation Ecology.” </w:t>
      </w:r>
      <w:r>
        <w:rPr>
          <w:i/>
          <w:iCs/>
        </w:rPr>
        <w:t>River Research and Applications</w:t>
      </w:r>
      <w:r>
        <w:t xml:space="preserve"> 30 (August): 1209–15. </w:t>
      </w:r>
      <w:hyperlink r:id="rId26">
        <w:r>
          <w:rPr>
            <w:rStyle w:val="Hyperlink"/>
          </w:rPr>
          <w:t>https://doi.org/10.1002/rra</w:t>
        </w:r>
      </w:hyperlink>
      <w:r>
        <w:t>.</w:t>
      </w:r>
    </w:p>
    <w:p w14:paraId="7D969417" w14:textId="77777777" w:rsidR="00C26AC4" w:rsidRDefault="0080747B">
      <w:pPr>
        <w:pStyle w:val="Bibliography"/>
      </w:pPr>
      <w:bookmarkStart w:id="1349" w:name="ref-Bestgen2020"/>
      <w:bookmarkEnd w:id="1348"/>
      <w:r>
        <w:t xml:space="preserve">Bestgen, Kevin R., N. Le Roy Poff, Daniel W. Baker, Brian P. Bledsoe, David M. Merritt, Mark Lorie, Gregor T. Auble, John S. Sanderson, and Boris C. Kondratieff. 2020. “Designing flows to enhance ecosystem functioning in heavily altered rivers.” </w:t>
      </w:r>
      <w:r>
        <w:rPr>
          <w:i/>
          <w:iCs/>
        </w:rPr>
        <w:t>Ecological Applications</w:t>
      </w:r>
      <w:r>
        <w:t xml:space="preserve"> 30 (1): 1–19. </w:t>
      </w:r>
      <w:hyperlink r:id="rId27">
        <w:r>
          <w:rPr>
            <w:rStyle w:val="Hyperlink"/>
          </w:rPr>
          <w:t>https://doi.org/10.1002/eap.2005</w:t>
        </w:r>
      </w:hyperlink>
      <w:r>
        <w:t>.</w:t>
      </w:r>
    </w:p>
    <w:p w14:paraId="14BC2002" w14:textId="77777777" w:rsidR="00C26AC4" w:rsidRDefault="0080747B">
      <w:pPr>
        <w:pStyle w:val="Bibliography"/>
      </w:pPr>
      <w:bookmarkStart w:id="1350" w:name="ref-BjornnReiser1991"/>
      <w:bookmarkEnd w:id="1349"/>
      <w:proofErr w:type="spellStart"/>
      <w:r>
        <w:t>Bjornn</w:t>
      </w:r>
      <w:proofErr w:type="spellEnd"/>
      <w:r>
        <w:t xml:space="preserve">,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8">
        <w:r>
          <w:rPr>
            <w:rStyle w:val="Hyperlink"/>
          </w:rPr>
          <w:t>https://doi.org/10.2307/1446234</w:t>
        </w:r>
      </w:hyperlink>
      <w:r>
        <w:t>.</w:t>
      </w:r>
    </w:p>
    <w:p w14:paraId="1024A4B4" w14:textId="77777777" w:rsidR="00C26AC4" w:rsidRDefault="0080747B">
      <w:pPr>
        <w:pStyle w:val="Bibliography"/>
      </w:pPr>
      <w:bookmarkStart w:id="1351" w:name="ref-Bourret2016"/>
      <w:bookmarkEnd w:id="1350"/>
      <w:r>
        <w:t xml:space="preserve">Bourret, Samuel L., Christopher C. Caudill, and Matthew L. Keefer. 2016. “Diversity of juvenile Chinook salmon life history pathways.” </w:t>
      </w:r>
      <w:r>
        <w:rPr>
          <w:i/>
          <w:iCs/>
        </w:rPr>
        <w:t>Reviews in Fish Biology and Fisheries</w:t>
      </w:r>
      <w:r>
        <w:t xml:space="preserve"> 26 (3): 375–403. </w:t>
      </w:r>
      <w:hyperlink r:id="rId29">
        <w:r>
          <w:rPr>
            <w:rStyle w:val="Hyperlink"/>
          </w:rPr>
          <w:t>https://doi.org/10.1007/s11160-016-9432-3</w:t>
        </w:r>
      </w:hyperlink>
      <w:r>
        <w:t>.</w:t>
      </w:r>
    </w:p>
    <w:p w14:paraId="68CF34CD" w14:textId="77777777" w:rsidR="00C26AC4" w:rsidRDefault="0080747B">
      <w:pPr>
        <w:pStyle w:val="Bibliography"/>
      </w:pPr>
      <w:bookmarkStart w:id="1352" w:name="ref-Bradford2016"/>
      <w:bookmarkEnd w:id="1351"/>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30">
        <w:r>
          <w:rPr>
            <w:rStyle w:val="Hyperlink"/>
          </w:rPr>
          <w:t>https://doi.org/10.1577/1548-8659(1997)126&lt;0049</w:t>
        </w:r>
      </w:hyperlink>
      <w:r>
        <w:t>.</w:t>
      </w:r>
    </w:p>
    <w:p w14:paraId="70298B24" w14:textId="77777777" w:rsidR="00C26AC4" w:rsidRDefault="0080747B">
      <w:pPr>
        <w:pStyle w:val="Bibliography"/>
      </w:pPr>
      <w:bookmarkStart w:id="1353" w:name="ref-Brown1994"/>
      <w:bookmarkEnd w:id="1352"/>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1">
        <w:r>
          <w:rPr>
            <w:rStyle w:val="Hyperlink"/>
          </w:rPr>
          <w:t>https://doi.org/10.1577/1548-8675(1994)014&lt;0237:hdacso&gt;2.3.co;2</w:t>
        </w:r>
      </w:hyperlink>
      <w:r>
        <w:t>.</w:t>
      </w:r>
    </w:p>
    <w:p w14:paraId="04CBC8C9" w14:textId="77777777" w:rsidR="00C26AC4" w:rsidRDefault="0080747B">
      <w:pPr>
        <w:pStyle w:val="Bibliography"/>
      </w:pPr>
      <w:bookmarkStart w:id="1354" w:name="ref-Bunn2002"/>
      <w:bookmarkEnd w:id="1353"/>
      <w:r>
        <w:t xml:space="preserve">Bunn, Stuart E., and Angela H. Arthington. 2002. “Basic principles and ecological consequences of altered flow regimes for aquatic biodiversity.” </w:t>
      </w:r>
      <w:r>
        <w:rPr>
          <w:i/>
          <w:iCs/>
        </w:rPr>
        <w:t>Environmental Management</w:t>
      </w:r>
      <w:r>
        <w:t xml:space="preserve"> 30 (4): 492–507. </w:t>
      </w:r>
      <w:hyperlink r:id="rId32">
        <w:r>
          <w:rPr>
            <w:rStyle w:val="Hyperlink"/>
          </w:rPr>
          <w:t>https://doi.org/10.1007/s00267-002-2737-0</w:t>
        </w:r>
      </w:hyperlink>
      <w:r>
        <w:t>.</w:t>
      </w:r>
    </w:p>
    <w:p w14:paraId="18E27F4B" w14:textId="77777777" w:rsidR="00C26AC4" w:rsidRDefault="0080747B">
      <w:pPr>
        <w:pStyle w:val="Bibliography"/>
      </w:pPr>
      <w:bookmarkStart w:id="1355" w:name="ref-Bustard1975"/>
      <w:bookmarkEnd w:id="1354"/>
      <w:r>
        <w:lastRenderedPageBreak/>
        <w:t xml:space="preserve">Bustard, David R., and David W. </w:t>
      </w:r>
      <w:proofErr w:type="spellStart"/>
      <w:r>
        <w:t>Narver</w:t>
      </w:r>
      <w:proofErr w:type="spellEnd"/>
      <w:r>
        <w:t xml:space="preserve">. 1975. “Aspects of the Winter Ecology of Juvenile Coho </w:t>
      </w:r>
      <w:proofErr w:type="spellStart"/>
      <w:r>
        <w:t>Sahnon</w:t>
      </w:r>
      <w:proofErr w:type="spellEnd"/>
      <w:r>
        <w:t xml:space="preserve"> (Oncorhynchus kisutch) and Steelhead Trout (Salmo </w:t>
      </w:r>
      <w:proofErr w:type="spellStart"/>
      <w:r>
        <w:t>gairdneri</w:t>
      </w:r>
      <w:proofErr w:type="spellEnd"/>
      <w:r>
        <w:t xml:space="preserve">).” </w:t>
      </w:r>
      <w:r>
        <w:rPr>
          <w:i/>
          <w:iCs/>
        </w:rPr>
        <w:t>Journal of the Fish Resources Board of Canada</w:t>
      </w:r>
      <w:r>
        <w:t xml:space="preserve"> 32: 667–80.</w:t>
      </w:r>
    </w:p>
    <w:p w14:paraId="443A2388" w14:textId="77777777" w:rsidR="00C26AC4" w:rsidRDefault="0080747B">
      <w:pPr>
        <w:pStyle w:val="Bibliography"/>
      </w:pPr>
      <w:bookmarkStart w:id="1356" w:name="ref-CDFW2015a"/>
      <w:bookmarkEnd w:id="1355"/>
      <w:r>
        <w:t xml:space="preserve">California Department of Fish and Wildlife (CDFW). 2015a. “Cooperative Report of the Scott River Coho Salmon Rescue and Relocation Effort: 2014 Drought Emergency.” August. California Department of Fish; Wildlife (CDFW). </w:t>
      </w:r>
      <w:hyperlink r:id="rId33">
        <w:r>
          <w:rPr>
            <w:rStyle w:val="Hyperlink"/>
          </w:rPr>
          <w:t>https://www.fs.usda.gov/Internet/FSE{\_}DOCUMENTS/stelprd3850544.pdf</w:t>
        </w:r>
      </w:hyperlink>
      <w:r>
        <w:t>.</w:t>
      </w:r>
    </w:p>
    <w:p w14:paraId="0571F698" w14:textId="77777777" w:rsidR="00C26AC4" w:rsidRDefault="0080747B">
      <w:pPr>
        <w:pStyle w:val="Bibliography"/>
      </w:pPr>
      <w:bookmarkStart w:id="1357" w:name="ref-CDFW2015b"/>
      <w:bookmarkEnd w:id="1356"/>
      <w:r>
        <w:t xml:space="preserve">———. 2015b. “Recovery Strategy for California Coho Salmon Progress Report 2004-2012.” California Department of Fish; Wildlife (CDFW). </w:t>
      </w:r>
      <w:hyperlink r:id="rId34">
        <w:r>
          <w:rPr>
            <w:rStyle w:val="Hyperlink"/>
          </w:rPr>
          <w:t>http://www.fgc.ca.gov/meetings/2015/Aug/Exhibits/0805{\_}Item{\_}38{\_}CohoStatusReport.pdf</w:t>
        </w:r>
      </w:hyperlink>
      <w:r>
        <w:t>.</w:t>
      </w:r>
    </w:p>
    <w:p w14:paraId="000DE510" w14:textId="77777777" w:rsidR="00C26AC4" w:rsidRDefault="0080747B">
      <w:pPr>
        <w:pStyle w:val="Bibliography"/>
      </w:pPr>
      <w:bookmarkStart w:id="1358" w:name="ref-CDFW2017"/>
      <w:bookmarkEnd w:id="1357"/>
      <w:r>
        <w:t xml:space="preserve">———. 2017. “Interim Instream Flow Criteria for the Protection of Fishery Resources in the Scott River Watershed, Siskiyou County.” California Department of Fish; Wildlife (CDFW). </w:t>
      </w:r>
      <w:hyperlink r:id="rId35">
        <w:r>
          <w:rPr>
            <w:rStyle w:val="Hyperlink"/>
          </w:rPr>
          <w:t>https://wildlife.ca.gov/Conservation/Watersheds/Instream-Flow/Studies/Scott-Shasta-Study</w:t>
        </w:r>
      </w:hyperlink>
      <w:r>
        <w:t>.</w:t>
      </w:r>
    </w:p>
    <w:p w14:paraId="30194100" w14:textId="77777777" w:rsidR="00C26AC4" w:rsidRDefault="0080747B">
      <w:pPr>
        <w:pStyle w:val="Bibliography"/>
      </w:pPr>
      <w:bookmarkStart w:id="1359" w:name="ref-NCRWQCB2006b"/>
      <w:bookmarkEnd w:id="1358"/>
      <w:r>
        <w:t>California North Coast Regional Water Quality Control Board (NCRWQCB). 2006. “Report for the Action Plan for the Shasta River Watershed Temperature and Dissolved Oxygen Total Maximum Daily Loads,” 1123.</w:t>
      </w:r>
    </w:p>
    <w:p w14:paraId="53DF5A97" w14:textId="77777777" w:rsidR="00C26AC4" w:rsidRDefault="0080747B">
      <w:pPr>
        <w:pStyle w:val="Bibliography"/>
      </w:pPr>
      <w:bookmarkStart w:id="1360" w:name="ref-SWRCB2022"/>
      <w:bookmarkEnd w:id="1359"/>
      <w:r>
        <w:t xml:space="preserve">California State Water Resources Control Board (SWRCB). 2022. “Establishment of Minimum Instream Flow Requirements, Curtailment Authority, and Information Order Authority in the Klamath Watershed.” Sacramento, CA. </w:t>
      </w:r>
      <w:hyperlink r:id="rId36">
        <w:r>
          <w:rPr>
            <w:rStyle w:val="Hyperlink"/>
          </w:rPr>
          <w:t>https://www.waterboards.ca.gov/drought/scott{\_}shasta{\_}rivers/docs/2022/klamath-reg-oal-approval-2022.pdf</w:t>
        </w:r>
      </w:hyperlink>
      <w:r>
        <w:t>.</w:t>
      </w:r>
    </w:p>
    <w:p w14:paraId="3AA3462C" w14:textId="77777777" w:rsidR="00C26AC4" w:rsidRDefault="0080747B">
      <w:pPr>
        <w:pStyle w:val="Bibliography"/>
      </w:pPr>
      <w:bookmarkStart w:id="1361" w:name="ref-CDFW2021b"/>
      <w:bookmarkEnd w:id="1360"/>
      <w:r>
        <w:t>CDFW. 2021. “Scott River Best Available Scientific Information for Instream Flow Criteria and Potential Next Steps.” California Department of Fish; Wildlife (CDFW).</w:t>
      </w:r>
    </w:p>
    <w:p w14:paraId="24C7CE5E" w14:textId="77777777" w:rsidR="00C26AC4" w:rsidRDefault="0080747B">
      <w:pPr>
        <w:pStyle w:val="Bibliography"/>
      </w:pPr>
      <w:bookmarkStart w:id="1362" w:name="ref-Crossin2004"/>
      <w:bookmarkEnd w:id="1361"/>
      <w:r>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37">
        <w:r>
          <w:rPr>
            <w:rStyle w:val="Hyperlink"/>
          </w:rPr>
          <w:t>https://doi.org/10.1111/j.0022-1112.2004.00486.x</w:t>
        </w:r>
      </w:hyperlink>
      <w:r>
        <w:t>.</w:t>
      </w:r>
    </w:p>
    <w:p w14:paraId="2044B176" w14:textId="77777777" w:rsidR="00C26AC4" w:rsidRDefault="0080747B">
      <w:pPr>
        <w:pStyle w:val="Bibliography"/>
      </w:pPr>
      <w:bookmarkStart w:id="1363" w:name="ref-Drake2000a"/>
      <w:bookmarkEnd w:id="1362"/>
      <w:r>
        <w:t xml:space="preserve">Drake, Daniel J., Kenneth W. Tate, and Harry Carlson. 2000. “Analysis shows climate-caused decreases in Scott River fall flows.” </w:t>
      </w:r>
      <w:r>
        <w:rPr>
          <w:i/>
          <w:iCs/>
        </w:rPr>
        <w:t>California Agriculture</w:t>
      </w:r>
      <w:r>
        <w:t xml:space="preserve"> 54 (6): 46–49. </w:t>
      </w:r>
      <w:hyperlink r:id="rId38">
        <w:r>
          <w:rPr>
            <w:rStyle w:val="Hyperlink"/>
          </w:rPr>
          <w:t>https://doi.org/10.3733/ca.v054n06p46</w:t>
        </w:r>
      </w:hyperlink>
      <w:r>
        <w:t>.</w:t>
      </w:r>
    </w:p>
    <w:p w14:paraId="0658B005" w14:textId="77777777" w:rsidR="00C26AC4" w:rsidRDefault="0080747B">
      <w:pPr>
        <w:pStyle w:val="Bibliography"/>
      </w:pPr>
      <w:bookmarkStart w:id="1364" w:name="ref-DWR2021"/>
      <w:bookmarkEnd w:id="1363"/>
      <w:r>
        <w:t xml:space="preserve">DWR. 2021. “Agricultural Land &amp; Water Use Estimates.” </w:t>
      </w:r>
      <w:hyperlink r:id="rId39">
        <w:r>
          <w:rPr>
            <w:rStyle w:val="Hyperlink"/>
          </w:rPr>
          <w:t>https://water.ca.gov/Programs/Water-Use-And-Efficiency/Land-And-Water-Use/Agricultural-Land-And-Water-Use-Estimates</w:t>
        </w:r>
      </w:hyperlink>
      <w:r>
        <w:t>.</w:t>
      </w:r>
    </w:p>
    <w:p w14:paraId="1365737B" w14:textId="77777777" w:rsidR="00C26AC4" w:rsidRDefault="0080747B">
      <w:pPr>
        <w:pStyle w:val="Bibliography"/>
      </w:pPr>
      <w:bookmarkStart w:id="1365" w:name="ref-Foglia2013a"/>
      <w:bookmarkEnd w:id="1364"/>
      <w:r>
        <w:t xml:space="preserve">Foglia, Laura, Alison McNally, Courtney Hall, Lauren Ledesma, Ryan Hines, and Thomas Harter. 2013. “Scott Valley Integrated Hydrologic </w:t>
      </w:r>
      <w:proofErr w:type="gramStart"/>
      <w:r>
        <w:t>Model :</w:t>
      </w:r>
      <w:proofErr w:type="gramEnd"/>
      <w:r>
        <w:t xml:space="preserve"> Data Collection , Analysis , and </w:t>
      </w:r>
      <w:r>
        <w:lastRenderedPageBreak/>
        <w:t xml:space="preserve">Water Budget.” April. University of California, Davis. </w:t>
      </w:r>
      <w:hyperlink r:id="rId40">
        <w:r>
          <w:rPr>
            <w:rStyle w:val="Hyperlink"/>
          </w:rPr>
          <w:t>http://groundwater.ucdavis.edu/files/165395.pdf</w:t>
        </w:r>
      </w:hyperlink>
      <w:r>
        <w:t>.</w:t>
      </w:r>
    </w:p>
    <w:p w14:paraId="360BE9FC" w14:textId="77777777" w:rsidR="00C26AC4" w:rsidRDefault="0080747B">
      <w:pPr>
        <w:pStyle w:val="Bibliography"/>
      </w:pPr>
      <w:bookmarkStart w:id="1366" w:name="ref-Graham2012"/>
      <w:bookmarkEnd w:id="1365"/>
      <w:r>
        <w:t xml:space="preserve">Graham, Rhea. 2012. “Klamath River Basin Restoration Nonuse Value Survey.” </w:t>
      </w:r>
      <w:hyperlink r:id="rId41">
        <w:r>
          <w:rPr>
            <w:rStyle w:val="Hyperlink"/>
          </w:rPr>
          <w:t>https://kbifrm.psmfc.org/wp-content/uploads/2016/12/Graham{\_}2012{\_}0010{\_}Klamath-River-Basin-Restoration-Nonuse-Value-Survey-Final-Report.pdf</w:t>
        </w:r>
      </w:hyperlink>
      <w:r>
        <w:t>.</w:t>
      </w:r>
    </w:p>
    <w:p w14:paraId="021C3A26" w14:textId="77777777" w:rsidR="00C26AC4" w:rsidRDefault="0080747B">
      <w:pPr>
        <w:pStyle w:val="Bibliography"/>
      </w:pPr>
      <w:bookmarkStart w:id="1367" w:name="ref-Hain2018"/>
      <w:bookmarkEnd w:id="1366"/>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0FEF6FDE" w14:textId="77777777" w:rsidR="00C26AC4" w:rsidRDefault="0080747B">
      <w:pPr>
        <w:pStyle w:val="Bibliography"/>
      </w:pPr>
      <w:bookmarkStart w:id="1368" w:name="ref-Harter2008a"/>
      <w:bookmarkEnd w:id="1367"/>
      <w:r>
        <w:t xml:space="preserve">Harter, Thomas, and Ryan Hines. 2008. “Scott Valley Community Groundwater Study Plan,” 98. </w:t>
      </w:r>
      <w:hyperlink r:id="rId43">
        <w:r>
          <w:rPr>
            <w:rStyle w:val="Hyperlink"/>
          </w:rPr>
          <w:t>http://groundwater.ucdavis.edu/files/136426.pdf</w:t>
        </w:r>
      </w:hyperlink>
      <w:r>
        <w:t>.</w:t>
      </w:r>
    </w:p>
    <w:p w14:paraId="6FA343A2" w14:textId="77777777" w:rsidR="00C26AC4" w:rsidRDefault="0080747B">
      <w:pPr>
        <w:pStyle w:val="Bibliography"/>
      </w:pPr>
      <w:bookmarkStart w:id="1369" w:name="ref-Healey1991"/>
      <w:bookmarkEnd w:id="1368"/>
      <w:r>
        <w:t>Healey, M. C. 1991. “Life History of Chinook Salmon (</w:t>
      </w:r>
      <w:proofErr w:type="spellStart"/>
      <w:r>
        <w:t>Onchorhynchus</w:t>
      </w:r>
      <w:proofErr w:type="spellEnd"/>
      <w:r>
        <w:t xml:space="preserve"> </w:t>
      </w:r>
      <w:proofErr w:type="spellStart"/>
      <w:r>
        <w:t>tshawytscha</w:t>
      </w:r>
      <w:proofErr w:type="spellEnd"/>
      <w:r>
        <w:t xml:space="preserve">).” In </w:t>
      </w:r>
      <w:r>
        <w:rPr>
          <w:i/>
          <w:iCs/>
        </w:rPr>
        <w:t>Pacific Salmon Life Histories</w:t>
      </w:r>
      <w:r>
        <w:t>, edited by C. Groot and L. Margolis, 313–93. Vancouver: University of British Columbia Press.</w:t>
      </w:r>
    </w:p>
    <w:p w14:paraId="6566803B" w14:textId="77777777" w:rsidR="00C26AC4" w:rsidRDefault="0080747B">
      <w:pPr>
        <w:pStyle w:val="Bibliography"/>
      </w:pPr>
      <w:bookmarkStart w:id="1370" w:name="ref-Hunt1999"/>
      <w:bookmarkEnd w:id="1369"/>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2852444E" w14:textId="77777777" w:rsidR="00C26AC4" w:rsidRDefault="0080747B">
      <w:pPr>
        <w:pStyle w:val="Bibliography"/>
      </w:pPr>
      <w:bookmarkStart w:id="1371" w:name="ref-James2013"/>
      <w:bookmarkEnd w:id="1370"/>
      <w:r>
        <w:t xml:space="preserve">James, Gareth, Daniela Witten, Trevor Hastie, and Robert </w:t>
      </w:r>
      <w:proofErr w:type="spellStart"/>
      <w:r>
        <w:t>Tibshirani</w:t>
      </w:r>
      <w:proofErr w:type="spellEnd"/>
      <w:r>
        <w:t xml:space="preserve">. 2013. </w:t>
      </w:r>
      <w:r>
        <w:rPr>
          <w:i/>
          <w:iCs/>
        </w:rPr>
        <w:t>An Introduction to Statistical Learning</w:t>
      </w:r>
      <w:r>
        <w:t xml:space="preserve">. 7th ed. New York: Springer </w:t>
      </w:r>
      <w:proofErr w:type="spellStart"/>
      <w:r>
        <w:t>Science+Business</w:t>
      </w:r>
      <w:proofErr w:type="spellEnd"/>
      <w:r>
        <w:t xml:space="preserve"> Media. </w:t>
      </w:r>
      <w:hyperlink r:id="rId44">
        <w:r>
          <w:rPr>
            <w:rStyle w:val="Hyperlink"/>
          </w:rPr>
          <w:t>https://doi.org/10.1007/978-1-4614-7138-7</w:t>
        </w:r>
      </w:hyperlink>
      <w:r>
        <w:t>.</w:t>
      </w:r>
    </w:p>
    <w:p w14:paraId="77133B40" w14:textId="77777777" w:rsidR="00C26AC4" w:rsidRDefault="0080747B">
      <w:pPr>
        <w:pStyle w:val="Bibliography"/>
      </w:pPr>
      <w:bookmarkStart w:id="1372" w:name="ref-Knechtle2012"/>
      <w:bookmarkEnd w:id="1371"/>
      <w:proofErr w:type="spellStart"/>
      <w:r>
        <w:t>Knechtle</w:t>
      </w:r>
      <w:proofErr w:type="spellEnd"/>
      <w:r>
        <w:t xml:space="preserve">, Morgan, and Diana Chesney. 2012. “2012 Scott River Salmon Studies.” Yreka, CA: California Department of Fish; Wildlife (CDFW). </w:t>
      </w:r>
      <w:hyperlink r:id="rId45">
        <w:r>
          <w:rPr>
            <w:rStyle w:val="Hyperlink"/>
          </w:rPr>
          <w:t>https://nrm.dfg.ca.gov/FileHandler.ashx?DocumentID=77836</w:t>
        </w:r>
      </w:hyperlink>
      <w:r>
        <w:t>.</w:t>
      </w:r>
    </w:p>
    <w:p w14:paraId="37D4FB10" w14:textId="77777777" w:rsidR="00C26AC4" w:rsidRDefault="0080747B">
      <w:pPr>
        <w:pStyle w:val="Bibliography"/>
      </w:pPr>
      <w:bookmarkStart w:id="1373" w:name="ref-CDFW2020"/>
      <w:bookmarkEnd w:id="1372"/>
      <w:proofErr w:type="spellStart"/>
      <w:r>
        <w:t>Knechtle</w:t>
      </w:r>
      <w:proofErr w:type="spellEnd"/>
      <w:r>
        <w:t>, Morgan, and Domenic Giudice. 2020. “2019 Scott River Salmon Studies.” 530. Yreka, CA: California Department of Fish; Wildlife (CDFW).</w:t>
      </w:r>
    </w:p>
    <w:p w14:paraId="00B0758D" w14:textId="77777777" w:rsidR="00C26AC4" w:rsidRDefault="0080747B">
      <w:pPr>
        <w:pStyle w:val="Bibliography"/>
      </w:pPr>
      <w:bookmarkStart w:id="1374" w:name="ref-CDFW2021a"/>
      <w:bookmarkEnd w:id="1373"/>
      <w:r>
        <w:t>———. 2021. “2020 Scott River Salmon Studies, Final Report.” Yreka, CA: California Department of Fish; Wildlife (CDFW).</w:t>
      </w:r>
    </w:p>
    <w:p w14:paraId="0C9A4272" w14:textId="77777777" w:rsidR="00C26AC4" w:rsidRDefault="0080747B">
      <w:pPr>
        <w:pStyle w:val="Bibliography"/>
      </w:pPr>
      <w:bookmarkStart w:id="1375" w:name="ref-LancasterDownes2014"/>
      <w:bookmarkEnd w:id="1374"/>
      <w:r>
        <w:t xml:space="preserve">Lancaster, Jill, and Barbara J. Downes. 2014. “Linking the hydraulic world of individual organisms to ecological processes: putting ecology into </w:t>
      </w:r>
      <w:proofErr w:type="spellStart"/>
      <w:r>
        <w:t>ecohydraulics</w:t>
      </w:r>
      <w:proofErr w:type="spellEnd"/>
      <w:r>
        <w:t xml:space="preserve">.” </w:t>
      </w:r>
      <w:r>
        <w:rPr>
          <w:i/>
          <w:iCs/>
        </w:rPr>
        <w:t>River Research and Applications</w:t>
      </w:r>
      <w:r>
        <w:t xml:space="preserve"> 30 (January): 132–33. </w:t>
      </w:r>
      <w:hyperlink r:id="rId46">
        <w:r>
          <w:rPr>
            <w:rStyle w:val="Hyperlink"/>
          </w:rPr>
          <w:t>https://doi.org/10.1002/rra</w:t>
        </w:r>
      </w:hyperlink>
      <w:r>
        <w:t>.</w:t>
      </w:r>
    </w:p>
    <w:p w14:paraId="14F3C6F1" w14:textId="77777777" w:rsidR="00C26AC4" w:rsidRDefault="0080747B">
      <w:pPr>
        <w:pStyle w:val="Bibliography"/>
      </w:pPr>
      <w:bookmarkStart w:id="1376" w:name="ref-Larsen2021"/>
      <w:bookmarkEnd w:id="1375"/>
      <w:r>
        <w:t xml:space="preserve">Larsen, Stefano, Bruno </w:t>
      </w:r>
      <w:proofErr w:type="spellStart"/>
      <w:r>
        <w:t>Majone</w:t>
      </w:r>
      <w:proofErr w:type="spellEnd"/>
      <w:r>
        <w:t xml:space="preserve">, Patrick </w:t>
      </w:r>
      <w:proofErr w:type="spellStart"/>
      <w:r>
        <w:t>Zulian</w:t>
      </w:r>
      <w:proofErr w:type="spellEnd"/>
      <w:r>
        <w:t xml:space="preserve">,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47">
        <w:r>
          <w:rPr>
            <w:rStyle w:val="Hyperlink"/>
          </w:rPr>
          <w:t>https://doi.org/10.1029/2020WR028496</w:t>
        </w:r>
      </w:hyperlink>
      <w:r>
        <w:t>.</w:t>
      </w:r>
    </w:p>
    <w:p w14:paraId="6723BB04" w14:textId="77777777" w:rsidR="00C26AC4" w:rsidRDefault="0080747B">
      <w:pPr>
        <w:pStyle w:val="Bibliography"/>
      </w:pPr>
      <w:bookmarkStart w:id="1377" w:name="ref-Mack1958"/>
      <w:bookmarkEnd w:id="1376"/>
      <w:r>
        <w:lastRenderedPageBreak/>
        <w:t xml:space="preserve">Mack, Seymour. 1958. “Geology and Ground-Water Features of Scott Valley Siskiyou County, California.” Geological Survey Water-Supply Paper 1462. </w:t>
      </w:r>
      <w:hyperlink r:id="rId48">
        <w:r>
          <w:rPr>
            <w:rStyle w:val="Hyperlink"/>
          </w:rPr>
          <w:t>https://pubs.usgs.gov/wsp/1462/report.pdf</w:t>
        </w:r>
      </w:hyperlink>
      <w:r>
        <w:t>.</w:t>
      </w:r>
    </w:p>
    <w:p w14:paraId="60CA7822" w14:textId="77777777" w:rsidR="00C26AC4" w:rsidRDefault="0080747B">
      <w:pPr>
        <w:pStyle w:val="Bibliography"/>
      </w:pPr>
      <w:bookmarkStart w:id="1378" w:name="ref-Massie2020"/>
      <w:bookmarkEnd w:id="1377"/>
      <w:r>
        <w:t>Massie, Margaret, and Harrison Morrow. 2020. “2020 Scott River Juvenile Salmonid Outmigrant Study.” Yreka, CA: California Department of Fish; Wildlife.</w:t>
      </w:r>
    </w:p>
    <w:p w14:paraId="526F9342" w14:textId="77777777" w:rsidR="00C26AC4" w:rsidRDefault="0080747B">
      <w:pPr>
        <w:pStyle w:val="Bibliography"/>
      </w:pPr>
      <w:bookmarkStart w:id="1379" w:name="ref-Maurer2003"/>
      <w:bookmarkEnd w:id="1378"/>
      <w:r>
        <w:t>Maurer, Sue. 2003. “Scott River Watershed Adult Coho Salmon Spawning Survey December 2002-January 2003.” Etna, CA: Siskiyou RCD.</w:t>
      </w:r>
    </w:p>
    <w:p w14:paraId="1D711BD4" w14:textId="77777777" w:rsidR="00C26AC4" w:rsidRDefault="0080747B">
      <w:pPr>
        <w:pStyle w:val="Bibliography"/>
      </w:pPr>
      <w:bookmarkStart w:id="1380" w:name="ref-Mazor2018"/>
      <w:bookmarkEnd w:id="1379"/>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49">
        <w:r>
          <w:rPr>
            <w:rStyle w:val="Hyperlink"/>
          </w:rPr>
          <w:t>https://doi.org/10.1111/fwb.13062</w:t>
        </w:r>
      </w:hyperlink>
      <w:r>
        <w:t>.</w:t>
      </w:r>
    </w:p>
    <w:p w14:paraId="1745471F" w14:textId="77777777" w:rsidR="00C26AC4" w:rsidRDefault="0080747B">
      <w:pPr>
        <w:pStyle w:val="Bibliography"/>
      </w:pPr>
      <w:bookmarkStart w:id="1381" w:name="ref-McMahon1983"/>
      <w:bookmarkEnd w:id="1380"/>
      <w:r>
        <w:t xml:space="preserve">McMahon, Thomas E. 1983. “Habitat Suitability Index Models: Coho Salmon. U.S. Dept. Int., Fish </w:t>
      </w:r>
      <w:proofErr w:type="spellStart"/>
      <w:r>
        <w:t>Wildl</w:t>
      </w:r>
      <w:proofErr w:type="spellEnd"/>
      <w:r>
        <w:t>. Serv. FWS/OBS-92/10.49.” Fort Collins, CO: U.S. Dept. Int., U.S. Fish; Wildlife Service. FWS/OBS-92/10.49.</w:t>
      </w:r>
    </w:p>
    <w:p w14:paraId="57C61F17" w14:textId="77777777" w:rsidR="00C26AC4" w:rsidRDefault="0080747B">
      <w:pPr>
        <w:pStyle w:val="Bibliography"/>
      </w:pPr>
      <w:bookmarkStart w:id="1382" w:name="ref-McManamay2013"/>
      <w:bookmarkEnd w:id="1381"/>
      <w:proofErr w:type="spellStart"/>
      <w:r>
        <w:t>McManamay</w:t>
      </w:r>
      <w:proofErr w:type="spellEnd"/>
      <w:r>
        <w:t xml:space="preserve">,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50">
        <w:r>
          <w:rPr>
            <w:rStyle w:val="Hyperlink"/>
          </w:rPr>
          <w:t>https://doi.org/10.1007/s00267-013-0055-3</w:t>
        </w:r>
      </w:hyperlink>
      <w:r>
        <w:t>.</w:t>
      </w:r>
    </w:p>
    <w:p w14:paraId="66A3A359" w14:textId="77777777" w:rsidR="00C26AC4" w:rsidRDefault="0080747B">
      <w:pPr>
        <w:pStyle w:val="Bibliography"/>
      </w:pPr>
      <w:bookmarkStart w:id="1383" w:name="ref-Moyle2002"/>
      <w:bookmarkEnd w:id="1382"/>
      <w:r>
        <w:t xml:space="preserve">Moyle, P. B. 2002. </w:t>
      </w:r>
      <w:r>
        <w:rPr>
          <w:i/>
          <w:iCs/>
        </w:rPr>
        <w:t>Inland Fishes of California</w:t>
      </w:r>
      <w:r>
        <w:t>. University of California Press.</w:t>
      </w:r>
    </w:p>
    <w:p w14:paraId="2EBE800C" w14:textId="77777777" w:rsidR="00C26AC4" w:rsidRDefault="0080747B">
      <w:pPr>
        <w:pStyle w:val="Bibliography"/>
      </w:pPr>
      <w:bookmarkStart w:id="1384" w:name="ref-Moyle2014"/>
      <w:bookmarkEnd w:id="1383"/>
      <w:r>
        <w:t xml:space="preserve">———. 2014. “Novel aquatic ecosystems: the new reality for streams in California and other Mediterranean climate regions.” </w:t>
      </w:r>
      <w:r>
        <w:rPr>
          <w:i/>
          <w:iCs/>
        </w:rPr>
        <w:t>River Research and Applications</w:t>
      </w:r>
      <w:r>
        <w:t xml:space="preserve"> 30 (January): 1335–44. </w:t>
      </w:r>
      <w:hyperlink r:id="rId51">
        <w:r>
          <w:rPr>
            <w:rStyle w:val="Hyperlink"/>
          </w:rPr>
          <w:t>https://doi.org/10.1002/rra</w:t>
        </w:r>
      </w:hyperlink>
      <w:r>
        <w:t>.</w:t>
      </w:r>
    </w:p>
    <w:p w14:paraId="5D4329B8" w14:textId="77777777" w:rsidR="00C26AC4" w:rsidRDefault="0080747B">
      <w:pPr>
        <w:pStyle w:val="Bibliography"/>
      </w:pPr>
      <w:bookmarkStart w:id="1385" w:name="ref-NCRWQCB2005"/>
      <w:bookmarkEnd w:id="1384"/>
      <w:r>
        <w:t xml:space="preserve">NCRWQCB. 2005. “Staff Report for the Action Plan for the Scott River Watershed Sediment and Temperature Total Maximum Daily Loads.” North Coast Regional Water Quality Control Board. </w:t>
      </w:r>
      <w:hyperlink r:id="rId52">
        <w:r>
          <w:rPr>
            <w:rStyle w:val="Hyperlink"/>
          </w:rPr>
          <w:t>https://www.waterboards.ca.gov/water{\_}issues/programs/tmdl/records/region{\_}1/2010/ref3872.pdf</w:t>
        </w:r>
      </w:hyperlink>
      <w:r>
        <w:t>.</w:t>
      </w:r>
    </w:p>
    <w:p w14:paraId="74A45E1E" w14:textId="77777777" w:rsidR="00C26AC4" w:rsidRDefault="0080747B">
      <w:pPr>
        <w:pStyle w:val="Bibliography"/>
      </w:pPr>
      <w:bookmarkStart w:id="1386" w:name="ref-Nickelson1992"/>
      <w:bookmarkEnd w:id="1385"/>
      <w:r>
        <w:t xml:space="preserve">Nickelson, Thomas E, Jeffrey D Rodgers, Steven L Johnson, and Mario F </w:t>
      </w:r>
      <w:proofErr w:type="spellStart"/>
      <w:r>
        <w:t>Solazzi</w:t>
      </w:r>
      <w:proofErr w:type="spellEnd"/>
      <w:r>
        <w:t xml:space="preserve">. 1992. “Seasonal Changes in Habitat Use by Juvenile Coho Salmon (Oncorhynchus kisutch) in Oregon Coastal Streams.” </w:t>
      </w:r>
      <w:r>
        <w:rPr>
          <w:i/>
          <w:iCs/>
        </w:rPr>
        <w:t>Canadian Journal of Fisheries and Aquatic Sciences</w:t>
      </w:r>
      <w:r>
        <w:t xml:space="preserve"> 49: 783–89.</w:t>
      </w:r>
    </w:p>
    <w:p w14:paraId="60BBA2C7" w14:textId="77777777" w:rsidR="00C26AC4" w:rsidRDefault="0080747B">
      <w:pPr>
        <w:pStyle w:val="Bibliography"/>
      </w:pPr>
      <w:bookmarkStart w:id="1387" w:name="ref-NMFS2014"/>
      <w:bookmarkEnd w:id="1386"/>
      <w:r>
        <w:t xml:space="preserve">NMFS. 2014. “Final SONCC Coho Recovery Plan - Scott River Population.” </w:t>
      </w:r>
      <w:hyperlink r:id="rId53">
        <w:r>
          <w:rPr>
            <w:rStyle w:val="Hyperlink"/>
          </w:rPr>
          <w:t>https://www.fisheries.noaa.gov/resource/document/final-recovery-plan-southern-oregon-northern-california-coast-evolutionarily</w:t>
        </w:r>
      </w:hyperlink>
      <w:r>
        <w:t>.</w:t>
      </w:r>
    </w:p>
    <w:p w14:paraId="19608C21" w14:textId="77777777" w:rsidR="00C26AC4" w:rsidRDefault="0080747B">
      <w:pPr>
        <w:pStyle w:val="Bibliography"/>
      </w:pPr>
      <w:bookmarkStart w:id="1388" w:name="ref-Olden2003"/>
      <w:bookmarkEnd w:id="1387"/>
      <w:r>
        <w:t xml:space="preserve">Olden, Julian D., and N. L. Poff. 2003. “Redundancy and the choice of hydrologic indices for characterizing streamflow regimes.” </w:t>
      </w:r>
      <w:r>
        <w:rPr>
          <w:i/>
          <w:iCs/>
        </w:rPr>
        <w:t>River Research and Applications</w:t>
      </w:r>
      <w:r>
        <w:t xml:space="preserve"> 19 (2): 101–21. </w:t>
      </w:r>
      <w:hyperlink r:id="rId54">
        <w:r>
          <w:rPr>
            <w:rStyle w:val="Hyperlink"/>
          </w:rPr>
          <w:t>https://doi.org/10.1002/rra.700</w:t>
        </w:r>
      </w:hyperlink>
      <w:r>
        <w:t>.</w:t>
      </w:r>
    </w:p>
    <w:p w14:paraId="27EC8DAE" w14:textId="77777777" w:rsidR="00C26AC4" w:rsidRDefault="0080747B">
      <w:pPr>
        <w:pStyle w:val="Bibliography"/>
      </w:pPr>
      <w:bookmarkStart w:id="1389" w:name="ref-Parry2013"/>
      <w:bookmarkEnd w:id="1388"/>
      <w:r>
        <w:lastRenderedPageBreak/>
        <w:t xml:space="preserve">Parry, Ashley. 2013. “Evaluation and modernization of the Scott Valley Irrigation District.” PhD thesis. </w:t>
      </w:r>
      <w:hyperlink r:id="rId55">
        <w:r>
          <w:rPr>
            <w:rStyle w:val="Hyperlink"/>
          </w:rPr>
          <w:t>https://doi.org/10.1017/CBO9781107415324.004</w:t>
        </w:r>
      </w:hyperlink>
      <w:r>
        <w:t>.</w:t>
      </w:r>
    </w:p>
    <w:p w14:paraId="39040ED3" w14:textId="77777777" w:rsidR="00C26AC4" w:rsidRDefault="0080747B">
      <w:pPr>
        <w:pStyle w:val="Bibliography"/>
      </w:pPr>
      <w:bookmarkStart w:id="1390" w:name="ref-Patterson2020"/>
      <w:bookmarkEnd w:id="1389"/>
      <w:r>
        <w:t xml:space="preserve">Patterson, Noelle K., Belize A. Lane, Sarah M. Yarnell, </w:t>
      </w:r>
      <w:proofErr w:type="spellStart"/>
      <w:r>
        <w:t>Yexuan</w:t>
      </w:r>
      <w:proofErr w:type="spellEnd"/>
      <w:r>
        <w:t xml:space="preserve"> </w:t>
      </w:r>
      <w:proofErr w:type="spellStart"/>
      <w:r>
        <w:t>Qiu</w:t>
      </w:r>
      <w:proofErr w:type="spellEnd"/>
      <w:r>
        <w:t xml:space="preserve">, Samuel Sandoval-Solis, and Gregory B. Pasternack. 2020. “A hydrologic feature detection algorithm to quantify seasonal components of flow regimes.” </w:t>
      </w:r>
      <w:r>
        <w:rPr>
          <w:i/>
          <w:iCs/>
        </w:rPr>
        <w:t>Journal of Hydrology</w:t>
      </w:r>
      <w:r>
        <w:t xml:space="preserve"> 585 (June).</w:t>
      </w:r>
    </w:p>
    <w:p w14:paraId="6BB97A7C" w14:textId="77777777" w:rsidR="00C26AC4" w:rsidRDefault="0080747B">
      <w:pPr>
        <w:pStyle w:val="Bibliography"/>
      </w:pPr>
      <w:bookmarkStart w:id="1391" w:name="ref-Peek2022"/>
      <w:bookmarkEnd w:id="139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56">
        <w:r>
          <w:rPr>
            <w:rStyle w:val="Hyperlink"/>
          </w:rPr>
          <w:t>https://doi.org/10.3389/fenvs.2021.790667</w:t>
        </w:r>
      </w:hyperlink>
      <w:r>
        <w:t>.</w:t>
      </w:r>
    </w:p>
    <w:p w14:paraId="459CCBFA" w14:textId="77777777" w:rsidR="00C26AC4" w:rsidRDefault="0080747B">
      <w:pPr>
        <w:pStyle w:val="Bibliography"/>
      </w:pPr>
      <w:bookmarkStart w:id="1392" w:name="ref-Poff1997"/>
      <w:bookmarkEnd w:id="1391"/>
      <w:r>
        <w:t xml:space="preserve">Poff, N. L., J David Allan, Mark B Bain, James R Karr, Karen L Prestegaard, Brian D Richter, Richard E Sparks, and Julie C Stromberg. 1997. “A paradigm for river conservation and restoration.” </w:t>
      </w:r>
      <w:proofErr w:type="spellStart"/>
      <w:r>
        <w:rPr>
          <w:i/>
          <w:iCs/>
        </w:rPr>
        <w:t>BioScience</w:t>
      </w:r>
      <w:proofErr w:type="spellEnd"/>
      <w:r>
        <w:t xml:space="preserve"> 47 (11): 769–84. </w:t>
      </w:r>
      <w:hyperlink r:id="rId57">
        <w:r>
          <w:rPr>
            <w:rStyle w:val="Hyperlink"/>
          </w:rPr>
          <w:t>https://doi.org/10.2307/1313099</w:t>
        </w:r>
      </w:hyperlink>
      <w:r>
        <w:t>.</w:t>
      </w:r>
    </w:p>
    <w:p w14:paraId="2B4A0313" w14:textId="77777777" w:rsidR="00C26AC4" w:rsidRDefault="0080747B">
      <w:pPr>
        <w:pStyle w:val="Bibliography"/>
      </w:pPr>
      <w:bookmarkStart w:id="1393" w:name="ref-Poff2010"/>
      <w:bookmarkEnd w:id="1392"/>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8">
        <w:r>
          <w:rPr>
            <w:rStyle w:val="Hyperlink"/>
          </w:rPr>
          <w:t>https://doi.org/10.1111/j.1365-2427.2009.02204.x</w:t>
        </w:r>
      </w:hyperlink>
      <w:r>
        <w:t>.</w:t>
      </w:r>
    </w:p>
    <w:p w14:paraId="5164ADCB" w14:textId="77777777" w:rsidR="00C26AC4" w:rsidRDefault="0080747B">
      <w:pPr>
        <w:pStyle w:val="Bibliography"/>
      </w:pPr>
      <w:bookmarkStart w:id="1394" w:name="ref-Poff2010b"/>
      <w:bookmarkEnd w:id="1393"/>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9">
        <w:r>
          <w:rPr>
            <w:rStyle w:val="Hyperlink"/>
          </w:rPr>
          <w:t>https://doi.org/10.1111/j.1365-2427.2009.02204.x</w:t>
        </w:r>
      </w:hyperlink>
      <w:r>
        <w:t>.</w:t>
      </w:r>
    </w:p>
    <w:p w14:paraId="1E6C1FF0" w14:textId="77777777" w:rsidR="00C26AC4" w:rsidRDefault="0080747B">
      <w:pPr>
        <w:pStyle w:val="Bibliography"/>
      </w:pPr>
      <w:bookmarkStart w:id="1395" w:name="ref-Poff2010a"/>
      <w:bookmarkEnd w:id="1394"/>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60">
        <w:r>
          <w:rPr>
            <w:rStyle w:val="Hyperlink"/>
          </w:rPr>
          <w:t>https://doi.org/10.1111/j.1365-2427.2009.02272.x</w:t>
        </w:r>
      </w:hyperlink>
      <w:r>
        <w:t>.</w:t>
      </w:r>
    </w:p>
    <w:p w14:paraId="3511EFD6" w14:textId="77777777" w:rsidR="00C26AC4" w:rsidRDefault="0080747B">
      <w:pPr>
        <w:pStyle w:val="Bibliography"/>
      </w:pPr>
      <w:bookmarkStart w:id="1396" w:name="ref-Quigley2007"/>
      <w:bookmarkEnd w:id="1395"/>
      <w:r>
        <w:t xml:space="preserve">Quigley, Danielle. 2007. “Final Report Adult Coho Spawning Ground Surveys 2006-2007.” Etna, CA: Siskiyou RCD. </w:t>
      </w:r>
      <w:hyperlink r:id="rId61">
        <w:r>
          <w:rPr>
            <w:rStyle w:val="Hyperlink"/>
          </w:rPr>
          <w:t>https://www.siskiyourcd.com/resources</w:t>
        </w:r>
      </w:hyperlink>
      <w:r>
        <w:t>.</w:t>
      </w:r>
    </w:p>
    <w:p w14:paraId="0C2AC0AF" w14:textId="77777777" w:rsidR="00C26AC4" w:rsidRDefault="0080747B">
      <w:pPr>
        <w:pStyle w:val="Bibliography"/>
      </w:pPr>
      <w:bookmarkStart w:id="1397" w:name="ref-Quinones2014"/>
      <w:bookmarkEnd w:id="1396"/>
      <w:r>
        <w:t xml:space="preserve">Quiñones, Rebecca M., Marcel Holyoak, Michael L. Johnson, and Peter B. Moyle. 2014. “Potential factors affecting survival differ by run-timing and location: Linear mixed-effects models of Pacific salmonids (Oncorhynchus spp.) in the Klamath River, California.” </w:t>
      </w:r>
      <w:proofErr w:type="spellStart"/>
      <w:r>
        <w:rPr>
          <w:i/>
          <w:iCs/>
        </w:rPr>
        <w:t>PLoS</w:t>
      </w:r>
      <w:proofErr w:type="spellEnd"/>
      <w:r>
        <w:rPr>
          <w:i/>
          <w:iCs/>
        </w:rPr>
        <w:t xml:space="preserve"> ONE</w:t>
      </w:r>
      <w:r>
        <w:t xml:space="preserve"> 9 (5): 1–12. </w:t>
      </w:r>
      <w:hyperlink r:id="rId62">
        <w:r>
          <w:rPr>
            <w:rStyle w:val="Hyperlink"/>
          </w:rPr>
          <w:t>https://doi.org/10.1371/journal.pone.0098392</w:t>
        </w:r>
      </w:hyperlink>
      <w:r>
        <w:t>.</w:t>
      </w:r>
    </w:p>
    <w:p w14:paraId="5F2EA82E" w14:textId="77777777" w:rsidR="00C26AC4" w:rsidRDefault="0080747B">
      <w:pPr>
        <w:pStyle w:val="Bibliography"/>
      </w:pPr>
      <w:bookmarkStart w:id="1398" w:name="ref-RobertsonSwinton2005"/>
      <w:bookmarkEnd w:id="1397"/>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63">
        <w:r>
          <w:rPr>
            <w:rStyle w:val="Hyperlink"/>
          </w:rPr>
          <w:t>https://doi.org/10.2307/3868443</w:t>
        </w:r>
      </w:hyperlink>
      <w:r>
        <w:t>.</w:t>
      </w:r>
    </w:p>
    <w:p w14:paraId="1BF6C5CE" w14:textId="77777777" w:rsidR="00C26AC4" w:rsidRDefault="0080747B">
      <w:pPr>
        <w:pStyle w:val="Bibliography"/>
      </w:pPr>
      <w:bookmarkStart w:id="1399" w:name="ref-Rosenfeld2003"/>
      <w:bookmarkEnd w:id="1398"/>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64">
        <w:r>
          <w:rPr>
            <w:rStyle w:val="Hyperlink"/>
          </w:rPr>
          <w:t>https://doi.org/10.1577/t01-126</w:t>
        </w:r>
      </w:hyperlink>
      <w:r>
        <w:t>.</w:t>
      </w:r>
    </w:p>
    <w:p w14:paraId="650F2230" w14:textId="77777777" w:rsidR="00C26AC4" w:rsidRDefault="0080747B">
      <w:pPr>
        <w:pStyle w:val="Bibliography"/>
      </w:pPr>
      <w:bookmarkStart w:id="1400" w:name="ref-Sakaris2010a"/>
      <w:bookmarkEnd w:id="1399"/>
      <w:r>
        <w:t xml:space="preserve">Sakaris, Peter C., and Elise R. Irwin. 2010. “Tuning stochastic matrix models with hydrologic data to predict the population dynamics of a riverine fish.” </w:t>
      </w:r>
      <w:r>
        <w:rPr>
          <w:i/>
          <w:iCs/>
        </w:rPr>
        <w:t>Ecological Applications</w:t>
      </w:r>
      <w:r>
        <w:t xml:space="preserve"> 20 (2): 483–96. </w:t>
      </w:r>
      <w:hyperlink r:id="rId65">
        <w:r>
          <w:rPr>
            <w:rStyle w:val="Hyperlink"/>
          </w:rPr>
          <w:t>https://doi.org/10.1890/08-0305.1</w:t>
        </w:r>
      </w:hyperlink>
      <w:r>
        <w:t>.</w:t>
      </w:r>
    </w:p>
    <w:p w14:paraId="109F67AD" w14:textId="77777777" w:rsidR="00C26AC4" w:rsidRDefault="0080747B">
      <w:pPr>
        <w:pStyle w:val="Bibliography"/>
      </w:pPr>
      <w:bookmarkStart w:id="1401" w:name="ref-SRWT2018"/>
      <w:bookmarkEnd w:id="1400"/>
      <w:r>
        <w:lastRenderedPageBreak/>
        <w:t xml:space="preserve">Scott River Water Trust (SRWT). 2018. “2017 Monitoring Report.” June. </w:t>
      </w:r>
      <w:hyperlink r:id="rId66">
        <w:r>
          <w:rPr>
            <w:rStyle w:val="Hyperlink"/>
          </w:rPr>
          <w:t>https://www.scottwatertrust.org/blank</w:t>
        </w:r>
      </w:hyperlink>
      <w:r>
        <w:t>.</w:t>
      </w:r>
    </w:p>
    <w:p w14:paraId="4E592253" w14:textId="77777777" w:rsidR="00C26AC4" w:rsidRDefault="0080747B">
      <w:pPr>
        <w:pStyle w:val="Bibliography"/>
      </w:pPr>
      <w:bookmarkStart w:id="1402" w:name="ref-SVAP1980"/>
      <w:bookmarkEnd w:id="1401"/>
      <w:r>
        <w:t>Scott Valley Area Plan Committee. 1980. “Scott Valley Area Plan (SVAP).”</w:t>
      </w:r>
    </w:p>
    <w:p w14:paraId="4C86B91F" w14:textId="77777777" w:rsidR="00C26AC4" w:rsidRDefault="0080747B">
      <w:pPr>
        <w:pStyle w:val="Bibliography"/>
      </w:pPr>
      <w:bookmarkStart w:id="1403" w:name="ref-Shenton2012"/>
      <w:bookmarkEnd w:id="1402"/>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7">
        <w:r>
          <w:rPr>
            <w:rStyle w:val="Hyperlink"/>
          </w:rPr>
          <w:t>https://doi.org/10.1007/s00267-012-9864-z</w:t>
        </w:r>
      </w:hyperlink>
      <w:r>
        <w:t>.</w:t>
      </w:r>
    </w:p>
    <w:p w14:paraId="6778B479" w14:textId="77777777" w:rsidR="00C26AC4" w:rsidRDefault="0080747B">
      <w:pPr>
        <w:pStyle w:val="Bibliography"/>
      </w:pPr>
      <w:bookmarkStart w:id="1404" w:name="ref-SiskiyouCounty2021"/>
      <w:bookmarkEnd w:id="1403"/>
      <w:r>
        <w:t xml:space="preserve">Siskiyou County Flood Control and Water Conservation District. 2021. “Scott Valley Groundwater Sustainability Plan.” Siskiyou County Flood Control; Water Conservation District. </w:t>
      </w:r>
      <w:hyperlink r:id="rId68">
        <w:r>
          <w:rPr>
            <w:rStyle w:val="Hyperlink"/>
          </w:rPr>
          <w:t>https://www.co.siskiyou.ca.us/naturalresources/page/scott-valley-gsp-chapters</w:t>
        </w:r>
      </w:hyperlink>
      <w:r>
        <w:t>.</w:t>
      </w:r>
    </w:p>
    <w:p w14:paraId="1CB07A79" w14:textId="77777777" w:rsidR="00C26AC4" w:rsidRDefault="0080747B">
      <w:pPr>
        <w:pStyle w:val="Bibliography"/>
      </w:pPr>
      <w:bookmarkStart w:id="1405" w:name="ref-SVGAC_2020_Nov"/>
      <w:bookmarkEnd w:id="1404"/>
      <w:r>
        <w:t xml:space="preserve">Siskiyou County GSA - Scott Valley Groundwater Advisory Committee. 2020. “Siskiyou County Groundwater Sustainability Agency Scott Valley Groundwater Advisory Committee Meeting.” Fort Jones, CA: Siskiyou County. </w:t>
      </w:r>
      <w:hyperlink r:id="rId69">
        <w:r>
          <w:rPr>
            <w:rStyle w:val="Hyperlink"/>
          </w:rPr>
          <w:t>https://www.co.siskiyou.ca.us/scottvga/page/scott-valley-groundwater-advisory-committee-meeting-10</w:t>
        </w:r>
      </w:hyperlink>
      <w:r>
        <w:t>.</w:t>
      </w:r>
    </w:p>
    <w:p w14:paraId="395738BE" w14:textId="77777777" w:rsidR="00C26AC4" w:rsidRDefault="0080747B">
      <w:pPr>
        <w:pStyle w:val="Bibliography"/>
      </w:pPr>
      <w:bookmarkStart w:id="1406" w:name="ref-SiskiyouRCD1994"/>
      <w:bookmarkEnd w:id="1405"/>
      <w:r>
        <w:t>Siskiyou RCD. 1994. “Scott Valley Irrigation District Study.”</w:t>
      </w:r>
    </w:p>
    <w:p w14:paraId="6228A11F" w14:textId="77777777" w:rsidR="00C26AC4" w:rsidRDefault="0080747B">
      <w:pPr>
        <w:pStyle w:val="Bibliography"/>
      </w:pPr>
      <w:bookmarkStart w:id="1407" w:name="ref-SiskiyouRCD2004"/>
      <w:bookmarkEnd w:id="1406"/>
      <w:r>
        <w:t xml:space="preserve">———. 2004. “Final Report. Scott River Coho Spawning Assessment: 2003-2004.” </w:t>
      </w:r>
      <w:hyperlink r:id="rId70">
        <w:r>
          <w:rPr>
            <w:rStyle w:val="Hyperlink"/>
          </w:rPr>
          <w:t>https://www.siskiyourcd.com/resources</w:t>
        </w:r>
      </w:hyperlink>
      <w:r>
        <w:t>.</w:t>
      </w:r>
    </w:p>
    <w:p w14:paraId="4BBA02C5" w14:textId="77777777" w:rsidR="00C26AC4" w:rsidRDefault="0080747B">
      <w:pPr>
        <w:pStyle w:val="Bibliography"/>
      </w:pPr>
      <w:bookmarkStart w:id="1408" w:name="ref-SiskiyouRCD2005"/>
      <w:bookmarkEnd w:id="1407"/>
      <w:r>
        <w:t xml:space="preserve">———. 2005. “Scott River Watershed Adult Coho Spawning Ground Surveys. November 2004-January 2005.” Etna, CA. </w:t>
      </w:r>
      <w:hyperlink r:id="rId71">
        <w:r>
          <w:rPr>
            <w:rStyle w:val="Hyperlink"/>
          </w:rPr>
          <w:t>https://www.siskiyourcd.com/resources</w:t>
        </w:r>
      </w:hyperlink>
      <w:r>
        <w:t>.</w:t>
      </w:r>
    </w:p>
    <w:p w14:paraId="3A09179C" w14:textId="77777777" w:rsidR="00C26AC4" w:rsidRDefault="0080747B">
      <w:pPr>
        <w:pStyle w:val="Bibliography"/>
      </w:pPr>
      <w:bookmarkStart w:id="1409" w:name="ref-Quigley2006"/>
      <w:bookmarkEnd w:id="1408"/>
      <w:r>
        <w:t xml:space="preserve">———. 2006. “Final Report Scott River Adult Coho Spawning Ground Surveys November 2005 – January 2006.” Etna, CA. </w:t>
      </w:r>
      <w:hyperlink r:id="rId72">
        <w:r>
          <w:rPr>
            <w:rStyle w:val="Hyperlink"/>
          </w:rPr>
          <w:t>https://www.siskiyourcd.com/resources</w:t>
        </w:r>
      </w:hyperlink>
      <w:r>
        <w:t>.</w:t>
      </w:r>
    </w:p>
    <w:p w14:paraId="09DB7F8F" w14:textId="77777777" w:rsidR="00C26AC4" w:rsidRDefault="0080747B">
      <w:pPr>
        <w:pStyle w:val="Bibliography"/>
      </w:pPr>
      <w:bookmarkStart w:id="1410" w:name="ref-SiskiyouRCD2010"/>
      <w:bookmarkEnd w:id="1409"/>
      <w:r>
        <w:t xml:space="preserve">———. 2010. “Scott River Adult Coho Spawning Ground Surveys December 2009-January 2010.” </w:t>
      </w:r>
      <w:hyperlink r:id="rId73">
        <w:r>
          <w:rPr>
            <w:rStyle w:val="Hyperlink"/>
          </w:rPr>
          <w:t>https://www.siskiyourcd.com/resources</w:t>
        </w:r>
      </w:hyperlink>
      <w:r>
        <w:t>.</w:t>
      </w:r>
    </w:p>
    <w:p w14:paraId="44B95A27" w14:textId="77777777" w:rsidR="00C26AC4" w:rsidRDefault="0080747B">
      <w:pPr>
        <w:pStyle w:val="Bibliography"/>
      </w:pPr>
      <w:bookmarkStart w:id="1411" w:name="ref-Yokel2011"/>
      <w:bookmarkEnd w:id="1410"/>
      <w:r>
        <w:t xml:space="preserve">———. 2011. “Scott River adult coho spawning ground surveys, 2010-2011 Season.” Siskiyou RCD. </w:t>
      </w:r>
      <w:hyperlink r:id="rId74">
        <w:r>
          <w:rPr>
            <w:rStyle w:val="Hyperlink"/>
          </w:rPr>
          <w:t>https://www.siskiyourcd.com/resources</w:t>
        </w:r>
      </w:hyperlink>
      <w:r>
        <w:t>.</w:t>
      </w:r>
    </w:p>
    <w:p w14:paraId="15C475C5" w14:textId="77777777" w:rsidR="00C26AC4" w:rsidRDefault="0080747B">
      <w:pPr>
        <w:pStyle w:val="Bibliography"/>
      </w:pPr>
      <w:bookmarkStart w:id="1412" w:name="ref-SiskiyouRCD2012"/>
      <w:bookmarkEnd w:id="1411"/>
      <w:r>
        <w:t xml:space="preserve">———. 2012. “Scott River Adult Coho Spawning Ground Surveys, 2011 Season.” </w:t>
      </w:r>
      <w:hyperlink r:id="rId75">
        <w:r>
          <w:rPr>
            <w:rStyle w:val="Hyperlink"/>
          </w:rPr>
          <w:t>https://www.siskiyourcd.com/resources</w:t>
        </w:r>
      </w:hyperlink>
      <w:r>
        <w:t>.</w:t>
      </w:r>
    </w:p>
    <w:p w14:paraId="2CE6B3C0" w14:textId="77777777" w:rsidR="00C26AC4" w:rsidRDefault="0080747B">
      <w:pPr>
        <w:pStyle w:val="Bibliography"/>
      </w:pPr>
      <w:bookmarkStart w:id="1413" w:name="ref-SiskiyouRCD2013"/>
      <w:bookmarkEnd w:id="1412"/>
      <w:r>
        <w:t xml:space="preserve">———. 2013. “Scott River Adult Coho Spawning Ground Surveys 2012-2013 Season.” </w:t>
      </w:r>
      <w:hyperlink r:id="rId76">
        <w:r>
          <w:rPr>
            <w:rStyle w:val="Hyperlink"/>
          </w:rPr>
          <w:t>https://www.siskiyourcd.com/resources</w:t>
        </w:r>
      </w:hyperlink>
      <w:r>
        <w:t>.</w:t>
      </w:r>
    </w:p>
    <w:p w14:paraId="298A9488" w14:textId="77777777" w:rsidR="00C26AC4" w:rsidRDefault="0080747B">
      <w:pPr>
        <w:pStyle w:val="Bibliography"/>
      </w:pPr>
      <w:bookmarkStart w:id="1414" w:name="ref-SiskiyouRCD2014"/>
      <w:bookmarkEnd w:id="1413"/>
      <w:r>
        <w:t xml:space="preserve">———. 2014. “Scott River Adult Coho Spawning Ground Surveys 2013-2014 Season.” </w:t>
      </w:r>
      <w:hyperlink r:id="rId77">
        <w:r>
          <w:rPr>
            <w:rStyle w:val="Hyperlink"/>
          </w:rPr>
          <w:t>https://www.siskiyourcd.com/resources</w:t>
        </w:r>
      </w:hyperlink>
      <w:r>
        <w:t>.</w:t>
      </w:r>
    </w:p>
    <w:p w14:paraId="4470FFB2" w14:textId="77777777" w:rsidR="00C26AC4" w:rsidRDefault="0080747B">
      <w:pPr>
        <w:pStyle w:val="Bibliography"/>
      </w:pPr>
      <w:bookmarkStart w:id="1415" w:name="ref-SiskiyouRCD2015a"/>
      <w:bookmarkEnd w:id="1414"/>
      <w:r>
        <w:t xml:space="preserve">———. 2015a. “Ranch Water Quality Plan Template.” February. Etna, CA. </w:t>
      </w:r>
      <w:hyperlink r:id="rId78">
        <w:r>
          <w:rPr>
            <w:rStyle w:val="Hyperlink"/>
          </w:rPr>
          <w:t>https://www.siskiyourcd.com/resources</w:t>
        </w:r>
      </w:hyperlink>
      <w:r>
        <w:t>.</w:t>
      </w:r>
    </w:p>
    <w:p w14:paraId="3E0E24C8" w14:textId="77777777" w:rsidR="00C26AC4" w:rsidRDefault="0080747B">
      <w:pPr>
        <w:pStyle w:val="Bibliography"/>
      </w:pPr>
      <w:bookmarkStart w:id="1416" w:name="ref-SiskiyouRCD2015b"/>
      <w:bookmarkEnd w:id="1415"/>
      <w:r>
        <w:t xml:space="preserve">———. 2015b. “Scott River Fall Chinook Spawning Ground Surveys.” March. Etna, CA. </w:t>
      </w:r>
      <w:hyperlink r:id="rId79">
        <w:r>
          <w:rPr>
            <w:rStyle w:val="Hyperlink"/>
          </w:rPr>
          <w:t>https://www.siskiyourcd.com/resources</w:t>
        </w:r>
      </w:hyperlink>
      <w:r>
        <w:t>.</w:t>
      </w:r>
    </w:p>
    <w:p w14:paraId="3FA5F3AF" w14:textId="77777777" w:rsidR="00C26AC4" w:rsidRDefault="0080747B">
      <w:pPr>
        <w:pStyle w:val="Bibliography"/>
      </w:pPr>
      <w:bookmarkStart w:id="1417" w:name="ref-SiskiyouRCD2017b"/>
      <w:bookmarkEnd w:id="1416"/>
      <w:r>
        <w:lastRenderedPageBreak/>
        <w:t xml:space="preserve">———. 2017a. “Scott River Adult Coho Spawning Ground Surveys 2016-2017 Season Report.” June. Etna, CA. </w:t>
      </w:r>
      <w:hyperlink r:id="rId80">
        <w:r>
          <w:rPr>
            <w:rStyle w:val="Hyperlink"/>
          </w:rPr>
          <w:t>https://www.siskiyourcd.com/resources</w:t>
        </w:r>
      </w:hyperlink>
      <w:r>
        <w:t>.</w:t>
      </w:r>
    </w:p>
    <w:p w14:paraId="5C82510C" w14:textId="77777777" w:rsidR="00C26AC4" w:rsidRDefault="0080747B">
      <w:pPr>
        <w:pStyle w:val="Bibliography"/>
      </w:pPr>
      <w:bookmarkStart w:id="1418" w:name="ref-SiskiyouRCD2017a"/>
      <w:bookmarkEnd w:id="1417"/>
      <w:r>
        <w:t xml:space="preserve">———. 2017b. “Scott River Fall Chinook Spawning Ground Surveys.” January. Etna, CA. </w:t>
      </w:r>
      <w:hyperlink r:id="rId81">
        <w:r>
          <w:rPr>
            <w:rStyle w:val="Hyperlink"/>
          </w:rPr>
          <w:t>https://www.siskiyourcd.com/resources</w:t>
        </w:r>
      </w:hyperlink>
      <w:r>
        <w:t>.</w:t>
      </w:r>
    </w:p>
    <w:p w14:paraId="0E6C1659" w14:textId="77777777" w:rsidR="00C26AC4" w:rsidRDefault="0080747B">
      <w:pPr>
        <w:pStyle w:val="Bibliography"/>
      </w:pPr>
      <w:bookmarkStart w:id="1419" w:name="ref-SiskiyouRCD2018"/>
      <w:bookmarkEnd w:id="1418"/>
      <w:r>
        <w:t xml:space="preserve">———. 2018. “Scott River Fall Chinook Spawning Ground Surveys 2017 Season.” January. Etna, CA. </w:t>
      </w:r>
      <w:hyperlink r:id="rId82">
        <w:r>
          <w:rPr>
            <w:rStyle w:val="Hyperlink"/>
          </w:rPr>
          <w:t>https://www.siskiyourcd.com/resources</w:t>
        </w:r>
      </w:hyperlink>
      <w:r>
        <w:t>.</w:t>
      </w:r>
    </w:p>
    <w:p w14:paraId="63A217C4" w14:textId="77777777" w:rsidR="00C26AC4" w:rsidRDefault="0080747B">
      <w:pPr>
        <w:pStyle w:val="Bibliography"/>
      </w:pPr>
      <w:bookmarkStart w:id="1420" w:name="ref-Solans2016a"/>
      <w:bookmarkEnd w:id="1419"/>
      <w:r>
        <w:t xml:space="preserve">Solans, M. Alba, and D. García de </w:t>
      </w:r>
      <w:proofErr w:type="spellStart"/>
      <w:r>
        <w:t>Jalón</w:t>
      </w:r>
      <w:proofErr w:type="spellEnd"/>
      <w:r>
        <w:t xml:space="preserve">. 2016. “Basic tools for setting environmental flows at the regional scale: application of the ELOHA framework in a Mediterranean river basin.” </w:t>
      </w:r>
      <w:r>
        <w:rPr>
          <w:i/>
          <w:iCs/>
        </w:rPr>
        <w:t>Ecohydrology</w:t>
      </w:r>
      <w:r>
        <w:t xml:space="preserve"> 9 (8): 1517–38. </w:t>
      </w:r>
      <w:hyperlink r:id="rId83">
        <w:r>
          <w:rPr>
            <w:rStyle w:val="Hyperlink"/>
          </w:rPr>
          <w:t>https://doi.org/10.1002/eco.1745</w:t>
        </w:r>
      </w:hyperlink>
      <w:r>
        <w:t>.</w:t>
      </w:r>
    </w:p>
    <w:p w14:paraId="5C76A653" w14:textId="77777777" w:rsidR="00C26AC4" w:rsidRDefault="0080747B">
      <w:pPr>
        <w:pStyle w:val="Bibliography"/>
      </w:pPr>
      <w:bookmarkStart w:id="1421" w:name="ref-Sommarstrom2020"/>
      <w:bookmarkEnd w:id="1420"/>
      <w:proofErr w:type="spellStart"/>
      <w:r>
        <w:t>Sommarstrom</w:t>
      </w:r>
      <w:proofErr w:type="spellEnd"/>
      <w:r>
        <w:t>, Sari. 2020. “Email communication regarding connectivity of Scott River tailings reach, Nov. 18, 2020.”</w:t>
      </w:r>
    </w:p>
    <w:p w14:paraId="4ED79C1D" w14:textId="77777777" w:rsidR="00C26AC4" w:rsidRDefault="0080747B">
      <w:pPr>
        <w:pStyle w:val="Bibliography"/>
      </w:pPr>
      <w:bookmarkStart w:id="1422" w:name="ref-SRWC2005"/>
      <w:bookmarkEnd w:id="1421"/>
      <w:r>
        <w:t>SRWC. 2005. “Limiting Factors Analysis for Coho Salmon and other Anadromous Fish.”</w:t>
      </w:r>
    </w:p>
    <w:p w14:paraId="408CD5D5" w14:textId="77777777" w:rsidR="00C26AC4" w:rsidRDefault="0080747B">
      <w:pPr>
        <w:pStyle w:val="Bibliography"/>
      </w:pPr>
      <w:bookmarkStart w:id="1423" w:name="ref-SRWC2018"/>
      <w:bookmarkEnd w:id="1422"/>
      <w:r>
        <w:t xml:space="preserve">———. 2018. “Restoring Priority Coho Habitat in the Scott River Watershed Modeling and Planning Report.” Etna, CA. </w:t>
      </w:r>
      <w:hyperlink r:id="rId84">
        <w:r>
          <w:rPr>
            <w:rStyle w:val="Hyperlink"/>
          </w:rPr>
          <w:t>https://www.scottriverwatershedcouncil.com/scott-river-westside-planning-proje</w:t>
        </w:r>
      </w:hyperlink>
      <w:r>
        <w:t>.</w:t>
      </w:r>
    </w:p>
    <w:p w14:paraId="75F42949" w14:textId="77777777" w:rsidR="00C26AC4" w:rsidRDefault="0080747B">
      <w:pPr>
        <w:pStyle w:val="Bibliography"/>
      </w:pPr>
      <w:bookmarkStart w:id="1424" w:name="ref-CRMP2000"/>
      <w:bookmarkEnd w:id="1423"/>
      <w:r>
        <w:t>SRWC-CRMP. 2000. “Final Report.”</w:t>
      </w:r>
    </w:p>
    <w:p w14:paraId="32E0DEB7" w14:textId="77777777" w:rsidR="00C26AC4" w:rsidRDefault="0080747B">
      <w:pPr>
        <w:pStyle w:val="Bibliography"/>
      </w:pPr>
      <w:bookmarkStart w:id="1425" w:name="ref-SRWC_RCD2003"/>
      <w:bookmarkEnd w:id="1424"/>
      <w:r>
        <w:t>SRWC, and Siskiyou RCD. 2003. “Scott River Fall Flows Action Plan Accomplishments, 1995 to 2003.” January. Etna, CA.</w:t>
      </w:r>
    </w:p>
    <w:p w14:paraId="77CCDC6E" w14:textId="77777777" w:rsidR="00C26AC4" w:rsidRDefault="0080747B">
      <w:pPr>
        <w:pStyle w:val="Bibliography"/>
      </w:pPr>
      <w:bookmarkStart w:id="1426" w:name="ref-SuperiorCourtofSiskiyouCounty1980"/>
      <w:bookmarkEnd w:id="1425"/>
      <w:r>
        <w:t xml:space="preserve">Superior Court of Siskiyou County. 1980. “Scott River Adjudication, Decree No. 30662. Scott River stream system, Siskiyou County. California State Water Resources Control Board.” Sacramento, CA. </w:t>
      </w:r>
      <w:hyperlink r:id="rId85">
        <w:r>
          <w:rPr>
            <w:rStyle w:val="Hyperlink"/>
          </w:rPr>
          <w:t>https://www.waterboards.ca.gov/waterrights/board{\_}decisions/adopted{\_}orders/judgments/docs/scottriver{\_}jd.pdf</w:t>
        </w:r>
      </w:hyperlink>
      <w:r>
        <w:t>.</w:t>
      </w:r>
    </w:p>
    <w:p w14:paraId="093172E2" w14:textId="77777777" w:rsidR="00C26AC4" w:rsidRDefault="0080747B">
      <w:pPr>
        <w:pStyle w:val="Bibliography"/>
      </w:pPr>
      <w:bookmarkStart w:id="1427" w:name="ref-Tarlock1993"/>
      <w:bookmarkEnd w:id="1426"/>
      <w:r>
        <w:t xml:space="preserve">Tarlock, A. Dan. 1993. “Local Government Protection of Biodiversity: What Is Its Niche?” </w:t>
      </w:r>
      <w:r>
        <w:rPr>
          <w:i/>
          <w:iCs/>
        </w:rPr>
        <w:t>University of Chicago Law Review</w:t>
      </w:r>
      <w:r>
        <w:t xml:space="preserve"> 60 (2): 555–613.</w:t>
      </w:r>
    </w:p>
    <w:p w14:paraId="4910F296" w14:textId="77777777" w:rsidR="00C26AC4" w:rsidRDefault="0080747B">
      <w:pPr>
        <w:pStyle w:val="Bibliography"/>
      </w:pPr>
      <w:bookmarkStart w:id="1428" w:name="ref-Tolley2019"/>
      <w:bookmarkEnd w:id="1427"/>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6">
        <w:r>
          <w:rPr>
            <w:rStyle w:val="Hyperlink"/>
          </w:rPr>
          <w:t>https://doi.org/10.1029/2018WR024209</w:t>
        </w:r>
      </w:hyperlink>
      <w:r>
        <w:t>.</w:t>
      </w:r>
    </w:p>
    <w:p w14:paraId="2A373DF5" w14:textId="77777777" w:rsidR="00C26AC4" w:rsidRDefault="0080747B">
      <w:pPr>
        <w:pStyle w:val="Bibliography"/>
      </w:pPr>
      <w:bookmarkStart w:id="1429" w:name="ref-USCensus2021"/>
      <w:bookmarkEnd w:id="1428"/>
      <w:r>
        <w:t xml:space="preserve">U.S. Census Bureau. 2021. “2020 Decennial Census.” </w:t>
      </w:r>
      <w:hyperlink r:id="rId87">
        <w:r>
          <w:rPr>
            <w:rStyle w:val="Hyperlink"/>
          </w:rPr>
          <w:t>https://data.census.gov/cedsci</w:t>
        </w:r>
      </w:hyperlink>
      <w:r>
        <w:t>.</w:t>
      </w:r>
    </w:p>
    <w:p w14:paraId="2450B533" w14:textId="77777777" w:rsidR="00C26AC4" w:rsidRDefault="0080747B">
      <w:pPr>
        <w:pStyle w:val="Bibliography"/>
      </w:pPr>
      <w:bookmarkStart w:id="1430" w:name="ref-VanKirk2008a"/>
      <w:bookmarkEnd w:id="1429"/>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8">
        <w:r>
          <w:rPr>
            <w:rStyle w:val="Hyperlink"/>
          </w:rPr>
          <w:t>https://doi.org/10.1111/j.1752-1688.2008.00212.x</w:t>
        </w:r>
      </w:hyperlink>
      <w:r>
        <w:t>.</w:t>
      </w:r>
    </w:p>
    <w:p w14:paraId="47442D29" w14:textId="77777777" w:rsidR="00C26AC4" w:rsidRPr="00FA7789" w:rsidRDefault="0080747B">
      <w:pPr>
        <w:pStyle w:val="Bibliography"/>
        <w:rPr>
          <w:lang w:val="de-DE"/>
          <w:rPrChange w:id="1431" w:author="Thomas Harter" w:date="2024-03-08T05:53:00Z">
            <w:rPr/>
          </w:rPrChange>
        </w:rPr>
      </w:pPr>
      <w:bookmarkStart w:id="1432" w:name="ref-Wainwright2013"/>
      <w:bookmarkEnd w:id="1430"/>
      <w:r>
        <w:t xml:space="preserve">Wainwright, Thomas C, Thomas H Williams, Kurt L Fresh, and Brian K Wells. 2013. “CCIEA Phase II Report: Ecosystem Components, Fisheries and Protected Species - Salmon: </w:t>
      </w:r>
      <w:r>
        <w:lastRenderedPageBreak/>
        <w:t xml:space="preserve">CHINOOK AND COHO SALMON.” </w:t>
      </w:r>
      <w:r w:rsidRPr="00FA7789">
        <w:rPr>
          <w:lang w:val="de-DE"/>
          <w:rPrChange w:id="1433" w:author="Thomas Harter" w:date="2024-03-08T05:53:00Z">
            <w:rPr/>
          </w:rPrChange>
        </w:rPr>
        <w:t xml:space="preserve">NOAA NMFS. </w:t>
      </w:r>
      <w:r>
        <w:fldChar w:fldCharType="begin"/>
      </w:r>
      <w:r w:rsidRPr="00FA7789">
        <w:rPr>
          <w:lang w:val="de-DE"/>
          <w:rPrChange w:id="1434" w:author="Thomas Harter" w:date="2024-03-08T05:53:00Z">
            <w:rPr/>
          </w:rPrChange>
        </w:rPr>
        <w:instrText>HYPERLINK "https://swfsc-publications.fisheries.noaa.gov/publications/CR/2013/2013Wainwright.pdf" \h</w:instrText>
      </w:r>
      <w:r>
        <w:fldChar w:fldCharType="separate"/>
      </w:r>
      <w:r w:rsidRPr="00FA7789">
        <w:rPr>
          <w:rStyle w:val="Hyperlink"/>
          <w:lang w:val="de-DE"/>
          <w:rPrChange w:id="1435" w:author="Thomas Harter" w:date="2024-03-08T05:53:00Z">
            <w:rPr>
              <w:rStyle w:val="Hyperlink"/>
            </w:rPr>
          </w:rPrChange>
        </w:rPr>
        <w:t>https://swfsc-publications.fisheries.noaa.gov/publications/CR/2013/2013Wainwright.pdf</w:t>
      </w:r>
      <w:r>
        <w:rPr>
          <w:rStyle w:val="Hyperlink"/>
        </w:rPr>
        <w:fldChar w:fldCharType="end"/>
      </w:r>
      <w:r w:rsidRPr="00FA7789">
        <w:rPr>
          <w:lang w:val="de-DE"/>
          <w:rPrChange w:id="1436" w:author="Thomas Harter" w:date="2024-03-08T05:53:00Z">
            <w:rPr/>
          </w:rPrChange>
        </w:rPr>
        <w:t>.</w:t>
      </w:r>
    </w:p>
    <w:p w14:paraId="1D854A40" w14:textId="77777777" w:rsidR="00C26AC4" w:rsidRDefault="0080747B">
      <w:pPr>
        <w:pStyle w:val="Bibliography"/>
      </w:pPr>
      <w:bookmarkStart w:id="1437" w:name="ref-Welch2021"/>
      <w:bookmarkEnd w:id="1432"/>
      <w:r>
        <w:t xml:space="preserve">Welch, David Warren, </w:t>
      </w:r>
      <w:proofErr w:type="spellStart"/>
      <w:r>
        <w:t>Aswea</w:t>
      </w:r>
      <w:proofErr w:type="spellEnd"/>
      <w:r>
        <w:t xml:space="preserve"> Dawn Porter, and Erin Leanne </w:t>
      </w:r>
      <w:proofErr w:type="spellStart"/>
      <w:r>
        <w:t>Rechisky</w:t>
      </w:r>
      <w:proofErr w:type="spellEnd"/>
      <w:r>
        <w:t xml:space="preserve">. 2021. “A synthesis of the coast-wide decline in survival of West Coast Chinook Salmon (Oncorhynchus tshawytscha, Salmonidae).” </w:t>
      </w:r>
      <w:r>
        <w:rPr>
          <w:i/>
          <w:iCs/>
        </w:rPr>
        <w:t>Fish and Fisheries</w:t>
      </w:r>
      <w:r>
        <w:t xml:space="preserve"> 22: 194–211. </w:t>
      </w:r>
      <w:hyperlink r:id="rId89">
        <w:r>
          <w:rPr>
            <w:rStyle w:val="Hyperlink"/>
          </w:rPr>
          <w:t>https://doi.org/10.1111/faf.12514</w:t>
        </w:r>
      </w:hyperlink>
      <w:r>
        <w:t>.</w:t>
      </w:r>
    </w:p>
    <w:p w14:paraId="1D7E3040" w14:textId="77777777" w:rsidR="00C26AC4" w:rsidRDefault="0080747B">
      <w:pPr>
        <w:pStyle w:val="Bibliography"/>
      </w:pPr>
      <w:bookmarkStart w:id="1438" w:name="ref-Wheeler2018"/>
      <w:bookmarkEnd w:id="1437"/>
      <w:r>
        <w:t xml:space="preserve">Wheeler, Kit, Seth J. Wenger, and Mary C. Freeman. 2018. “States and rates: Complementary approaches to developing flow-ecology relationships.” </w:t>
      </w:r>
      <w:r>
        <w:rPr>
          <w:i/>
          <w:iCs/>
        </w:rPr>
        <w:t>Freshwater Biology</w:t>
      </w:r>
      <w:r>
        <w:t xml:space="preserve"> 63 (8): 906–16. </w:t>
      </w:r>
      <w:hyperlink r:id="rId90">
        <w:r>
          <w:rPr>
            <w:rStyle w:val="Hyperlink"/>
          </w:rPr>
          <w:t>https://doi.org/10.1111/fwb.13001</w:t>
        </w:r>
      </w:hyperlink>
      <w:r>
        <w:t>.</w:t>
      </w:r>
    </w:p>
    <w:p w14:paraId="0D0DC72B" w14:textId="77777777" w:rsidR="00C26AC4" w:rsidRDefault="0080747B">
      <w:pPr>
        <w:pStyle w:val="Bibliography"/>
      </w:pPr>
      <w:bookmarkStart w:id="1439" w:name="ref-White2018"/>
      <w:bookmarkEnd w:id="1438"/>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91">
        <w:r>
          <w:rPr>
            <w:rStyle w:val="Hyperlink"/>
          </w:rPr>
          <w:t>https://doi.org/10.1016/j.scitotenv.2017.06.081</w:t>
        </w:r>
      </w:hyperlink>
      <w:r>
        <w:t>.</w:t>
      </w:r>
    </w:p>
    <w:p w14:paraId="649E6DC6" w14:textId="77777777" w:rsidR="00C26AC4" w:rsidRDefault="0080747B">
      <w:pPr>
        <w:pStyle w:val="Bibliography"/>
      </w:pPr>
      <w:bookmarkStart w:id="1440" w:name="ref-Williams2006"/>
      <w:bookmarkEnd w:id="1439"/>
      <w:r>
        <w:t xml:space="preserve">Williams, Thomas H, Eric P </w:t>
      </w:r>
      <w:proofErr w:type="spellStart"/>
      <w:r>
        <w:t>Bjorkstedt</w:t>
      </w:r>
      <w:proofErr w:type="spellEnd"/>
      <w:r>
        <w:t xml:space="preserve">, Walt G Duffy, Mike </w:t>
      </w:r>
      <w:proofErr w:type="spellStart"/>
      <w:r>
        <w:t>Mccain</w:t>
      </w:r>
      <w:proofErr w:type="spellEnd"/>
      <w:r>
        <w:t xml:space="preserve">, Mike Rode, and R Glenn Szerlong. 2006. “Historical population structure of Coho Salmon in Southern Oregon/Northern California coasts evolutionary significant unit.” National Oceanic; </w:t>
      </w:r>
      <w:proofErr w:type="spellStart"/>
      <w:r>
        <w:t>Atmosphecric</w:t>
      </w:r>
      <w:proofErr w:type="spellEnd"/>
      <w:r>
        <w:t xml:space="preserve"> Administration (NOAA) National Marine Fisheries Service (NMFS). </w:t>
      </w:r>
      <w:hyperlink r:id="rId92">
        <w:r>
          <w:rPr>
            <w:rStyle w:val="Hyperlink"/>
          </w:rPr>
          <w:t>https://repository.library.noaa.gov/view/noaa/3483</w:t>
        </w:r>
      </w:hyperlink>
      <w:r>
        <w:t>.</w:t>
      </w:r>
    </w:p>
    <w:p w14:paraId="2CE624C4" w14:textId="77777777" w:rsidR="00C26AC4" w:rsidRDefault="0080747B">
      <w:pPr>
        <w:pStyle w:val="Bibliography"/>
      </w:pPr>
      <w:bookmarkStart w:id="1441" w:name="ref-Williams2008"/>
      <w:bookmarkEnd w:id="1440"/>
      <w:r>
        <w:t xml:space="preserve">Williams, Thomas H, Brian C Spence, Tom E Lisle, Thomas E Nickelson, and Tom Pearson. 2008. “Framework for assessing viability of threatened coho salmon in the Southern Oregon/Northern California Coast Evolutionarily Significant Unit.” National Oceanic; </w:t>
      </w:r>
      <w:proofErr w:type="spellStart"/>
      <w:r>
        <w:t>Atmosphecric</w:t>
      </w:r>
      <w:proofErr w:type="spellEnd"/>
      <w:r>
        <w:t xml:space="preserve"> Administration (NOAA) National Marine Fisheries Service (NMFS). </w:t>
      </w:r>
      <w:hyperlink r:id="rId93">
        <w:r>
          <w:rPr>
            <w:rStyle w:val="Hyperlink"/>
          </w:rPr>
          <w:t>https://repository.library.noaa.gov/view/noaa/3609</w:t>
        </w:r>
      </w:hyperlink>
      <w:r>
        <w:t>.</w:t>
      </w:r>
    </w:p>
    <w:p w14:paraId="141D32E5" w14:textId="77777777" w:rsidR="00C26AC4" w:rsidRDefault="0080747B">
      <w:pPr>
        <w:pStyle w:val="Bibliography"/>
      </w:pPr>
      <w:bookmarkStart w:id="1442" w:name="ref-Yarnell2020"/>
      <w:bookmarkEnd w:id="1441"/>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4">
        <w:r>
          <w:rPr>
            <w:rStyle w:val="Hyperlink"/>
          </w:rPr>
          <w:t>https://doi.org/10.1002/rra.3575</w:t>
        </w:r>
      </w:hyperlink>
      <w:r>
        <w:t>.</w:t>
      </w:r>
    </w:p>
    <w:p w14:paraId="3F363DCE" w14:textId="77777777" w:rsidR="00C26AC4" w:rsidRDefault="0080747B">
      <w:pPr>
        <w:pStyle w:val="Bibliography"/>
      </w:pPr>
      <w:bookmarkStart w:id="1443" w:name="ref-Yokel2018"/>
      <w:bookmarkEnd w:id="1442"/>
      <w:r>
        <w:t xml:space="preserve">Yokel, E, Shari K Witmore, B Stapleton, C Gilmore, and M </w:t>
      </w:r>
      <w:proofErr w:type="spellStart"/>
      <w:r>
        <w:t>M</w:t>
      </w:r>
      <w:proofErr w:type="spellEnd"/>
      <w:r>
        <w:t xml:space="preserve"> Pollock. 2018. “Scott River Beaver Dam Analogue Coho Salmon Habitat Restoration Program 2017 Monitoring Report.” </w:t>
      </w:r>
      <w:hyperlink r:id="rId95">
        <w:r>
          <w:rPr>
            <w:rStyle w:val="Hyperlink"/>
          </w:rPr>
          <w:t>https://www.scottriverwatershedcouncil.com/scott-river-beaver-dam-analogue-coh</w:t>
        </w:r>
      </w:hyperlink>
      <w:r>
        <w:t>.</w:t>
      </w:r>
      <w:bookmarkEnd w:id="1325"/>
      <w:bookmarkEnd w:id="1345"/>
      <w:bookmarkEnd w:id="1443"/>
    </w:p>
    <w:sectPr w:rsidR="00C26AC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Claire Kouba" w:date="2024-02-29T16:56:00Z" w:initials="CK">
    <w:p w14:paraId="6BFE430F" w14:textId="77777777" w:rsidR="00ED57ED" w:rsidRDefault="00ED57ED">
      <w:pPr>
        <w:pStyle w:val="CommentText"/>
      </w:pPr>
      <w:r>
        <w:rPr>
          <w:rStyle w:val="CommentReference"/>
        </w:rPr>
        <w:annotationRef/>
      </w:r>
      <w:r>
        <w:t>Somehow I think I should acknowledge the limitations, like below, but I don’t know if it’s worth putting here or just keeping in the discussion. Opinion?</w:t>
      </w:r>
    </w:p>
    <w:p w14:paraId="145F9468" w14:textId="77777777" w:rsidR="00ED57ED" w:rsidRDefault="00ED57ED">
      <w:pPr>
        <w:pStyle w:val="CommentText"/>
      </w:pPr>
    </w:p>
    <w:p w14:paraId="31CD1A4C" w14:textId="77777777" w:rsidR="00ED57ED" w:rsidRDefault="00ED57ED">
      <w:pPr>
        <w:pStyle w:val="CommentText"/>
      </w:pPr>
      <w:r>
        <w:t>“In spite of a longer-than-typical ecological record length, its two key limitations are a relatively small ecological sample size and that it tests only predictors consisting of flow metrics (rather than external factors like water quality or population dynamics).”</w:t>
      </w:r>
    </w:p>
  </w:comment>
  <w:comment w:id="24" w:author="Thomas Harter" w:date="2024-03-08T06:05:00Z" w:initials="TH">
    <w:p w14:paraId="12CA24BC" w14:textId="77777777" w:rsidR="00ED57ED" w:rsidRDefault="00ED57ED" w:rsidP="000D4CE2">
      <w:pPr>
        <w:pStyle w:val="CommentText"/>
      </w:pPr>
      <w:r>
        <w:rPr>
          <w:rStyle w:val="CommentReference"/>
        </w:rPr>
        <w:annotationRef/>
      </w:r>
      <w:r>
        <w:t>Leave this for your discussion and/or conclusion.</w:t>
      </w:r>
    </w:p>
  </w:comment>
  <w:comment w:id="88" w:author="Thomas Harter" w:date="2024-03-11T01:20:00Z" w:initials="TH">
    <w:p w14:paraId="5B301ECC" w14:textId="77777777" w:rsidR="00ED57ED" w:rsidRDefault="00ED57ED" w:rsidP="004E042D">
      <w:pPr>
        <w:pStyle w:val="CommentText"/>
      </w:pPr>
      <w:r>
        <w:rPr>
          <w:rStyle w:val="CommentReference"/>
        </w:rPr>
        <w:annotationRef/>
      </w:r>
      <w:r>
        <w:t>This may need a reference, or at least a referral to somewhere else in the text for explanation/support/evidence.</w:t>
      </w:r>
    </w:p>
  </w:comment>
  <w:comment w:id="184" w:author="Claire Kouba" w:date="2024-03-12T14:54:00Z" w:initials="CK">
    <w:p w14:paraId="7A72D675" w14:textId="229A529F" w:rsidR="00646818" w:rsidRDefault="00646818">
      <w:pPr>
        <w:pStyle w:val="CommentText"/>
      </w:pPr>
      <w:r>
        <w:rPr>
          <w:rStyle w:val="CommentReference"/>
        </w:rPr>
        <w:annotationRef/>
      </w:r>
      <w:r>
        <w:t xml:space="preserve">Add fall pulse </w:t>
      </w:r>
      <w:r w:rsidR="00491961">
        <w:t>metrics?</w:t>
      </w:r>
    </w:p>
    <w:p w14:paraId="18C301FC" w14:textId="3C574159" w:rsidR="00491961" w:rsidRDefault="00491961">
      <w:pPr>
        <w:pStyle w:val="CommentText"/>
      </w:pPr>
    </w:p>
  </w:comment>
  <w:comment w:id="217" w:author="Thomas Harter" w:date="2024-03-11T01:48:00Z" w:initials="TH">
    <w:p w14:paraId="7E014FD8" w14:textId="77777777" w:rsidR="00ED57ED" w:rsidRDefault="00ED57ED" w:rsidP="0042015C">
      <w:pPr>
        <w:pStyle w:val="CommentText"/>
      </w:pPr>
      <w:r>
        <w:rPr>
          <w:rStyle w:val="CommentReference"/>
        </w:rPr>
        <w:annotationRef/>
      </w:r>
      <w:r>
        <w:t>Claire, I have been going back and forth between Section 3 and 4.  There is much in terms of results already in 3, hence my confusion.  I am wondering whether it may be better to write 3.4 through 3.8 generically, in a single section, in terms of the statistical/mathematical tools used. And move much of the information now in 3.4 through 3.8 into the Results (merge it there with what you have).  This would more clearly expose the quantitative methods and leave the results for the results section. I can give it a try, but want to leave you a first pass on this.</w:t>
      </w:r>
    </w:p>
  </w:comment>
  <w:comment w:id="767" w:author="Thomas Harter" w:date="2024-03-11T02:01:00Z" w:initials="TH">
    <w:p w14:paraId="592D9EEF" w14:textId="77777777" w:rsidR="00ED57ED" w:rsidRDefault="00ED57ED" w:rsidP="00790643">
      <w:pPr>
        <w:pStyle w:val="CommentText"/>
      </w:pPr>
      <w:r>
        <w:rPr>
          <w:rStyle w:val="CommentReference"/>
        </w:rPr>
        <w:annotationRef/>
      </w:r>
      <w:r>
        <w:t>Rather than focusing on the mechanics and referring the reader to make their own interpretations of Supplements and Figures here, I suggest to describe the key findings that you see in Supplemental Figure 1 here and use (Supplemental Figure 1) as a reference at the end of this paragraph. Similarly, describe the key findings of Figure 8 here (including the unexpected results) and only reference Figure 8. This doesn’t have to be particularly long, but it helps narrate a story.</w:t>
      </w:r>
    </w:p>
  </w:comment>
  <w:comment w:id="1274" w:author="Thomas Harter" w:date="2024-03-10T01:20:00Z" w:initials="TH">
    <w:p w14:paraId="16D93DD1" w14:textId="51B98346" w:rsidR="00ED57ED" w:rsidRDefault="00ED57ED" w:rsidP="00AA5A6A">
      <w:pPr>
        <w:pStyle w:val="CommentText"/>
      </w:pPr>
      <w:r>
        <w:rPr>
          <w:rStyle w:val="CommentReference"/>
        </w:rPr>
        <w:annotationRef/>
      </w:r>
      <w:r>
        <w:t>Nuh-uh. You know I don’t like it when a manuscript something is shown in Table X or seen in Figure Y.  Instead: “something is such and such (Figure 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D1A4C" w15:done="0"/>
  <w15:commentEx w15:paraId="12CA24BC" w15:paraIdParent="31CD1A4C" w15:done="0"/>
  <w15:commentEx w15:paraId="5B301ECC" w15:done="0"/>
  <w15:commentEx w15:paraId="18C301FC" w15:done="0"/>
  <w15:commentEx w15:paraId="7E014FD8" w15:done="0"/>
  <w15:commentEx w15:paraId="592D9EEF" w15:done="0"/>
  <w15:commentEx w15:paraId="16D93D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6A7EC23" w16cex:dateUtc="2024-03-08T14:05:00Z"/>
  <w16cex:commentExtensible w16cex:durableId="234E1CE9" w16cex:dateUtc="2024-03-11T08:20:00Z"/>
  <w16cex:commentExtensible w16cex:durableId="6A782A01" w16cex:dateUtc="2024-03-11T08:48:00Z"/>
  <w16cex:commentExtensible w16cex:durableId="5A92CB6F" w16cex:dateUtc="2024-03-11T09:01:00Z"/>
  <w16cex:commentExtensible w16cex:durableId="7B271A8A" w16cex:dateUtc="2024-03-10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D1A4C" w16cid:durableId="298B35C7"/>
  <w16cid:commentId w16cid:paraId="12CA24BC" w16cid:durableId="16A7EC23"/>
  <w16cid:commentId w16cid:paraId="5B301ECC" w16cid:durableId="234E1CE9"/>
  <w16cid:commentId w16cid:paraId="18C301FC" w16cid:durableId="299AEB21"/>
  <w16cid:commentId w16cid:paraId="7E014FD8" w16cid:durableId="6A782A01"/>
  <w16cid:commentId w16cid:paraId="592D9EEF" w16cid:durableId="5A92CB6F"/>
  <w16cid:commentId w16cid:paraId="16D93DD1" w16cid:durableId="7B271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69855" w14:textId="77777777" w:rsidR="00372FE5" w:rsidRDefault="00372FE5">
      <w:pPr>
        <w:spacing w:after="0"/>
      </w:pPr>
      <w:r>
        <w:separator/>
      </w:r>
    </w:p>
  </w:endnote>
  <w:endnote w:type="continuationSeparator" w:id="0">
    <w:p w14:paraId="0790B1BA" w14:textId="77777777" w:rsidR="00372FE5" w:rsidRDefault="00372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1FBF9" w14:textId="77777777" w:rsidR="00372FE5" w:rsidRDefault="00372FE5">
      <w:r>
        <w:separator/>
      </w:r>
    </w:p>
  </w:footnote>
  <w:footnote w:type="continuationSeparator" w:id="0">
    <w:p w14:paraId="341DF2D6" w14:textId="77777777" w:rsidR="00372FE5" w:rsidRDefault="00372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C1A3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7C38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64AC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333675C"/>
    <w:multiLevelType w:val="hybridMultilevel"/>
    <w:tmpl w:val="FEC67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687D"/>
    <w:multiLevelType w:val="multilevel"/>
    <w:tmpl w:val="C56E80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FB17FC"/>
    <w:multiLevelType w:val="multilevel"/>
    <w:tmpl w:val="B57269E6"/>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44B0DC8"/>
    <w:multiLevelType w:val="hybridMultilevel"/>
    <w:tmpl w:val="4364D6F8"/>
    <w:lvl w:ilvl="0" w:tplc="F640B41C">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82639"/>
    <w:multiLevelType w:val="hybridMultilevel"/>
    <w:tmpl w:val="0F32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A33B51"/>
    <w:multiLevelType w:val="hybridMultilevel"/>
    <w:tmpl w:val="295C2A32"/>
    <w:lvl w:ilvl="0" w:tplc="436C05F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5"/>
  </w:num>
  <w:num w:numId="11">
    <w:abstractNumId w:val="4"/>
  </w:num>
  <w:num w:numId="12">
    <w:abstractNumId w:val="6"/>
  </w:num>
  <w:num w:numId="13">
    <w:abstractNumId w:val="8"/>
  </w:num>
  <w:num w:numId="14">
    <w:abstractNumId w:val="3"/>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Harter">
    <w15:presenceInfo w15:providerId="AD" w15:userId="S::thharter@ucdavis.edu::f2da3830-58da-424a-ab5f-16c619e36105"/>
  </w15:person>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AC4"/>
    <w:rsid w:val="0001433A"/>
    <w:rsid w:val="00017A22"/>
    <w:rsid w:val="00046EB1"/>
    <w:rsid w:val="00076641"/>
    <w:rsid w:val="00082067"/>
    <w:rsid w:val="000A41BC"/>
    <w:rsid w:val="000C3A97"/>
    <w:rsid w:val="000D0BC3"/>
    <w:rsid w:val="000D4CE2"/>
    <w:rsid w:val="000D6A5D"/>
    <w:rsid w:val="00117F2C"/>
    <w:rsid w:val="0013721C"/>
    <w:rsid w:val="0014282A"/>
    <w:rsid w:val="001551C3"/>
    <w:rsid w:val="00161C4E"/>
    <w:rsid w:val="001E6539"/>
    <w:rsid w:val="001F6FC8"/>
    <w:rsid w:val="001F7CCB"/>
    <w:rsid w:val="002132B1"/>
    <w:rsid w:val="00216E1B"/>
    <w:rsid w:val="00250411"/>
    <w:rsid w:val="00264591"/>
    <w:rsid w:val="00287C5F"/>
    <w:rsid w:val="002A5C3C"/>
    <w:rsid w:val="002C2B41"/>
    <w:rsid w:val="002C60B3"/>
    <w:rsid w:val="002D2588"/>
    <w:rsid w:val="002D75AE"/>
    <w:rsid w:val="002E5BC3"/>
    <w:rsid w:val="0030026F"/>
    <w:rsid w:val="003566F4"/>
    <w:rsid w:val="00372FE5"/>
    <w:rsid w:val="003A6679"/>
    <w:rsid w:val="003B3518"/>
    <w:rsid w:val="003D19AD"/>
    <w:rsid w:val="003E0303"/>
    <w:rsid w:val="003F135A"/>
    <w:rsid w:val="003F208F"/>
    <w:rsid w:val="003F3B8A"/>
    <w:rsid w:val="0042015C"/>
    <w:rsid w:val="004605FB"/>
    <w:rsid w:val="00471A56"/>
    <w:rsid w:val="00472DDC"/>
    <w:rsid w:val="004802DF"/>
    <w:rsid w:val="00491961"/>
    <w:rsid w:val="004A632A"/>
    <w:rsid w:val="004B2068"/>
    <w:rsid w:val="004B4B88"/>
    <w:rsid w:val="004D0E63"/>
    <w:rsid w:val="004D22A6"/>
    <w:rsid w:val="004D72A2"/>
    <w:rsid w:val="004E042D"/>
    <w:rsid w:val="004E44F0"/>
    <w:rsid w:val="00500A7D"/>
    <w:rsid w:val="00500E2F"/>
    <w:rsid w:val="00501785"/>
    <w:rsid w:val="00507FE9"/>
    <w:rsid w:val="00515DC6"/>
    <w:rsid w:val="0052600C"/>
    <w:rsid w:val="00530EB0"/>
    <w:rsid w:val="005429BC"/>
    <w:rsid w:val="005552AD"/>
    <w:rsid w:val="00561787"/>
    <w:rsid w:val="005A3C0F"/>
    <w:rsid w:val="005A4FF6"/>
    <w:rsid w:val="005F7C9E"/>
    <w:rsid w:val="006016D0"/>
    <w:rsid w:val="00602848"/>
    <w:rsid w:val="006044F0"/>
    <w:rsid w:val="006346BD"/>
    <w:rsid w:val="00646818"/>
    <w:rsid w:val="00653906"/>
    <w:rsid w:val="00655114"/>
    <w:rsid w:val="006862A2"/>
    <w:rsid w:val="00692D4C"/>
    <w:rsid w:val="00694469"/>
    <w:rsid w:val="006C5C9B"/>
    <w:rsid w:val="006C64A0"/>
    <w:rsid w:val="006C76D5"/>
    <w:rsid w:val="006D5FAB"/>
    <w:rsid w:val="0070390E"/>
    <w:rsid w:val="00716F5E"/>
    <w:rsid w:val="00731054"/>
    <w:rsid w:val="00753B77"/>
    <w:rsid w:val="00765CD5"/>
    <w:rsid w:val="00767BAD"/>
    <w:rsid w:val="00790643"/>
    <w:rsid w:val="007A24A6"/>
    <w:rsid w:val="007A2652"/>
    <w:rsid w:val="007D1045"/>
    <w:rsid w:val="007D57EB"/>
    <w:rsid w:val="007F4CE1"/>
    <w:rsid w:val="007F618C"/>
    <w:rsid w:val="0080253B"/>
    <w:rsid w:val="0080747B"/>
    <w:rsid w:val="00811503"/>
    <w:rsid w:val="00811664"/>
    <w:rsid w:val="00817239"/>
    <w:rsid w:val="00835A6B"/>
    <w:rsid w:val="00835F4B"/>
    <w:rsid w:val="00860A99"/>
    <w:rsid w:val="00872F4A"/>
    <w:rsid w:val="008A3D67"/>
    <w:rsid w:val="008A4C70"/>
    <w:rsid w:val="00980F93"/>
    <w:rsid w:val="00987A64"/>
    <w:rsid w:val="009A564A"/>
    <w:rsid w:val="009B33B9"/>
    <w:rsid w:val="009B7A5C"/>
    <w:rsid w:val="009C179D"/>
    <w:rsid w:val="009D3A10"/>
    <w:rsid w:val="009E1E77"/>
    <w:rsid w:val="009E28C2"/>
    <w:rsid w:val="009F14DC"/>
    <w:rsid w:val="00A061B9"/>
    <w:rsid w:val="00A206D8"/>
    <w:rsid w:val="00A25403"/>
    <w:rsid w:val="00A36AEC"/>
    <w:rsid w:val="00A44A59"/>
    <w:rsid w:val="00A52202"/>
    <w:rsid w:val="00A96A8E"/>
    <w:rsid w:val="00AA5A6A"/>
    <w:rsid w:val="00AB3192"/>
    <w:rsid w:val="00AC75BA"/>
    <w:rsid w:val="00AD0C34"/>
    <w:rsid w:val="00AF2A67"/>
    <w:rsid w:val="00AF4416"/>
    <w:rsid w:val="00B030A1"/>
    <w:rsid w:val="00B257D1"/>
    <w:rsid w:val="00B34FD8"/>
    <w:rsid w:val="00B415CD"/>
    <w:rsid w:val="00B545BE"/>
    <w:rsid w:val="00B54979"/>
    <w:rsid w:val="00B727E0"/>
    <w:rsid w:val="00BD20DE"/>
    <w:rsid w:val="00C0135F"/>
    <w:rsid w:val="00C06CF7"/>
    <w:rsid w:val="00C14C60"/>
    <w:rsid w:val="00C26AC4"/>
    <w:rsid w:val="00C32693"/>
    <w:rsid w:val="00C3717D"/>
    <w:rsid w:val="00C4329F"/>
    <w:rsid w:val="00C60D46"/>
    <w:rsid w:val="00C65611"/>
    <w:rsid w:val="00C95C38"/>
    <w:rsid w:val="00CA4775"/>
    <w:rsid w:val="00D14113"/>
    <w:rsid w:val="00D31E30"/>
    <w:rsid w:val="00D5246F"/>
    <w:rsid w:val="00D56546"/>
    <w:rsid w:val="00D7551F"/>
    <w:rsid w:val="00D80A64"/>
    <w:rsid w:val="00D90D30"/>
    <w:rsid w:val="00DD2C7B"/>
    <w:rsid w:val="00DE147E"/>
    <w:rsid w:val="00DF016C"/>
    <w:rsid w:val="00E00720"/>
    <w:rsid w:val="00E21657"/>
    <w:rsid w:val="00E309A6"/>
    <w:rsid w:val="00E31D6B"/>
    <w:rsid w:val="00E32749"/>
    <w:rsid w:val="00E53B01"/>
    <w:rsid w:val="00E56C47"/>
    <w:rsid w:val="00E81A3C"/>
    <w:rsid w:val="00E83BBC"/>
    <w:rsid w:val="00EB6789"/>
    <w:rsid w:val="00EC53BA"/>
    <w:rsid w:val="00ED57ED"/>
    <w:rsid w:val="00EE5F72"/>
    <w:rsid w:val="00EF4C1A"/>
    <w:rsid w:val="00F11A9D"/>
    <w:rsid w:val="00F13D79"/>
    <w:rsid w:val="00F5691B"/>
    <w:rsid w:val="00F60AE6"/>
    <w:rsid w:val="00F719B4"/>
    <w:rsid w:val="00F7291C"/>
    <w:rsid w:val="00FA7789"/>
    <w:rsid w:val="00FD0268"/>
    <w:rsid w:val="00FF4C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83FD"/>
  <w15:docId w15:val="{C9BB6D07-16FE-45B3-9D56-A43B6C22A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1723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17239"/>
    <w:rPr>
      <w:rFonts w:ascii="Segoe UI" w:hAnsi="Segoe UI" w:cs="Segoe UI"/>
      <w:sz w:val="18"/>
      <w:szCs w:val="18"/>
    </w:rPr>
  </w:style>
  <w:style w:type="character" w:styleId="CommentReference">
    <w:name w:val="annotation reference"/>
    <w:basedOn w:val="DefaultParagraphFont"/>
    <w:semiHidden/>
    <w:unhideWhenUsed/>
    <w:rsid w:val="00BD20DE"/>
    <w:rPr>
      <w:sz w:val="16"/>
      <w:szCs w:val="16"/>
    </w:rPr>
  </w:style>
  <w:style w:type="paragraph" w:styleId="CommentText">
    <w:name w:val="annotation text"/>
    <w:basedOn w:val="Normal"/>
    <w:link w:val="CommentTextChar"/>
    <w:unhideWhenUsed/>
    <w:rsid w:val="00BD20DE"/>
    <w:rPr>
      <w:sz w:val="20"/>
      <w:szCs w:val="20"/>
    </w:rPr>
  </w:style>
  <w:style w:type="character" w:customStyle="1" w:styleId="CommentTextChar">
    <w:name w:val="Comment Text Char"/>
    <w:basedOn w:val="DefaultParagraphFont"/>
    <w:link w:val="CommentText"/>
    <w:rsid w:val="00BD20DE"/>
    <w:rPr>
      <w:sz w:val="20"/>
      <w:szCs w:val="20"/>
    </w:rPr>
  </w:style>
  <w:style w:type="paragraph" w:styleId="CommentSubject">
    <w:name w:val="annotation subject"/>
    <w:basedOn w:val="CommentText"/>
    <w:next w:val="CommentText"/>
    <w:link w:val="CommentSubjectChar"/>
    <w:semiHidden/>
    <w:unhideWhenUsed/>
    <w:rsid w:val="00BD20DE"/>
    <w:rPr>
      <w:b/>
      <w:bCs/>
    </w:rPr>
  </w:style>
  <w:style w:type="character" w:customStyle="1" w:styleId="CommentSubjectChar">
    <w:name w:val="Comment Subject Char"/>
    <w:basedOn w:val="CommentTextChar"/>
    <w:link w:val="CommentSubject"/>
    <w:semiHidden/>
    <w:rsid w:val="00BD20DE"/>
    <w:rPr>
      <w:b/>
      <w:bCs/>
      <w:sz w:val="20"/>
      <w:szCs w:val="20"/>
    </w:rPr>
  </w:style>
  <w:style w:type="paragraph" w:styleId="Revision">
    <w:name w:val="Revision"/>
    <w:hidden/>
    <w:semiHidden/>
    <w:rsid w:val="00FA778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57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 TargetMode="External"/><Relationship Id="rId21" Type="http://schemas.openxmlformats.org/officeDocument/2006/relationships/image" Target="media/image11.png"/><Relationship Id="rId42" Type="http://schemas.openxmlformats.org/officeDocument/2006/relationships/hyperlink" Target="https://doi.org/10.1111/fwb.13048" TargetMode="External"/><Relationship Id="rId47" Type="http://schemas.openxmlformats.org/officeDocument/2006/relationships/hyperlink" Target="https://doi.org/10.1029/2020WR028496" TargetMode="External"/><Relationship Id="rId63" Type="http://schemas.openxmlformats.org/officeDocument/2006/relationships/hyperlink" Target="https://doi.org/10.2307/3868443" TargetMode="External"/><Relationship Id="rId68" Type="http://schemas.openxmlformats.org/officeDocument/2006/relationships/hyperlink" Target="https://www.co.siskiyou.ca.us/naturalresources/page/scott-valley-gsp-chapters" TargetMode="External"/><Relationship Id="rId84" Type="http://schemas.openxmlformats.org/officeDocument/2006/relationships/hyperlink" Target="https://www.scottriverwatershedcouncil.com/scott-river-westside-planning-proje" TargetMode="External"/><Relationship Id="rId89" Type="http://schemas.openxmlformats.org/officeDocument/2006/relationships/hyperlink" Target="https://doi.org/10.1111/faf.12514" TargetMode="Externa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https://doi.org/10.1007/s00267-002-2737-0" TargetMode="External"/><Relationship Id="rId37" Type="http://schemas.openxmlformats.org/officeDocument/2006/relationships/hyperlink" Target="https://doi.org/10.1111/j.0022-1112.2004.00486.x" TargetMode="External"/><Relationship Id="rId53" Type="http://schemas.openxmlformats.org/officeDocument/2006/relationships/hyperlink" Target="https://www.fisheries.noaa.gov/resource/document/final-recovery-plan-southern-oregon-northern-california-coast-evolutionarily" TargetMode="External"/><Relationship Id="rId58" Type="http://schemas.openxmlformats.org/officeDocument/2006/relationships/hyperlink" Target="https://doi.org/10.1111/j.1365-2427.2009.02204.x" TargetMode="External"/><Relationship Id="rId74" Type="http://schemas.openxmlformats.org/officeDocument/2006/relationships/hyperlink" Target="https://www.siskiyourcd.com/resources" TargetMode="External"/><Relationship Id="rId79" Type="http://schemas.openxmlformats.org/officeDocument/2006/relationships/hyperlink" Target="https://www.siskiyourcd.com/resources" TargetMode="External"/><Relationship Id="rId5" Type="http://schemas.openxmlformats.org/officeDocument/2006/relationships/webSettings" Target="webSettings.xml"/><Relationship Id="rId90" Type="http://schemas.openxmlformats.org/officeDocument/2006/relationships/hyperlink" Target="https://doi.org/10.1111/fwb.13001" TargetMode="External"/><Relationship Id="rId95" Type="http://schemas.openxmlformats.org/officeDocument/2006/relationships/hyperlink" Target="https://www.scottriverwatershedcouncil.com/scott-river-beaver-dam-analogue-coh" TargetMode="External"/><Relationship Id="rId22" Type="http://schemas.openxmlformats.org/officeDocument/2006/relationships/image" Target="media/image12.png"/><Relationship Id="rId27" Type="http://schemas.openxmlformats.org/officeDocument/2006/relationships/hyperlink" Target="https://doi.org/10.1002/eap.2005" TargetMode="External"/><Relationship Id="rId43" Type="http://schemas.openxmlformats.org/officeDocument/2006/relationships/hyperlink" Target="http://groundwater.ucdavis.edu/files/136426.pdf" TargetMode="External"/><Relationship Id="rId48" Type="http://schemas.openxmlformats.org/officeDocument/2006/relationships/hyperlink" Target="https://pubs.usgs.gov/wsp/1462/report.pdf" TargetMode="External"/><Relationship Id="rId64" Type="http://schemas.openxmlformats.org/officeDocument/2006/relationships/hyperlink" Target="https://doi.org/10.1577/t01-126" TargetMode="External"/><Relationship Id="rId69" Type="http://schemas.openxmlformats.org/officeDocument/2006/relationships/hyperlink" Target="https://www.co.siskiyou.ca.us/scottvga/page/scott-valley-groundwater-advisory-committee-meeting-10" TargetMode="External"/><Relationship Id="rId80" Type="http://schemas.openxmlformats.org/officeDocument/2006/relationships/hyperlink" Target="https://www.siskiyourcd.com/resources" TargetMode="External"/><Relationship Id="rId85" Type="http://schemas.openxmlformats.org/officeDocument/2006/relationships/hyperlink" Target="https://www.waterboards.ca.gov/waterrights/board%7b\_%7ddecisions/adopted%7b\_%7dorders/judgments/docs/scottriver%7b\_%7djd.pdf"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890/1540-9295(2006)4%5b309:IFNISA%5d2.0.CO;2" TargetMode="External"/><Relationship Id="rId33" Type="http://schemas.openxmlformats.org/officeDocument/2006/relationships/hyperlink" Target="https://www.fs.usda.gov/Internet/FSE%7b\_%7dDOCUMENTS/stelprd3850544.pdf" TargetMode="External"/><Relationship Id="rId38" Type="http://schemas.openxmlformats.org/officeDocument/2006/relationships/hyperlink" Target="https://doi.org/10.3733/ca.v054n06p46" TargetMode="External"/><Relationship Id="rId46" Type="http://schemas.openxmlformats.org/officeDocument/2006/relationships/hyperlink" Target="https://doi.org/10.1002/rra" TargetMode="External"/><Relationship Id="rId59" Type="http://schemas.openxmlformats.org/officeDocument/2006/relationships/hyperlink" Target="https://doi.org/10.1111/j.1365-2427.2009.02204.x" TargetMode="External"/><Relationship Id="rId67" Type="http://schemas.openxmlformats.org/officeDocument/2006/relationships/hyperlink" Target="https://doi.org/10.1007/s00267-012-9864-z" TargetMode="External"/><Relationship Id="rId20" Type="http://schemas.openxmlformats.org/officeDocument/2006/relationships/image" Target="media/image10.png"/><Relationship Id="rId41" Type="http://schemas.openxmlformats.org/officeDocument/2006/relationships/hyperlink" Target="https://kbifrm.psmfc.org/wp-content/uploads/2016/12/Graham%7b\_%7d2012%7b\_%7d0010%7b\_%7dKlamath-River-Basin-Restoration-Nonuse-Value-Survey-Final-Report.pdf" TargetMode="External"/><Relationship Id="rId54" Type="http://schemas.openxmlformats.org/officeDocument/2006/relationships/hyperlink" Target="https://doi.org/10.1002/rra.700" TargetMode="External"/><Relationship Id="rId62" Type="http://schemas.openxmlformats.org/officeDocument/2006/relationships/hyperlink" Target="https://doi.org/10.1371/journal.pone.0098392"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doi.org/10.1002/eco.1745" TargetMode="External"/><Relationship Id="rId88" Type="http://schemas.openxmlformats.org/officeDocument/2006/relationships/hyperlink" Target="https://doi.org/10.1111/j.1752-1688.2008.00212.x" TargetMode="External"/><Relationship Id="rId91" Type="http://schemas.openxmlformats.org/officeDocument/2006/relationships/hyperlink" Target="https://doi.org/10.1016/j.scitotenv.2017.06.081"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2307/1446234" TargetMode="External"/><Relationship Id="rId36" Type="http://schemas.openxmlformats.org/officeDocument/2006/relationships/hyperlink" Target="https://www.waterboards.ca.gov/drought/scott%7b\_%7dshasta%7b\_%7drivers/docs/2022/klamath-reg-oal-approval-2022.pdf" TargetMode="External"/><Relationship Id="rId49" Type="http://schemas.openxmlformats.org/officeDocument/2006/relationships/hyperlink" Target="https://doi.org/10.1111/fwb.13062" TargetMode="External"/><Relationship Id="rId57" Type="http://schemas.openxmlformats.org/officeDocument/2006/relationships/hyperlink" Target="https://doi.org/10.2307/1313099" TargetMode="External"/><Relationship Id="rId10" Type="http://schemas.microsoft.com/office/2016/09/relationships/commentsIds" Target="commentsIds.xml"/><Relationship Id="rId31" Type="http://schemas.openxmlformats.org/officeDocument/2006/relationships/hyperlink" Target="https://doi.org/10.1577/1548-8675(1994)014%3c0237:hdacso%3e2.3.co;2" TargetMode="External"/><Relationship Id="rId44" Type="http://schemas.openxmlformats.org/officeDocument/2006/relationships/hyperlink" Target="https://doi.org/10.1007/978-1-4614-7138-7" TargetMode="External"/><Relationship Id="rId52" Type="http://schemas.openxmlformats.org/officeDocument/2006/relationships/hyperlink" Target="https://www.waterboards.ca.gov/water%7b\_%7dissues/programs/tmdl/records/region%7b\_%7d1/2010/ref3872.pdf" TargetMode="External"/><Relationship Id="rId60" Type="http://schemas.openxmlformats.org/officeDocument/2006/relationships/hyperlink" Target="https://doi.org/10.1111/j.1365-2427.2009.02272.x" TargetMode="External"/><Relationship Id="rId65" Type="http://schemas.openxmlformats.org/officeDocument/2006/relationships/hyperlink" Target="https://doi.org/10.1890/08-0305.1" TargetMode="External"/><Relationship Id="rId73" Type="http://schemas.openxmlformats.org/officeDocument/2006/relationships/hyperlink" Target="https://www.siskiyourcd.com/resources" TargetMode="External"/><Relationship Id="rId78" Type="http://schemas.openxmlformats.org/officeDocument/2006/relationships/hyperlink" Target="https://www.siskiyourcd.com/resources" TargetMode="External"/><Relationship Id="rId81" Type="http://schemas.openxmlformats.org/officeDocument/2006/relationships/hyperlink" Target="https://www.siskiyourcd.com/resources" TargetMode="External"/><Relationship Id="rId86" Type="http://schemas.openxmlformats.org/officeDocument/2006/relationships/hyperlink" Target="https://doi.org/10.1029/2018WR024209" TargetMode="External"/><Relationship Id="rId94" Type="http://schemas.openxmlformats.org/officeDocument/2006/relationships/hyperlink" Target="https://doi.org/10.1002/rra.3575" TargetMode="External"/><Relationship Id="rId9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png"/><Relationship Id="rId39" Type="http://schemas.openxmlformats.org/officeDocument/2006/relationships/hyperlink" Target="https://water.ca.gov/Programs/Water-Use-And-Efficiency/Land-And-Water-Use/Agricultural-Land-And-Water-Use-Estimates" TargetMode="External"/><Relationship Id="rId34" Type="http://schemas.openxmlformats.org/officeDocument/2006/relationships/hyperlink" Target="http://www.fgc.ca.gov/meetings/2015/Aug/Exhibits/0805%7b\_%7dItem%7b\_%7d38%7b\_%7dCohoStatusReport.pdf" TargetMode="External"/><Relationship Id="rId50" Type="http://schemas.openxmlformats.org/officeDocument/2006/relationships/hyperlink" Target="https://doi.org/10.1007/s00267-013-0055-3" TargetMode="External"/><Relationship Id="rId55" Type="http://schemas.openxmlformats.org/officeDocument/2006/relationships/hyperlink" Target="https://doi.org/10.1017/CBO9781107415324.004" TargetMode="External"/><Relationship Id="rId76" Type="http://schemas.openxmlformats.org/officeDocument/2006/relationships/hyperlink" Target="https://www.siskiyourcd.com/resources" TargetMode="External"/><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www.siskiyourcd.com/resources" TargetMode="External"/><Relationship Id="rId92" Type="http://schemas.openxmlformats.org/officeDocument/2006/relationships/hyperlink" Target="https://repository.library.noaa.gov/view/noaa/3483" TargetMode="External"/><Relationship Id="rId2" Type="http://schemas.openxmlformats.org/officeDocument/2006/relationships/numbering" Target="numbering.xml"/><Relationship Id="rId29" Type="http://schemas.openxmlformats.org/officeDocument/2006/relationships/hyperlink" Target="https://doi.org/10.1007/s11160-016-9432-3" TargetMode="External"/><Relationship Id="rId24" Type="http://schemas.openxmlformats.org/officeDocument/2006/relationships/hyperlink" Target="https://doi.org/10.1890/130134" TargetMode="External"/><Relationship Id="rId40" Type="http://schemas.openxmlformats.org/officeDocument/2006/relationships/hyperlink" Target="http://groundwater.ucdavis.edu/files/165395.pdf" TargetMode="External"/><Relationship Id="rId45" Type="http://schemas.openxmlformats.org/officeDocument/2006/relationships/hyperlink" Target="https://nrm.dfg.ca.gov/FileHandler.ashx?DocumentID=77836" TargetMode="External"/><Relationship Id="rId66" Type="http://schemas.openxmlformats.org/officeDocument/2006/relationships/hyperlink" Target="https://www.scottwatertrust.org/blank" TargetMode="External"/><Relationship Id="rId87" Type="http://schemas.openxmlformats.org/officeDocument/2006/relationships/hyperlink" Target="https://data.census.gov/cedsci" TargetMode="External"/><Relationship Id="rId61" Type="http://schemas.openxmlformats.org/officeDocument/2006/relationships/hyperlink" Target="https://www.siskiyourcd.com/resources" TargetMode="External"/><Relationship Id="rId82" Type="http://schemas.openxmlformats.org/officeDocument/2006/relationships/hyperlink" Target="https://www.siskiyourcd.com/resources"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577/1548-8659(1997)126%3c0049" TargetMode="External"/><Relationship Id="rId35" Type="http://schemas.openxmlformats.org/officeDocument/2006/relationships/hyperlink" Target="https://wildlife.ca.gov/Conservation/Watersheds/Instream-Flow/Studies/Scott-Shasta-Study" TargetMode="External"/><Relationship Id="rId56" Type="http://schemas.openxmlformats.org/officeDocument/2006/relationships/hyperlink" Target="https://doi.org/10.3389/fenvs.2021.790667" TargetMode="External"/><Relationship Id="rId77" Type="http://schemas.openxmlformats.org/officeDocument/2006/relationships/hyperlink" Target="https://www.siskiyourcd.com/resources" TargetMode="External"/><Relationship Id="rId8" Type="http://schemas.openxmlformats.org/officeDocument/2006/relationships/comments" Target="comments.xml"/><Relationship Id="rId51" Type="http://schemas.openxmlformats.org/officeDocument/2006/relationships/hyperlink" Target="https://doi.org/10.1002/rra" TargetMode="External"/><Relationship Id="rId72" Type="http://schemas.openxmlformats.org/officeDocument/2006/relationships/hyperlink" Target="https://www.siskiyourcd.com/resources" TargetMode="External"/><Relationship Id="rId93" Type="http://schemas.openxmlformats.org/officeDocument/2006/relationships/hyperlink" Target="https://repository.library.noaa.gov/view/noaa/3609"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400D7-D5DA-4171-A61F-364326096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49</Pages>
  <Words>17739</Words>
  <Characters>101114</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1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32</cp:revision>
  <dcterms:created xsi:type="dcterms:W3CDTF">2024-03-11T21:26:00Z</dcterms:created>
  <dcterms:modified xsi:type="dcterms:W3CDTF">2024-03-13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